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9D6A26" w:rsidR="00286C00" w:rsidP="1215AB20" w:rsidRDefault="00286C00" w14:paraId="28549204" w14:textId="03D53D0F">
      <w:pPr>
        <w:pStyle w:val="Title"/>
        <w:spacing w:before="120" w:line="259" w:lineRule="auto"/>
        <w:rPr>
          <w:rFonts w:ascii="Times New Roman" w:hAnsi="Times New Roman" w:eastAsia="Times New Roman" w:cs="Times New Roman"/>
          <w:b w:val="1"/>
          <w:bCs w:val="1"/>
          <w:caps w:val="0"/>
          <w:smallCaps w:val="0"/>
          <w:color w:val="404040" w:themeColor="text1" w:themeTint="BF"/>
          <w:spacing w:val="0"/>
          <w:kern w:val="0"/>
          <w:sz w:val="24"/>
          <w:szCs w:val="24"/>
        </w:rPr>
      </w:pPr>
      <w:r w:rsidRPr="1215AB20" w:rsidR="6C9C3328">
        <w:rPr>
          <w:rFonts w:ascii="Times New Roman" w:hAnsi="Times New Roman" w:eastAsia="Times New Roman" w:cs="Times New Roman"/>
          <w:b w:val="1"/>
          <w:bCs w:val="1"/>
          <w:caps w:val="0"/>
          <w:smallCaps w:val="0"/>
          <w:color w:val="auto"/>
          <w:spacing w:val="0"/>
          <w:kern w:val="0"/>
          <w:sz w:val="24"/>
          <w:szCs w:val="24"/>
          <w:u w:val="single"/>
        </w:rPr>
        <w:t>Role</w:t>
      </w:r>
      <w:r w:rsidRPr="1215AB20" w:rsidR="6C9C3328">
        <w:rPr>
          <w:rFonts w:ascii="Times New Roman" w:hAnsi="Times New Roman" w:eastAsia="Times New Roman" w:cs="Times New Roman"/>
          <w:b w:val="1"/>
          <w:bCs w:val="1"/>
          <w:caps w:val="0"/>
          <w:smallCaps w:val="0"/>
          <w:color w:val="auto"/>
          <w:spacing w:val="0"/>
          <w:kern w:val="0"/>
          <w:sz w:val="24"/>
          <w:szCs w:val="24"/>
          <w:u w:val="single"/>
        </w:rPr>
        <w:t>:</w:t>
      </w:r>
      <w:r w:rsidRPr="1215AB20" w:rsidR="6C9C3328">
        <w:rPr>
          <w:rFonts w:ascii="Times New Roman" w:hAnsi="Times New Roman" w:eastAsia="Times New Roman" w:cs="Times New Roman"/>
          <w:caps w:val="0"/>
          <w:smallCaps w:val="0"/>
          <w:color w:val="auto"/>
          <w:sz w:val="24"/>
          <w:szCs w:val="24"/>
        </w:rPr>
        <w:t xml:space="preserve"> </w:t>
      </w:r>
      <w:r w:rsidRPr="1215AB20" w:rsidR="560D10D6">
        <w:rPr>
          <w:rFonts w:ascii="Times New Roman" w:hAnsi="Times New Roman" w:eastAsia="Times New Roman" w:cs="Times New Roman"/>
          <w:b w:val="1"/>
          <w:bCs w:val="1"/>
          <w:caps w:val="0"/>
          <w:smallCaps w:val="0"/>
          <w:color w:val="auto"/>
          <w:sz w:val="24"/>
          <w:szCs w:val="24"/>
        </w:rPr>
        <w:t xml:space="preserve">Software Developer</w:t>
      </w:r>
    </w:p>
    <w:p w:rsidR="00286C00" w:rsidP="1215AB20" w:rsidRDefault="00286C00" w14:paraId="7E63997E" w14:textId="63DA506E">
      <w:pPr>
        <w:spacing w:line="276" w:lineRule="auto"/>
        <w:rPr>
          <w:rFonts w:ascii="Times New Roman" w:hAnsi="Times New Roman" w:eastAsia="Times New Roman" w:cs="Times New Roman"/>
        </w:rPr>
      </w:pPr>
      <w:r>
        <w:rPr>
          <w:noProof/>
        </w:rPr>
        <mc:AlternateContent>
          <mc:Choice Requires="wps">
            <w:drawing>
              <wp:anchor distT="0" distB="0" distL="114300" distR="114300" simplePos="0" relativeHeight="251659264" behindDoc="0" locked="0" layoutInCell="1" allowOverlap="1" wp14:anchorId="494C83D9" wp14:editId="176AE74A">
                <wp:simplePos x="0" y="0"/>
                <wp:positionH relativeFrom="column">
                  <wp:posOffset>0</wp:posOffset>
                </wp:positionH>
                <wp:positionV relativeFrom="paragraph">
                  <wp:posOffset>-635</wp:posOffset>
                </wp:positionV>
                <wp:extent cx="59436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5a5a5a [2109]" strokeweight="1pt" from="0,-.05pt" to="468pt,-.05pt" w14:anchorId="45870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"/>
            </w:pict>
          </mc:Fallback>
        </mc:AlternateContent>
      </w:r>
    </w:p>
    <w:p w:rsidRPr="00286C00" w:rsidR="00286C00" w:rsidP="1215AB20" w:rsidRDefault="00286C00" w14:paraId="15B2FDBC" w14:textId="5300DFEA">
      <w:pPr>
        <w:spacing w:line="276" w:lineRule="auto"/>
        <w:rPr>
          <w:rFonts w:ascii="Times New Roman" w:hAnsi="Times New Roman" w:eastAsia="Times New Roman" w:cs="Times New Roman"/>
          <w:b w:val="1"/>
          <w:bCs w:val="1"/>
          <w:sz w:val="24"/>
          <w:szCs w:val="24"/>
          <w:u w:val="single"/>
        </w:rPr>
      </w:pPr>
      <w:r w:rsidRPr="1215AB20" w:rsidR="6C9C3328">
        <w:rPr>
          <w:rFonts w:ascii="Times New Roman" w:hAnsi="Times New Roman" w:eastAsia="Times New Roman" w:cs="Times New Roman"/>
          <w:b w:val="1"/>
          <w:bCs w:val="1"/>
          <w:sz w:val="24"/>
          <w:szCs w:val="24"/>
          <w:u w:val="single"/>
        </w:rPr>
        <w:t xml:space="preserve">Profile Background: </w:t>
      </w:r>
      <w:r w:rsidRPr="1215AB20" w:rsidR="1CB826BB">
        <w:rPr>
          <w:rFonts w:ascii="Times New Roman" w:hAnsi="Times New Roman" w:eastAsia="Times New Roman" w:cs="Times New Roman"/>
          <w:b w:val="1"/>
          <w:bCs w:val="1"/>
          <w:sz w:val="24"/>
          <w:szCs w:val="24"/>
          <w:u w:val="single"/>
        </w:rPr>
        <w:t xml:space="preserve"> </w:t>
      </w:r>
    </w:p>
    <w:p w:rsidR="00286C00" w:rsidP="1215AB20" w:rsidRDefault="00286C00" w14:paraId="0EBCC494" w14:textId="7AC3AE4D">
      <w:pPr>
        <w:pStyle w:val="ListParagraph"/>
        <w:numPr>
          <w:ilvl w:val="0"/>
          <w:numId w:val="14"/>
        </w:numPr>
        <w:spacing w:line="276" w:lineRule="auto"/>
        <w:jc w:val="both"/>
        <w:rPr>
          <w:rFonts w:ascii="Times New Roman" w:hAnsi="Times New Roman" w:eastAsia="Times New Roman" w:cs="Times New Roman"/>
          <w:noProof w:val="0"/>
          <w:color w:val="000000" w:themeColor="text1" w:themeTint="FF" w:themeShade="FF"/>
          <w:sz w:val="24"/>
          <w:szCs w:val="24"/>
          <w:lang w:val="en-US"/>
        </w:rPr>
      </w:pP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Proficient in developing robust solutions and </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leveraging</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low code platforms like </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OutSystems</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o enhance efficiency and accelerate development processes Complemented by an Associate Reactive Developer certificate from </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OutSystems</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howcasing</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my </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roficiency</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building responsive applications.</w:t>
      </w:r>
    </w:p>
    <w:p w:rsidR="248370B1" w:rsidP="1215AB20" w:rsidRDefault="248370B1" w14:paraId="7B65A1D9" w14:textId="2865772F">
      <w:pPr>
        <w:pStyle w:val="ListParagraph"/>
        <w:numPr>
          <w:ilvl w:val="0"/>
          <w:numId w:val="14"/>
        </w:numPr>
        <w:spacing w:line="276" w:lineRule="auto"/>
        <w:jc w:val="both"/>
        <w:rPr>
          <w:rFonts w:ascii="Times New Roman" w:hAnsi="Times New Roman" w:eastAsia="Times New Roman" w:cs="Times New Roman"/>
          <w:noProof w:val="0"/>
          <w:color w:val="000000" w:themeColor="text1" w:themeTint="FF" w:themeShade="FF"/>
          <w:sz w:val="24"/>
          <w:szCs w:val="24"/>
          <w:lang w:val="en-US"/>
        </w:rPr>
      </w:pP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Skilled software developer with </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xpertise</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creating innovative projects using C# .NET, SQL Server, Java Spring-boot, and MySQL.</w:t>
      </w:r>
    </w:p>
    <w:p w:rsidR="248370B1" w:rsidP="1215AB20" w:rsidRDefault="248370B1" w14:paraId="7CFC6FC6" w14:textId="1BC6DC82">
      <w:pPr>
        <w:pStyle w:val="ListParagraph"/>
        <w:numPr>
          <w:ilvl w:val="0"/>
          <w:numId w:val="14"/>
        </w:numPr>
        <w:spacing w:line="276" w:lineRule="auto"/>
        <w:jc w:val="both"/>
        <w:rPr>
          <w:rFonts w:ascii="Times New Roman" w:hAnsi="Times New Roman" w:eastAsia="Times New Roman" w:cs="Times New Roman"/>
          <w:noProof w:val="0"/>
          <w:color w:val="000000" w:themeColor="text1" w:themeTint="FF" w:themeShade="FF"/>
          <w:sz w:val="24"/>
          <w:szCs w:val="24"/>
          <w:lang w:val="en-US"/>
        </w:rPr>
      </w:pP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trong communication</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kills for effective collaboration and clear presentation of technical concepts. Proven problem-solving abilities and troubleshooting </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xpertise</w:t>
      </w:r>
      <w:r w:rsidRPr="1215AB20" w:rsidR="248370B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009D6A26" w:rsidP="1215AB20" w:rsidRDefault="009D6A26" w14:paraId="60B4C1B6" w14:textId="6E54716B">
      <w:pPr>
        <w:spacing w:line="276" w:lineRule="auto"/>
        <w:rPr>
          <w:rFonts w:ascii="Times New Roman" w:hAnsi="Times New Roman" w:eastAsia="Times New Roman" w:cs="Times New Roman"/>
          <w:b w:val="1"/>
          <w:bCs w:val="1"/>
          <w:sz w:val="24"/>
          <w:szCs w:val="24"/>
          <w:u w:val="single"/>
        </w:rPr>
      </w:pPr>
      <w:r w:rsidRPr="1215AB20" w:rsidR="7B39C50C">
        <w:rPr>
          <w:rFonts w:ascii="Times New Roman" w:hAnsi="Times New Roman" w:eastAsia="Times New Roman" w:cs="Times New Roman"/>
          <w:b w:val="1"/>
          <w:bCs w:val="1"/>
          <w:sz w:val="24"/>
          <w:szCs w:val="24"/>
          <w:u w:val="single"/>
        </w:rPr>
        <w:t xml:space="preserve">Key </w:t>
      </w:r>
      <w:r w:rsidRPr="1215AB20" w:rsidR="4144E7E0">
        <w:rPr>
          <w:rFonts w:ascii="Times New Roman" w:hAnsi="Times New Roman" w:eastAsia="Times New Roman" w:cs="Times New Roman"/>
          <w:b w:val="1"/>
          <w:bCs w:val="1"/>
          <w:sz w:val="24"/>
          <w:szCs w:val="24"/>
          <w:u w:val="single"/>
        </w:rPr>
        <w:t xml:space="preserve">Contribution </w:t>
      </w:r>
      <w:r w:rsidRPr="1215AB20" w:rsidR="47539CE8">
        <w:rPr>
          <w:rFonts w:ascii="Times New Roman" w:hAnsi="Times New Roman" w:eastAsia="Times New Roman" w:cs="Times New Roman"/>
          <w:b w:val="1"/>
          <w:bCs w:val="1"/>
          <w:sz w:val="24"/>
          <w:szCs w:val="24"/>
          <w:u w:val="single"/>
        </w:rPr>
        <w:t>Area</w:t>
      </w:r>
      <w:r w:rsidRPr="1215AB20" w:rsidR="7B39C50C">
        <w:rPr>
          <w:rFonts w:ascii="Times New Roman" w:hAnsi="Times New Roman" w:eastAsia="Times New Roman" w:cs="Times New Roman"/>
          <w:b w:val="1"/>
          <w:bCs w:val="1"/>
          <w:sz w:val="24"/>
          <w:szCs w:val="24"/>
          <w:u w:val="single"/>
        </w:rPr>
        <w:t>:</w:t>
      </w:r>
    </w:p>
    <w:p w:rsidR="1134EA1B" w:rsidP="1215AB20" w:rsidRDefault="1134EA1B" w14:paraId="34EB48A2" w14:textId="32A6E476">
      <w:pPr>
        <w:pStyle w:val="ListParagraph"/>
        <w:numPr>
          <w:ilvl w:val="0"/>
          <w:numId w:val="15"/>
        </w:numPr>
        <w:spacing w:line="276" w:lineRule="auto"/>
        <w:jc w:val="left"/>
        <w:rPr>
          <w:rFonts w:ascii="Times New Roman" w:hAnsi="Times New Roman" w:eastAsia="Times New Roman" w:cs="Times New Roman"/>
          <w:b w:val="0"/>
          <w:bCs w:val="0"/>
          <w:sz w:val="24"/>
          <w:szCs w:val="24"/>
          <w:u w:val="none"/>
        </w:rPr>
      </w:pPr>
      <w:r w:rsidRPr="1215AB20" w:rsidR="1134EA1B">
        <w:rPr>
          <w:rFonts w:ascii="Times New Roman" w:hAnsi="Times New Roman" w:eastAsia="Times New Roman" w:cs="Times New Roman"/>
          <w:b w:val="0"/>
          <w:bCs w:val="0"/>
          <w:sz w:val="24"/>
          <w:szCs w:val="24"/>
          <w:u w:val="none"/>
        </w:rPr>
        <w:t>Have strong understanding of using low code platforms (</w:t>
      </w:r>
      <w:r w:rsidRPr="1215AB20" w:rsidR="1134EA1B">
        <w:rPr>
          <w:rFonts w:ascii="Times New Roman" w:hAnsi="Times New Roman" w:eastAsia="Times New Roman" w:cs="Times New Roman"/>
          <w:b w:val="0"/>
          <w:bCs w:val="0"/>
          <w:sz w:val="24"/>
          <w:szCs w:val="24"/>
          <w:u w:val="none"/>
        </w:rPr>
        <w:t>Outsystems</w:t>
      </w:r>
      <w:r w:rsidRPr="1215AB20" w:rsidR="1134EA1B">
        <w:rPr>
          <w:rFonts w:ascii="Times New Roman" w:hAnsi="Times New Roman" w:eastAsia="Times New Roman" w:cs="Times New Roman"/>
          <w:b w:val="0"/>
          <w:bCs w:val="0"/>
          <w:sz w:val="24"/>
          <w:szCs w:val="24"/>
          <w:u w:val="none"/>
        </w:rPr>
        <w:t xml:space="preserve"> ) and</w:t>
      </w:r>
      <w:r w:rsidRPr="1215AB20" w:rsidR="632C01E2">
        <w:rPr>
          <w:rFonts w:ascii="Times New Roman" w:hAnsi="Times New Roman" w:eastAsia="Times New Roman" w:cs="Times New Roman"/>
          <w:b w:val="0"/>
          <w:bCs w:val="0"/>
          <w:sz w:val="24"/>
          <w:szCs w:val="24"/>
          <w:u w:val="none"/>
        </w:rPr>
        <w:t xml:space="preserve"> integrating it with high code platforms along with external API integrations.</w:t>
      </w:r>
    </w:p>
    <w:p w:rsidR="632C01E2" w:rsidP="1215AB20" w:rsidRDefault="632C01E2" w14:paraId="7633F97F" w14:textId="571581E0">
      <w:pPr>
        <w:pStyle w:val="ListParagraph"/>
        <w:numPr>
          <w:ilvl w:val="0"/>
          <w:numId w:val="15"/>
        </w:numPr>
        <w:spacing w:line="276" w:lineRule="auto"/>
        <w:jc w:val="left"/>
        <w:rPr>
          <w:rFonts w:ascii="Times New Roman" w:hAnsi="Times New Roman" w:eastAsia="Times New Roman" w:cs="Times New Roman"/>
          <w:b w:val="0"/>
          <w:bCs w:val="0"/>
          <w:sz w:val="24"/>
          <w:szCs w:val="24"/>
          <w:u w:val="none"/>
        </w:rPr>
      </w:pPr>
      <w:r w:rsidRPr="1215AB20" w:rsidR="632C01E2">
        <w:rPr>
          <w:rFonts w:ascii="Times New Roman" w:hAnsi="Times New Roman" w:eastAsia="Times New Roman" w:cs="Times New Roman"/>
          <w:b w:val="0"/>
          <w:bCs w:val="0"/>
          <w:sz w:val="24"/>
          <w:szCs w:val="24"/>
          <w:u w:val="none"/>
        </w:rPr>
        <w:t xml:space="preserve">Good understanding of agile software development </w:t>
      </w:r>
      <w:r w:rsidRPr="1215AB20" w:rsidR="632C01E2">
        <w:rPr>
          <w:rFonts w:ascii="Times New Roman" w:hAnsi="Times New Roman" w:eastAsia="Times New Roman" w:cs="Times New Roman"/>
          <w:b w:val="0"/>
          <w:bCs w:val="0"/>
          <w:sz w:val="24"/>
          <w:szCs w:val="24"/>
          <w:u w:val="none"/>
        </w:rPr>
        <w:t>methodology</w:t>
      </w:r>
      <w:r w:rsidRPr="1215AB20" w:rsidR="66583087">
        <w:rPr>
          <w:rFonts w:ascii="Times New Roman" w:hAnsi="Times New Roman" w:eastAsia="Times New Roman" w:cs="Times New Roman"/>
          <w:b w:val="0"/>
          <w:bCs w:val="0"/>
          <w:sz w:val="24"/>
          <w:szCs w:val="24"/>
          <w:u w:val="none"/>
        </w:rPr>
        <w:t>.</w:t>
      </w:r>
    </w:p>
    <w:p w:rsidR="66583087" w:rsidP="1215AB20" w:rsidRDefault="66583087" w14:paraId="0057335D" w14:textId="11BE91DC">
      <w:pPr>
        <w:pStyle w:val="ListParagraph"/>
        <w:numPr>
          <w:ilvl w:val="0"/>
          <w:numId w:val="15"/>
        </w:numPr>
        <w:spacing w:line="276" w:lineRule="auto"/>
        <w:jc w:val="left"/>
        <w:rPr>
          <w:rFonts w:ascii="Times New Roman" w:hAnsi="Times New Roman" w:eastAsia="Times New Roman" w:cs="Times New Roman"/>
          <w:b w:val="0"/>
          <w:bCs w:val="0"/>
          <w:sz w:val="24"/>
          <w:szCs w:val="24"/>
          <w:u w:val="none"/>
        </w:rPr>
      </w:pPr>
      <w:r w:rsidRPr="1215AB20" w:rsidR="66583087">
        <w:rPr>
          <w:rFonts w:ascii="Times New Roman" w:hAnsi="Times New Roman" w:eastAsia="Times New Roman" w:cs="Times New Roman"/>
          <w:b w:val="0"/>
          <w:bCs w:val="0"/>
          <w:sz w:val="24"/>
          <w:szCs w:val="24"/>
          <w:u w:val="none"/>
        </w:rPr>
        <w:t xml:space="preserve">Developed several POC’s using C#, </w:t>
      </w:r>
      <w:r w:rsidRPr="1215AB20" w:rsidR="66583087">
        <w:rPr>
          <w:rFonts w:ascii="Times New Roman" w:hAnsi="Times New Roman" w:eastAsia="Times New Roman" w:cs="Times New Roman"/>
          <w:b w:val="0"/>
          <w:bCs w:val="0"/>
          <w:sz w:val="24"/>
          <w:szCs w:val="24"/>
          <w:u w:val="none"/>
        </w:rPr>
        <w:t>.NET</w:t>
      </w:r>
      <w:r w:rsidRPr="1215AB20" w:rsidR="66583087">
        <w:rPr>
          <w:rFonts w:ascii="Times New Roman" w:hAnsi="Times New Roman" w:eastAsia="Times New Roman" w:cs="Times New Roman"/>
          <w:b w:val="0"/>
          <w:bCs w:val="0"/>
          <w:sz w:val="24"/>
          <w:szCs w:val="24"/>
          <w:u w:val="none"/>
        </w:rPr>
        <w:t xml:space="preserve"> and low code platform </w:t>
      </w:r>
      <w:r w:rsidRPr="1215AB20" w:rsidR="66583087">
        <w:rPr>
          <w:rFonts w:ascii="Times New Roman" w:hAnsi="Times New Roman" w:eastAsia="Times New Roman" w:cs="Times New Roman"/>
          <w:b w:val="0"/>
          <w:bCs w:val="0"/>
          <w:sz w:val="24"/>
          <w:szCs w:val="24"/>
          <w:u w:val="none"/>
        </w:rPr>
        <w:t>Outsystems</w:t>
      </w:r>
      <w:r w:rsidRPr="1215AB20" w:rsidR="66583087">
        <w:rPr>
          <w:rFonts w:ascii="Times New Roman" w:hAnsi="Times New Roman" w:eastAsia="Times New Roman" w:cs="Times New Roman"/>
          <w:b w:val="0"/>
          <w:bCs w:val="0"/>
          <w:sz w:val="24"/>
          <w:szCs w:val="24"/>
          <w:u w:val="none"/>
        </w:rPr>
        <w:t>.</w:t>
      </w:r>
    </w:p>
    <w:p w:rsidR="66583087" w:rsidP="1215AB20" w:rsidRDefault="66583087" w14:paraId="4F6F0FDB" w14:textId="0260F822">
      <w:pPr>
        <w:pStyle w:val="ListParagraph"/>
        <w:numPr>
          <w:ilvl w:val="0"/>
          <w:numId w:val="15"/>
        </w:numPr>
        <w:spacing w:line="276" w:lineRule="auto"/>
        <w:jc w:val="left"/>
        <w:rPr>
          <w:rFonts w:ascii="Times New Roman" w:hAnsi="Times New Roman" w:eastAsia="Times New Roman" w:cs="Times New Roman"/>
          <w:b w:val="0"/>
          <w:bCs w:val="0"/>
          <w:sz w:val="20"/>
          <w:szCs w:val="20"/>
          <w:u w:val="none"/>
        </w:rPr>
      </w:pPr>
      <w:r w:rsidRPr="1215AB20" w:rsidR="66583087">
        <w:rPr>
          <w:rFonts w:ascii="Times New Roman" w:hAnsi="Times New Roman" w:eastAsia="Times New Roman" w:cs="Times New Roman"/>
          <w:b w:val="0"/>
          <w:bCs w:val="0"/>
          <w:sz w:val="24"/>
          <w:szCs w:val="24"/>
          <w:u w:val="none"/>
        </w:rPr>
        <w:t xml:space="preserve">Database Technolgies like MySQL, SQL Server, </w:t>
      </w:r>
      <w:r w:rsidRPr="1215AB20" w:rsidR="66583087">
        <w:rPr>
          <w:rFonts w:ascii="Times New Roman" w:hAnsi="Times New Roman" w:eastAsia="Times New Roman" w:cs="Times New Roman"/>
          <w:b w:val="0"/>
          <w:bCs w:val="0"/>
          <w:sz w:val="24"/>
          <w:szCs w:val="24"/>
          <w:u w:val="none"/>
        </w:rPr>
        <w:t>Outsystems</w:t>
      </w:r>
      <w:r w:rsidRPr="1215AB20" w:rsidR="66583087">
        <w:rPr>
          <w:rFonts w:ascii="Times New Roman" w:hAnsi="Times New Roman" w:eastAsia="Times New Roman" w:cs="Times New Roman"/>
          <w:b w:val="0"/>
          <w:bCs w:val="0"/>
          <w:sz w:val="24"/>
          <w:szCs w:val="24"/>
          <w:u w:val="none"/>
        </w:rPr>
        <w:t xml:space="preserve"> entity framework.</w:t>
      </w:r>
    </w:p>
    <w:p w:rsidR="66583087" w:rsidP="1215AB20" w:rsidRDefault="66583087" w14:paraId="37B3521C" w14:textId="4E18EF1D">
      <w:pPr>
        <w:pStyle w:val="ListParagraph"/>
        <w:numPr>
          <w:ilvl w:val="0"/>
          <w:numId w:val="15"/>
        </w:numPr>
        <w:spacing w:line="276" w:lineRule="auto"/>
        <w:jc w:val="left"/>
        <w:rPr>
          <w:rFonts w:ascii="Times New Roman" w:hAnsi="Times New Roman" w:eastAsia="Times New Roman" w:cs="Times New Roman"/>
          <w:b w:val="0"/>
          <w:bCs w:val="0"/>
          <w:sz w:val="24"/>
          <w:szCs w:val="24"/>
          <w:u w:val="none"/>
        </w:rPr>
      </w:pPr>
      <w:r w:rsidRPr="1215AB20" w:rsidR="66583087">
        <w:rPr>
          <w:rFonts w:ascii="Times New Roman" w:hAnsi="Times New Roman" w:eastAsia="Times New Roman" w:cs="Times New Roman"/>
          <w:b w:val="0"/>
          <w:bCs w:val="0"/>
          <w:sz w:val="24"/>
          <w:szCs w:val="24"/>
          <w:u w:val="none"/>
        </w:rPr>
        <w:t xml:space="preserve">Have </w:t>
      </w:r>
      <w:r w:rsidRPr="1215AB20" w:rsidR="66583087">
        <w:rPr>
          <w:rFonts w:ascii="Times New Roman" w:hAnsi="Times New Roman" w:eastAsia="Times New Roman" w:cs="Times New Roman"/>
          <w:b w:val="0"/>
          <w:bCs w:val="0"/>
          <w:sz w:val="24"/>
          <w:szCs w:val="24"/>
          <w:u w:val="none"/>
        </w:rPr>
        <w:t>good</w:t>
      </w:r>
      <w:r w:rsidRPr="1215AB20" w:rsidR="66583087">
        <w:rPr>
          <w:rFonts w:ascii="Times New Roman" w:hAnsi="Times New Roman" w:eastAsia="Times New Roman" w:cs="Times New Roman"/>
          <w:b w:val="0"/>
          <w:bCs w:val="0"/>
          <w:sz w:val="24"/>
          <w:szCs w:val="24"/>
          <w:u w:val="none"/>
        </w:rPr>
        <w:t xml:space="preserve"> knowledge in implementing external API integrations with low code platforms and high code platforms.</w:t>
      </w:r>
    </w:p>
    <w:p w:rsidRPr="009D6A26" w:rsidR="009D6A26" w:rsidP="1215AB20" w:rsidRDefault="009D6A26" w14:paraId="1D8A08E4" w14:textId="5C3A7B85">
      <w:pPr>
        <w:spacing w:line="276" w:lineRule="auto"/>
        <w:rPr>
          <w:rFonts w:ascii="Times New Roman" w:hAnsi="Times New Roman" w:eastAsia="Times New Roman" w:cs="Times New Roman"/>
          <w:b w:val="1"/>
          <w:bCs w:val="1"/>
          <w:color w:val="404040" w:themeColor="text1" w:themeTint="BF"/>
        </w:rPr>
      </w:pPr>
    </w:p>
    <w:p w:rsidRPr="00286C00" w:rsidR="00286C00" w:rsidP="1215AB20" w:rsidRDefault="0091522C" w14:paraId="75DBD1AF" w14:textId="1AE57D12">
      <w:pPr>
        <w:spacing w:line="276" w:lineRule="auto"/>
        <w:rPr>
          <w:rFonts w:ascii="Times New Roman" w:hAnsi="Times New Roman" w:eastAsia="Times New Roman" w:cs="Times New Roman"/>
          <w:b w:val="0"/>
          <w:bCs w:val="0"/>
          <w:sz w:val="24"/>
          <w:szCs w:val="24"/>
          <w:u w:val="none"/>
        </w:rPr>
      </w:pPr>
      <w:r>
        <w:rPr>
          <w:noProof/>
        </w:rPr>
        <mc:AlternateContent>
          <mc:Choice Requires="wps">
            <w:drawing>
              <wp:anchor distT="0" distB="0" distL="114300" distR="114300" simplePos="0" relativeHeight="251661312" behindDoc="0" locked="0" layoutInCell="1" allowOverlap="1" wp14:anchorId="274C6736" wp14:editId="39203A71">
                <wp:simplePos x="0" y="0"/>
                <wp:positionH relativeFrom="column">
                  <wp:posOffset>0</wp:posOffset>
                </wp:positionH>
                <wp:positionV relativeFrom="paragraph">
                  <wp:posOffset>-635</wp:posOffset>
                </wp:positionV>
                <wp:extent cx="59436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0"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5a5a5a [2109]" strokeweight="1pt" from="0,-.05pt" to="468pt,-.05pt" w14:anchorId="2440F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"/>
            </w:pict>
          </mc:Fallback>
        </mc:AlternateContent>
      </w:r>
      <w:r w:rsidRPr="1215AB20" w:rsidR="4144E7E0">
        <w:rPr>
          <w:rFonts w:ascii="Times New Roman" w:hAnsi="Times New Roman" w:eastAsia="Times New Roman" w:cs="Times New Roman"/>
          <w:b w:val="1"/>
          <w:bCs w:val="1"/>
          <w:sz w:val="24"/>
          <w:szCs w:val="24"/>
          <w:u w:val="single"/>
        </w:rPr>
        <w:t>Technology Competencies</w:t>
      </w:r>
      <w:r w:rsidRPr="1215AB20" w:rsidR="4144E7E0">
        <w:rPr>
          <w:rFonts w:ascii="Times New Roman" w:hAnsi="Times New Roman" w:eastAsia="Times New Roman" w:cs="Times New Roman"/>
          <w:b w:val="1"/>
          <w:bCs w:val="1"/>
          <w:sz w:val="24"/>
          <w:szCs w:val="24"/>
          <w:u w:val="single"/>
        </w:rPr>
        <w:t>:</w:t>
      </w:r>
      <w:r w:rsidRPr="1215AB20" w:rsidR="7828A395">
        <w:rPr>
          <w:rFonts w:ascii="Times New Roman" w:hAnsi="Times New Roman" w:eastAsia="Times New Roman" w:cs="Times New Roman"/>
          <w:b w:val="1"/>
          <w:bCs w:val="1"/>
          <w:sz w:val="24"/>
          <w:szCs w:val="24"/>
          <w:u w:val="none"/>
        </w:rPr>
        <w:t xml:space="preserve"> </w:t>
      </w:r>
    </w:p>
    <w:p w:rsidRPr="0091522C" w:rsidR="0091522C" w:rsidP="1215AB20" w:rsidRDefault="0091522C" w14:paraId="4D9569DE" w14:textId="42577E6D">
      <w:pPr>
        <w:spacing w:line="276" w:lineRule="auto"/>
        <w:ind w:firstLine="720"/>
        <w:rPr>
          <w:rFonts w:ascii="Times New Roman" w:hAnsi="Times New Roman" w:eastAsia="Times New Roman" w:cs="Times New Roman"/>
          <w:b w:val="0"/>
          <w:bCs w:val="0"/>
          <w:sz w:val="24"/>
          <w:szCs w:val="24"/>
          <w:u w:val="none"/>
        </w:rPr>
      </w:pPr>
      <w:r w:rsidRPr="1215AB20" w:rsidR="19F76849">
        <w:rPr>
          <w:rFonts w:ascii="Times New Roman" w:hAnsi="Times New Roman" w:eastAsia="Times New Roman" w:cs="Times New Roman"/>
          <w:b w:val="1"/>
          <w:bCs w:val="1"/>
          <w:sz w:val="24"/>
          <w:szCs w:val="24"/>
          <w:u w:val="none"/>
        </w:rPr>
        <w:t>Languages</w:t>
      </w:r>
      <w:r w:rsidRPr="1215AB20" w:rsidR="0792E2DD">
        <w:rPr>
          <w:rFonts w:ascii="Times New Roman" w:hAnsi="Times New Roman" w:eastAsia="Times New Roman" w:cs="Times New Roman"/>
          <w:b w:val="1"/>
          <w:bCs w:val="1"/>
          <w:sz w:val="24"/>
          <w:szCs w:val="24"/>
          <w:u w:val="none"/>
        </w:rPr>
        <w:t>/Frameworks</w:t>
      </w:r>
      <w:r w:rsidRPr="1215AB20" w:rsidR="19F76849">
        <w:rPr>
          <w:rFonts w:ascii="Times New Roman" w:hAnsi="Times New Roman" w:eastAsia="Times New Roman" w:cs="Times New Roman"/>
          <w:b w:val="1"/>
          <w:bCs w:val="1"/>
          <w:sz w:val="24"/>
          <w:szCs w:val="24"/>
          <w:u w:val="none"/>
        </w:rPr>
        <w:t>:</w:t>
      </w:r>
      <w:r w:rsidRPr="1215AB20" w:rsidR="19F76849">
        <w:rPr>
          <w:rFonts w:ascii="Times New Roman" w:hAnsi="Times New Roman" w:eastAsia="Times New Roman" w:cs="Times New Roman"/>
          <w:b w:val="0"/>
          <w:bCs w:val="0"/>
          <w:sz w:val="24"/>
          <w:szCs w:val="24"/>
          <w:u w:val="none"/>
        </w:rPr>
        <w:t xml:space="preserve"> </w:t>
      </w:r>
      <w:r w:rsidRPr="1215AB20" w:rsidR="7828A395">
        <w:rPr>
          <w:rFonts w:ascii="Times New Roman" w:hAnsi="Times New Roman" w:eastAsia="Times New Roman" w:cs="Times New Roman"/>
          <w:b w:val="0"/>
          <w:bCs w:val="0"/>
          <w:sz w:val="24"/>
          <w:szCs w:val="24"/>
          <w:u w:val="none"/>
        </w:rPr>
        <w:t>C#,</w:t>
      </w:r>
      <w:r w:rsidRPr="1215AB20" w:rsidR="756783F4">
        <w:rPr>
          <w:rFonts w:ascii="Times New Roman" w:hAnsi="Times New Roman" w:eastAsia="Times New Roman" w:cs="Times New Roman"/>
          <w:b w:val="0"/>
          <w:bCs w:val="0"/>
          <w:sz w:val="24"/>
          <w:szCs w:val="24"/>
          <w:u w:val="none"/>
        </w:rPr>
        <w:t xml:space="preserve"> Java, </w:t>
      </w:r>
      <w:r w:rsidRPr="1215AB20" w:rsidR="3A72FF8A">
        <w:rPr>
          <w:rFonts w:ascii="Times New Roman" w:hAnsi="Times New Roman" w:eastAsia="Times New Roman" w:cs="Times New Roman"/>
          <w:b w:val="0"/>
          <w:bCs w:val="0"/>
          <w:sz w:val="24"/>
          <w:szCs w:val="24"/>
          <w:u w:val="none"/>
        </w:rPr>
        <w:t>JavaScript, .NET</w:t>
      </w:r>
      <w:r w:rsidRPr="1215AB20" w:rsidR="7828A395">
        <w:rPr>
          <w:rFonts w:ascii="Times New Roman" w:hAnsi="Times New Roman" w:eastAsia="Times New Roman" w:cs="Times New Roman"/>
          <w:b w:val="0"/>
          <w:bCs w:val="0"/>
          <w:sz w:val="24"/>
          <w:szCs w:val="24"/>
          <w:u w:val="none"/>
        </w:rPr>
        <w:t xml:space="preserve"> core, </w:t>
      </w:r>
      <w:r w:rsidRPr="1215AB20" w:rsidR="0F929E2D">
        <w:rPr>
          <w:rFonts w:ascii="Times New Roman" w:hAnsi="Times New Roman" w:eastAsia="Times New Roman" w:cs="Times New Roman"/>
          <w:b w:val="0"/>
          <w:bCs w:val="0"/>
          <w:sz w:val="24"/>
          <w:szCs w:val="24"/>
          <w:u w:val="none"/>
        </w:rPr>
        <w:t>.NET</w:t>
      </w:r>
      <w:r w:rsidRPr="1215AB20" w:rsidR="7828A395">
        <w:rPr>
          <w:rFonts w:ascii="Times New Roman" w:hAnsi="Times New Roman" w:eastAsia="Times New Roman" w:cs="Times New Roman"/>
          <w:b w:val="0"/>
          <w:bCs w:val="0"/>
          <w:sz w:val="24"/>
          <w:szCs w:val="24"/>
          <w:u w:val="none"/>
        </w:rPr>
        <w:t xml:space="preserve"> MVC, ASP </w:t>
      </w:r>
      <w:r w:rsidRPr="1215AB20" w:rsidR="002A9195">
        <w:rPr>
          <w:rFonts w:ascii="Times New Roman" w:hAnsi="Times New Roman" w:eastAsia="Times New Roman" w:cs="Times New Roman"/>
          <w:b w:val="0"/>
          <w:bCs w:val="0"/>
          <w:sz w:val="24"/>
          <w:szCs w:val="24"/>
          <w:u w:val="none"/>
        </w:rPr>
        <w:t>.NET</w:t>
      </w:r>
      <w:r w:rsidRPr="1215AB20" w:rsidR="7828A395">
        <w:rPr>
          <w:rFonts w:ascii="Times New Roman" w:hAnsi="Times New Roman" w:eastAsia="Times New Roman" w:cs="Times New Roman"/>
          <w:b w:val="0"/>
          <w:bCs w:val="0"/>
          <w:sz w:val="24"/>
          <w:szCs w:val="24"/>
          <w:u w:val="none"/>
        </w:rPr>
        <w:t xml:space="preserve">, </w:t>
      </w:r>
      <w:r>
        <w:tab/>
      </w:r>
      <w:r>
        <w:tab/>
      </w:r>
      <w:r>
        <w:tab/>
      </w:r>
      <w:r>
        <w:tab/>
      </w:r>
      <w:r w:rsidRPr="1215AB20" w:rsidR="469A77AD">
        <w:rPr>
          <w:rFonts w:ascii="Times New Roman" w:hAnsi="Times New Roman" w:eastAsia="Times New Roman" w:cs="Times New Roman"/>
          <w:b w:val="0"/>
          <w:bCs w:val="0"/>
          <w:sz w:val="24"/>
          <w:szCs w:val="24"/>
          <w:u w:val="none"/>
        </w:rPr>
        <w:t xml:space="preserve">        </w:t>
      </w:r>
      <w:r w:rsidRPr="1215AB20" w:rsidR="7828A395">
        <w:rPr>
          <w:rFonts w:ascii="Times New Roman" w:hAnsi="Times New Roman" w:eastAsia="Times New Roman" w:cs="Times New Roman"/>
          <w:b w:val="0"/>
          <w:bCs w:val="0"/>
          <w:sz w:val="24"/>
          <w:szCs w:val="24"/>
          <w:u w:val="none"/>
        </w:rPr>
        <w:t>Angular</w:t>
      </w:r>
      <w:r w:rsidRPr="1215AB20" w:rsidR="2D4EAEFA">
        <w:rPr>
          <w:rFonts w:ascii="Times New Roman" w:hAnsi="Times New Roman" w:eastAsia="Times New Roman" w:cs="Times New Roman"/>
          <w:b w:val="0"/>
          <w:bCs w:val="0"/>
          <w:sz w:val="24"/>
          <w:szCs w:val="24"/>
          <w:u w:val="none"/>
        </w:rPr>
        <w:t>JS</w:t>
      </w:r>
      <w:r w:rsidRPr="1215AB20" w:rsidR="577B162E">
        <w:rPr>
          <w:rFonts w:ascii="Times New Roman" w:hAnsi="Times New Roman" w:eastAsia="Times New Roman" w:cs="Times New Roman"/>
          <w:b w:val="0"/>
          <w:bCs w:val="0"/>
          <w:sz w:val="24"/>
          <w:szCs w:val="24"/>
          <w:u w:val="none"/>
        </w:rPr>
        <w:t>,</w:t>
      </w:r>
      <w:r w:rsidRPr="1215AB20" w:rsidR="39EECD68">
        <w:rPr>
          <w:rFonts w:ascii="Times New Roman" w:hAnsi="Times New Roman" w:eastAsia="Times New Roman" w:cs="Times New Roman"/>
          <w:b w:val="0"/>
          <w:bCs w:val="0"/>
          <w:sz w:val="24"/>
          <w:szCs w:val="24"/>
          <w:u w:val="none"/>
        </w:rPr>
        <w:t xml:space="preserve"> </w:t>
      </w:r>
      <w:r w:rsidRPr="1215AB20" w:rsidR="39EECD68">
        <w:rPr>
          <w:rFonts w:ascii="Times New Roman" w:hAnsi="Times New Roman" w:eastAsia="Times New Roman" w:cs="Times New Roman"/>
          <w:b w:val="0"/>
          <w:bCs w:val="0"/>
          <w:sz w:val="24"/>
          <w:szCs w:val="24"/>
          <w:u w:val="none"/>
        </w:rPr>
        <w:t>ReactJS,</w:t>
      </w:r>
      <w:r w:rsidRPr="1215AB20" w:rsidR="577B162E">
        <w:rPr>
          <w:rFonts w:ascii="Times New Roman" w:hAnsi="Times New Roman" w:eastAsia="Times New Roman" w:cs="Times New Roman"/>
          <w:b w:val="0"/>
          <w:bCs w:val="0"/>
          <w:sz w:val="24"/>
          <w:szCs w:val="24"/>
          <w:u w:val="none"/>
        </w:rPr>
        <w:t xml:space="preserve"> Spring Boot</w:t>
      </w:r>
      <w:r w:rsidRPr="1215AB20" w:rsidR="28A15394">
        <w:rPr>
          <w:rFonts w:ascii="Times New Roman" w:hAnsi="Times New Roman" w:eastAsia="Times New Roman" w:cs="Times New Roman"/>
          <w:b w:val="0"/>
          <w:bCs w:val="0"/>
          <w:sz w:val="24"/>
          <w:szCs w:val="24"/>
          <w:u w:val="none"/>
        </w:rPr>
        <w:t>.</w:t>
      </w:r>
    </w:p>
    <w:p w:rsidRPr="0091522C" w:rsidR="0091522C" w:rsidP="1215AB20" w:rsidRDefault="0091522C" w14:paraId="48D4EBB1" w14:textId="6AB910AE">
      <w:pPr>
        <w:spacing w:line="276" w:lineRule="auto"/>
        <w:ind w:firstLine="720"/>
        <w:rPr>
          <w:rFonts w:ascii="Times New Roman" w:hAnsi="Times New Roman" w:eastAsia="Times New Roman" w:cs="Times New Roman"/>
          <w:b w:val="0"/>
          <w:bCs w:val="0"/>
          <w:sz w:val="24"/>
          <w:szCs w:val="24"/>
          <w:u w:val="none"/>
        </w:rPr>
      </w:pPr>
      <w:r w:rsidRPr="1215AB20" w:rsidR="3326AE78">
        <w:rPr>
          <w:rFonts w:ascii="Times New Roman" w:hAnsi="Times New Roman" w:eastAsia="Times New Roman" w:cs="Times New Roman"/>
          <w:b w:val="1"/>
          <w:bCs w:val="1"/>
          <w:sz w:val="24"/>
          <w:szCs w:val="24"/>
          <w:u w:val="none"/>
        </w:rPr>
        <w:t>Platforms/Tools:</w:t>
      </w:r>
      <w:r w:rsidRPr="1215AB20" w:rsidR="577B162E">
        <w:rPr>
          <w:rFonts w:ascii="Times New Roman" w:hAnsi="Times New Roman" w:eastAsia="Times New Roman" w:cs="Times New Roman"/>
          <w:b w:val="0"/>
          <w:bCs w:val="0"/>
          <w:sz w:val="24"/>
          <w:szCs w:val="24"/>
          <w:u w:val="none"/>
        </w:rPr>
        <w:t xml:space="preserve"> </w:t>
      </w:r>
      <w:r w:rsidRPr="1215AB20" w:rsidR="577B162E">
        <w:rPr>
          <w:rFonts w:ascii="Times New Roman" w:hAnsi="Times New Roman" w:eastAsia="Times New Roman" w:cs="Times New Roman"/>
          <w:b w:val="0"/>
          <w:bCs w:val="0"/>
          <w:sz w:val="24"/>
          <w:szCs w:val="24"/>
          <w:u w:val="none"/>
        </w:rPr>
        <w:t>Outsystems</w:t>
      </w:r>
      <w:r w:rsidRPr="1215AB20" w:rsidR="577B162E">
        <w:rPr>
          <w:rFonts w:ascii="Times New Roman" w:hAnsi="Times New Roman" w:eastAsia="Times New Roman" w:cs="Times New Roman"/>
          <w:b w:val="0"/>
          <w:bCs w:val="0"/>
          <w:sz w:val="24"/>
          <w:szCs w:val="24"/>
          <w:u w:val="none"/>
        </w:rPr>
        <w:t xml:space="preserve"> </w:t>
      </w:r>
      <w:r w:rsidRPr="1215AB20" w:rsidR="680F0C0E">
        <w:rPr>
          <w:rFonts w:ascii="Times New Roman" w:hAnsi="Times New Roman" w:eastAsia="Times New Roman" w:cs="Times New Roman"/>
          <w:b w:val="0"/>
          <w:bCs w:val="0"/>
          <w:sz w:val="24"/>
          <w:szCs w:val="24"/>
          <w:u w:val="none"/>
        </w:rPr>
        <w:t xml:space="preserve">Service studio, </w:t>
      </w:r>
      <w:r w:rsidRPr="1215AB20" w:rsidR="680F0C0E">
        <w:rPr>
          <w:rFonts w:ascii="Times New Roman" w:hAnsi="Times New Roman" w:eastAsia="Times New Roman" w:cs="Times New Roman"/>
          <w:b w:val="0"/>
          <w:bCs w:val="0"/>
          <w:sz w:val="24"/>
          <w:szCs w:val="24"/>
          <w:u w:val="none"/>
        </w:rPr>
        <w:t>Outsystems</w:t>
      </w:r>
      <w:r w:rsidRPr="1215AB20" w:rsidR="680F0C0E">
        <w:rPr>
          <w:rFonts w:ascii="Times New Roman" w:hAnsi="Times New Roman" w:eastAsia="Times New Roman" w:cs="Times New Roman"/>
          <w:b w:val="0"/>
          <w:bCs w:val="0"/>
          <w:sz w:val="24"/>
          <w:szCs w:val="24"/>
          <w:u w:val="none"/>
        </w:rPr>
        <w:t xml:space="preserve"> Integration studio</w:t>
      </w:r>
      <w:r w:rsidRPr="1215AB20" w:rsidR="3D8D7E5D">
        <w:rPr>
          <w:rFonts w:ascii="Times New Roman" w:hAnsi="Times New Roman" w:eastAsia="Times New Roman" w:cs="Times New Roman"/>
          <w:b w:val="0"/>
          <w:bCs w:val="0"/>
          <w:sz w:val="24"/>
          <w:szCs w:val="24"/>
          <w:u w:val="none"/>
        </w:rPr>
        <w:t xml:space="preserve">, </w:t>
      </w:r>
      <w:r>
        <w:tab/>
      </w:r>
      <w:r w:rsidRPr="1215AB20" w:rsidR="3D8D7E5D">
        <w:rPr>
          <w:rFonts w:ascii="Times New Roman" w:hAnsi="Times New Roman" w:eastAsia="Times New Roman" w:cs="Times New Roman"/>
          <w:b w:val="0"/>
          <w:bCs w:val="0"/>
          <w:sz w:val="24"/>
          <w:szCs w:val="24"/>
          <w:u w:val="none"/>
        </w:rPr>
        <w:t xml:space="preserve"> </w:t>
      </w:r>
      <w:r>
        <w:tab/>
      </w:r>
      <w:r w:rsidRPr="1215AB20" w:rsidR="40D995EE">
        <w:rPr>
          <w:rFonts w:ascii="Times New Roman" w:hAnsi="Times New Roman" w:eastAsia="Times New Roman" w:cs="Times New Roman"/>
          <w:b w:val="0"/>
          <w:bCs w:val="0"/>
          <w:sz w:val="24"/>
          <w:szCs w:val="24"/>
          <w:u w:val="none"/>
        </w:rPr>
        <w:t xml:space="preserve">                   </w:t>
      </w:r>
      <w:r w:rsidRPr="1215AB20" w:rsidR="5631237B">
        <w:rPr>
          <w:rFonts w:ascii="Times New Roman" w:hAnsi="Times New Roman" w:eastAsia="Times New Roman" w:cs="Times New Roman"/>
          <w:b w:val="0"/>
          <w:bCs w:val="0"/>
          <w:sz w:val="24"/>
          <w:szCs w:val="24"/>
          <w:u w:val="none"/>
        </w:rPr>
        <w:t xml:space="preserve">              </w:t>
      </w:r>
      <w:r w:rsidRPr="1215AB20" w:rsidR="40D995EE">
        <w:rPr>
          <w:rFonts w:ascii="Times New Roman" w:hAnsi="Times New Roman" w:eastAsia="Times New Roman" w:cs="Times New Roman"/>
          <w:b w:val="0"/>
          <w:bCs w:val="0"/>
          <w:sz w:val="24"/>
          <w:szCs w:val="24"/>
          <w:u w:val="none"/>
        </w:rPr>
        <w:t xml:space="preserve">AWS </w:t>
      </w:r>
      <w:r w:rsidRPr="1215AB20" w:rsidR="3D8D7E5D">
        <w:rPr>
          <w:rFonts w:ascii="Times New Roman" w:hAnsi="Times New Roman" w:eastAsia="Times New Roman" w:cs="Times New Roman"/>
          <w:b w:val="0"/>
          <w:bCs w:val="0"/>
          <w:sz w:val="24"/>
          <w:szCs w:val="24"/>
          <w:u w:val="none"/>
        </w:rPr>
        <w:t>Cloud</w:t>
      </w:r>
      <w:r w:rsidRPr="1215AB20" w:rsidR="539D3090">
        <w:rPr>
          <w:rFonts w:ascii="Times New Roman" w:hAnsi="Times New Roman" w:eastAsia="Times New Roman" w:cs="Times New Roman"/>
          <w:b w:val="0"/>
          <w:bCs w:val="0"/>
          <w:sz w:val="24"/>
          <w:szCs w:val="24"/>
          <w:u w:val="none"/>
        </w:rPr>
        <w:t>, Postman, VS Code, Eclipse IDE.</w:t>
      </w:r>
    </w:p>
    <w:p w:rsidR="07CC0961" w:rsidP="1215AB20" w:rsidRDefault="07CC0961" w14:paraId="59C9774A" w14:textId="7A4FD09E">
      <w:pPr>
        <w:pStyle w:val="Normal"/>
        <w:spacing w:line="276" w:lineRule="auto"/>
        <w:ind w:firstLine="720"/>
        <w:rPr>
          <w:rFonts w:ascii="Times New Roman" w:hAnsi="Times New Roman" w:eastAsia="Times New Roman" w:cs="Times New Roman"/>
          <w:b w:val="0"/>
          <w:bCs w:val="0"/>
          <w:sz w:val="24"/>
          <w:szCs w:val="24"/>
          <w:u w:val="none"/>
        </w:rPr>
      </w:pPr>
      <w:r w:rsidRPr="1215AB20" w:rsidR="07CC0961">
        <w:rPr>
          <w:rFonts w:ascii="Times New Roman" w:hAnsi="Times New Roman" w:eastAsia="Times New Roman" w:cs="Times New Roman"/>
          <w:b w:val="1"/>
          <w:bCs w:val="1"/>
          <w:sz w:val="24"/>
          <w:szCs w:val="24"/>
          <w:u w:val="none"/>
        </w:rPr>
        <w:t>Database:</w:t>
      </w:r>
      <w:r w:rsidRPr="1215AB20" w:rsidR="07CC0961">
        <w:rPr>
          <w:rFonts w:ascii="Times New Roman" w:hAnsi="Times New Roman" w:eastAsia="Times New Roman" w:cs="Times New Roman"/>
          <w:b w:val="0"/>
          <w:bCs w:val="0"/>
          <w:sz w:val="24"/>
          <w:szCs w:val="24"/>
          <w:u w:val="none"/>
        </w:rPr>
        <w:t xml:space="preserve"> MySQL, SQL Server</w:t>
      </w:r>
      <w:r w:rsidRPr="1215AB20" w:rsidR="0871C19A">
        <w:rPr>
          <w:rFonts w:ascii="Times New Roman" w:hAnsi="Times New Roman" w:eastAsia="Times New Roman" w:cs="Times New Roman"/>
          <w:b w:val="0"/>
          <w:bCs w:val="0"/>
          <w:sz w:val="24"/>
          <w:szCs w:val="24"/>
          <w:u w:val="none"/>
        </w:rPr>
        <w:t xml:space="preserve">, </w:t>
      </w:r>
      <w:r w:rsidRPr="1215AB20" w:rsidR="0871C19A">
        <w:rPr>
          <w:rFonts w:ascii="Times New Roman" w:hAnsi="Times New Roman" w:eastAsia="Times New Roman" w:cs="Times New Roman"/>
          <w:b w:val="0"/>
          <w:bCs w:val="0"/>
          <w:sz w:val="24"/>
          <w:szCs w:val="24"/>
          <w:u w:val="none"/>
        </w:rPr>
        <w:t>Outsystems</w:t>
      </w:r>
      <w:r w:rsidRPr="1215AB20" w:rsidR="0871C19A">
        <w:rPr>
          <w:rFonts w:ascii="Times New Roman" w:hAnsi="Times New Roman" w:eastAsia="Times New Roman" w:cs="Times New Roman"/>
          <w:b w:val="0"/>
          <w:bCs w:val="0"/>
          <w:sz w:val="24"/>
          <w:szCs w:val="24"/>
          <w:u w:val="none"/>
        </w:rPr>
        <w:t xml:space="preserve"> entity framework.</w:t>
      </w:r>
    </w:p>
    <w:p w:rsidR="5B767490" w:rsidP="1215AB20" w:rsidRDefault="5B767490" w14:paraId="48D63D76" w14:textId="66657F16">
      <w:pPr>
        <w:pStyle w:val="Normal"/>
        <w:spacing w:after="0"/>
        <w:jc w:val="left"/>
        <w:rPr>
          <w:rFonts w:ascii="Times New Roman" w:hAnsi="Times New Roman" w:eastAsia="Times New Roman" w:cs="Times New Roman"/>
          <w:b w:val="1"/>
          <w:bCs w:val="1"/>
          <w:sz w:val="24"/>
          <w:szCs w:val="24"/>
          <w:u w:val="single"/>
        </w:rPr>
      </w:pPr>
    </w:p>
    <w:p w:rsidR="1215AB20" w:rsidP="1215AB20" w:rsidRDefault="1215AB20" w14:paraId="0FD459A3" w14:textId="7AAC4589">
      <w:pPr>
        <w:pStyle w:val="Normal"/>
        <w:spacing w:after="0"/>
        <w:jc w:val="left"/>
        <w:rPr>
          <w:rFonts w:ascii="Times New Roman" w:hAnsi="Times New Roman" w:eastAsia="Times New Roman" w:cs="Times New Roman"/>
          <w:b w:val="1"/>
          <w:bCs w:val="1"/>
          <w:sz w:val="24"/>
          <w:szCs w:val="24"/>
          <w:u w:val="single"/>
        </w:rPr>
      </w:pPr>
    </w:p>
    <w:p w:rsidR="1215AB20" w:rsidP="1215AB20" w:rsidRDefault="1215AB20" w14:paraId="616982A7" w14:textId="62D926C0">
      <w:pPr>
        <w:pStyle w:val="Normal"/>
        <w:spacing w:after="0"/>
        <w:jc w:val="left"/>
        <w:rPr>
          <w:rFonts w:ascii="Times New Roman" w:hAnsi="Times New Roman" w:eastAsia="Times New Roman" w:cs="Times New Roman"/>
          <w:b w:val="1"/>
          <w:bCs w:val="1"/>
          <w:sz w:val="24"/>
          <w:szCs w:val="24"/>
          <w:u w:val="single"/>
        </w:rPr>
      </w:pPr>
    </w:p>
    <w:p w:rsidR="00C857E3" w:rsidP="1215AB20" w:rsidRDefault="00C857E3" w14:paraId="7E3A5CD3" w14:textId="34046CF0" w14:noSpellErr="1">
      <w:pPr>
        <w:spacing w:after="0"/>
        <w:jc w:val="left"/>
        <w:rPr>
          <w:rFonts w:ascii="Times New Roman" w:hAnsi="Times New Roman" w:eastAsia="Times New Roman" w:cs="Times New Roman"/>
          <w:b w:val="1"/>
          <w:bCs w:val="1"/>
          <w:sz w:val="24"/>
          <w:szCs w:val="24"/>
          <w:highlight w:val="yellow"/>
          <w:u w:val="single"/>
        </w:rPr>
      </w:pPr>
    </w:p>
    <w:p w:rsidR="1215AB20" w:rsidP="1215AB20" w:rsidRDefault="1215AB20" w14:paraId="1389879C" w14:textId="71D74721">
      <w:pPr>
        <w:pStyle w:val="Normal"/>
        <w:spacing w:after="0"/>
        <w:jc w:val="left"/>
        <w:rPr>
          <w:rFonts w:ascii="Times New Roman" w:hAnsi="Times New Roman" w:eastAsia="Times New Roman" w:cs="Times New Roman"/>
          <w:b w:val="1"/>
          <w:bCs w:val="1"/>
          <w:sz w:val="24"/>
          <w:szCs w:val="24"/>
          <w:highlight w:val="yellow"/>
          <w:u w:val="single"/>
        </w:rPr>
      </w:pPr>
    </w:p>
    <w:p w:rsidR="1215AB20" w:rsidP="1215AB20" w:rsidRDefault="1215AB20" w14:paraId="2D737824" w14:textId="1B290DF9">
      <w:pPr>
        <w:pStyle w:val="Normal"/>
        <w:spacing w:after="0"/>
        <w:jc w:val="left"/>
        <w:rPr>
          <w:rFonts w:ascii="Times New Roman" w:hAnsi="Times New Roman" w:eastAsia="Times New Roman" w:cs="Times New Roman"/>
          <w:b w:val="1"/>
          <w:bCs w:val="1"/>
          <w:sz w:val="24"/>
          <w:szCs w:val="24"/>
          <w:highlight w:val="yellow"/>
          <w:u w:val="single"/>
        </w:rPr>
      </w:pPr>
    </w:p>
    <w:p w:rsidRPr="0091522C" w:rsidR="00C857E3" w:rsidP="1215AB20" w:rsidRDefault="007D5AA9" w14:paraId="398D9DD5" w14:textId="1929F385">
      <w:pPr>
        <w:spacing w:line="276" w:lineRule="auto"/>
        <w:rPr>
          <w:rFonts w:ascii="Times New Roman" w:hAnsi="Times New Roman" w:eastAsia="Times New Roman" w:cs="Times New Roman"/>
          <w:b w:val="1"/>
          <w:bCs w:val="1"/>
          <w:sz w:val="24"/>
          <w:szCs w:val="24"/>
          <w:u w:val="single"/>
        </w:rPr>
      </w:pPr>
      <w:r w:rsidRPr="1215AB20" w:rsidR="4BA3E777">
        <w:rPr>
          <w:rFonts w:ascii="Times New Roman" w:hAnsi="Times New Roman" w:eastAsia="Times New Roman" w:cs="Times New Roman"/>
          <w:b w:val="1"/>
          <w:bCs w:val="1"/>
          <w:sz w:val="24"/>
          <w:szCs w:val="24"/>
          <w:highlight w:val="yellow"/>
          <w:u w:val="single"/>
        </w:rPr>
        <w:t>Project  :</w:t>
      </w:r>
      <w:r w:rsidRPr="1215AB20" w:rsidR="4BA3E777">
        <w:rPr>
          <w:rFonts w:ascii="Times New Roman" w:hAnsi="Times New Roman" w:eastAsia="Times New Roman" w:cs="Times New Roman"/>
          <w:b w:val="1"/>
          <w:bCs w:val="1"/>
          <w:sz w:val="24"/>
          <w:szCs w:val="24"/>
          <w:highlight w:val="yellow"/>
          <w:u w:val="single"/>
        </w:rPr>
        <w:t xml:space="preserve"> </w:t>
      </w:r>
      <w:r w:rsidRPr="1215AB20" w:rsidR="6B3C1914">
        <w:rPr>
          <w:rFonts w:ascii="Times New Roman" w:hAnsi="Times New Roman" w:eastAsia="Times New Roman" w:cs="Times New Roman"/>
          <w:b w:val="1"/>
          <w:bCs w:val="1"/>
          <w:sz w:val="24"/>
          <w:szCs w:val="24"/>
          <w:highlight w:val="yellow"/>
          <w:u w:val="single"/>
        </w:rPr>
        <w:t>Title</w:t>
      </w:r>
      <w:r w:rsidRPr="1215AB20" w:rsidR="6B43CFB8">
        <w:rPr>
          <w:rFonts w:ascii="Times New Roman" w:hAnsi="Times New Roman" w:eastAsia="Times New Roman" w:cs="Times New Roman"/>
          <w:b w:val="1"/>
          <w:bCs w:val="1"/>
          <w:sz w:val="24"/>
          <w:szCs w:val="24"/>
          <w:highlight w:val="yellow"/>
          <w:u w:val="single"/>
        </w:rPr>
        <w:t xml:space="preserve">     </w:t>
      </w:r>
      <w:r w:rsidRPr="1215AB20" w:rsidR="6B43CFB8">
        <w:rPr>
          <w:rFonts w:ascii="Times New Roman" w:hAnsi="Times New Roman" w:eastAsia="Times New Roman" w:cs="Times New Roman"/>
          <w:b w:val="1"/>
          <w:bCs w:val="1"/>
          <w:sz w:val="24"/>
          <w:szCs w:val="24"/>
          <w:u w:val="none"/>
        </w:rPr>
        <w:t xml:space="preserve">    Sony </w:t>
      </w:r>
      <w:r w:rsidRPr="1215AB20" w:rsidR="6B43CFB8">
        <w:rPr>
          <w:rFonts w:ascii="Times New Roman" w:hAnsi="Times New Roman" w:eastAsia="Times New Roman" w:cs="Times New Roman"/>
          <w:b w:val="1"/>
          <w:bCs w:val="1"/>
          <w:sz w:val="24"/>
          <w:szCs w:val="24"/>
          <w:u w:val="none"/>
        </w:rPr>
        <w:t>Outsystems</w:t>
      </w:r>
      <w:r w:rsidRPr="1215AB20" w:rsidR="6B43CFB8">
        <w:rPr>
          <w:rFonts w:ascii="Times New Roman" w:hAnsi="Times New Roman" w:eastAsia="Times New Roman" w:cs="Times New Roman"/>
          <w:b w:val="1"/>
          <w:bCs w:val="1"/>
          <w:sz w:val="24"/>
          <w:szCs w:val="24"/>
          <w:u w:val="none"/>
        </w:rPr>
        <w:t xml:space="preserve"> Music App.</w:t>
      </w:r>
    </w:p>
    <w:tbl>
      <w:tblPr>
        <w:tblW w:w="10034" w:type="dxa"/>
        <w:tblInd w:w="-5" w:type="dxa"/>
        <w:tblLook w:val="0000" w:firstRow="0" w:lastRow="0" w:firstColumn="0" w:lastColumn="0" w:noHBand="0" w:noVBand="0"/>
      </w:tblPr>
      <w:tblGrid>
        <w:gridCol w:w="2552"/>
        <w:gridCol w:w="7482"/>
      </w:tblGrid>
      <w:tr w:rsidRPr="00A67ED4" w:rsidR="001E1DBE" w:rsidTr="1215AB20" w14:paraId="1B10E259" w14:textId="77777777">
        <w:trPr>
          <w:trHeight w:val="1132"/>
        </w:trPr>
        <w:tc>
          <w:tcPr>
            <w:tcW w:w="255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D9D9D9" w:themeFill="background1" w:themeFillShade="D9"/>
            <w:tcMar/>
            <w:vAlign w:val="center"/>
          </w:tcPr>
          <w:p w:rsidRPr="00A67ED4" w:rsidR="001E1DBE" w:rsidP="1215AB20" w:rsidRDefault="001E1DBE" w14:paraId="527D867F" w14:textId="77777777">
            <w:pPr>
              <w:spacing w:after="0" w:line="276" w:lineRule="auto"/>
              <w:jc w:val="left"/>
              <w:rPr>
                <w:rFonts w:ascii="Times New Roman" w:hAnsi="Times New Roman" w:eastAsia="Times New Roman" w:cs="Times New Roman"/>
                <w:b w:val="1"/>
                <w:bCs w:val="1"/>
                <w:sz w:val="24"/>
                <w:szCs w:val="24"/>
              </w:rPr>
            </w:pPr>
            <w:r w:rsidRPr="1215AB20" w:rsidR="001E1DBE">
              <w:rPr>
                <w:rFonts w:ascii="Times New Roman" w:hAnsi="Times New Roman" w:eastAsia="Times New Roman" w:cs="Times New Roman"/>
                <w:b w:val="1"/>
                <w:bCs w:val="1"/>
                <w:sz w:val="24"/>
                <w:szCs w:val="24"/>
              </w:rPr>
              <w:t>Project Scope</w:t>
            </w:r>
          </w:p>
        </w:tc>
        <w:tc>
          <w:tcPr>
            <w:tcW w:w="748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7CC54C83" w:rsidP="1215AB20" w:rsidRDefault="7CC54C83" w14:paraId="6CDE8FF7" w14:textId="1CB2BBAB">
            <w:pPr>
              <w:pStyle w:val="ListParagraph"/>
              <w:numPr>
                <w:ilvl w:val="0"/>
                <w:numId w:val="13"/>
              </w:numPr>
              <w:spacing w:after="0"/>
              <w:jc w:val="both"/>
              <w:rPr>
                <w:rFonts w:ascii="Times New Roman" w:hAnsi="Times New Roman" w:eastAsia="Times New Roman" w:cs="Times New Roman"/>
                <w:noProof w:val="0"/>
                <w:color w:val="000000" w:themeColor="text1" w:themeTint="FF" w:themeShade="FF"/>
                <w:sz w:val="24"/>
                <w:szCs w:val="24"/>
                <w:lang w:val="en-US"/>
              </w:rPr>
            </w:pPr>
            <w:r w:rsidRPr="1215AB20" w:rsidR="1304C73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w:t>
            </w:r>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he</w:t>
            </w:r>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high-level</w:t>
            </w:r>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requirements of the Music app </w:t>
            </w:r>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o</w:t>
            </w:r>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cater to legal and creative teams to display </w:t>
            </w:r>
            <w:bookmarkStart w:name="_Int_EMUZ0uXJ" w:id="1761860761"/>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information</w:t>
            </w:r>
            <w:bookmarkEnd w:id="1761860761"/>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bout legal rights of usage of music</w:t>
            </w:r>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is information of rights is useful for the Sony user</w:t>
            </w:r>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d other stakeholders </w:t>
            </w:r>
            <w:r w:rsidRPr="1215AB20" w:rsidR="7CC54C8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o understand the rights for the music tracks that are used within various content across the SPIN network. </w:t>
            </w:r>
            <w:r w:rsidRPr="1215AB20" w:rsidR="7CC54C83">
              <w:rPr>
                <w:rFonts w:ascii="Times New Roman" w:hAnsi="Times New Roman" w:eastAsia="Times New Roman" w:cs="Times New Roman"/>
                <w:noProof w:val="0"/>
                <w:color w:val="000000" w:themeColor="text1" w:themeTint="FF" w:themeShade="FF"/>
                <w:sz w:val="24"/>
                <w:szCs w:val="24"/>
                <w:lang w:val="en-US"/>
              </w:rPr>
              <w:t xml:space="preserve"> </w:t>
            </w:r>
          </w:p>
          <w:p w:rsidR="7CC54C83" w:rsidP="1215AB20" w:rsidRDefault="7CC54C83" w14:paraId="4B0F0A27" w14:textId="6E50F544">
            <w:pPr>
              <w:pStyle w:val="ListParagraph"/>
              <w:numPr>
                <w:ilvl w:val="0"/>
                <w:numId w:val="13"/>
              </w:numPr>
              <w:spacing w:after="0"/>
              <w:rPr>
                <w:rFonts w:ascii="Times New Roman" w:hAnsi="Times New Roman" w:eastAsia="Times New Roman" w:cs="Times New Roman"/>
                <w:color w:val="000000" w:themeColor="text1" w:themeTint="FF" w:themeShade="FF"/>
                <w:sz w:val="24"/>
                <w:szCs w:val="24"/>
              </w:rPr>
            </w:pPr>
            <w:r w:rsidRPr="1215AB20" w:rsidR="7CC54C83">
              <w:rPr>
                <w:rFonts w:ascii="Times New Roman" w:hAnsi="Times New Roman" w:eastAsia="Times New Roman" w:cs="Times New Roman"/>
                <w:color w:val="000000" w:themeColor="text1" w:themeTint="FF" w:themeShade="FF"/>
                <w:sz w:val="24"/>
                <w:szCs w:val="24"/>
              </w:rPr>
              <w:t xml:space="preserve">A mobile app was developed to </w:t>
            </w:r>
            <w:r w:rsidRPr="1215AB20" w:rsidR="77DC03FE">
              <w:rPr>
                <w:rFonts w:ascii="Times New Roman" w:hAnsi="Times New Roman" w:eastAsia="Times New Roman" w:cs="Times New Roman"/>
                <w:color w:val="000000" w:themeColor="text1" w:themeTint="FF" w:themeShade="FF"/>
                <w:sz w:val="24"/>
                <w:szCs w:val="24"/>
              </w:rPr>
              <w:t>cater to the above-</w:t>
            </w:r>
            <w:r w:rsidRPr="1215AB20" w:rsidR="7CC54C83">
              <w:rPr>
                <w:rFonts w:ascii="Times New Roman" w:hAnsi="Times New Roman" w:eastAsia="Times New Roman" w:cs="Times New Roman"/>
                <w:color w:val="000000" w:themeColor="text1" w:themeTint="FF" w:themeShade="FF"/>
                <w:sz w:val="24"/>
                <w:szCs w:val="24"/>
              </w:rPr>
              <w:t>mentioned requirement</w:t>
            </w:r>
            <w:r w:rsidRPr="1215AB20" w:rsidR="3BD8FA5F">
              <w:rPr>
                <w:rFonts w:ascii="Times New Roman" w:hAnsi="Times New Roman" w:eastAsia="Times New Roman" w:cs="Times New Roman"/>
                <w:color w:val="000000" w:themeColor="text1" w:themeTint="FF" w:themeShade="FF"/>
                <w:sz w:val="24"/>
                <w:szCs w:val="24"/>
              </w:rPr>
              <w:t xml:space="preserve"> total 11 screens were developed </w:t>
            </w:r>
            <w:r w:rsidRPr="1215AB20" w:rsidR="40E3EE3E">
              <w:rPr>
                <w:rFonts w:ascii="Times New Roman" w:hAnsi="Times New Roman" w:eastAsia="Times New Roman" w:cs="Times New Roman"/>
                <w:color w:val="000000" w:themeColor="text1" w:themeTint="FF" w:themeShade="FF"/>
                <w:sz w:val="24"/>
                <w:szCs w:val="24"/>
              </w:rPr>
              <w:t xml:space="preserve">to display rights for </w:t>
            </w:r>
            <w:r w:rsidRPr="1215AB20" w:rsidR="40E3EE3E">
              <w:rPr>
                <w:rFonts w:ascii="Times New Roman" w:hAnsi="Times New Roman" w:eastAsia="Times New Roman" w:cs="Times New Roman"/>
                <w:color w:val="000000" w:themeColor="text1" w:themeTint="FF" w:themeShade="FF"/>
                <w:sz w:val="24"/>
                <w:szCs w:val="24"/>
              </w:rPr>
              <w:t>different needs</w:t>
            </w:r>
            <w:r w:rsidRPr="1215AB20" w:rsidR="40E3EE3E">
              <w:rPr>
                <w:rFonts w:ascii="Times New Roman" w:hAnsi="Times New Roman" w:eastAsia="Times New Roman" w:cs="Times New Roman"/>
                <w:color w:val="000000" w:themeColor="text1" w:themeTint="FF" w:themeShade="FF"/>
                <w:sz w:val="24"/>
                <w:szCs w:val="24"/>
              </w:rPr>
              <w:t xml:space="preserve">. The </w:t>
            </w:r>
            <w:r w:rsidRPr="1215AB20" w:rsidR="55C104A6">
              <w:rPr>
                <w:rFonts w:ascii="Times New Roman" w:hAnsi="Times New Roman" w:eastAsia="Times New Roman" w:cs="Times New Roman"/>
                <w:color w:val="000000" w:themeColor="text1" w:themeTint="FF" w:themeShade="FF"/>
                <w:sz w:val="24"/>
                <w:szCs w:val="24"/>
              </w:rPr>
              <w:t>application</w:t>
            </w:r>
            <w:r w:rsidRPr="1215AB20" w:rsidR="40E3EE3E">
              <w:rPr>
                <w:rFonts w:ascii="Times New Roman" w:hAnsi="Times New Roman" w:eastAsia="Times New Roman" w:cs="Times New Roman"/>
                <w:color w:val="000000" w:themeColor="text1" w:themeTint="FF" w:themeShade="FF"/>
                <w:sz w:val="24"/>
                <w:szCs w:val="24"/>
              </w:rPr>
              <w:t xml:space="preserve"> was integrated with </w:t>
            </w:r>
            <w:r w:rsidRPr="1215AB20" w:rsidR="203660D7">
              <w:rPr>
                <w:rFonts w:ascii="Times New Roman" w:hAnsi="Times New Roman" w:eastAsia="Times New Roman" w:cs="Times New Roman"/>
                <w:color w:val="000000" w:themeColor="text1" w:themeTint="FF" w:themeShade="FF"/>
                <w:sz w:val="24"/>
                <w:szCs w:val="24"/>
              </w:rPr>
              <w:t>third party application for fetching data</w:t>
            </w:r>
            <w:r w:rsidRPr="1215AB20" w:rsidR="67EEBF05">
              <w:rPr>
                <w:rFonts w:ascii="Times New Roman" w:hAnsi="Times New Roman" w:eastAsia="Times New Roman" w:cs="Times New Roman"/>
                <w:color w:val="000000" w:themeColor="text1" w:themeTint="FF" w:themeShade="FF"/>
                <w:sz w:val="24"/>
                <w:szCs w:val="24"/>
              </w:rPr>
              <w:t xml:space="preserve"> using </w:t>
            </w:r>
            <w:r w:rsidRPr="1215AB20" w:rsidR="7DC48931">
              <w:rPr>
                <w:rFonts w:ascii="Times New Roman" w:hAnsi="Times New Roman" w:eastAsia="Times New Roman" w:cs="Times New Roman"/>
                <w:color w:val="000000" w:themeColor="text1" w:themeTint="FF" w:themeShade="FF"/>
                <w:sz w:val="24"/>
                <w:szCs w:val="24"/>
              </w:rPr>
              <w:t>the .NET</w:t>
            </w:r>
            <w:r w:rsidRPr="1215AB20" w:rsidR="67EEBF05">
              <w:rPr>
                <w:rFonts w:ascii="Times New Roman" w:hAnsi="Times New Roman" w:eastAsia="Times New Roman" w:cs="Times New Roman"/>
                <w:color w:val="000000" w:themeColor="text1" w:themeTint="FF" w:themeShade="FF"/>
                <w:sz w:val="24"/>
                <w:szCs w:val="24"/>
              </w:rPr>
              <w:t xml:space="preserve"> framework.</w:t>
            </w:r>
          </w:p>
          <w:p w:rsidR="7C003EF3" w:rsidP="1215AB20" w:rsidRDefault="7C003EF3" w14:paraId="5FE10B5E" w14:textId="4BBA3AAA">
            <w:pPr>
              <w:pStyle w:val="ListParagraph"/>
              <w:numPr>
                <w:ilvl w:val="0"/>
                <w:numId w:val="13"/>
              </w:numPr>
              <w:bidi w:val="0"/>
              <w:spacing w:before="200" w:beforeAutospacing="off" w:after="0" w:afterAutospacing="off" w:line="276" w:lineRule="auto"/>
              <w:ind w:left="360" w:right="0" w:hanging="360"/>
              <w:jc w:val="left"/>
              <w:rPr>
                <w:rFonts w:ascii="Times New Roman" w:hAnsi="Times New Roman" w:eastAsia="Times New Roman" w:cs="Times New Roman"/>
                <w:color w:val="000000" w:themeColor="text1" w:themeTint="FF" w:themeShade="FF"/>
                <w:sz w:val="24"/>
                <w:szCs w:val="24"/>
              </w:rPr>
            </w:pPr>
            <w:r w:rsidRPr="1215AB20" w:rsidR="7C003EF3">
              <w:rPr>
                <w:rFonts w:ascii="Times New Roman" w:hAnsi="Times New Roman" w:eastAsia="Times New Roman" w:cs="Times New Roman"/>
                <w:color w:val="000000" w:themeColor="text1" w:themeTint="FF" w:themeShade="FF"/>
                <w:sz w:val="24"/>
                <w:szCs w:val="24"/>
              </w:rPr>
              <w:t xml:space="preserve">These required complete understanding of the complex </w:t>
            </w:r>
            <w:r w:rsidRPr="1215AB20" w:rsidR="7C003EF3">
              <w:rPr>
                <w:rFonts w:ascii="Times New Roman" w:hAnsi="Times New Roman" w:eastAsia="Times New Roman" w:cs="Times New Roman"/>
                <w:color w:val="000000" w:themeColor="text1" w:themeTint="FF" w:themeShade="FF"/>
                <w:sz w:val="24"/>
                <w:szCs w:val="24"/>
              </w:rPr>
              <w:t>business</w:t>
            </w:r>
            <w:r w:rsidRPr="1215AB20" w:rsidR="7C003EF3">
              <w:rPr>
                <w:rFonts w:ascii="Times New Roman" w:hAnsi="Times New Roman" w:eastAsia="Times New Roman" w:cs="Times New Roman"/>
                <w:color w:val="000000" w:themeColor="text1" w:themeTint="FF" w:themeShade="FF"/>
                <w:sz w:val="24"/>
                <w:szCs w:val="24"/>
              </w:rPr>
              <w:t xml:space="preserve"> logic and creating several other supportive portals</w:t>
            </w:r>
            <w:r w:rsidRPr="1215AB20" w:rsidR="44977A74">
              <w:rPr>
                <w:rFonts w:ascii="Times New Roman" w:hAnsi="Times New Roman" w:eastAsia="Times New Roman" w:cs="Times New Roman"/>
                <w:color w:val="000000" w:themeColor="text1" w:themeTint="FF" w:themeShade="FF"/>
                <w:sz w:val="24"/>
                <w:szCs w:val="24"/>
              </w:rPr>
              <w:t xml:space="preserve"> for further enhancement and </w:t>
            </w:r>
            <w:r w:rsidRPr="1215AB20" w:rsidR="44977A74">
              <w:rPr>
                <w:rFonts w:ascii="Times New Roman" w:hAnsi="Times New Roman" w:eastAsia="Times New Roman" w:cs="Times New Roman"/>
                <w:color w:val="000000" w:themeColor="text1" w:themeTint="FF" w:themeShade="FF"/>
                <w:sz w:val="24"/>
                <w:szCs w:val="24"/>
              </w:rPr>
              <w:t>maintenance</w:t>
            </w:r>
            <w:r w:rsidRPr="1215AB20" w:rsidR="44977A74">
              <w:rPr>
                <w:rFonts w:ascii="Times New Roman" w:hAnsi="Times New Roman" w:eastAsia="Times New Roman" w:cs="Times New Roman"/>
                <w:color w:val="000000" w:themeColor="text1" w:themeTint="FF" w:themeShade="FF"/>
                <w:sz w:val="24"/>
                <w:szCs w:val="24"/>
              </w:rPr>
              <w:t xml:space="preserve"> of the application.</w:t>
            </w:r>
          </w:p>
          <w:p w:rsidRPr="00FC121A" w:rsidR="001E1DBE" w:rsidP="1215AB20" w:rsidRDefault="001E1DBE" w14:paraId="349D8C01" w14:textId="794B1353">
            <w:pPr>
              <w:pStyle w:val="ListParagraph"/>
              <w:numPr>
                <w:ilvl w:val="0"/>
                <w:numId w:val="13"/>
              </w:numPr>
              <w:spacing w:after="0"/>
              <w:rPr>
                <w:rFonts w:ascii="Times New Roman" w:hAnsi="Times New Roman" w:eastAsia="Times New Roman" w:cs="Times New Roman"/>
                <w:color w:val="000000" w:themeColor="text1" w:themeTint="FF" w:themeShade="FF"/>
                <w:sz w:val="24"/>
                <w:szCs w:val="24"/>
              </w:rPr>
            </w:pPr>
            <w:r w:rsidRPr="1215AB20" w:rsidR="4D3309D5">
              <w:rPr>
                <w:rFonts w:ascii="Times New Roman" w:hAnsi="Times New Roman" w:eastAsia="Times New Roman" w:cs="Times New Roman"/>
                <w:color w:val="000000" w:themeColor="text1" w:themeTint="FF" w:themeShade="FF"/>
                <w:sz w:val="24"/>
                <w:szCs w:val="24"/>
              </w:rPr>
              <w:t xml:space="preserve">This was carried out </w:t>
            </w:r>
            <w:r w:rsidRPr="1215AB20" w:rsidR="67177A10">
              <w:rPr>
                <w:rFonts w:ascii="Times New Roman" w:hAnsi="Times New Roman" w:eastAsia="Times New Roman" w:cs="Times New Roman"/>
                <w:color w:val="000000" w:themeColor="text1" w:themeTint="FF" w:themeShade="FF"/>
                <w:sz w:val="24"/>
                <w:szCs w:val="24"/>
              </w:rPr>
              <w:t>by</w:t>
            </w:r>
            <w:r w:rsidRPr="1215AB20" w:rsidR="4D3309D5">
              <w:rPr>
                <w:rFonts w:ascii="Times New Roman" w:hAnsi="Times New Roman" w:eastAsia="Times New Roman" w:cs="Times New Roman"/>
                <w:color w:val="000000" w:themeColor="text1" w:themeTint="FF" w:themeShade="FF"/>
                <w:sz w:val="24"/>
                <w:szCs w:val="24"/>
              </w:rPr>
              <w:t xml:space="preserve"> average team size of </w:t>
            </w:r>
            <w:r w:rsidRPr="1215AB20" w:rsidR="128EDED1">
              <w:rPr>
                <w:rFonts w:ascii="Times New Roman" w:hAnsi="Times New Roman" w:eastAsia="Times New Roman" w:cs="Times New Roman"/>
                <w:color w:val="000000" w:themeColor="text1" w:themeTint="FF" w:themeShade="FF"/>
                <w:sz w:val="24"/>
                <w:szCs w:val="24"/>
              </w:rPr>
              <w:t>7</w:t>
            </w:r>
            <w:r w:rsidRPr="1215AB20" w:rsidR="36ED6DCB">
              <w:rPr>
                <w:rFonts w:ascii="Times New Roman" w:hAnsi="Times New Roman" w:eastAsia="Times New Roman" w:cs="Times New Roman"/>
                <w:color w:val="000000" w:themeColor="text1" w:themeTint="FF" w:themeShade="FF"/>
                <w:sz w:val="24"/>
                <w:szCs w:val="24"/>
              </w:rPr>
              <w:t xml:space="preserve"> </w:t>
            </w:r>
            <w:r w:rsidRPr="1215AB20" w:rsidR="4D3309D5">
              <w:rPr>
                <w:rFonts w:ascii="Times New Roman" w:hAnsi="Times New Roman" w:eastAsia="Times New Roman" w:cs="Times New Roman"/>
                <w:color w:val="000000" w:themeColor="text1" w:themeTint="FF" w:themeShade="FF"/>
                <w:sz w:val="24"/>
                <w:szCs w:val="24"/>
              </w:rPr>
              <w:t>associates</w:t>
            </w:r>
          </w:p>
        </w:tc>
      </w:tr>
      <w:tr w:rsidRPr="00A67ED4" w:rsidR="001E1DBE" w:rsidTr="1215AB20" w14:paraId="06D7D952" w14:textId="77777777">
        <w:trPr>
          <w:trHeight w:val="508"/>
        </w:trPr>
        <w:tc>
          <w:tcPr>
            <w:tcW w:w="255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D9D9D9" w:themeFill="background1" w:themeFillShade="D9"/>
            <w:tcMar/>
            <w:vAlign w:val="center"/>
          </w:tcPr>
          <w:p w:rsidRPr="00A67ED4" w:rsidR="001E1DBE" w:rsidP="1215AB20" w:rsidRDefault="001E1DBE" w14:paraId="71C83DF4" w14:textId="77777777">
            <w:pPr>
              <w:spacing w:after="0" w:line="276" w:lineRule="auto"/>
              <w:jc w:val="left"/>
              <w:rPr>
                <w:rFonts w:ascii="Times New Roman" w:hAnsi="Times New Roman" w:eastAsia="Times New Roman" w:cs="Times New Roman"/>
                <w:b w:val="1"/>
                <w:bCs w:val="1"/>
                <w:sz w:val="24"/>
                <w:szCs w:val="24"/>
              </w:rPr>
            </w:pPr>
            <w:r w:rsidRPr="1215AB20" w:rsidR="001E1DBE">
              <w:rPr>
                <w:rFonts w:ascii="Times New Roman" w:hAnsi="Times New Roman" w:eastAsia="Times New Roman" w:cs="Times New Roman"/>
                <w:b w:val="1"/>
                <w:bCs w:val="1"/>
                <w:sz w:val="24"/>
                <w:szCs w:val="24"/>
              </w:rPr>
              <w:t>Individual Role</w:t>
            </w:r>
          </w:p>
        </w:tc>
        <w:tc>
          <w:tcPr>
            <w:tcW w:w="748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A67ED4" w:rsidR="001E1DBE" w:rsidP="1215AB20" w:rsidRDefault="001E1DBE" w14:paraId="29FDC0BD" w14:textId="15EDB21A">
            <w:pPr>
              <w:pStyle w:val="Normal"/>
              <w:bidi w:val="0"/>
              <w:spacing w:before="0" w:beforeAutospacing="off" w:after="0" w:afterAutospacing="off" w:line="276" w:lineRule="auto"/>
              <w:ind w:left="0" w:right="0"/>
              <w:jc w:val="left"/>
              <w:rPr>
                <w:rFonts w:ascii="Times New Roman" w:hAnsi="Times New Roman" w:eastAsia="Times New Roman" w:cs="Times New Roman"/>
                <w:b w:val="0"/>
                <w:bCs w:val="0"/>
                <w:color w:val="000000" w:themeColor="text1" w:themeTint="FF" w:themeShade="FF"/>
                <w:sz w:val="24"/>
                <w:szCs w:val="24"/>
              </w:rPr>
            </w:pPr>
            <w:r w:rsidRPr="1215AB20" w:rsidR="49CCD5F2">
              <w:rPr>
                <w:rFonts w:ascii="Times New Roman" w:hAnsi="Times New Roman" w:eastAsia="Times New Roman" w:cs="Times New Roman"/>
                <w:b w:val="0"/>
                <w:bCs w:val="0"/>
                <w:color w:val="000000" w:themeColor="text1" w:themeTint="FF" w:themeShade="FF"/>
                <w:sz w:val="24"/>
                <w:szCs w:val="24"/>
              </w:rPr>
              <w:t xml:space="preserve">Software </w:t>
            </w:r>
            <w:r w:rsidRPr="1215AB20" w:rsidR="341643BD">
              <w:rPr>
                <w:rFonts w:ascii="Times New Roman" w:hAnsi="Times New Roman" w:eastAsia="Times New Roman" w:cs="Times New Roman"/>
                <w:b w:val="0"/>
                <w:bCs w:val="0"/>
                <w:color w:val="000000" w:themeColor="text1" w:themeTint="FF" w:themeShade="FF"/>
                <w:sz w:val="24"/>
                <w:szCs w:val="24"/>
              </w:rPr>
              <w:t>Developer</w:t>
            </w:r>
          </w:p>
        </w:tc>
      </w:tr>
      <w:tr w:rsidRPr="00A67ED4" w:rsidR="001E1DBE" w:rsidTr="1215AB20" w14:paraId="46FCB4AE" w14:textId="77777777">
        <w:trPr>
          <w:trHeight w:val="460"/>
        </w:trPr>
        <w:tc>
          <w:tcPr>
            <w:tcW w:w="255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D9D9D9" w:themeFill="background1" w:themeFillShade="D9"/>
            <w:tcMar/>
            <w:vAlign w:val="center"/>
          </w:tcPr>
          <w:p w:rsidRPr="00A67ED4" w:rsidR="001E1DBE" w:rsidP="1215AB20" w:rsidRDefault="001E1DBE" w14:paraId="21B8DD48" w14:textId="6CAA161A">
            <w:pPr>
              <w:spacing w:after="0" w:line="276" w:lineRule="auto"/>
              <w:jc w:val="left"/>
              <w:rPr>
                <w:rFonts w:ascii="Times New Roman" w:hAnsi="Times New Roman" w:eastAsia="Times New Roman" w:cs="Times New Roman"/>
                <w:b w:val="1"/>
                <w:bCs w:val="1"/>
                <w:sz w:val="24"/>
                <w:szCs w:val="24"/>
              </w:rPr>
            </w:pPr>
            <w:r w:rsidRPr="1215AB20" w:rsidR="001E1DBE">
              <w:rPr>
                <w:rFonts w:ascii="Times New Roman" w:hAnsi="Times New Roman" w:eastAsia="Times New Roman" w:cs="Times New Roman"/>
                <w:b w:val="1"/>
                <w:bCs w:val="1"/>
                <w:sz w:val="24"/>
                <w:szCs w:val="24"/>
              </w:rPr>
              <w:t>Tools &amp; Technologies</w:t>
            </w:r>
          </w:p>
        </w:tc>
        <w:tc>
          <w:tcPr>
            <w:tcW w:w="748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FC121A" w:rsidR="001E1DBE" w:rsidP="1215AB20" w:rsidRDefault="001E1DBE" w14:paraId="3BF52798" w14:textId="3971993C">
            <w:pPr>
              <w:pStyle w:val="Normal"/>
              <w:bidi w:val="0"/>
              <w:spacing w:before="0" w:beforeAutospacing="off" w:after="0" w:afterAutospacing="off" w:line="259" w:lineRule="auto"/>
              <w:ind w:left="0" w:right="0"/>
              <w:jc w:val="both"/>
              <w:rPr>
                <w:rFonts w:ascii="Times New Roman" w:hAnsi="Times New Roman" w:eastAsia="Times New Roman" w:cs="Times New Roman"/>
                <w:b w:val="0"/>
                <w:bCs w:val="0"/>
                <w:color w:val="000000" w:themeColor="text1" w:themeTint="FF" w:themeShade="FF"/>
                <w:sz w:val="24"/>
                <w:szCs w:val="24"/>
              </w:rPr>
            </w:pPr>
            <w:r w:rsidRPr="1215AB20" w:rsidR="6C1B67A4">
              <w:rPr>
                <w:rFonts w:ascii="Times New Roman" w:hAnsi="Times New Roman" w:eastAsia="Times New Roman" w:cs="Times New Roman"/>
                <w:b w:val="0"/>
                <w:bCs w:val="0"/>
                <w:color w:val="000000" w:themeColor="text1" w:themeTint="FF" w:themeShade="FF"/>
                <w:sz w:val="24"/>
                <w:szCs w:val="24"/>
              </w:rPr>
              <w:t>Outsystems</w:t>
            </w:r>
            <w:r w:rsidRPr="1215AB20" w:rsidR="6C1B67A4">
              <w:rPr>
                <w:rFonts w:ascii="Times New Roman" w:hAnsi="Times New Roman" w:eastAsia="Times New Roman" w:cs="Times New Roman"/>
                <w:b w:val="0"/>
                <w:bCs w:val="0"/>
                <w:color w:val="000000" w:themeColor="text1" w:themeTint="FF" w:themeShade="FF"/>
                <w:sz w:val="24"/>
                <w:szCs w:val="24"/>
              </w:rPr>
              <w:t xml:space="preserve"> Service Studio, </w:t>
            </w:r>
            <w:r w:rsidRPr="1215AB20" w:rsidR="6C1B67A4">
              <w:rPr>
                <w:rFonts w:ascii="Times New Roman" w:hAnsi="Times New Roman" w:eastAsia="Times New Roman" w:cs="Times New Roman"/>
                <w:b w:val="0"/>
                <w:bCs w:val="0"/>
                <w:color w:val="000000" w:themeColor="text1" w:themeTint="FF" w:themeShade="FF"/>
                <w:sz w:val="24"/>
                <w:szCs w:val="24"/>
              </w:rPr>
              <w:t>Outsystems</w:t>
            </w:r>
            <w:r w:rsidRPr="1215AB20" w:rsidR="6C1B67A4">
              <w:rPr>
                <w:rFonts w:ascii="Times New Roman" w:hAnsi="Times New Roman" w:eastAsia="Times New Roman" w:cs="Times New Roman"/>
                <w:b w:val="0"/>
                <w:bCs w:val="0"/>
                <w:color w:val="000000" w:themeColor="text1" w:themeTint="FF" w:themeShade="FF"/>
                <w:sz w:val="24"/>
                <w:szCs w:val="24"/>
              </w:rPr>
              <w:t xml:space="preserve"> Service center. Integration Studio, C#, .NET, </w:t>
            </w:r>
            <w:r w:rsidRPr="1215AB20" w:rsidR="6C1B67A4">
              <w:rPr>
                <w:rFonts w:ascii="Times New Roman" w:hAnsi="Times New Roman" w:eastAsia="Times New Roman" w:cs="Times New Roman"/>
                <w:b w:val="0"/>
                <w:bCs w:val="0"/>
                <w:color w:val="000000" w:themeColor="text1" w:themeTint="FF" w:themeShade="FF"/>
                <w:sz w:val="24"/>
                <w:szCs w:val="24"/>
              </w:rPr>
              <w:t>Outsystems</w:t>
            </w:r>
            <w:r w:rsidRPr="1215AB20" w:rsidR="6C1B67A4">
              <w:rPr>
                <w:rFonts w:ascii="Times New Roman" w:hAnsi="Times New Roman" w:eastAsia="Times New Roman" w:cs="Times New Roman"/>
                <w:b w:val="0"/>
                <w:bCs w:val="0"/>
                <w:color w:val="000000" w:themeColor="text1" w:themeTint="FF" w:themeShade="FF"/>
                <w:sz w:val="24"/>
                <w:szCs w:val="24"/>
              </w:rPr>
              <w:t xml:space="preserve"> Cloud</w:t>
            </w:r>
          </w:p>
        </w:tc>
      </w:tr>
      <w:tr w:rsidRPr="00A67ED4" w:rsidR="001E1DBE" w:rsidTr="1215AB20" w14:paraId="1BC69B4D" w14:textId="77777777">
        <w:trPr>
          <w:trHeight w:val="2197"/>
        </w:trPr>
        <w:tc>
          <w:tcPr>
            <w:tcW w:w="255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D9D9D9" w:themeFill="background1" w:themeFillShade="D9"/>
            <w:tcMar/>
            <w:vAlign w:val="center"/>
          </w:tcPr>
          <w:p w:rsidRPr="00A67ED4" w:rsidR="001E1DBE" w:rsidP="1215AB20" w:rsidRDefault="001E1DBE" w14:paraId="2E9D2050" w14:textId="1C88A229">
            <w:pPr>
              <w:spacing w:after="0" w:line="276" w:lineRule="auto"/>
              <w:jc w:val="left"/>
              <w:rPr>
                <w:rFonts w:ascii="Times New Roman" w:hAnsi="Times New Roman" w:eastAsia="Times New Roman" w:cs="Times New Roman"/>
                <w:b w:val="1"/>
                <w:bCs w:val="1"/>
                <w:sz w:val="24"/>
                <w:szCs w:val="24"/>
              </w:rPr>
            </w:pPr>
            <w:r w:rsidRPr="1215AB20" w:rsidR="001E1DBE">
              <w:rPr>
                <w:rFonts w:ascii="Times New Roman" w:hAnsi="Times New Roman" w:eastAsia="Times New Roman" w:cs="Times New Roman"/>
                <w:b w:val="1"/>
                <w:bCs w:val="1"/>
                <w:sz w:val="24"/>
                <w:szCs w:val="24"/>
              </w:rPr>
              <w:t>Project Contribution</w:t>
            </w:r>
          </w:p>
        </w:tc>
        <w:tc>
          <w:tcPr>
            <w:tcW w:w="7482" w:type="dxa"/>
            <w:tc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tcBorders>
            <w:shd w:val="clear" w:color="auto" w:fill="auto"/>
            <w:tcMar/>
            <w:vAlign w:val="center"/>
          </w:tcPr>
          <w:p w:rsidRPr="00D05D72" w:rsidR="00D05D72" w:rsidP="1215AB20" w:rsidRDefault="00FC121A" w14:paraId="539EE467" w14:textId="093D49A1">
            <w:pPr>
              <w:pStyle w:val="ListParagraph"/>
              <w:numPr>
                <w:ilvl w:val="0"/>
                <w:numId w:val="11"/>
              </w:numPr>
              <w:spacing w:after="0"/>
              <w:rPr>
                <w:rFonts w:ascii="Times New Roman" w:hAnsi="Times New Roman" w:eastAsia="Times New Roman" w:cs="Times New Roman"/>
                <w:color w:val="000000" w:themeColor="text1" w:themeTint="FF" w:themeShade="FF"/>
                <w:sz w:val="24"/>
                <w:szCs w:val="24"/>
              </w:rPr>
            </w:pPr>
            <w:r w:rsidRPr="1215AB20" w:rsidR="36ED6DCB">
              <w:rPr>
                <w:rFonts w:ascii="Times New Roman" w:hAnsi="Times New Roman" w:eastAsia="Times New Roman" w:cs="Times New Roman"/>
                <w:color w:val="000000" w:themeColor="text1" w:themeTint="FF" w:themeShade="FF"/>
                <w:sz w:val="24"/>
                <w:szCs w:val="24"/>
              </w:rPr>
              <w:t xml:space="preserve">Thorough </w:t>
            </w:r>
            <w:r w:rsidRPr="1215AB20" w:rsidR="7AD88864">
              <w:rPr>
                <w:rFonts w:ascii="Times New Roman" w:hAnsi="Times New Roman" w:eastAsia="Times New Roman" w:cs="Times New Roman"/>
                <w:color w:val="000000" w:themeColor="text1" w:themeTint="FF" w:themeShade="FF"/>
                <w:sz w:val="24"/>
                <w:szCs w:val="24"/>
              </w:rPr>
              <w:t>understanding</w:t>
            </w:r>
            <w:r w:rsidRPr="1215AB20" w:rsidR="7AD88864">
              <w:rPr>
                <w:rFonts w:ascii="Times New Roman" w:hAnsi="Times New Roman" w:eastAsia="Times New Roman" w:cs="Times New Roman"/>
                <w:color w:val="000000" w:themeColor="text1" w:themeTint="FF" w:themeShade="FF"/>
                <w:sz w:val="24"/>
                <w:szCs w:val="24"/>
              </w:rPr>
              <w:t xml:space="preserve"> </w:t>
            </w:r>
            <w:r w:rsidRPr="1215AB20" w:rsidR="36ED6DCB">
              <w:rPr>
                <w:rFonts w:ascii="Times New Roman" w:hAnsi="Times New Roman" w:eastAsia="Times New Roman" w:cs="Times New Roman"/>
                <w:color w:val="000000" w:themeColor="text1" w:themeTint="FF" w:themeShade="FF"/>
                <w:sz w:val="24"/>
                <w:szCs w:val="24"/>
              </w:rPr>
              <w:t>of</w:t>
            </w:r>
            <w:r w:rsidRPr="1215AB20" w:rsidR="36ED6DCB">
              <w:rPr>
                <w:rFonts w:ascii="Times New Roman" w:hAnsi="Times New Roman" w:eastAsia="Times New Roman" w:cs="Times New Roman"/>
                <w:color w:val="000000" w:themeColor="text1" w:themeTint="FF" w:themeShade="FF"/>
                <w:sz w:val="24"/>
                <w:szCs w:val="24"/>
              </w:rPr>
              <w:t xml:space="preserve"> the </w:t>
            </w:r>
            <w:r w:rsidRPr="1215AB20" w:rsidR="36ED6DCB">
              <w:rPr>
                <w:rFonts w:ascii="Times New Roman" w:hAnsi="Times New Roman" w:eastAsia="Times New Roman" w:cs="Times New Roman"/>
                <w:color w:val="000000" w:themeColor="text1" w:themeTint="FF" w:themeShade="FF"/>
                <w:sz w:val="24"/>
                <w:szCs w:val="24"/>
              </w:rPr>
              <w:t xml:space="preserve">Specification Document </w:t>
            </w:r>
            <w:r w:rsidRPr="1215AB20" w:rsidR="6860B9C2">
              <w:rPr>
                <w:rFonts w:ascii="Times New Roman" w:hAnsi="Times New Roman" w:eastAsia="Times New Roman" w:cs="Times New Roman"/>
                <w:color w:val="000000" w:themeColor="text1" w:themeTint="FF" w:themeShade="FF"/>
                <w:sz w:val="24"/>
                <w:szCs w:val="24"/>
              </w:rPr>
              <w:t>given by the client</w:t>
            </w:r>
            <w:r w:rsidRPr="1215AB20" w:rsidR="36ED6DCB">
              <w:rPr>
                <w:rFonts w:ascii="Times New Roman" w:hAnsi="Times New Roman" w:eastAsia="Times New Roman" w:cs="Times New Roman"/>
                <w:color w:val="000000" w:themeColor="text1" w:themeTint="FF" w:themeShade="FF"/>
                <w:sz w:val="24"/>
                <w:szCs w:val="24"/>
              </w:rPr>
              <w:t xml:space="preserve"> team</w:t>
            </w:r>
          </w:p>
          <w:p w:rsidRPr="00D05D72" w:rsidR="00D05D72" w:rsidP="1215AB20" w:rsidRDefault="00D05D72" w14:paraId="11AD1F6F" w14:textId="326A69DE">
            <w:pPr>
              <w:pStyle w:val="ListParagraph"/>
              <w:numPr>
                <w:ilvl w:val="0"/>
                <w:numId w:val="11"/>
              </w:numPr>
              <w:spacing w:after="0"/>
              <w:rPr>
                <w:rFonts w:ascii="Times New Roman" w:hAnsi="Times New Roman" w:eastAsia="Times New Roman" w:cs="Times New Roman"/>
                <w:color w:val="000000" w:themeColor="text1" w:themeTint="FF" w:themeShade="FF"/>
                <w:sz w:val="24"/>
                <w:szCs w:val="24"/>
              </w:rPr>
            </w:pPr>
            <w:r w:rsidRPr="1215AB20" w:rsidR="0266D558">
              <w:rPr>
                <w:rFonts w:ascii="Times New Roman" w:hAnsi="Times New Roman" w:eastAsia="Times New Roman" w:cs="Times New Roman"/>
                <w:color w:val="000000" w:themeColor="text1" w:themeTint="FF" w:themeShade="FF"/>
                <w:sz w:val="24"/>
                <w:szCs w:val="24"/>
              </w:rPr>
              <w:t xml:space="preserve">Implemented several new features in the application as per the </w:t>
            </w:r>
            <w:r w:rsidRPr="1215AB20" w:rsidR="0266D558">
              <w:rPr>
                <w:rFonts w:ascii="Times New Roman" w:hAnsi="Times New Roman" w:eastAsia="Times New Roman" w:cs="Times New Roman"/>
                <w:color w:val="000000" w:themeColor="text1" w:themeTint="FF" w:themeShade="FF"/>
                <w:sz w:val="24"/>
                <w:szCs w:val="24"/>
              </w:rPr>
              <w:t>business</w:t>
            </w:r>
            <w:r w:rsidRPr="1215AB20" w:rsidR="0266D558">
              <w:rPr>
                <w:rFonts w:ascii="Times New Roman" w:hAnsi="Times New Roman" w:eastAsia="Times New Roman" w:cs="Times New Roman"/>
                <w:color w:val="000000" w:themeColor="text1" w:themeTint="FF" w:themeShade="FF"/>
                <w:sz w:val="24"/>
                <w:szCs w:val="24"/>
              </w:rPr>
              <w:t xml:space="preserve"> logic.</w:t>
            </w:r>
          </w:p>
          <w:p w:rsidR="0266D558" w:rsidP="1215AB20" w:rsidRDefault="0266D558" w14:paraId="7710FE3E" w14:textId="5EA9EB47">
            <w:pPr>
              <w:pStyle w:val="ListParagraph"/>
              <w:numPr>
                <w:ilvl w:val="0"/>
                <w:numId w:val="11"/>
              </w:numPr>
              <w:bidi w:val="0"/>
              <w:spacing w:before="200" w:beforeAutospacing="off" w:after="0" w:afterAutospacing="off" w:line="276" w:lineRule="auto"/>
              <w:ind w:left="360" w:right="0" w:hanging="360"/>
              <w:jc w:val="left"/>
              <w:rPr>
                <w:rFonts w:ascii="Times New Roman" w:hAnsi="Times New Roman" w:eastAsia="Times New Roman" w:cs="Times New Roman"/>
                <w:color w:val="000000" w:themeColor="text1" w:themeTint="FF" w:themeShade="FF"/>
                <w:sz w:val="24"/>
                <w:szCs w:val="24"/>
              </w:rPr>
            </w:pPr>
            <w:r w:rsidRPr="1215AB20" w:rsidR="0266D558">
              <w:rPr>
                <w:rFonts w:ascii="Times New Roman" w:hAnsi="Times New Roman" w:eastAsia="Times New Roman" w:cs="Times New Roman"/>
                <w:color w:val="000000" w:themeColor="text1" w:themeTint="FF" w:themeShade="FF"/>
                <w:sz w:val="24"/>
                <w:szCs w:val="24"/>
              </w:rPr>
              <w:t>Resolved and reported several bugs during the process.</w:t>
            </w:r>
          </w:p>
          <w:p w:rsidR="0266D558" w:rsidP="1215AB20" w:rsidRDefault="0266D558" w14:paraId="63E269F3" w14:textId="47EC8194">
            <w:pPr>
              <w:pStyle w:val="ListParagraph"/>
              <w:numPr>
                <w:ilvl w:val="0"/>
                <w:numId w:val="11"/>
              </w:numPr>
              <w:spacing w:before="0" w:after="0"/>
              <w:rPr>
                <w:rFonts w:ascii="Times New Roman" w:hAnsi="Times New Roman" w:eastAsia="Times New Roman" w:cs="Times New Roman"/>
                <w:color w:val="000000" w:themeColor="text1" w:themeTint="FF" w:themeShade="FF"/>
                <w:sz w:val="24"/>
                <w:szCs w:val="24"/>
              </w:rPr>
            </w:pPr>
            <w:r w:rsidRPr="1215AB20" w:rsidR="0266D558">
              <w:rPr>
                <w:rFonts w:ascii="Times New Roman" w:hAnsi="Times New Roman" w:eastAsia="Times New Roman" w:cs="Times New Roman"/>
                <w:color w:val="000000" w:themeColor="text1" w:themeTint="FF" w:themeShade="FF"/>
                <w:sz w:val="24"/>
                <w:szCs w:val="24"/>
              </w:rPr>
              <w:t>Understood integration of high code and low code platforms.</w:t>
            </w:r>
          </w:p>
          <w:p w:rsidR="0266D558" w:rsidP="1215AB20" w:rsidRDefault="0266D558" w14:paraId="19BC5CC5" w14:textId="4BF17A91">
            <w:pPr>
              <w:pStyle w:val="ListParagraph"/>
              <w:numPr>
                <w:ilvl w:val="0"/>
                <w:numId w:val="11"/>
              </w:numPr>
              <w:spacing w:before="0" w:after="0"/>
              <w:rPr>
                <w:rFonts w:ascii="Times New Roman" w:hAnsi="Times New Roman" w:eastAsia="Times New Roman" w:cs="Times New Roman"/>
                <w:color w:val="000000" w:themeColor="text1" w:themeTint="FF" w:themeShade="FF"/>
                <w:sz w:val="24"/>
                <w:szCs w:val="24"/>
              </w:rPr>
            </w:pPr>
            <w:r w:rsidRPr="1215AB20" w:rsidR="0266D558">
              <w:rPr>
                <w:rFonts w:ascii="Times New Roman" w:hAnsi="Times New Roman" w:eastAsia="Times New Roman" w:cs="Times New Roman"/>
                <w:color w:val="000000" w:themeColor="text1" w:themeTint="FF" w:themeShade="FF"/>
                <w:sz w:val="24"/>
                <w:szCs w:val="24"/>
              </w:rPr>
              <w:t xml:space="preserve">Understood complete agile software development </w:t>
            </w:r>
            <w:r w:rsidRPr="1215AB20" w:rsidR="0266D558">
              <w:rPr>
                <w:rFonts w:ascii="Times New Roman" w:hAnsi="Times New Roman" w:eastAsia="Times New Roman" w:cs="Times New Roman"/>
                <w:color w:val="000000" w:themeColor="text1" w:themeTint="FF" w:themeShade="FF"/>
                <w:sz w:val="24"/>
                <w:szCs w:val="24"/>
              </w:rPr>
              <w:t>methodology</w:t>
            </w:r>
            <w:r w:rsidRPr="1215AB20" w:rsidR="0266D558">
              <w:rPr>
                <w:rFonts w:ascii="Times New Roman" w:hAnsi="Times New Roman" w:eastAsia="Times New Roman" w:cs="Times New Roman"/>
                <w:color w:val="000000" w:themeColor="text1" w:themeTint="FF" w:themeShade="FF"/>
                <w:sz w:val="24"/>
                <w:szCs w:val="24"/>
              </w:rPr>
              <w:t>.</w:t>
            </w:r>
          </w:p>
          <w:p w:rsidR="001E1DBE" w:rsidP="1215AB20" w:rsidRDefault="00D05D72" w14:paraId="5CED6EF5" w14:textId="473BF6EE" w14:noSpellErr="1">
            <w:pPr>
              <w:pStyle w:val="Normal"/>
              <w:spacing w:before="0" w:after="0"/>
              <w:ind w:left="0"/>
              <w:rPr>
                <w:rFonts w:ascii="Times New Roman" w:hAnsi="Times New Roman" w:eastAsia="Times New Roman" w:cs="Times New Roman"/>
                <w:color w:val="404040" w:themeColor="text1" w:themeTint="BF"/>
                <w:sz w:val="24"/>
                <w:szCs w:val="24"/>
              </w:rPr>
            </w:pPr>
          </w:p>
        </w:tc>
      </w:tr>
    </w:tbl>
    <w:p w:rsidR="00F74025" w:rsidP="1215AB20" w:rsidRDefault="00F74025" w14:paraId="709DCCD3" w14:textId="4BB5CD58">
      <w:pPr>
        <w:spacing w:line="276" w:lineRule="auto"/>
        <w:rPr>
          <w:rFonts w:ascii="Times New Roman" w:hAnsi="Times New Roman" w:eastAsia="Times New Roman" w:cs="Times New Roman"/>
        </w:rPr>
      </w:pPr>
    </w:p>
    <w:p w:rsidRPr="00015CE0" w:rsidR="00A67ED4" w:rsidP="1215AB20" w:rsidRDefault="00A67ED4" w14:paraId="3162A627" w14:textId="53991E78">
      <w:pPr>
        <w:spacing w:line="276" w:lineRule="auto"/>
        <w:rPr>
          <w:rFonts w:ascii="Times New Roman" w:hAnsi="Times New Roman" w:eastAsia="Times New Roman" w:cs="Times New Roman"/>
          <w:b w:val="1"/>
          <w:bCs w:val="1"/>
          <w:sz w:val="24"/>
          <w:szCs w:val="24"/>
          <w:u w:val="single"/>
        </w:rPr>
      </w:pPr>
      <w:r w:rsidRPr="1215AB20" w:rsidR="00A67ED4">
        <w:rPr>
          <w:rFonts w:ascii="Times New Roman" w:hAnsi="Times New Roman" w:eastAsia="Times New Roman" w:cs="Times New Roman"/>
          <w:b w:val="1"/>
          <w:bCs w:val="1"/>
          <w:sz w:val="24"/>
          <w:szCs w:val="24"/>
          <w:u w:val="single"/>
        </w:rPr>
        <w:t>Educational Background</w:t>
      </w:r>
      <w:r w:rsidRPr="1215AB20" w:rsidR="00015CE0">
        <w:rPr>
          <w:rFonts w:ascii="Times New Roman" w:hAnsi="Times New Roman" w:eastAsia="Times New Roman" w:cs="Times New Roman"/>
          <w:b w:val="1"/>
          <w:bCs w:val="1"/>
          <w:sz w:val="24"/>
          <w:szCs w:val="24"/>
          <w:u w:val="single"/>
        </w:rPr>
        <w:t>:</w:t>
      </w:r>
    </w:p>
    <w:p w:rsidRPr="00015CE0" w:rsidR="00015CE0" w:rsidP="1215AB20" w:rsidRDefault="00015CE0" w14:paraId="0952C8DA" w14:textId="7E56A6CF">
      <w:pPr>
        <w:pStyle w:val="ListParagraph"/>
        <w:numPr>
          <w:ilvl w:val="0"/>
          <w:numId w:val="12"/>
        </w:numPr>
        <w:spacing w:after="0"/>
        <w:rPr>
          <w:rFonts w:ascii="Times New Roman" w:hAnsi="Times New Roman" w:eastAsia="Times New Roman" w:cs="Times New Roman"/>
          <w:color w:val="000000" w:themeColor="text1" w:themeTint="FF" w:themeShade="FF"/>
          <w:sz w:val="24"/>
          <w:szCs w:val="24"/>
        </w:rPr>
      </w:pPr>
      <w:r w:rsidRPr="1215AB20" w:rsidR="3EE7D1A3">
        <w:rPr>
          <w:rFonts w:ascii="Times New Roman" w:hAnsi="Times New Roman" w:eastAsia="Times New Roman" w:cs="Times New Roman"/>
          <w:color w:val="000000" w:themeColor="text1" w:themeTint="FF" w:themeShade="FF"/>
          <w:sz w:val="24"/>
          <w:szCs w:val="24"/>
        </w:rPr>
        <w:t>Post Graduate Diploma in</w:t>
      </w:r>
      <w:r w:rsidRPr="1215AB20" w:rsidR="3A550DD6">
        <w:rPr>
          <w:rFonts w:ascii="Times New Roman" w:hAnsi="Times New Roman" w:eastAsia="Times New Roman" w:cs="Times New Roman"/>
          <w:color w:val="000000" w:themeColor="text1" w:themeTint="FF" w:themeShade="FF"/>
          <w:sz w:val="24"/>
          <w:szCs w:val="24"/>
        </w:rPr>
        <w:t xml:space="preserve"> </w:t>
      </w:r>
      <w:r w:rsidRPr="1215AB20" w:rsidR="4B373832">
        <w:rPr>
          <w:rFonts w:ascii="Times New Roman" w:hAnsi="Times New Roman" w:eastAsia="Times New Roman" w:cs="Times New Roman"/>
          <w:color w:val="000000" w:themeColor="text1" w:themeTint="FF" w:themeShade="FF"/>
          <w:sz w:val="24"/>
          <w:szCs w:val="24"/>
        </w:rPr>
        <w:t>Advance Computing</w:t>
      </w:r>
      <w:r w:rsidRPr="1215AB20" w:rsidR="3EE7D1A3">
        <w:rPr>
          <w:rFonts w:ascii="Times New Roman" w:hAnsi="Times New Roman" w:eastAsia="Times New Roman" w:cs="Times New Roman"/>
          <w:color w:val="000000" w:themeColor="text1" w:themeTint="FF" w:themeShade="FF"/>
          <w:sz w:val="24"/>
          <w:szCs w:val="24"/>
        </w:rPr>
        <w:t xml:space="preserve"> </w:t>
      </w:r>
      <w:r w:rsidRPr="1215AB20" w:rsidR="26BC9E66">
        <w:rPr>
          <w:rFonts w:ascii="Times New Roman" w:hAnsi="Times New Roman" w:eastAsia="Times New Roman" w:cs="Times New Roman"/>
          <w:color w:val="000000" w:themeColor="text1" w:themeTint="FF" w:themeShade="FF"/>
          <w:sz w:val="24"/>
          <w:szCs w:val="24"/>
        </w:rPr>
        <w:t>(CDAC Pre</w:t>
      </w:r>
      <w:r w:rsidRPr="1215AB20" w:rsidR="02BF682E">
        <w:rPr>
          <w:rFonts w:ascii="Times New Roman" w:hAnsi="Times New Roman" w:eastAsia="Times New Roman" w:cs="Times New Roman"/>
          <w:color w:val="000000" w:themeColor="text1" w:themeTint="FF" w:themeShade="FF"/>
          <w:sz w:val="24"/>
          <w:szCs w:val="24"/>
        </w:rPr>
        <w:t>-</w:t>
      </w:r>
      <w:r w:rsidRPr="1215AB20" w:rsidR="26BC9E66">
        <w:rPr>
          <w:rFonts w:ascii="Times New Roman" w:hAnsi="Times New Roman" w:eastAsia="Times New Roman" w:cs="Times New Roman"/>
          <w:color w:val="000000" w:themeColor="text1" w:themeTint="FF" w:themeShade="FF"/>
          <w:sz w:val="24"/>
          <w:szCs w:val="24"/>
        </w:rPr>
        <w:t>CAT AIR 12</w:t>
      </w:r>
      <w:r w:rsidRPr="1215AB20" w:rsidR="02FA714E">
        <w:rPr>
          <w:rFonts w:ascii="Times New Roman" w:hAnsi="Times New Roman" w:eastAsia="Times New Roman" w:cs="Times New Roman"/>
          <w:color w:val="000000" w:themeColor="text1" w:themeTint="FF" w:themeShade="FF"/>
          <w:sz w:val="24"/>
          <w:szCs w:val="24"/>
        </w:rPr>
        <w:t>6</w:t>
      </w:r>
      <w:r w:rsidRPr="1215AB20" w:rsidR="26BC9E66">
        <w:rPr>
          <w:rFonts w:ascii="Times New Roman" w:hAnsi="Times New Roman" w:eastAsia="Times New Roman" w:cs="Times New Roman"/>
          <w:color w:val="000000" w:themeColor="text1" w:themeTint="FF" w:themeShade="FF"/>
          <w:sz w:val="24"/>
          <w:szCs w:val="24"/>
        </w:rPr>
        <w:t>)</w:t>
      </w:r>
      <w:r w:rsidRPr="1215AB20" w:rsidR="0D5E85C9">
        <w:rPr>
          <w:rFonts w:ascii="Times New Roman" w:hAnsi="Times New Roman" w:eastAsia="Times New Roman" w:cs="Times New Roman"/>
          <w:color w:val="000000" w:themeColor="text1" w:themeTint="FF" w:themeShade="FF"/>
          <w:sz w:val="24"/>
          <w:szCs w:val="24"/>
        </w:rPr>
        <w:t>, 2022</w:t>
      </w:r>
      <w:r w:rsidRPr="1215AB20" w:rsidR="4ECED6BC">
        <w:rPr>
          <w:rFonts w:ascii="Times New Roman" w:hAnsi="Times New Roman" w:eastAsia="Times New Roman" w:cs="Times New Roman"/>
          <w:color w:val="000000" w:themeColor="text1" w:themeTint="FF" w:themeShade="FF"/>
          <w:sz w:val="24"/>
          <w:szCs w:val="24"/>
        </w:rPr>
        <w:t xml:space="preserve"> passed out</w:t>
      </w:r>
      <w:r w:rsidRPr="1215AB20" w:rsidR="3EE7D1A3">
        <w:rPr>
          <w:rFonts w:ascii="Times New Roman" w:hAnsi="Times New Roman" w:eastAsia="Times New Roman" w:cs="Times New Roman"/>
          <w:color w:val="000000" w:themeColor="text1" w:themeTint="FF" w:themeShade="FF"/>
          <w:sz w:val="24"/>
          <w:szCs w:val="24"/>
        </w:rPr>
        <w:t xml:space="preserve"> </w:t>
      </w:r>
      <w:r w:rsidRPr="1215AB20" w:rsidR="4ECED6BC">
        <w:rPr>
          <w:rFonts w:ascii="Times New Roman" w:hAnsi="Times New Roman" w:eastAsia="Times New Roman" w:cs="Times New Roman"/>
          <w:color w:val="000000" w:themeColor="text1" w:themeTint="FF" w:themeShade="FF"/>
          <w:sz w:val="24"/>
          <w:szCs w:val="24"/>
        </w:rPr>
        <w:t xml:space="preserve">from </w:t>
      </w:r>
      <w:r w:rsidRPr="1215AB20" w:rsidR="126358B7">
        <w:rPr>
          <w:rFonts w:ascii="Times New Roman" w:hAnsi="Times New Roman" w:eastAsia="Times New Roman" w:cs="Times New Roman"/>
          <w:color w:val="000000" w:themeColor="text1" w:themeTint="FF" w:themeShade="FF"/>
          <w:sz w:val="24"/>
          <w:szCs w:val="24"/>
        </w:rPr>
        <w:t>Sunbeam I</w:t>
      </w:r>
      <w:r w:rsidRPr="1215AB20" w:rsidR="73DBB70C">
        <w:rPr>
          <w:rFonts w:ascii="Times New Roman" w:hAnsi="Times New Roman" w:eastAsia="Times New Roman" w:cs="Times New Roman"/>
          <w:color w:val="000000" w:themeColor="text1" w:themeTint="FF" w:themeShade="FF"/>
          <w:sz w:val="24"/>
          <w:szCs w:val="24"/>
        </w:rPr>
        <w:t>n</w:t>
      </w:r>
      <w:r w:rsidRPr="1215AB20" w:rsidR="126358B7">
        <w:rPr>
          <w:rFonts w:ascii="Times New Roman" w:hAnsi="Times New Roman" w:eastAsia="Times New Roman" w:cs="Times New Roman"/>
          <w:color w:val="000000" w:themeColor="text1" w:themeTint="FF" w:themeShade="FF"/>
          <w:sz w:val="24"/>
          <w:szCs w:val="24"/>
        </w:rPr>
        <w:t xml:space="preserve">stitute of </w:t>
      </w:r>
      <w:r w:rsidRPr="1215AB20" w:rsidR="6B47C5DB">
        <w:rPr>
          <w:rFonts w:ascii="Times New Roman" w:hAnsi="Times New Roman" w:eastAsia="Times New Roman" w:cs="Times New Roman"/>
          <w:color w:val="000000" w:themeColor="text1" w:themeTint="FF" w:themeShade="FF"/>
          <w:sz w:val="24"/>
          <w:szCs w:val="24"/>
        </w:rPr>
        <w:t xml:space="preserve">Information </w:t>
      </w:r>
      <w:r w:rsidRPr="1215AB20" w:rsidR="66D3E429">
        <w:rPr>
          <w:rFonts w:ascii="Times New Roman" w:hAnsi="Times New Roman" w:eastAsia="Times New Roman" w:cs="Times New Roman"/>
          <w:color w:val="000000" w:themeColor="text1" w:themeTint="FF" w:themeShade="FF"/>
          <w:sz w:val="24"/>
          <w:szCs w:val="24"/>
        </w:rPr>
        <w:t>Technology PUNE</w:t>
      </w:r>
    </w:p>
    <w:p w:rsidR="00015CE0" w:rsidP="1215AB20" w:rsidRDefault="00015CE0" w14:paraId="5C3DE9FC" w14:textId="48C3D978">
      <w:pPr>
        <w:pStyle w:val="ListParagraph"/>
        <w:numPr>
          <w:ilvl w:val="0"/>
          <w:numId w:val="12"/>
        </w:numPr>
        <w:spacing w:after="0"/>
        <w:rPr>
          <w:rFonts w:ascii="Times New Roman" w:hAnsi="Times New Roman" w:eastAsia="Times New Roman" w:cs="Times New Roman"/>
          <w:color w:val="000000" w:themeColor="text1" w:themeTint="FF" w:themeShade="FF"/>
          <w:sz w:val="24"/>
          <w:szCs w:val="24"/>
        </w:rPr>
      </w:pPr>
      <w:r w:rsidRPr="1215AB20" w:rsidR="66D3E429">
        <w:rPr>
          <w:rFonts w:ascii="Times New Roman" w:hAnsi="Times New Roman" w:eastAsia="Times New Roman" w:cs="Times New Roman"/>
          <w:color w:val="000000" w:themeColor="text1" w:themeTint="FF" w:themeShade="FF"/>
          <w:sz w:val="24"/>
          <w:szCs w:val="24"/>
        </w:rPr>
        <w:t>MTech (Mechanical System Design)</w:t>
      </w:r>
      <w:r w:rsidRPr="1215AB20" w:rsidR="6FACB16E">
        <w:rPr>
          <w:rFonts w:ascii="Times New Roman" w:hAnsi="Times New Roman" w:eastAsia="Times New Roman" w:cs="Times New Roman"/>
          <w:color w:val="000000" w:themeColor="text1" w:themeTint="FF" w:themeShade="FF"/>
          <w:sz w:val="24"/>
          <w:szCs w:val="24"/>
        </w:rPr>
        <w:t>,2021 from Defense Institute of Advanced Technology</w:t>
      </w:r>
      <w:r w:rsidRPr="1215AB20" w:rsidR="66D3E429">
        <w:rPr>
          <w:rFonts w:ascii="Times New Roman" w:hAnsi="Times New Roman" w:eastAsia="Times New Roman" w:cs="Times New Roman"/>
          <w:color w:val="000000" w:themeColor="text1" w:themeTint="FF" w:themeShade="FF"/>
          <w:sz w:val="24"/>
          <w:szCs w:val="24"/>
        </w:rPr>
        <w:t xml:space="preserve"> </w:t>
      </w:r>
      <w:r w:rsidRPr="1215AB20" w:rsidR="501B640D">
        <w:rPr>
          <w:rFonts w:ascii="Times New Roman" w:hAnsi="Times New Roman" w:eastAsia="Times New Roman" w:cs="Times New Roman"/>
          <w:color w:val="000000" w:themeColor="text1" w:themeTint="FF" w:themeShade="FF"/>
          <w:sz w:val="24"/>
          <w:szCs w:val="24"/>
        </w:rPr>
        <w:t>PUNE</w:t>
      </w:r>
    </w:p>
    <w:p w:rsidR="501B640D" w:rsidP="1215AB20" w:rsidRDefault="501B640D" w14:paraId="0707969E" w14:textId="66D18575">
      <w:pPr>
        <w:pStyle w:val="ListParagraph"/>
        <w:numPr>
          <w:ilvl w:val="0"/>
          <w:numId w:val="12"/>
        </w:numPr>
        <w:spacing w:after="0"/>
        <w:rPr>
          <w:rFonts w:ascii="Times New Roman" w:hAnsi="Times New Roman" w:eastAsia="Times New Roman" w:cs="Times New Roman"/>
          <w:color w:val="000000" w:themeColor="text1" w:themeTint="FF" w:themeShade="FF"/>
          <w:sz w:val="24"/>
          <w:szCs w:val="24"/>
        </w:rPr>
      </w:pPr>
      <w:r w:rsidRPr="1215AB20" w:rsidR="501B640D">
        <w:rPr>
          <w:rFonts w:ascii="Times New Roman" w:hAnsi="Times New Roman" w:eastAsia="Times New Roman" w:cs="Times New Roman"/>
          <w:color w:val="000000" w:themeColor="text1" w:themeTint="FF" w:themeShade="FF"/>
          <w:sz w:val="24"/>
          <w:szCs w:val="24"/>
        </w:rPr>
        <w:t xml:space="preserve">BE (Mechanical), 2017 </w:t>
      </w:r>
      <w:r w:rsidRPr="1215AB20" w:rsidR="30824B7F">
        <w:rPr>
          <w:rFonts w:ascii="Times New Roman" w:hAnsi="Times New Roman" w:eastAsia="Times New Roman" w:cs="Times New Roman"/>
          <w:color w:val="000000" w:themeColor="text1" w:themeTint="FF" w:themeShade="FF"/>
          <w:sz w:val="24"/>
          <w:szCs w:val="24"/>
        </w:rPr>
        <w:t>from</w:t>
      </w:r>
      <w:r w:rsidRPr="1215AB20" w:rsidR="501B640D">
        <w:rPr>
          <w:rFonts w:ascii="Times New Roman" w:hAnsi="Times New Roman" w:eastAsia="Times New Roman" w:cs="Times New Roman"/>
          <w:color w:val="000000" w:themeColor="text1" w:themeTint="FF" w:themeShade="FF"/>
          <w:sz w:val="24"/>
          <w:szCs w:val="24"/>
        </w:rPr>
        <w:t xml:space="preserve"> Dr D Y Patil Institute of Engineering Management and Research PUNE</w:t>
      </w:r>
      <w:r w:rsidRPr="1215AB20" w:rsidR="41F38008">
        <w:rPr>
          <w:rFonts w:ascii="Times New Roman" w:hAnsi="Times New Roman" w:eastAsia="Times New Roman" w:cs="Times New Roman"/>
          <w:color w:val="000000" w:themeColor="text1" w:themeTint="FF" w:themeShade="FF"/>
          <w:sz w:val="24"/>
          <w:szCs w:val="24"/>
        </w:rPr>
        <w:t xml:space="preserve"> University.</w:t>
      </w:r>
    </w:p>
    <w:p w:rsidR="00015CE0" w:rsidP="1215AB20" w:rsidRDefault="00015CE0" w14:paraId="2221DA7A" w14:textId="706F53A3">
      <w:pPr>
        <w:pStyle w:val="ListParagraph"/>
        <w:numPr>
          <w:ilvl w:val="0"/>
          <w:numId w:val="12"/>
        </w:numPr>
        <w:spacing w:after="0"/>
        <w:rPr>
          <w:rFonts w:ascii="Times New Roman" w:hAnsi="Times New Roman" w:eastAsia="Times New Roman" w:cs="Times New Roman"/>
          <w:color w:val="000000" w:themeColor="text1" w:themeTint="FF" w:themeShade="FF"/>
          <w:sz w:val="24"/>
          <w:szCs w:val="24"/>
        </w:rPr>
      </w:pPr>
      <w:r w:rsidRPr="1215AB20" w:rsidR="3EE7D1A3">
        <w:rPr>
          <w:rFonts w:ascii="Times New Roman" w:hAnsi="Times New Roman" w:eastAsia="Times New Roman" w:cs="Times New Roman"/>
          <w:color w:val="000000" w:themeColor="text1" w:themeTint="FF" w:themeShade="FF"/>
          <w:sz w:val="24"/>
          <w:szCs w:val="24"/>
        </w:rPr>
        <w:t>Higher Secondary Certificate</w:t>
      </w:r>
      <w:r w:rsidRPr="1215AB20" w:rsidR="3EE7D1A3">
        <w:rPr>
          <w:rFonts w:ascii="Times New Roman" w:hAnsi="Times New Roman" w:eastAsia="Times New Roman" w:cs="Times New Roman"/>
          <w:color w:val="000000" w:themeColor="text1" w:themeTint="FF" w:themeShade="FF"/>
          <w:sz w:val="24"/>
          <w:szCs w:val="24"/>
        </w:rPr>
        <w:t xml:space="preserve"> (Science</w:t>
      </w:r>
      <w:r w:rsidRPr="1215AB20" w:rsidR="3EE7D1A3">
        <w:rPr>
          <w:rFonts w:ascii="Times New Roman" w:hAnsi="Times New Roman" w:eastAsia="Times New Roman" w:cs="Times New Roman"/>
          <w:color w:val="000000" w:themeColor="text1" w:themeTint="FF" w:themeShade="FF"/>
          <w:sz w:val="24"/>
          <w:szCs w:val="24"/>
        </w:rPr>
        <w:t>), 20</w:t>
      </w:r>
      <w:r w:rsidRPr="1215AB20" w:rsidR="5681FA71">
        <w:rPr>
          <w:rFonts w:ascii="Times New Roman" w:hAnsi="Times New Roman" w:eastAsia="Times New Roman" w:cs="Times New Roman"/>
          <w:color w:val="000000" w:themeColor="text1" w:themeTint="FF" w:themeShade="FF"/>
          <w:sz w:val="24"/>
          <w:szCs w:val="24"/>
        </w:rPr>
        <w:t>13</w:t>
      </w:r>
      <w:r w:rsidRPr="1215AB20" w:rsidR="2F1ABDA9">
        <w:rPr>
          <w:rFonts w:ascii="Times New Roman" w:hAnsi="Times New Roman" w:eastAsia="Times New Roman" w:cs="Times New Roman"/>
          <w:color w:val="000000" w:themeColor="text1" w:themeTint="FF" w:themeShade="FF"/>
          <w:sz w:val="24"/>
          <w:szCs w:val="24"/>
        </w:rPr>
        <w:t xml:space="preserve"> </w:t>
      </w:r>
      <w:r w:rsidRPr="1215AB20" w:rsidR="3EE7D1A3">
        <w:rPr>
          <w:rFonts w:ascii="Times New Roman" w:hAnsi="Times New Roman" w:eastAsia="Times New Roman" w:cs="Times New Roman"/>
          <w:color w:val="000000" w:themeColor="text1" w:themeTint="FF" w:themeShade="FF"/>
          <w:sz w:val="24"/>
          <w:szCs w:val="24"/>
        </w:rPr>
        <w:t xml:space="preserve">passed out from </w:t>
      </w:r>
      <w:r w:rsidRPr="1215AB20" w:rsidR="6443C011">
        <w:rPr>
          <w:rFonts w:ascii="Times New Roman" w:hAnsi="Times New Roman" w:eastAsia="Times New Roman" w:cs="Times New Roman"/>
          <w:color w:val="000000" w:themeColor="text1" w:themeTint="FF" w:themeShade="FF"/>
          <w:sz w:val="24"/>
          <w:szCs w:val="24"/>
        </w:rPr>
        <w:t xml:space="preserve">CBSE </w:t>
      </w:r>
      <w:r w:rsidRPr="1215AB20" w:rsidR="3EE7D1A3">
        <w:rPr>
          <w:rFonts w:ascii="Times New Roman" w:hAnsi="Times New Roman" w:eastAsia="Times New Roman" w:cs="Times New Roman"/>
          <w:color w:val="000000" w:themeColor="text1" w:themeTint="FF" w:themeShade="FF"/>
          <w:sz w:val="24"/>
          <w:szCs w:val="24"/>
        </w:rPr>
        <w:t>Board</w:t>
      </w:r>
      <w:r w:rsidRPr="1215AB20" w:rsidR="616F5292">
        <w:rPr>
          <w:rFonts w:ascii="Times New Roman" w:hAnsi="Times New Roman" w:eastAsia="Times New Roman" w:cs="Times New Roman"/>
          <w:color w:val="000000" w:themeColor="text1" w:themeTint="FF" w:themeShade="FF"/>
          <w:sz w:val="24"/>
          <w:szCs w:val="24"/>
        </w:rPr>
        <w:t xml:space="preserve"> </w:t>
      </w:r>
      <w:r w:rsidRPr="1215AB20" w:rsidR="616F5292">
        <w:rPr>
          <w:rFonts w:ascii="Times New Roman" w:hAnsi="Times New Roman" w:eastAsia="Times New Roman" w:cs="Times New Roman"/>
          <w:color w:val="000000" w:themeColor="text1" w:themeTint="FF" w:themeShade="FF"/>
          <w:sz w:val="24"/>
          <w:szCs w:val="24"/>
        </w:rPr>
        <w:t>Kendriya</w:t>
      </w:r>
      <w:r w:rsidRPr="1215AB20" w:rsidR="616F5292">
        <w:rPr>
          <w:rFonts w:ascii="Times New Roman" w:hAnsi="Times New Roman" w:eastAsia="Times New Roman" w:cs="Times New Roman"/>
          <w:color w:val="000000" w:themeColor="text1" w:themeTint="FF" w:themeShade="FF"/>
          <w:sz w:val="24"/>
          <w:szCs w:val="24"/>
        </w:rPr>
        <w:t xml:space="preserve"> </w:t>
      </w:r>
      <w:r w:rsidRPr="1215AB20" w:rsidR="360DEF6A">
        <w:rPr>
          <w:rFonts w:ascii="Times New Roman" w:hAnsi="Times New Roman" w:eastAsia="Times New Roman" w:cs="Times New Roman"/>
          <w:color w:val="000000" w:themeColor="text1" w:themeTint="FF" w:themeShade="FF"/>
          <w:sz w:val="24"/>
          <w:szCs w:val="24"/>
        </w:rPr>
        <w:t>Vidyalaya</w:t>
      </w:r>
      <w:r w:rsidRPr="1215AB20" w:rsidR="616F5292">
        <w:rPr>
          <w:rFonts w:ascii="Times New Roman" w:hAnsi="Times New Roman" w:eastAsia="Times New Roman" w:cs="Times New Roman"/>
          <w:color w:val="000000" w:themeColor="text1" w:themeTint="FF" w:themeShade="FF"/>
          <w:sz w:val="24"/>
          <w:szCs w:val="24"/>
        </w:rPr>
        <w:t xml:space="preserve"> </w:t>
      </w:r>
    </w:p>
    <w:p w:rsidR="00015CE0" w:rsidP="1215AB20" w:rsidRDefault="00015CE0" w14:paraId="12C575FA" w14:textId="097E6198">
      <w:pPr>
        <w:pStyle w:val="ListParagraph"/>
        <w:numPr>
          <w:ilvl w:val="0"/>
          <w:numId w:val="12"/>
        </w:numPr>
        <w:spacing w:after="0"/>
        <w:rPr>
          <w:rFonts w:ascii="Times New Roman" w:hAnsi="Times New Roman" w:eastAsia="Times New Roman" w:cs="Times New Roman"/>
          <w:color w:val="000000" w:themeColor="text1" w:themeTint="FF" w:themeShade="FF"/>
          <w:sz w:val="24"/>
          <w:szCs w:val="24"/>
        </w:rPr>
      </w:pPr>
      <w:r w:rsidRPr="1215AB20" w:rsidR="3EE7D1A3">
        <w:rPr>
          <w:rFonts w:ascii="Times New Roman" w:hAnsi="Times New Roman" w:eastAsia="Times New Roman" w:cs="Times New Roman"/>
          <w:color w:val="000000" w:themeColor="text1" w:themeTint="FF" w:themeShade="FF"/>
          <w:sz w:val="24"/>
          <w:szCs w:val="24"/>
        </w:rPr>
        <w:t>Secondary School Certificate</w:t>
      </w:r>
      <w:r w:rsidRPr="1215AB20" w:rsidR="3EE7D1A3">
        <w:rPr>
          <w:rFonts w:ascii="Times New Roman" w:hAnsi="Times New Roman" w:eastAsia="Times New Roman" w:cs="Times New Roman"/>
          <w:color w:val="000000" w:themeColor="text1" w:themeTint="FF" w:themeShade="FF"/>
          <w:sz w:val="24"/>
          <w:szCs w:val="24"/>
        </w:rPr>
        <w:t xml:space="preserve">, </w:t>
      </w:r>
      <w:r w:rsidRPr="1215AB20" w:rsidR="52687675">
        <w:rPr>
          <w:rFonts w:ascii="Times New Roman" w:hAnsi="Times New Roman" w:eastAsia="Times New Roman" w:cs="Times New Roman"/>
          <w:color w:val="000000" w:themeColor="text1" w:themeTint="FF" w:themeShade="FF"/>
          <w:sz w:val="24"/>
          <w:szCs w:val="24"/>
        </w:rPr>
        <w:t>2011</w:t>
      </w:r>
      <w:r w:rsidRPr="1215AB20" w:rsidR="0BA252C0">
        <w:rPr>
          <w:rFonts w:ascii="Times New Roman" w:hAnsi="Times New Roman" w:eastAsia="Times New Roman" w:cs="Times New Roman"/>
          <w:color w:val="000000" w:themeColor="text1" w:themeTint="FF" w:themeShade="FF"/>
          <w:sz w:val="24"/>
          <w:szCs w:val="24"/>
        </w:rPr>
        <w:t xml:space="preserve"> </w:t>
      </w:r>
      <w:r w:rsidRPr="1215AB20" w:rsidR="3EE7D1A3">
        <w:rPr>
          <w:rFonts w:ascii="Times New Roman" w:hAnsi="Times New Roman" w:eastAsia="Times New Roman" w:cs="Times New Roman"/>
          <w:color w:val="000000" w:themeColor="text1" w:themeTint="FF" w:themeShade="FF"/>
          <w:sz w:val="24"/>
          <w:szCs w:val="24"/>
        </w:rPr>
        <w:t xml:space="preserve">passed out from </w:t>
      </w:r>
      <w:r w:rsidRPr="1215AB20" w:rsidR="34901C40">
        <w:rPr>
          <w:rFonts w:ascii="Times New Roman" w:hAnsi="Times New Roman" w:eastAsia="Times New Roman" w:cs="Times New Roman"/>
          <w:color w:val="000000" w:themeColor="text1" w:themeTint="FF" w:themeShade="FF"/>
          <w:sz w:val="24"/>
          <w:szCs w:val="24"/>
        </w:rPr>
        <w:t xml:space="preserve">CBSE </w:t>
      </w:r>
      <w:r w:rsidRPr="1215AB20" w:rsidR="3EE7D1A3">
        <w:rPr>
          <w:rFonts w:ascii="Times New Roman" w:hAnsi="Times New Roman" w:eastAsia="Times New Roman" w:cs="Times New Roman"/>
          <w:color w:val="000000" w:themeColor="text1" w:themeTint="FF" w:themeShade="FF"/>
          <w:sz w:val="24"/>
          <w:szCs w:val="24"/>
        </w:rPr>
        <w:t>Board</w:t>
      </w:r>
      <w:r w:rsidRPr="1215AB20" w:rsidR="4B3C51A6">
        <w:rPr>
          <w:rFonts w:ascii="Times New Roman" w:hAnsi="Times New Roman" w:eastAsia="Times New Roman" w:cs="Times New Roman"/>
          <w:color w:val="000000" w:themeColor="text1" w:themeTint="FF" w:themeShade="FF"/>
          <w:sz w:val="24"/>
          <w:szCs w:val="24"/>
        </w:rPr>
        <w:t xml:space="preserve"> </w:t>
      </w:r>
      <w:r w:rsidRPr="1215AB20" w:rsidR="4B3C51A6">
        <w:rPr>
          <w:rFonts w:ascii="Times New Roman" w:hAnsi="Times New Roman" w:eastAsia="Times New Roman" w:cs="Times New Roman"/>
          <w:color w:val="000000" w:themeColor="text1" w:themeTint="FF" w:themeShade="FF"/>
          <w:sz w:val="24"/>
          <w:szCs w:val="24"/>
        </w:rPr>
        <w:t>Kendriya</w:t>
      </w:r>
      <w:r w:rsidRPr="1215AB20" w:rsidR="4B3C51A6">
        <w:rPr>
          <w:rFonts w:ascii="Times New Roman" w:hAnsi="Times New Roman" w:eastAsia="Times New Roman" w:cs="Times New Roman"/>
          <w:color w:val="000000" w:themeColor="text1" w:themeTint="FF" w:themeShade="FF"/>
          <w:sz w:val="24"/>
          <w:szCs w:val="24"/>
        </w:rPr>
        <w:t xml:space="preserve"> </w:t>
      </w:r>
      <w:r w:rsidRPr="1215AB20" w:rsidR="4B3C51A6">
        <w:rPr>
          <w:rFonts w:ascii="Times New Roman" w:hAnsi="Times New Roman" w:eastAsia="Times New Roman" w:cs="Times New Roman"/>
          <w:color w:val="000000" w:themeColor="text1" w:themeTint="FF" w:themeShade="FF"/>
          <w:sz w:val="24"/>
          <w:szCs w:val="24"/>
        </w:rPr>
        <w:t>Vidyalaya</w:t>
      </w:r>
    </w:p>
    <w:p w:rsidRPr="00015CE0" w:rsidR="00015CE0" w:rsidP="1215AB20" w:rsidRDefault="00015CE0" w14:paraId="6A6C21C7" w14:textId="77777777">
      <w:pPr>
        <w:pStyle w:val="ListParagraph"/>
        <w:spacing w:after="0"/>
        <w:ind w:left="360"/>
        <w:rPr>
          <w:rFonts w:ascii="Times New Roman" w:hAnsi="Times New Roman" w:eastAsia="Times New Roman" w:cs="Times New Roman"/>
          <w:color w:val="404040" w:themeColor="text1" w:themeTint="BF"/>
          <w:sz w:val="22"/>
          <w:szCs w:val="22"/>
        </w:rPr>
      </w:pPr>
    </w:p>
    <w:p w:rsidRPr="00015CE0" w:rsidR="00A67ED4" w:rsidP="1215AB20" w:rsidRDefault="00A67ED4" w14:paraId="6FA04ECF" w14:textId="77777777">
      <w:pPr>
        <w:spacing w:line="276" w:lineRule="auto"/>
        <w:rPr>
          <w:rFonts w:ascii="Times New Roman" w:hAnsi="Times New Roman" w:eastAsia="Times New Roman" w:cs="Times New Roman"/>
          <w:b w:val="1"/>
          <w:bCs w:val="1"/>
          <w:sz w:val="24"/>
          <w:szCs w:val="24"/>
          <w:u w:val="single"/>
        </w:rPr>
      </w:pPr>
    </w:p>
    <w:sectPr w:rsidRPr="00015CE0" w:rsidR="00A67ED4" w:rsidSect="0091522C">
      <w:headerReference w:type="default" r:id="rId11"/>
      <w:footerReference w:type="default" r:id="rId12"/>
      <w:footerReference w:type="first" r:id="rId13"/>
      <w:type w:val="continuous"/>
      <w:pgSz w:w="12240" w:h="15840" w:orient="portrait"/>
      <w:pgMar w:top="1656" w:right="1440" w:bottom="1701" w:left="1440" w:header="11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0023B" w:rsidP="00E001B2" w:rsidRDefault="0060023B" w14:paraId="7F82B694" w14:textId="77777777">
      <w:pPr>
        <w:spacing w:after="0"/>
      </w:pPr>
      <w:r>
        <w:separator/>
      </w:r>
    </w:p>
  </w:endnote>
  <w:endnote w:type="continuationSeparator" w:id="0">
    <w:p w:rsidR="0060023B" w:rsidP="00E001B2" w:rsidRDefault="0060023B" w14:paraId="15E00F47" w14:textId="77777777">
      <w:pPr>
        <w:spacing w:after="0"/>
      </w:pPr>
      <w:r>
        <w:continuationSeparator/>
      </w:r>
    </w:p>
  </w:endnote>
  <w:endnote w:type="continuationNotice" w:id="1">
    <w:p w:rsidR="0060023B" w:rsidRDefault="0060023B" w14:paraId="334C614C"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595959" w:themeColor="text1" w:themeTint="A6" w:sz="4" w:space="0"/>
      </w:tblBorders>
      <w:tblCellMar>
        <w:top w:w="115" w:type="dxa"/>
        <w:left w:w="115" w:type="dxa"/>
        <w:bottom w:w="115" w:type="dxa"/>
        <w:right w:w="115" w:type="dxa"/>
      </w:tblCellMar>
      <w:tblLook w:val="04A0" w:firstRow="1" w:lastRow="0" w:firstColumn="1" w:lastColumn="0" w:noHBand="0" w:noVBand="1"/>
    </w:tblPr>
    <w:tblGrid>
      <w:gridCol w:w="8892"/>
      <w:gridCol w:w="468"/>
    </w:tblGrid>
    <w:tr w:rsidR="004B6083" w:rsidTr="000A2D3D" w14:paraId="2D0A1D37" w14:textId="77777777">
      <w:tc>
        <w:tcPr>
          <w:tcW w:w="8892" w:type="dxa"/>
          <w:vAlign w:val="center"/>
        </w:tcPr>
        <w:p w:rsidRPr="00286C00" w:rsidR="004B6083" w:rsidP="00010203" w:rsidRDefault="004B6083" w14:paraId="188D5472" w14:textId="62DA138D">
          <w:pPr>
            <w:pStyle w:val="Header"/>
            <w:jc w:val="center"/>
            <w:rPr>
              <w:b/>
              <w:caps/>
              <w:color w:val="000000" w:themeColor="text1"/>
            </w:rPr>
          </w:pPr>
          <w:r w:rsidRPr="00286C00">
            <w:rPr>
              <w:b/>
              <w:szCs w:val="22"/>
              <w:lang w:val="en-GB"/>
            </w:rPr>
            <w:t>COPYRIGHT © 202</w:t>
          </w:r>
          <w:r w:rsidR="00D82ADE">
            <w:rPr>
              <w:b/>
              <w:szCs w:val="22"/>
              <w:lang w:val="en-GB"/>
            </w:rPr>
            <w:t>3</w:t>
          </w:r>
          <w:r w:rsidRPr="00286C00">
            <w:rPr>
              <w:b/>
              <w:szCs w:val="22"/>
              <w:lang w:val="en-GB"/>
            </w:rPr>
            <w:t>, NITOR INFOTECH PVT. LTD., ALL RIGHTS RESERVED. CONFIDENTIAL</w:t>
          </w:r>
        </w:p>
      </w:tc>
      <w:tc>
        <w:tcPr>
          <w:tcW w:w="468" w:type="dxa"/>
          <w:shd w:val="clear" w:color="auto" w:fill="808080" w:themeFill="background1" w:themeFillShade="80"/>
          <w:vAlign w:val="center"/>
        </w:tcPr>
        <w:p w:rsidRPr="00FD40BE" w:rsidR="004B6083" w:rsidP="000A2D3D" w:rsidRDefault="004B6083" w14:paraId="00ED5CB4" w14:textId="77777777">
          <w:pPr>
            <w:pStyle w:val="Footer"/>
            <w:tabs>
              <w:tab w:val="clear" w:pos="4680"/>
              <w:tab w:val="clear" w:pos="9360"/>
            </w:tabs>
            <w:jc w:val="center"/>
            <w:rPr>
              <w:b/>
              <w:color w:val="FFFFFF" w:themeColor="background1"/>
            </w:rPr>
          </w:pPr>
          <w:r w:rsidRPr="00FD40BE">
            <w:rPr>
              <w:b/>
              <w:color w:val="FFFFFF" w:themeColor="background1"/>
            </w:rPr>
            <w:fldChar w:fldCharType="begin"/>
          </w:r>
          <w:r w:rsidRPr="00FD40BE">
            <w:rPr>
              <w:b/>
              <w:color w:val="FFFFFF" w:themeColor="background1"/>
            </w:rPr>
            <w:instrText xml:space="preserve"> PAGE   \* MERGEFORMAT </w:instrText>
          </w:r>
          <w:r w:rsidRPr="00FD40BE">
            <w:rPr>
              <w:b/>
              <w:color w:val="FFFFFF" w:themeColor="background1"/>
            </w:rPr>
            <w:fldChar w:fldCharType="separate"/>
          </w:r>
          <w:r w:rsidRPr="00FD40BE">
            <w:rPr>
              <w:b/>
              <w:noProof/>
              <w:color w:val="FFFFFF" w:themeColor="background1"/>
            </w:rPr>
            <w:t>2</w:t>
          </w:r>
          <w:r w:rsidRPr="00FD40BE">
            <w:rPr>
              <w:b/>
              <w:noProof/>
              <w:color w:val="FFFFFF" w:themeColor="background1"/>
            </w:rPr>
            <w:fldChar w:fldCharType="end"/>
          </w:r>
        </w:p>
      </w:tc>
    </w:tr>
  </w:tbl>
  <w:p w:rsidRPr="007356EE" w:rsidR="004B6083" w:rsidP="00FD40BE" w:rsidRDefault="004B6083" w14:paraId="780F86D1" w14:textId="77777777">
    <w:pPr>
      <w:pStyle w:val="Footer"/>
      <w:tabs>
        <w:tab w:val="left" w:pos="1575"/>
      </w:tabs>
      <w:jc w:val="both"/>
      <w:rPr>
        <w:sz w:val="28"/>
      </w:rPr>
    </w:pPr>
    <w:r>
      <w:rPr>
        <w:sz w:val="2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B29F6" w:rsidR="004B6083" w:rsidP="00C66011" w:rsidRDefault="004B6083" w14:paraId="42CA8FF5" w14:textId="77777777">
    <w:pPr>
      <w:pStyle w:val="Footer"/>
    </w:pPr>
    <w:r w:rsidRPr="00063EEC">
      <w:tab/>
    </w:r>
  </w:p>
  <w:p w:rsidR="004B6083" w:rsidRDefault="004B6083" w14:paraId="7001875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0023B" w:rsidP="00E001B2" w:rsidRDefault="0060023B" w14:paraId="30885121" w14:textId="77777777">
      <w:pPr>
        <w:spacing w:after="0"/>
      </w:pPr>
      <w:r>
        <w:separator/>
      </w:r>
    </w:p>
  </w:footnote>
  <w:footnote w:type="continuationSeparator" w:id="0">
    <w:p w:rsidR="0060023B" w:rsidP="00E001B2" w:rsidRDefault="0060023B" w14:paraId="412CF61D" w14:textId="77777777">
      <w:pPr>
        <w:spacing w:after="0"/>
      </w:pPr>
      <w:r>
        <w:continuationSeparator/>
      </w:r>
    </w:p>
  </w:footnote>
  <w:footnote w:type="continuationNotice" w:id="1">
    <w:p w:rsidR="0060023B" w:rsidRDefault="0060023B" w14:paraId="67FBEA2A"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D6A26" w:rsidP="009D6A26" w:rsidRDefault="007D5AA9" w14:paraId="7C045E54" w14:textId="492F4731">
    <w:pPr>
      <w:pStyle w:val="Header"/>
      <w:tabs>
        <w:tab w:val="clear" w:pos="4680"/>
        <w:tab w:val="clear" w:pos="9360"/>
        <w:tab w:val="left" w:pos="1820"/>
        <w:tab w:val="left" w:pos="5265"/>
      </w:tabs>
      <w:spacing w:before="0" w:line="300" w:lineRule="auto"/>
      <w:rPr>
        <w:b/>
        <w:sz w:val="22"/>
      </w:rPr>
    </w:pPr>
    <w:sdt>
      <w:sdtPr>
        <w:rPr>
          <w:b/>
          <w:sz w:val="22"/>
        </w:rPr>
        <w:id w:val="1804963161"/>
        <w:docPartObj>
          <w:docPartGallery w:val="Watermarks"/>
          <w:docPartUnique/>
        </w:docPartObj>
      </w:sdtPr>
      <w:sdtEndPr/>
      <w:sdtContent>
        <w:r>
          <w:rPr>
            <w:b/>
            <w:noProof/>
            <w:sz w:val="22"/>
          </w:rPr>
          <w:pict w14:anchorId="4B90F9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style="position:absolute;margin-left:0;margin-top:0;width:513.2pt;height:146.6pt;rotation:315;z-index:-251656192;mso-position-horizontal:center;mso-position-horizontal-relative:margin;mso-position-vertical:center;mso-position-vertical-relative:margin" o:spid="_x0000_s2049" o:allowincell="f" fillcolor="silver" stroked="f" type="#_x0000_t136">
              <v:fill opacity=".5"/>
              <v:textpath style="font-family:&quot;Arial&quot;;font-size:1pt" string="RESUME"/>
              <w10:wrap anchorx="margin" anchory="margin"/>
            </v:shape>
          </w:pict>
        </w:r>
      </w:sdtContent>
    </w:sdt>
    <w:r w:rsidR="009D6A26">
      <w:rPr>
        <w:noProof/>
      </w:rPr>
      <w:drawing>
        <wp:anchor distT="0" distB="0" distL="114300" distR="114300" simplePos="0" relativeHeight="251658240" behindDoc="0" locked="0" layoutInCell="1" allowOverlap="1" wp14:anchorId="7BC44704" wp14:editId="76FEC9EC">
          <wp:simplePos x="0" y="0"/>
          <wp:positionH relativeFrom="column">
            <wp:posOffset>4902835</wp:posOffset>
          </wp:positionH>
          <wp:positionV relativeFrom="paragraph">
            <wp:posOffset>196850</wp:posOffset>
          </wp:positionV>
          <wp:extent cx="1120775" cy="551815"/>
          <wp:effectExtent l="0" t="0" r="3175" b="635"/>
          <wp:wrapThrough wrapText="bothSides">
            <wp:wrapPolygon edited="0">
              <wp:start x="367" y="0"/>
              <wp:lineTo x="0" y="2237"/>
              <wp:lineTo x="0" y="15659"/>
              <wp:lineTo x="3671" y="20879"/>
              <wp:lineTo x="19458" y="20879"/>
              <wp:lineTo x="19825" y="11931"/>
              <wp:lineTo x="21294" y="6711"/>
              <wp:lineTo x="21294" y="3728"/>
              <wp:lineTo x="11748" y="0"/>
              <wp:lineTo x="367"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0775"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86C00" w:rsidR="009D6A26">
      <w:rPr>
        <w:b/>
        <w:noProof/>
      </w:rPr>
      <mc:AlternateContent>
        <mc:Choice Requires="wps">
          <w:drawing>
            <wp:anchor distT="0" distB="0" distL="114300" distR="114300" simplePos="0" relativeHeight="251655168" behindDoc="0" locked="0" layoutInCell="0" allowOverlap="1" wp14:anchorId="199A8B57" wp14:editId="22386F8D">
              <wp:simplePos x="0" y="0"/>
              <wp:positionH relativeFrom="page">
                <wp:posOffset>0</wp:posOffset>
              </wp:positionH>
              <wp:positionV relativeFrom="topMargin">
                <wp:posOffset>409575</wp:posOffset>
              </wp:positionV>
              <wp:extent cx="685800" cy="180975"/>
              <wp:effectExtent l="0" t="0" r="0" b="952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80975"/>
                      </a:xfrm>
                      <a:prstGeom prst="rect">
                        <a:avLst/>
                      </a:prstGeom>
                      <a:gradFill flip="none" rotWithShape="1">
                        <a:gsLst>
                          <a:gs pos="0">
                            <a:srgbClr val="C00000"/>
                          </a:gs>
                          <a:gs pos="100000">
                            <a:schemeClr val="bg1"/>
                          </a:gs>
                        </a:gsLst>
                        <a:lin ang="0" scaled="1"/>
                        <a:tileRect/>
                      </a:gradFill>
                      <a:ln>
                        <a:noFill/>
                      </a:ln>
                    </wps:spPr>
                    <wps:txbx>
                      <w:txbxContent>
                        <w:p w:rsidR="004B6083" w:rsidP="00A74F34" w:rsidRDefault="004B6083" w14:paraId="3DDD0F58" w14:textId="77777777">
                          <w:pPr>
                            <w:spacing w:after="0"/>
                            <w:jc w:val="right"/>
                            <w:rPr>
                              <w:color w:val="FFFFFF" w:themeColor="background1"/>
                            </w:rPr>
                          </w:pPr>
                        </w:p>
                        <w:p w:rsidR="004B6083" w:rsidRDefault="004B6083" w14:paraId="64A27670" w14:textId="77777777">
                          <w:pPr>
                            <w:spacing w:after="0"/>
                            <w:jc w:val="right"/>
                            <w:rPr>
                              <w:color w:val="FFFFFF" w:themeColor="background1"/>
                            </w:rPr>
                          </w:pP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type id="_x0000_t202" coordsize="21600,21600" o:spt="202" path="m,l,21600r21600,l21600,xe" w14:anchorId="199A8B57">
              <v:stroke joinstyle="miter"/>
              <v:path gradientshapeok="t" o:connecttype="rect"/>
            </v:shapetype>
            <v:shape id="Text Box 219" style="position:absolute;margin-left:0;margin-top:32.25pt;width:54pt;height:14.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left-margin-area;mso-height-relative:page;v-text-anchor:middle" o:spid="_x0000_s1026" o:allowincell="f" fillcolor="#c0000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">
              <v:fill type="gradient" color2="white [3212]" angle="90" focus="100%" rotate="t"/>
              <v:textbox inset=",0,,0">
                <w:txbxContent>
                  <w:p w:rsidR="004B6083" w:rsidP="00A74F34" w:rsidRDefault="004B6083" w14:paraId="3DDD0F58" w14:textId="77777777">
                    <w:pPr>
                      <w:spacing w:after="0"/>
                      <w:jc w:val="right"/>
                      <w:rPr>
                        <w:color w:val="FFFFFF" w:themeColor="background1"/>
                      </w:rPr>
                    </w:pPr>
                  </w:p>
                  <w:p w:rsidR="004B6083" w:rsidRDefault="004B6083" w14:paraId="64A27670" w14:textId="77777777">
                    <w:pPr>
                      <w:spacing w:after="0"/>
                      <w:jc w:val="right"/>
                      <w:rPr>
                        <w:color w:val="FFFFFF" w:themeColor="background1"/>
                      </w:rPr>
                    </w:pPr>
                  </w:p>
                </w:txbxContent>
              </v:textbox>
              <w10:wrap anchorx="page" anchory="margin"/>
            </v:shape>
          </w:pict>
        </mc:Fallback>
      </mc:AlternateContent>
    </w:r>
  </w:p>
  <w:p w:rsidR="009D6A26" w:rsidP="009D6A26" w:rsidRDefault="009D6A26" w14:paraId="7B3828D4" w14:textId="12AF09D1">
    <w:pPr>
      <w:pStyle w:val="Header"/>
      <w:tabs>
        <w:tab w:val="clear" w:pos="4680"/>
        <w:tab w:val="clear" w:pos="9360"/>
        <w:tab w:val="left" w:pos="1820"/>
        <w:tab w:val="left" w:pos="5265"/>
      </w:tabs>
      <w:spacing w:before="0" w:line="300" w:lineRule="auto"/>
      <w:rPr>
        <w:b/>
        <w:sz w:val="22"/>
      </w:rPr>
    </w:pPr>
    <w:r w:rsidRPr="00286C00">
      <w:rPr>
        <w:b/>
        <w:noProof/>
      </w:rPr>
      <mc:AlternateContent>
        <mc:Choice Requires="wps">
          <w:drawing>
            <wp:anchor distT="0" distB="0" distL="114300" distR="114300" simplePos="0" relativeHeight="251657216" behindDoc="0" locked="0" layoutInCell="0" allowOverlap="1" wp14:anchorId="0AB70766" wp14:editId="190D463C">
              <wp:simplePos x="0" y="0"/>
              <wp:positionH relativeFrom="page">
                <wp:posOffset>7096124</wp:posOffset>
              </wp:positionH>
              <wp:positionV relativeFrom="topMargin">
                <wp:posOffset>409575</wp:posOffset>
              </wp:positionV>
              <wp:extent cx="669290" cy="180975"/>
              <wp:effectExtent l="0" t="0" r="0"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69290" cy="180975"/>
                      </a:xfrm>
                      <a:prstGeom prst="rect">
                        <a:avLst/>
                      </a:prstGeom>
                      <a:gradFill flip="none" rotWithShape="1">
                        <a:gsLst>
                          <a:gs pos="0">
                            <a:schemeClr val="bg1">
                              <a:lumMod val="75000"/>
                              <a:shade val="30000"/>
                              <a:satMod val="115000"/>
                            </a:schemeClr>
                          </a:gs>
                          <a:gs pos="50000">
                            <a:schemeClr val="bg1">
                              <a:lumMod val="75000"/>
                              <a:shade val="67500"/>
                              <a:satMod val="115000"/>
                            </a:schemeClr>
                          </a:gs>
                          <a:gs pos="100000">
                            <a:schemeClr val="bg1"/>
                          </a:gs>
                        </a:gsLst>
                        <a:lin ang="0" scaled="1"/>
                        <a:tileRect/>
                      </a:gradFill>
                      <a:ln>
                        <a:noFill/>
                      </a:ln>
                    </wps:spPr>
                    <wps:txbx>
                      <w:txbxContent>
                        <w:p w:rsidR="004B6083" w:rsidP="00A74F34" w:rsidRDefault="004B6083" w14:paraId="5BF7423D" w14:textId="77777777">
                          <w:pPr>
                            <w:spacing w:after="0"/>
                            <w:jc w:val="right"/>
                            <w:rPr>
                              <w:color w:val="FFFFFF" w:themeColor="background1"/>
                            </w:rPr>
                          </w:pPr>
                        </w:p>
                        <w:p w:rsidR="004B6083" w:rsidP="00A74F34" w:rsidRDefault="004B6083" w14:paraId="37B4F90D" w14:textId="77777777">
                          <w:pPr>
                            <w:spacing w:after="0"/>
                            <w:jc w:val="right"/>
                            <w:rPr>
                              <w:color w:val="FFFFFF" w:themeColor="background1"/>
                            </w:rPr>
                          </w:pP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 id="Text Box 22" style="position:absolute;margin-left:558.75pt;margin-top:32.25pt;width:52.7pt;height:14.25pt;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left-margin-area;mso-height-relative:page;v-text-anchor:middle" o:spid="_x0000_s1027" o:allowincell="f" fillcolor="#bfbfbf [241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" w14:anchorId="0AB70766">
              <v:fill type="gradient" color2="white [3212]" colors="0 #6e6e6e;.5 #a0a0a0;1 white" angle="90" focus="100%" rotate="t"/>
              <v:textbox inset=",0,,0">
                <w:txbxContent>
                  <w:p w:rsidR="004B6083" w:rsidP="00A74F34" w:rsidRDefault="004B6083" w14:paraId="5BF7423D" w14:textId="77777777">
                    <w:pPr>
                      <w:spacing w:after="0"/>
                      <w:jc w:val="right"/>
                      <w:rPr>
                        <w:color w:val="FFFFFF" w:themeColor="background1"/>
                      </w:rPr>
                    </w:pPr>
                  </w:p>
                  <w:p w:rsidR="004B6083" w:rsidP="00A74F34" w:rsidRDefault="004B6083" w14:paraId="37B4F90D" w14:textId="77777777">
                    <w:pPr>
                      <w:spacing w:after="0"/>
                      <w:jc w:val="right"/>
                      <w:rPr>
                        <w:color w:val="FFFFFF" w:themeColor="background1"/>
                      </w:rPr>
                    </w:pPr>
                  </w:p>
                </w:txbxContent>
              </v:textbox>
              <w10:wrap anchorx="page" anchory="margin"/>
            </v:shape>
          </w:pict>
        </mc:Fallback>
      </mc:AlternateContent>
    </w:r>
  </w:p>
  <w:p w:rsidR="009D6A26" w:rsidP="1215AB20" w:rsidRDefault="00286C00" w14:paraId="67311BB7" w14:textId="014F76F6">
    <w:pPr>
      <w:pStyle w:val="Header"/>
      <w:tabs>
        <w:tab w:val="clear" w:pos="4680"/>
        <w:tab w:val="clear" w:pos="9360"/>
        <w:tab w:val="left" w:pos="1820"/>
        <w:tab w:val="left" w:pos="5265"/>
      </w:tabs>
      <w:spacing w:before="0" w:line="300" w:lineRule="auto"/>
      <w:rPr>
        <w:b w:val="1"/>
        <w:bCs w:val="1"/>
        <w:sz w:val="22"/>
        <w:szCs w:val="22"/>
      </w:rPr>
    </w:pPr>
    <w:r w:rsidRPr="1215AB20" w:rsidR="1215AB20">
      <w:rPr>
        <w:b w:val="1"/>
        <w:bCs w:val="1"/>
        <w:sz w:val="22"/>
        <w:szCs w:val="22"/>
      </w:rPr>
      <w:t>Name:</w:t>
    </w:r>
    <w:r w:rsidRPr="1215AB20" w:rsidR="1215AB20">
      <w:rPr>
        <w:b w:val="1"/>
        <w:bCs w:val="1"/>
        <w:sz w:val="22"/>
        <w:szCs w:val="22"/>
      </w:rPr>
      <w:t xml:space="preserve"> Tushar </w:t>
    </w:r>
    <w:r w:rsidRPr="1215AB20" w:rsidR="1215AB20">
      <w:rPr>
        <w:b w:val="1"/>
        <w:bCs w:val="1"/>
        <w:sz w:val="22"/>
        <w:szCs w:val="22"/>
      </w:rPr>
      <w:t>Badakh</w:t>
    </w:r>
    <w:r w:rsidRPr="1215AB20" w:rsidR="1215AB20">
      <w:rPr>
        <w:b w:val="1"/>
        <w:bCs w:val="1"/>
        <w:sz w:val="22"/>
        <w:szCs w:val="22"/>
      </w:rPr>
      <w:t xml:space="preserve"> (NIPL1557)</w:t>
    </w:r>
  </w:p>
  <w:p w:rsidRPr="009D6A26" w:rsidR="009D6A26" w:rsidP="1215AB20" w:rsidRDefault="00286C00" w14:paraId="26CDF002" w14:textId="205094F8">
    <w:pPr>
      <w:pStyle w:val="Header"/>
      <w:tabs>
        <w:tab w:val="clear" w:pos="4680"/>
        <w:tab w:val="clear" w:pos="9360"/>
        <w:tab w:val="left" w:pos="1820"/>
        <w:tab w:val="left" w:pos="5265"/>
      </w:tabs>
      <w:spacing w:before="240"/>
      <w:rPr>
        <w:b w:val="1"/>
        <w:bCs w:val="1"/>
        <w:sz w:val="22"/>
        <w:szCs w:val="22"/>
      </w:rPr>
    </w:pPr>
    <w:r w:rsidRPr="1215AB20" w:rsidR="1215AB20">
      <w:rPr>
        <w:b w:val="1"/>
        <w:bCs w:val="1"/>
        <w:sz w:val="22"/>
        <w:szCs w:val="22"/>
      </w:rPr>
      <w:t>E</w:t>
    </w:r>
    <w:r w:rsidRPr="1215AB20" w:rsidR="1215AB20">
      <w:rPr>
        <w:b w:val="1"/>
        <w:bCs w:val="1"/>
        <w:sz w:val="22"/>
        <w:szCs w:val="22"/>
      </w:rPr>
      <w:t>mail:</w:t>
    </w:r>
    <w:r w:rsidRPr="1215AB20" w:rsidR="1215AB20">
      <w:rPr>
        <w:b w:val="1"/>
        <w:bCs w:val="1"/>
        <w:sz w:val="22"/>
        <w:szCs w:val="22"/>
      </w:rPr>
      <w:t xml:space="preserve"> tushar.badakh@nitorinfotech.com</w:t>
    </w:r>
  </w:p>
  <w:p w:rsidR="004B6083" w:rsidP="009D6A26" w:rsidRDefault="009D6A26" w14:paraId="750A5CB5" w14:textId="3D37169D">
    <w:pPr>
      <w:pStyle w:val="Header"/>
      <w:tabs>
        <w:tab w:val="clear" w:pos="4680"/>
        <w:tab w:val="clear" w:pos="9360"/>
        <w:tab w:val="left" w:pos="1820"/>
        <w:tab w:val="left" w:pos="5265"/>
      </w:tabs>
      <w:spacing w:before="240"/>
    </w:pPr>
    <w:r>
      <w:rPr>
        <w:noProof/>
      </w:rPr>
      <mc:AlternateContent>
        <mc:Choice Requires="wps">
          <w:drawing>
            <wp:anchor distT="0" distB="0" distL="114300" distR="114300" simplePos="0" relativeHeight="251659264" behindDoc="0" locked="0" layoutInCell="1" allowOverlap="1" wp14:anchorId="3B23BE5A" wp14:editId="68213CBA">
              <wp:simplePos x="0" y="0"/>
              <wp:positionH relativeFrom="column">
                <wp:posOffset>-971550</wp:posOffset>
              </wp:positionH>
              <wp:positionV relativeFrom="paragraph">
                <wp:posOffset>178435</wp:posOffset>
              </wp:positionV>
              <wp:extent cx="791083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7910830"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9"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5a5a5a [2109]" strokeweight="1pt" from="-76.5pt,14.05pt" to="546.4pt,14.05pt" w14:anchorId="097850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"/>
          </w:pict>
        </mc:Fallback>
      </mc:AlternateContent>
    </w:r>
    <w:r w:rsidRPr="009D6A26" w:rsidR="00286C00">
      <w:rPr>
        <w:sz w:val="22"/>
      </w:rPr>
      <w:t xml:space="preserve">  </w:t>
    </w:r>
    <w:r w:rsidR="004B6083">
      <w:rPr>
        <w:noProof/>
      </w:rPr>
      <mc:AlternateContent>
        <mc:Choice Requires="wps">
          <w:drawing>
            <wp:anchor distT="0" distB="0" distL="114300" distR="114300" simplePos="0" relativeHeight="251656192" behindDoc="0" locked="0" layoutInCell="1" allowOverlap="1" wp14:anchorId="07B9F2F2" wp14:editId="16C7D096">
              <wp:simplePos x="0" y="0"/>
              <wp:positionH relativeFrom="column">
                <wp:posOffset>-1002843</wp:posOffset>
              </wp:positionH>
              <wp:positionV relativeFrom="paragraph">
                <wp:posOffset>155575</wp:posOffset>
              </wp:positionV>
              <wp:extent cx="7910932"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7910932"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1"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5a5a5a [2109]" strokeweight="1pt" from="-78.95pt,12.25pt" to="543.95pt,12.25pt" w14:anchorId="3FFF4B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"/>
          </w:pict>
        </mc:Fallback>
      </mc:AlternateContent>
    </w:r>
  </w:p>
</w:hdr>
</file>

<file path=word/intelligence2.xml><?xml version="1.0" encoding="utf-8"?>
<int2:intelligence xmlns:int2="http://schemas.microsoft.com/office/intelligence/2020/intelligence">
  <int2:observations>
    <int2:textHash int2:hashCode="rqHK3sg128Jfr3" int2:id="Gq7OH5sg">
      <int2:state int2:type="AugLoop_Text_Critique" int2:value="Rejected"/>
    </int2:textHash>
    <int2:textHash int2:hashCode="Fixux9I/jOnEc5" int2:id="Ap8oiEs7">
      <int2:state int2:type="AugLoop_Text_Critique" int2:value="Rejected"/>
    </int2:textHash>
    <int2:bookmark int2:bookmarkName="_Int_EMUZ0uXJ" int2:invalidationBookmarkName="" int2:hashCode="DjXuAflBNzdA4z" int2:id="SWXszpMq">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8">
    <w:nsid w:val="676045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4e5fc0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82"/>
    <w:multiLevelType w:val="singleLevel"/>
    <w:tmpl w:val="7BA01796"/>
    <w:lvl w:ilvl="0">
      <w:start w:val="1"/>
      <w:numFmt w:val="bullet"/>
      <w:pStyle w:val="ListBullet3"/>
      <w:lvlText w:val=""/>
      <w:lvlJc w:val="left"/>
      <w:pPr>
        <w:tabs>
          <w:tab w:val="num" w:pos="6120"/>
        </w:tabs>
        <w:ind w:left="6120" w:hanging="360"/>
      </w:pPr>
      <w:rPr>
        <w:rFonts w:hint="default" w:ascii="Symbol" w:hAnsi="Symbol"/>
      </w:rPr>
    </w:lvl>
  </w:abstractNum>
  <w:abstractNum w:abstractNumId="1" w15:restartNumberingAfterBreak="0">
    <w:nsid w:val="00000009"/>
    <w:multiLevelType w:val="multilevel"/>
    <w:tmpl w:val="00000009"/>
    <w:name w:val="RTF_Num 10"/>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 w15:restartNumberingAfterBreak="0">
    <w:nsid w:val="00000021"/>
    <w:multiLevelType w:val="multilevel"/>
    <w:tmpl w:val="00000021"/>
    <w:name w:val="RTF_Num 35"/>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000002B"/>
    <w:multiLevelType w:val="multilevel"/>
    <w:tmpl w:val="0000002B"/>
    <w:name w:val="RTF_Num 45"/>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263494F"/>
    <w:multiLevelType w:val="multilevel"/>
    <w:tmpl w:val="F2AA25EC"/>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5" w15:restartNumberingAfterBreak="0">
    <w:nsid w:val="11A06AA5"/>
    <w:multiLevelType w:val="multilevel"/>
    <w:tmpl w:val="7132000E"/>
    <w:lvl w:ilvl="0">
      <w:start w:val="1"/>
      <w:numFmt w:val="decimal"/>
      <w:pStyle w:val="Heading1"/>
      <w:lvlText w:val="%1."/>
      <w:lvlJc w:val="left"/>
      <w:pPr>
        <w:ind w:left="360" w:hanging="360"/>
      </w:pPr>
      <w:rPr>
        <w:rFonts w:hint="default"/>
        <w:b/>
        <w:color w:val="FFFFFF" w:themeColor="background1"/>
      </w:rPr>
    </w:lvl>
    <w:lvl w:ilvl="1">
      <w:start w:val="1"/>
      <w:numFmt w:val="decimal"/>
      <w:pStyle w:val="Style2"/>
      <w:lvlText w:val="%1.%2"/>
      <w:lvlJc w:val="left"/>
      <w:pPr>
        <w:ind w:left="840" w:hanging="480"/>
      </w:pPr>
      <w:rPr>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441258C"/>
    <w:multiLevelType w:val="multilevel"/>
    <w:tmpl w:val="5820153E"/>
    <w:lvl w:ilvl="0">
      <w:start w:val="1"/>
      <w:numFmt w:val="decimal"/>
      <w:pStyle w:val="Heading21"/>
      <w:lvlText w:val="%1."/>
      <w:lvlJc w:val="left"/>
      <w:pPr>
        <w:ind w:left="540" w:hanging="360"/>
      </w:pPr>
      <w:rPr>
        <w:rFonts w:cs="Times New Roman"/>
        <w:b/>
      </w:rPr>
    </w:lvl>
    <w:lvl w:ilvl="1">
      <w:start w:val="1"/>
      <w:numFmt w:val="decimal"/>
      <w:pStyle w:val="Heading21"/>
      <w:isLgl/>
      <w:lvlText w:val="%1.%2"/>
      <w:lvlJc w:val="left"/>
      <w:pPr>
        <w:ind w:left="540" w:hanging="360"/>
      </w:pPr>
      <w:rPr>
        <w:rFonts w:hint="default" w:cs="Times New Roman"/>
      </w:rPr>
    </w:lvl>
    <w:lvl w:ilvl="2">
      <w:start w:val="1"/>
      <w:numFmt w:val="decimal"/>
      <w:pStyle w:val="Heading21"/>
      <w:isLgl/>
      <w:lvlText w:val="%1.%2.%3"/>
      <w:lvlJc w:val="left"/>
      <w:pPr>
        <w:ind w:left="900" w:hanging="720"/>
      </w:pPr>
      <w:rPr>
        <w:rFonts w:hint="default" w:cs="Times New Roman"/>
      </w:rPr>
    </w:lvl>
    <w:lvl w:ilvl="3">
      <w:start w:val="1"/>
      <w:numFmt w:val="decimal"/>
      <w:isLgl/>
      <w:lvlText w:val="%1.%2.%3.%4"/>
      <w:lvlJc w:val="left"/>
      <w:pPr>
        <w:ind w:left="900" w:hanging="720"/>
      </w:pPr>
      <w:rPr>
        <w:rFonts w:hint="default" w:cs="Times New Roman"/>
      </w:rPr>
    </w:lvl>
    <w:lvl w:ilvl="4">
      <w:start w:val="1"/>
      <w:numFmt w:val="decimal"/>
      <w:isLgl/>
      <w:lvlText w:val="%1.%2.%3.%4.%5"/>
      <w:lvlJc w:val="left"/>
      <w:pPr>
        <w:ind w:left="1260" w:hanging="1080"/>
      </w:pPr>
      <w:rPr>
        <w:rFonts w:hint="default" w:cs="Times New Roman"/>
      </w:rPr>
    </w:lvl>
    <w:lvl w:ilvl="5">
      <w:start w:val="1"/>
      <w:numFmt w:val="decimal"/>
      <w:isLgl/>
      <w:lvlText w:val="%1.%2.%3.%4.%5.%6"/>
      <w:lvlJc w:val="left"/>
      <w:pPr>
        <w:ind w:left="1260" w:hanging="1080"/>
      </w:pPr>
      <w:rPr>
        <w:rFonts w:hint="default" w:cs="Times New Roman"/>
      </w:rPr>
    </w:lvl>
    <w:lvl w:ilvl="6">
      <w:start w:val="1"/>
      <w:numFmt w:val="decimal"/>
      <w:isLgl/>
      <w:lvlText w:val="%1.%2.%3.%4.%5.%6.%7"/>
      <w:lvlJc w:val="left"/>
      <w:pPr>
        <w:ind w:left="1620" w:hanging="1440"/>
      </w:pPr>
      <w:rPr>
        <w:rFonts w:hint="default" w:cs="Times New Roman"/>
      </w:rPr>
    </w:lvl>
    <w:lvl w:ilvl="7">
      <w:start w:val="1"/>
      <w:numFmt w:val="decimal"/>
      <w:isLgl/>
      <w:lvlText w:val="%1.%2.%3.%4.%5.%6.%7.%8"/>
      <w:lvlJc w:val="left"/>
      <w:pPr>
        <w:ind w:left="1620" w:hanging="1440"/>
      </w:pPr>
      <w:rPr>
        <w:rFonts w:hint="default" w:cs="Times New Roman"/>
      </w:rPr>
    </w:lvl>
    <w:lvl w:ilvl="8">
      <w:start w:val="1"/>
      <w:numFmt w:val="decimal"/>
      <w:isLgl/>
      <w:lvlText w:val="%1.%2.%3.%4.%5.%6.%7.%8.%9"/>
      <w:lvlJc w:val="left"/>
      <w:pPr>
        <w:ind w:left="1980" w:hanging="1800"/>
      </w:pPr>
      <w:rPr>
        <w:rFonts w:hint="default" w:cs="Times New Roman"/>
      </w:rPr>
    </w:lvl>
  </w:abstractNum>
  <w:abstractNum w:abstractNumId="7" w15:restartNumberingAfterBreak="0">
    <w:nsid w:val="183E2874"/>
    <w:multiLevelType w:val="hybridMultilevel"/>
    <w:tmpl w:val="3A3A2A3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8" w15:restartNumberingAfterBreak="0">
    <w:nsid w:val="23465C87"/>
    <w:multiLevelType w:val="hybridMultilevel"/>
    <w:tmpl w:val="FCA27D36"/>
    <w:lvl w:ilvl="0" w:tplc="F160950C">
      <w:start w:val="1"/>
      <w:numFmt w:val="bullet"/>
      <w:pStyle w:val="Heading1-FormatOnly"/>
      <w:lvlText w:val=""/>
      <w:lvlJc w:val="left"/>
      <w:pPr>
        <w:tabs>
          <w:tab w:val="num" w:pos="360"/>
        </w:tabs>
        <w:ind w:left="357" w:hanging="357"/>
      </w:pPr>
      <w:rPr>
        <w:rFonts w:hint="default" w:ascii="Wingdings" w:hAnsi="Wingdings"/>
        <w:color w:val="808000"/>
      </w:rPr>
    </w:lvl>
    <w:lvl w:ilvl="1" w:tplc="8698D434">
      <w:start w:val="1"/>
      <w:numFmt w:val="bullet"/>
      <w:lvlText w:val="o"/>
      <w:lvlJc w:val="left"/>
      <w:pPr>
        <w:tabs>
          <w:tab w:val="num" w:pos="1440"/>
        </w:tabs>
        <w:ind w:left="1440" w:hanging="360"/>
      </w:pPr>
      <w:rPr>
        <w:rFonts w:hint="default" w:ascii="Courier New" w:hAnsi="Courier New"/>
      </w:rPr>
    </w:lvl>
    <w:lvl w:ilvl="2" w:tplc="54AA7228" w:tentative="1">
      <w:start w:val="1"/>
      <w:numFmt w:val="bullet"/>
      <w:lvlText w:val=""/>
      <w:lvlJc w:val="left"/>
      <w:pPr>
        <w:tabs>
          <w:tab w:val="num" w:pos="2160"/>
        </w:tabs>
        <w:ind w:left="2160" w:hanging="360"/>
      </w:pPr>
      <w:rPr>
        <w:rFonts w:hint="default" w:ascii="Wingdings" w:hAnsi="Wingdings"/>
      </w:rPr>
    </w:lvl>
    <w:lvl w:ilvl="3" w:tplc="D90644B8" w:tentative="1">
      <w:start w:val="1"/>
      <w:numFmt w:val="bullet"/>
      <w:lvlText w:val=""/>
      <w:lvlJc w:val="left"/>
      <w:pPr>
        <w:tabs>
          <w:tab w:val="num" w:pos="2880"/>
        </w:tabs>
        <w:ind w:left="2880" w:hanging="360"/>
      </w:pPr>
      <w:rPr>
        <w:rFonts w:hint="default" w:ascii="Symbol" w:hAnsi="Symbol"/>
      </w:rPr>
    </w:lvl>
    <w:lvl w:ilvl="4" w:tplc="AE9072E4" w:tentative="1">
      <w:start w:val="1"/>
      <w:numFmt w:val="bullet"/>
      <w:lvlText w:val="o"/>
      <w:lvlJc w:val="left"/>
      <w:pPr>
        <w:tabs>
          <w:tab w:val="num" w:pos="3600"/>
        </w:tabs>
        <w:ind w:left="3600" w:hanging="360"/>
      </w:pPr>
      <w:rPr>
        <w:rFonts w:hint="default" w:ascii="Courier New" w:hAnsi="Courier New"/>
      </w:rPr>
    </w:lvl>
    <w:lvl w:ilvl="5" w:tplc="03CE4E62" w:tentative="1">
      <w:start w:val="1"/>
      <w:numFmt w:val="bullet"/>
      <w:lvlText w:val=""/>
      <w:lvlJc w:val="left"/>
      <w:pPr>
        <w:tabs>
          <w:tab w:val="num" w:pos="4320"/>
        </w:tabs>
        <w:ind w:left="4320" w:hanging="360"/>
      </w:pPr>
      <w:rPr>
        <w:rFonts w:hint="default" w:ascii="Wingdings" w:hAnsi="Wingdings"/>
      </w:rPr>
    </w:lvl>
    <w:lvl w:ilvl="6" w:tplc="7C4CFBBC" w:tentative="1">
      <w:start w:val="1"/>
      <w:numFmt w:val="bullet"/>
      <w:lvlText w:val=""/>
      <w:lvlJc w:val="left"/>
      <w:pPr>
        <w:tabs>
          <w:tab w:val="num" w:pos="5040"/>
        </w:tabs>
        <w:ind w:left="5040" w:hanging="360"/>
      </w:pPr>
      <w:rPr>
        <w:rFonts w:hint="default" w:ascii="Symbol" w:hAnsi="Symbol"/>
      </w:rPr>
    </w:lvl>
    <w:lvl w:ilvl="7" w:tplc="F0629F26" w:tentative="1">
      <w:start w:val="1"/>
      <w:numFmt w:val="bullet"/>
      <w:lvlText w:val="o"/>
      <w:lvlJc w:val="left"/>
      <w:pPr>
        <w:tabs>
          <w:tab w:val="num" w:pos="5760"/>
        </w:tabs>
        <w:ind w:left="5760" w:hanging="360"/>
      </w:pPr>
      <w:rPr>
        <w:rFonts w:hint="default" w:ascii="Courier New" w:hAnsi="Courier New"/>
      </w:rPr>
    </w:lvl>
    <w:lvl w:ilvl="8" w:tplc="E40C1AE6"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253053F0"/>
    <w:multiLevelType w:val="hybridMultilevel"/>
    <w:tmpl w:val="B1CEBFC8"/>
    <w:name w:val="WW8Num2"/>
    <w:lvl w:ilvl="0" w:tplc="3DB6EF3C">
      <w:start w:val="1"/>
      <w:numFmt w:val="bullet"/>
      <w:lvlText w:val=""/>
      <w:lvlJc w:val="left"/>
      <w:pPr>
        <w:ind w:left="1080" w:hanging="360"/>
      </w:pPr>
      <w:rPr>
        <w:rFonts w:hint="default" w:ascii="Wingdings" w:hAnsi="Wingdings"/>
        <w:sz w:val="18"/>
      </w:rPr>
    </w:lvl>
    <w:lvl w:ilvl="1" w:tplc="FFFFFFFF" w:tentative="1">
      <w:start w:val="1"/>
      <w:numFmt w:val="bullet"/>
      <w:lvlText w:val="o"/>
      <w:lvlJc w:val="left"/>
      <w:pPr>
        <w:ind w:left="1800" w:hanging="360"/>
      </w:pPr>
      <w:rPr>
        <w:rFonts w:hint="default" w:ascii="Courier New" w:hAnsi="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rPr>
    </w:lvl>
    <w:lvl w:ilvl="8" w:tplc="FFFFFFFF" w:tentative="1">
      <w:start w:val="1"/>
      <w:numFmt w:val="bullet"/>
      <w:lvlText w:val=""/>
      <w:lvlJc w:val="left"/>
      <w:pPr>
        <w:ind w:left="6840" w:hanging="360"/>
      </w:pPr>
      <w:rPr>
        <w:rFonts w:hint="default" w:ascii="Wingdings" w:hAnsi="Wingdings"/>
      </w:rPr>
    </w:lvl>
  </w:abstractNum>
  <w:abstractNum w:abstractNumId="10" w15:restartNumberingAfterBreak="0">
    <w:nsid w:val="265B38DA"/>
    <w:multiLevelType w:val="hybridMultilevel"/>
    <w:tmpl w:val="68423E5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3B613312"/>
    <w:multiLevelType w:val="singleLevel"/>
    <w:tmpl w:val="21A63F5E"/>
    <w:lvl w:ilvl="0">
      <w:start w:val="1"/>
      <w:numFmt w:val="bullet"/>
      <w:pStyle w:val="BulletsTraco"/>
      <w:lvlText w:val=""/>
      <w:lvlJc w:val="left"/>
      <w:pPr>
        <w:tabs>
          <w:tab w:val="num" w:pos="720"/>
        </w:tabs>
        <w:ind w:left="720" w:hanging="360"/>
      </w:pPr>
      <w:rPr>
        <w:rFonts w:hint="default" w:ascii="Symbol" w:hAnsi="Symbol"/>
        <w:sz w:val="24"/>
      </w:rPr>
    </w:lvl>
  </w:abstractNum>
  <w:abstractNum w:abstractNumId="12" w15:restartNumberingAfterBreak="0">
    <w:nsid w:val="48162575"/>
    <w:multiLevelType w:val="hybridMultilevel"/>
    <w:tmpl w:val="6C847A22"/>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13" w15:restartNumberingAfterBreak="0">
    <w:nsid w:val="4DA73980"/>
    <w:multiLevelType w:val="hybridMultilevel"/>
    <w:tmpl w:val="A5C63680"/>
    <w:lvl w:ilvl="0" w:tplc="0409000F">
      <w:start w:val="1"/>
      <w:numFmt w:val="bullet"/>
      <w:pStyle w:val="AxonBulletIndent"/>
      <w:lvlText w:val=""/>
      <w:lvlJc w:val="left"/>
      <w:pPr>
        <w:tabs>
          <w:tab w:val="num" w:pos="927"/>
        </w:tabs>
        <w:ind w:left="927" w:hanging="567"/>
      </w:pPr>
      <w:rPr>
        <w:rFonts w:hint="default" w:ascii="Wingdings" w:hAnsi="Wingdings"/>
        <w:color w:val="808000"/>
        <w:sz w:val="20"/>
      </w:rPr>
    </w:lvl>
    <w:lvl w:ilvl="1" w:tplc="04090019">
      <w:start w:val="1"/>
      <w:numFmt w:val="bullet"/>
      <w:lvlText w:val="o"/>
      <w:lvlJc w:val="left"/>
      <w:pPr>
        <w:tabs>
          <w:tab w:val="num" w:pos="1797"/>
        </w:tabs>
        <w:ind w:left="1797" w:hanging="360"/>
      </w:pPr>
      <w:rPr>
        <w:rFonts w:hint="default" w:ascii="Courier New" w:hAnsi="Courier New"/>
      </w:rPr>
    </w:lvl>
    <w:lvl w:ilvl="2" w:tplc="0409001B" w:tentative="1">
      <w:start w:val="1"/>
      <w:numFmt w:val="bullet"/>
      <w:lvlText w:val=""/>
      <w:lvlJc w:val="left"/>
      <w:pPr>
        <w:tabs>
          <w:tab w:val="num" w:pos="2517"/>
        </w:tabs>
        <w:ind w:left="2517" w:hanging="360"/>
      </w:pPr>
      <w:rPr>
        <w:rFonts w:hint="default" w:ascii="Wingdings" w:hAnsi="Wingdings"/>
      </w:rPr>
    </w:lvl>
    <w:lvl w:ilvl="3" w:tplc="0409000F" w:tentative="1">
      <w:start w:val="1"/>
      <w:numFmt w:val="bullet"/>
      <w:lvlText w:val=""/>
      <w:lvlJc w:val="left"/>
      <w:pPr>
        <w:tabs>
          <w:tab w:val="num" w:pos="3237"/>
        </w:tabs>
        <w:ind w:left="3237" w:hanging="360"/>
      </w:pPr>
      <w:rPr>
        <w:rFonts w:hint="default" w:ascii="Symbol" w:hAnsi="Symbol"/>
      </w:rPr>
    </w:lvl>
    <w:lvl w:ilvl="4" w:tplc="04090019" w:tentative="1">
      <w:start w:val="1"/>
      <w:numFmt w:val="bullet"/>
      <w:lvlText w:val="o"/>
      <w:lvlJc w:val="left"/>
      <w:pPr>
        <w:tabs>
          <w:tab w:val="num" w:pos="3957"/>
        </w:tabs>
        <w:ind w:left="3957" w:hanging="360"/>
      </w:pPr>
      <w:rPr>
        <w:rFonts w:hint="default" w:ascii="Courier New" w:hAnsi="Courier New"/>
      </w:rPr>
    </w:lvl>
    <w:lvl w:ilvl="5" w:tplc="0409001B" w:tentative="1">
      <w:start w:val="1"/>
      <w:numFmt w:val="bullet"/>
      <w:lvlText w:val=""/>
      <w:lvlJc w:val="left"/>
      <w:pPr>
        <w:tabs>
          <w:tab w:val="num" w:pos="4677"/>
        </w:tabs>
        <w:ind w:left="4677" w:hanging="360"/>
      </w:pPr>
      <w:rPr>
        <w:rFonts w:hint="default" w:ascii="Wingdings" w:hAnsi="Wingdings"/>
      </w:rPr>
    </w:lvl>
    <w:lvl w:ilvl="6" w:tplc="0409000F" w:tentative="1">
      <w:start w:val="1"/>
      <w:numFmt w:val="bullet"/>
      <w:lvlText w:val=""/>
      <w:lvlJc w:val="left"/>
      <w:pPr>
        <w:tabs>
          <w:tab w:val="num" w:pos="5397"/>
        </w:tabs>
        <w:ind w:left="5397" w:hanging="360"/>
      </w:pPr>
      <w:rPr>
        <w:rFonts w:hint="default" w:ascii="Symbol" w:hAnsi="Symbol"/>
      </w:rPr>
    </w:lvl>
    <w:lvl w:ilvl="7" w:tplc="04090019" w:tentative="1">
      <w:start w:val="1"/>
      <w:numFmt w:val="bullet"/>
      <w:lvlText w:val="o"/>
      <w:lvlJc w:val="left"/>
      <w:pPr>
        <w:tabs>
          <w:tab w:val="num" w:pos="6117"/>
        </w:tabs>
        <w:ind w:left="6117" w:hanging="360"/>
      </w:pPr>
      <w:rPr>
        <w:rFonts w:hint="default" w:ascii="Courier New" w:hAnsi="Courier New"/>
      </w:rPr>
    </w:lvl>
    <w:lvl w:ilvl="8" w:tplc="0409001B" w:tentative="1">
      <w:start w:val="1"/>
      <w:numFmt w:val="bullet"/>
      <w:lvlText w:val=""/>
      <w:lvlJc w:val="left"/>
      <w:pPr>
        <w:tabs>
          <w:tab w:val="num" w:pos="6837"/>
        </w:tabs>
        <w:ind w:left="6837" w:hanging="360"/>
      </w:pPr>
      <w:rPr>
        <w:rFonts w:hint="default" w:ascii="Wingdings" w:hAnsi="Wingdings"/>
      </w:rPr>
    </w:lvl>
  </w:abstractNum>
  <w:abstractNum w:abstractNumId="14" w15:restartNumberingAfterBreak="0">
    <w:nsid w:val="72C0007D"/>
    <w:multiLevelType w:val="multilevel"/>
    <w:tmpl w:val="E2D800B2"/>
    <w:lvl w:ilvl="0">
      <w:start w:val="1"/>
      <w:numFmt w:val="bullet"/>
      <w:lvlText w:val=""/>
      <w:lvlJc w:val="left"/>
      <w:pPr>
        <w:ind w:left="720" w:hanging="360"/>
      </w:pPr>
      <w:rPr>
        <w:rFonts w:hint="default" w:ascii="Symbol" w:hAnsi="Symbol" w:cs="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15" w15:restartNumberingAfterBreak="0">
    <w:nsid w:val="78617764"/>
    <w:multiLevelType w:val="hybridMultilevel"/>
    <w:tmpl w:val="F2EE2DF2"/>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16" w15:restartNumberingAfterBreak="0">
    <w:nsid w:val="7DD365B5"/>
    <w:multiLevelType w:val="hybridMultilevel"/>
    <w:tmpl w:val="43940482"/>
    <w:lvl w:ilvl="0" w:tplc="39F0110A">
      <w:start w:val="1"/>
      <w:numFmt w:val="bullet"/>
      <w:pStyle w:val="AxonBullet"/>
      <w:lvlText w:val=""/>
      <w:lvlJc w:val="left"/>
      <w:pPr>
        <w:tabs>
          <w:tab w:val="num" w:pos="288"/>
        </w:tabs>
        <w:ind w:left="285" w:hanging="285"/>
      </w:pPr>
      <w:rPr>
        <w:rFonts w:hint="default" w:ascii="Wingdings" w:hAnsi="Wingdings"/>
        <w:color w:val="808000"/>
      </w:rPr>
    </w:lvl>
    <w:lvl w:ilvl="1" w:tplc="17A46354">
      <w:start w:val="1"/>
      <w:numFmt w:val="bullet"/>
      <w:lvlText w:val="o"/>
      <w:lvlJc w:val="left"/>
      <w:pPr>
        <w:tabs>
          <w:tab w:val="num" w:pos="958"/>
        </w:tabs>
        <w:ind w:left="958" w:hanging="360"/>
      </w:pPr>
      <w:rPr>
        <w:rFonts w:hint="default" w:ascii="Courier New" w:hAnsi="Courier New"/>
      </w:rPr>
    </w:lvl>
    <w:lvl w:ilvl="2" w:tplc="1AF0BD5C" w:tentative="1">
      <w:start w:val="1"/>
      <w:numFmt w:val="bullet"/>
      <w:lvlText w:val=""/>
      <w:lvlJc w:val="left"/>
      <w:pPr>
        <w:tabs>
          <w:tab w:val="num" w:pos="1678"/>
        </w:tabs>
        <w:ind w:left="1678" w:hanging="360"/>
      </w:pPr>
      <w:rPr>
        <w:rFonts w:hint="default" w:ascii="Wingdings" w:hAnsi="Wingdings"/>
      </w:rPr>
    </w:lvl>
    <w:lvl w:ilvl="3" w:tplc="242ACD02" w:tentative="1">
      <w:start w:val="1"/>
      <w:numFmt w:val="bullet"/>
      <w:lvlText w:val=""/>
      <w:lvlJc w:val="left"/>
      <w:pPr>
        <w:tabs>
          <w:tab w:val="num" w:pos="2398"/>
        </w:tabs>
        <w:ind w:left="2398" w:hanging="360"/>
      </w:pPr>
      <w:rPr>
        <w:rFonts w:hint="default" w:ascii="Symbol" w:hAnsi="Symbol"/>
      </w:rPr>
    </w:lvl>
    <w:lvl w:ilvl="4" w:tplc="7930850E" w:tentative="1">
      <w:start w:val="1"/>
      <w:numFmt w:val="bullet"/>
      <w:lvlText w:val="o"/>
      <w:lvlJc w:val="left"/>
      <w:pPr>
        <w:tabs>
          <w:tab w:val="num" w:pos="3118"/>
        </w:tabs>
        <w:ind w:left="3118" w:hanging="360"/>
      </w:pPr>
      <w:rPr>
        <w:rFonts w:hint="default" w:ascii="Courier New" w:hAnsi="Courier New"/>
      </w:rPr>
    </w:lvl>
    <w:lvl w:ilvl="5" w:tplc="ED5214DC" w:tentative="1">
      <w:start w:val="1"/>
      <w:numFmt w:val="bullet"/>
      <w:lvlText w:val=""/>
      <w:lvlJc w:val="left"/>
      <w:pPr>
        <w:tabs>
          <w:tab w:val="num" w:pos="3838"/>
        </w:tabs>
        <w:ind w:left="3838" w:hanging="360"/>
      </w:pPr>
      <w:rPr>
        <w:rFonts w:hint="default" w:ascii="Wingdings" w:hAnsi="Wingdings"/>
      </w:rPr>
    </w:lvl>
    <w:lvl w:ilvl="6" w:tplc="94563D0C" w:tentative="1">
      <w:start w:val="1"/>
      <w:numFmt w:val="bullet"/>
      <w:lvlText w:val=""/>
      <w:lvlJc w:val="left"/>
      <w:pPr>
        <w:tabs>
          <w:tab w:val="num" w:pos="4558"/>
        </w:tabs>
        <w:ind w:left="4558" w:hanging="360"/>
      </w:pPr>
      <w:rPr>
        <w:rFonts w:hint="default" w:ascii="Symbol" w:hAnsi="Symbol"/>
      </w:rPr>
    </w:lvl>
    <w:lvl w:ilvl="7" w:tplc="6F9E9750" w:tentative="1">
      <w:start w:val="1"/>
      <w:numFmt w:val="bullet"/>
      <w:lvlText w:val="o"/>
      <w:lvlJc w:val="left"/>
      <w:pPr>
        <w:tabs>
          <w:tab w:val="num" w:pos="5278"/>
        </w:tabs>
        <w:ind w:left="5278" w:hanging="360"/>
      </w:pPr>
      <w:rPr>
        <w:rFonts w:hint="default" w:ascii="Courier New" w:hAnsi="Courier New"/>
      </w:rPr>
    </w:lvl>
    <w:lvl w:ilvl="8" w:tplc="3C560532" w:tentative="1">
      <w:start w:val="1"/>
      <w:numFmt w:val="bullet"/>
      <w:lvlText w:val=""/>
      <w:lvlJc w:val="left"/>
      <w:pPr>
        <w:tabs>
          <w:tab w:val="num" w:pos="5998"/>
        </w:tabs>
        <w:ind w:left="5998" w:hanging="360"/>
      </w:pPr>
      <w:rPr>
        <w:rFonts w:hint="default" w:ascii="Wingdings" w:hAnsi="Wingdings"/>
      </w:rPr>
    </w:lvl>
  </w:abstractNum>
  <w:num w:numId="15">
    <w:abstractNumId w:val="18"/>
  </w:num>
  <w:num w:numId="14">
    <w:abstractNumId w:val="17"/>
  </w:num>
  <w:num w:numId="1" w16cid:durableId="596211063">
    <w:abstractNumId w:val="11"/>
  </w:num>
  <w:num w:numId="2" w16cid:durableId="753431134">
    <w:abstractNumId w:val="16"/>
  </w:num>
  <w:num w:numId="3" w16cid:durableId="1981811520">
    <w:abstractNumId w:val="13"/>
  </w:num>
  <w:num w:numId="4" w16cid:durableId="1082415290">
    <w:abstractNumId w:val="8"/>
  </w:num>
  <w:num w:numId="5" w16cid:durableId="1964581223">
    <w:abstractNumId w:val="4"/>
  </w:num>
  <w:num w:numId="6" w16cid:durableId="1964726341">
    <w:abstractNumId w:val="6"/>
  </w:num>
  <w:num w:numId="7" w16cid:durableId="1660385539">
    <w:abstractNumId w:val="0"/>
  </w:num>
  <w:num w:numId="8" w16cid:durableId="224223471">
    <w:abstractNumId w:val="5"/>
  </w:num>
  <w:num w:numId="9" w16cid:durableId="1162966139">
    <w:abstractNumId w:val="7"/>
  </w:num>
  <w:num w:numId="10" w16cid:durableId="852764409">
    <w:abstractNumId w:val="14"/>
  </w:num>
  <w:num w:numId="11" w16cid:durableId="988560463">
    <w:abstractNumId w:val="12"/>
  </w:num>
  <w:num w:numId="12" w16cid:durableId="609557694">
    <w:abstractNumId w:val="10"/>
  </w:num>
  <w:num w:numId="13" w16cid:durableId="1596594953">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0MTE0MTY0MLQ0NTJW0lEKTi0uzszPAykwNDSuBQDIz1g7LgAAAA=="/>
  </w:docVars>
  <w:rsids>
    <w:rsidRoot w:val="001715C6"/>
    <w:rsid w:val="000025B8"/>
    <w:rsid w:val="00002FA5"/>
    <w:rsid w:val="000033DF"/>
    <w:rsid w:val="0000347B"/>
    <w:rsid w:val="000037B2"/>
    <w:rsid w:val="00003CAE"/>
    <w:rsid w:val="00003D46"/>
    <w:rsid w:val="00004585"/>
    <w:rsid w:val="00004AF0"/>
    <w:rsid w:val="000052A1"/>
    <w:rsid w:val="000052BB"/>
    <w:rsid w:val="000052EE"/>
    <w:rsid w:val="0000541B"/>
    <w:rsid w:val="0000549C"/>
    <w:rsid w:val="00006268"/>
    <w:rsid w:val="00006A67"/>
    <w:rsid w:val="00006E12"/>
    <w:rsid w:val="000079B6"/>
    <w:rsid w:val="00007DBA"/>
    <w:rsid w:val="00010203"/>
    <w:rsid w:val="000108BE"/>
    <w:rsid w:val="000116BA"/>
    <w:rsid w:val="00011AA1"/>
    <w:rsid w:val="00011E71"/>
    <w:rsid w:val="00012647"/>
    <w:rsid w:val="0001280B"/>
    <w:rsid w:val="000130AE"/>
    <w:rsid w:val="0001321B"/>
    <w:rsid w:val="0001359F"/>
    <w:rsid w:val="00013D62"/>
    <w:rsid w:val="000144F2"/>
    <w:rsid w:val="00014BBE"/>
    <w:rsid w:val="00014D19"/>
    <w:rsid w:val="00014FCD"/>
    <w:rsid w:val="00015201"/>
    <w:rsid w:val="00015264"/>
    <w:rsid w:val="0001589D"/>
    <w:rsid w:val="00015C5C"/>
    <w:rsid w:val="00015CE0"/>
    <w:rsid w:val="000161B2"/>
    <w:rsid w:val="00016695"/>
    <w:rsid w:val="0001748A"/>
    <w:rsid w:val="00020B70"/>
    <w:rsid w:val="00020BC1"/>
    <w:rsid w:val="00021362"/>
    <w:rsid w:val="0002230F"/>
    <w:rsid w:val="000223F0"/>
    <w:rsid w:val="0002262B"/>
    <w:rsid w:val="00022735"/>
    <w:rsid w:val="00022C1D"/>
    <w:rsid w:val="00022CF7"/>
    <w:rsid w:val="00022F0B"/>
    <w:rsid w:val="00023AF6"/>
    <w:rsid w:val="00023DD0"/>
    <w:rsid w:val="00023E3C"/>
    <w:rsid w:val="000241C6"/>
    <w:rsid w:val="00024744"/>
    <w:rsid w:val="00024E9A"/>
    <w:rsid w:val="000257AA"/>
    <w:rsid w:val="00025B63"/>
    <w:rsid w:val="00025D2B"/>
    <w:rsid w:val="00026066"/>
    <w:rsid w:val="00026D4C"/>
    <w:rsid w:val="00030031"/>
    <w:rsid w:val="000301DA"/>
    <w:rsid w:val="00030F5C"/>
    <w:rsid w:val="00030F5E"/>
    <w:rsid w:val="00031246"/>
    <w:rsid w:val="00031385"/>
    <w:rsid w:val="00031CDA"/>
    <w:rsid w:val="00032160"/>
    <w:rsid w:val="00032575"/>
    <w:rsid w:val="00032737"/>
    <w:rsid w:val="0003288C"/>
    <w:rsid w:val="000330B1"/>
    <w:rsid w:val="00033453"/>
    <w:rsid w:val="00033AAB"/>
    <w:rsid w:val="00033BF1"/>
    <w:rsid w:val="00033D46"/>
    <w:rsid w:val="000340D1"/>
    <w:rsid w:val="00034171"/>
    <w:rsid w:val="000344ED"/>
    <w:rsid w:val="0003483D"/>
    <w:rsid w:val="00034EBB"/>
    <w:rsid w:val="00035893"/>
    <w:rsid w:val="00035AD6"/>
    <w:rsid w:val="000365DF"/>
    <w:rsid w:val="00037586"/>
    <w:rsid w:val="00037A37"/>
    <w:rsid w:val="00037A56"/>
    <w:rsid w:val="00037B16"/>
    <w:rsid w:val="000406B4"/>
    <w:rsid w:val="00041185"/>
    <w:rsid w:val="00042815"/>
    <w:rsid w:val="00042FDF"/>
    <w:rsid w:val="00043118"/>
    <w:rsid w:val="000434C3"/>
    <w:rsid w:val="000434FE"/>
    <w:rsid w:val="00043812"/>
    <w:rsid w:val="000441D7"/>
    <w:rsid w:val="0004431B"/>
    <w:rsid w:val="000444B0"/>
    <w:rsid w:val="000447B9"/>
    <w:rsid w:val="00045287"/>
    <w:rsid w:val="00045C4E"/>
    <w:rsid w:val="00045D2F"/>
    <w:rsid w:val="0004607F"/>
    <w:rsid w:val="00046135"/>
    <w:rsid w:val="0004659B"/>
    <w:rsid w:val="00046FCF"/>
    <w:rsid w:val="000470C6"/>
    <w:rsid w:val="0004726F"/>
    <w:rsid w:val="00047911"/>
    <w:rsid w:val="00047BDA"/>
    <w:rsid w:val="00047C75"/>
    <w:rsid w:val="000500F8"/>
    <w:rsid w:val="000503AF"/>
    <w:rsid w:val="0005080C"/>
    <w:rsid w:val="00050A4D"/>
    <w:rsid w:val="00051178"/>
    <w:rsid w:val="00051ADC"/>
    <w:rsid w:val="00051F9D"/>
    <w:rsid w:val="00052594"/>
    <w:rsid w:val="00052658"/>
    <w:rsid w:val="00052EB8"/>
    <w:rsid w:val="00053069"/>
    <w:rsid w:val="00053327"/>
    <w:rsid w:val="00053C1B"/>
    <w:rsid w:val="00054883"/>
    <w:rsid w:val="00055316"/>
    <w:rsid w:val="0005559C"/>
    <w:rsid w:val="00055D97"/>
    <w:rsid w:val="000562BE"/>
    <w:rsid w:val="000565B9"/>
    <w:rsid w:val="000575D1"/>
    <w:rsid w:val="00057723"/>
    <w:rsid w:val="0005782F"/>
    <w:rsid w:val="0005794F"/>
    <w:rsid w:val="00060B3D"/>
    <w:rsid w:val="00060FCB"/>
    <w:rsid w:val="000612CA"/>
    <w:rsid w:val="000618DC"/>
    <w:rsid w:val="00061AD1"/>
    <w:rsid w:val="000623C7"/>
    <w:rsid w:val="00062466"/>
    <w:rsid w:val="00062701"/>
    <w:rsid w:val="000635AF"/>
    <w:rsid w:val="00063600"/>
    <w:rsid w:val="00063ED6"/>
    <w:rsid w:val="00063EEC"/>
    <w:rsid w:val="00064086"/>
    <w:rsid w:val="0006458A"/>
    <w:rsid w:val="00064E93"/>
    <w:rsid w:val="00065675"/>
    <w:rsid w:val="00065C5B"/>
    <w:rsid w:val="00065F13"/>
    <w:rsid w:val="00066EE6"/>
    <w:rsid w:val="00070018"/>
    <w:rsid w:val="000710C9"/>
    <w:rsid w:val="000720A6"/>
    <w:rsid w:val="000720D9"/>
    <w:rsid w:val="00072425"/>
    <w:rsid w:val="000729B1"/>
    <w:rsid w:val="0007350D"/>
    <w:rsid w:val="00073542"/>
    <w:rsid w:val="000738CE"/>
    <w:rsid w:val="00073934"/>
    <w:rsid w:val="00073CF5"/>
    <w:rsid w:val="000744D9"/>
    <w:rsid w:val="000746CA"/>
    <w:rsid w:val="00074900"/>
    <w:rsid w:val="0007510D"/>
    <w:rsid w:val="000751B7"/>
    <w:rsid w:val="0007563A"/>
    <w:rsid w:val="00075647"/>
    <w:rsid w:val="000778B7"/>
    <w:rsid w:val="000778FE"/>
    <w:rsid w:val="00077F78"/>
    <w:rsid w:val="00077F9E"/>
    <w:rsid w:val="000800D3"/>
    <w:rsid w:val="0008025E"/>
    <w:rsid w:val="00080964"/>
    <w:rsid w:val="00080A74"/>
    <w:rsid w:val="00080E95"/>
    <w:rsid w:val="00081722"/>
    <w:rsid w:val="00081DB1"/>
    <w:rsid w:val="00081E39"/>
    <w:rsid w:val="00081EBC"/>
    <w:rsid w:val="000824A1"/>
    <w:rsid w:val="000828B2"/>
    <w:rsid w:val="000841CC"/>
    <w:rsid w:val="0008480A"/>
    <w:rsid w:val="00084988"/>
    <w:rsid w:val="00084E49"/>
    <w:rsid w:val="000854AD"/>
    <w:rsid w:val="00085601"/>
    <w:rsid w:val="00085B5E"/>
    <w:rsid w:val="0008621A"/>
    <w:rsid w:val="000862EA"/>
    <w:rsid w:val="00086947"/>
    <w:rsid w:val="00087ABE"/>
    <w:rsid w:val="00087C1E"/>
    <w:rsid w:val="00087DB6"/>
    <w:rsid w:val="00087E36"/>
    <w:rsid w:val="000902E1"/>
    <w:rsid w:val="0009096D"/>
    <w:rsid w:val="00090C19"/>
    <w:rsid w:val="00090FE7"/>
    <w:rsid w:val="000917EF"/>
    <w:rsid w:val="000923A9"/>
    <w:rsid w:val="000924B5"/>
    <w:rsid w:val="000924D8"/>
    <w:rsid w:val="000925BA"/>
    <w:rsid w:val="000927A8"/>
    <w:rsid w:val="000934C5"/>
    <w:rsid w:val="00093581"/>
    <w:rsid w:val="00093618"/>
    <w:rsid w:val="000936AB"/>
    <w:rsid w:val="0009379F"/>
    <w:rsid w:val="00093C4A"/>
    <w:rsid w:val="000941BB"/>
    <w:rsid w:val="00094657"/>
    <w:rsid w:val="00094C29"/>
    <w:rsid w:val="0009520D"/>
    <w:rsid w:val="0009576A"/>
    <w:rsid w:val="000957EC"/>
    <w:rsid w:val="00095AA1"/>
    <w:rsid w:val="00095F29"/>
    <w:rsid w:val="0009655B"/>
    <w:rsid w:val="000968FC"/>
    <w:rsid w:val="00096CCE"/>
    <w:rsid w:val="00097750"/>
    <w:rsid w:val="000A00BD"/>
    <w:rsid w:val="000A0F1F"/>
    <w:rsid w:val="000A1945"/>
    <w:rsid w:val="000A19CC"/>
    <w:rsid w:val="000A1E85"/>
    <w:rsid w:val="000A2006"/>
    <w:rsid w:val="000A208F"/>
    <w:rsid w:val="000A2C33"/>
    <w:rsid w:val="000A2D3D"/>
    <w:rsid w:val="000A3120"/>
    <w:rsid w:val="000A316D"/>
    <w:rsid w:val="000A369A"/>
    <w:rsid w:val="000A36CA"/>
    <w:rsid w:val="000A378D"/>
    <w:rsid w:val="000A38F6"/>
    <w:rsid w:val="000A416A"/>
    <w:rsid w:val="000A5361"/>
    <w:rsid w:val="000A59A7"/>
    <w:rsid w:val="000A6396"/>
    <w:rsid w:val="000A66D3"/>
    <w:rsid w:val="000A76B1"/>
    <w:rsid w:val="000B0093"/>
    <w:rsid w:val="000B0389"/>
    <w:rsid w:val="000B0C61"/>
    <w:rsid w:val="000B0D03"/>
    <w:rsid w:val="000B0D38"/>
    <w:rsid w:val="000B1438"/>
    <w:rsid w:val="000B1454"/>
    <w:rsid w:val="000B1B7B"/>
    <w:rsid w:val="000B2A1B"/>
    <w:rsid w:val="000B2BAD"/>
    <w:rsid w:val="000B2EDC"/>
    <w:rsid w:val="000B3253"/>
    <w:rsid w:val="000B4609"/>
    <w:rsid w:val="000B4E47"/>
    <w:rsid w:val="000B54D1"/>
    <w:rsid w:val="000B6AC8"/>
    <w:rsid w:val="000B6DAD"/>
    <w:rsid w:val="000B7406"/>
    <w:rsid w:val="000B7453"/>
    <w:rsid w:val="000B7EAE"/>
    <w:rsid w:val="000C01F2"/>
    <w:rsid w:val="000C0458"/>
    <w:rsid w:val="000C0FDA"/>
    <w:rsid w:val="000C1363"/>
    <w:rsid w:val="000C1C46"/>
    <w:rsid w:val="000C2145"/>
    <w:rsid w:val="000C2815"/>
    <w:rsid w:val="000C354B"/>
    <w:rsid w:val="000C41AE"/>
    <w:rsid w:val="000C4CDE"/>
    <w:rsid w:val="000C4E6E"/>
    <w:rsid w:val="000C522C"/>
    <w:rsid w:val="000C55AD"/>
    <w:rsid w:val="000C57A7"/>
    <w:rsid w:val="000C588C"/>
    <w:rsid w:val="000C5A8A"/>
    <w:rsid w:val="000C61B5"/>
    <w:rsid w:val="000C636C"/>
    <w:rsid w:val="000C6E27"/>
    <w:rsid w:val="000C7271"/>
    <w:rsid w:val="000C789C"/>
    <w:rsid w:val="000C7BFC"/>
    <w:rsid w:val="000D0542"/>
    <w:rsid w:val="000D05E6"/>
    <w:rsid w:val="000D0819"/>
    <w:rsid w:val="000D0B00"/>
    <w:rsid w:val="000D24DE"/>
    <w:rsid w:val="000D2983"/>
    <w:rsid w:val="000D2FD4"/>
    <w:rsid w:val="000D3E0B"/>
    <w:rsid w:val="000D41D3"/>
    <w:rsid w:val="000D4407"/>
    <w:rsid w:val="000D4613"/>
    <w:rsid w:val="000D46FF"/>
    <w:rsid w:val="000D4753"/>
    <w:rsid w:val="000D48B1"/>
    <w:rsid w:val="000D495A"/>
    <w:rsid w:val="000D4D0E"/>
    <w:rsid w:val="000D5008"/>
    <w:rsid w:val="000D5475"/>
    <w:rsid w:val="000D562B"/>
    <w:rsid w:val="000D5EFD"/>
    <w:rsid w:val="000D7441"/>
    <w:rsid w:val="000D7582"/>
    <w:rsid w:val="000D77F7"/>
    <w:rsid w:val="000D7828"/>
    <w:rsid w:val="000D7FF3"/>
    <w:rsid w:val="000E005A"/>
    <w:rsid w:val="000E077A"/>
    <w:rsid w:val="000E0C29"/>
    <w:rsid w:val="000E1505"/>
    <w:rsid w:val="000E1D97"/>
    <w:rsid w:val="000E206A"/>
    <w:rsid w:val="000E233F"/>
    <w:rsid w:val="000E283A"/>
    <w:rsid w:val="000E2EB8"/>
    <w:rsid w:val="000E2F19"/>
    <w:rsid w:val="000E2F1F"/>
    <w:rsid w:val="000E39DE"/>
    <w:rsid w:val="000E3BF5"/>
    <w:rsid w:val="000E4DBD"/>
    <w:rsid w:val="000E510C"/>
    <w:rsid w:val="000E5263"/>
    <w:rsid w:val="000E5385"/>
    <w:rsid w:val="000E5446"/>
    <w:rsid w:val="000E564E"/>
    <w:rsid w:val="000E5912"/>
    <w:rsid w:val="000E5DBF"/>
    <w:rsid w:val="000E6352"/>
    <w:rsid w:val="000E671D"/>
    <w:rsid w:val="000E723C"/>
    <w:rsid w:val="000E767E"/>
    <w:rsid w:val="000F0CDD"/>
    <w:rsid w:val="000F11DD"/>
    <w:rsid w:val="000F15E0"/>
    <w:rsid w:val="000F21C8"/>
    <w:rsid w:val="000F24A8"/>
    <w:rsid w:val="000F2838"/>
    <w:rsid w:val="000F2A25"/>
    <w:rsid w:val="000F37D6"/>
    <w:rsid w:val="000F3C49"/>
    <w:rsid w:val="000F3E7C"/>
    <w:rsid w:val="000F3F37"/>
    <w:rsid w:val="000F4934"/>
    <w:rsid w:val="000F4AFC"/>
    <w:rsid w:val="000F5097"/>
    <w:rsid w:val="000F5CB6"/>
    <w:rsid w:val="000F5FB6"/>
    <w:rsid w:val="000F622B"/>
    <w:rsid w:val="000F6326"/>
    <w:rsid w:val="000F63AD"/>
    <w:rsid w:val="000F66F7"/>
    <w:rsid w:val="000F6745"/>
    <w:rsid w:val="000F6903"/>
    <w:rsid w:val="000F6A95"/>
    <w:rsid w:val="000F7BBB"/>
    <w:rsid w:val="000F7EF7"/>
    <w:rsid w:val="0010014B"/>
    <w:rsid w:val="0010019C"/>
    <w:rsid w:val="00100A28"/>
    <w:rsid w:val="0010174B"/>
    <w:rsid w:val="00101CF7"/>
    <w:rsid w:val="00101FA0"/>
    <w:rsid w:val="00101FBF"/>
    <w:rsid w:val="0010204E"/>
    <w:rsid w:val="00102E9F"/>
    <w:rsid w:val="00103C6C"/>
    <w:rsid w:val="00104667"/>
    <w:rsid w:val="00104939"/>
    <w:rsid w:val="00104C9D"/>
    <w:rsid w:val="00104D55"/>
    <w:rsid w:val="00104DED"/>
    <w:rsid w:val="001051A5"/>
    <w:rsid w:val="001054AC"/>
    <w:rsid w:val="001054C4"/>
    <w:rsid w:val="001056D2"/>
    <w:rsid w:val="00105B36"/>
    <w:rsid w:val="00106270"/>
    <w:rsid w:val="00106E42"/>
    <w:rsid w:val="00110FE6"/>
    <w:rsid w:val="001111DB"/>
    <w:rsid w:val="0011164F"/>
    <w:rsid w:val="001126AE"/>
    <w:rsid w:val="001127B2"/>
    <w:rsid w:val="00112AC6"/>
    <w:rsid w:val="001131F3"/>
    <w:rsid w:val="001139EE"/>
    <w:rsid w:val="00113C5C"/>
    <w:rsid w:val="001140A1"/>
    <w:rsid w:val="00114691"/>
    <w:rsid w:val="001146A9"/>
    <w:rsid w:val="00114A69"/>
    <w:rsid w:val="00115574"/>
    <w:rsid w:val="0011579B"/>
    <w:rsid w:val="0011657C"/>
    <w:rsid w:val="001165F3"/>
    <w:rsid w:val="00116EBC"/>
    <w:rsid w:val="00116ED5"/>
    <w:rsid w:val="00117795"/>
    <w:rsid w:val="00117A96"/>
    <w:rsid w:val="00117C70"/>
    <w:rsid w:val="0012017B"/>
    <w:rsid w:val="00120DB2"/>
    <w:rsid w:val="00120DEB"/>
    <w:rsid w:val="00120F8A"/>
    <w:rsid w:val="001214B9"/>
    <w:rsid w:val="00121B76"/>
    <w:rsid w:val="00121FCD"/>
    <w:rsid w:val="00122338"/>
    <w:rsid w:val="00122902"/>
    <w:rsid w:val="00122B72"/>
    <w:rsid w:val="00122EC6"/>
    <w:rsid w:val="0012381D"/>
    <w:rsid w:val="00123E9D"/>
    <w:rsid w:val="00124592"/>
    <w:rsid w:val="001246E9"/>
    <w:rsid w:val="001256E9"/>
    <w:rsid w:val="00125D91"/>
    <w:rsid w:val="001265FB"/>
    <w:rsid w:val="001266C6"/>
    <w:rsid w:val="00130397"/>
    <w:rsid w:val="00130C46"/>
    <w:rsid w:val="0013114E"/>
    <w:rsid w:val="001312D4"/>
    <w:rsid w:val="00131C34"/>
    <w:rsid w:val="0013378F"/>
    <w:rsid w:val="00133C1F"/>
    <w:rsid w:val="00134210"/>
    <w:rsid w:val="001343D1"/>
    <w:rsid w:val="001343F4"/>
    <w:rsid w:val="001349EB"/>
    <w:rsid w:val="00134AB0"/>
    <w:rsid w:val="001352B6"/>
    <w:rsid w:val="0013533A"/>
    <w:rsid w:val="00135995"/>
    <w:rsid w:val="00135BB0"/>
    <w:rsid w:val="00135E86"/>
    <w:rsid w:val="00136216"/>
    <w:rsid w:val="001364E6"/>
    <w:rsid w:val="001366B5"/>
    <w:rsid w:val="00136715"/>
    <w:rsid w:val="00136BC8"/>
    <w:rsid w:val="00137701"/>
    <w:rsid w:val="00140619"/>
    <w:rsid w:val="001407ED"/>
    <w:rsid w:val="00140BAF"/>
    <w:rsid w:val="00140E8F"/>
    <w:rsid w:val="00141416"/>
    <w:rsid w:val="001416B3"/>
    <w:rsid w:val="00143379"/>
    <w:rsid w:val="00143C43"/>
    <w:rsid w:val="00144396"/>
    <w:rsid w:val="001461BB"/>
    <w:rsid w:val="00147030"/>
    <w:rsid w:val="00147A37"/>
    <w:rsid w:val="00150897"/>
    <w:rsid w:val="00150973"/>
    <w:rsid w:val="00150B3F"/>
    <w:rsid w:val="00150D79"/>
    <w:rsid w:val="00150FF4"/>
    <w:rsid w:val="001512B8"/>
    <w:rsid w:val="00151374"/>
    <w:rsid w:val="00152F26"/>
    <w:rsid w:val="00153093"/>
    <w:rsid w:val="001540F3"/>
    <w:rsid w:val="0015455B"/>
    <w:rsid w:val="00155E22"/>
    <w:rsid w:val="001560A3"/>
    <w:rsid w:val="001563D8"/>
    <w:rsid w:val="0015647C"/>
    <w:rsid w:val="00156C9B"/>
    <w:rsid w:val="00156CB0"/>
    <w:rsid w:val="0015734F"/>
    <w:rsid w:val="001606CD"/>
    <w:rsid w:val="00160957"/>
    <w:rsid w:val="00160C3E"/>
    <w:rsid w:val="001610F2"/>
    <w:rsid w:val="00161336"/>
    <w:rsid w:val="00161E95"/>
    <w:rsid w:val="00162253"/>
    <w:rsid w:val="0016250E"/>
    <w:rsid w:val="001626A0"/>
    <w:rsid w:val="0016284D"/>
    <w:rsid w:val="00162893"/>
    <w:rsid w:val="00162F48"/>
    <w:rsid w:val="001630A9"/>
    <w:rsid w:val="001633BA"/>
    <w:rsid w:val="001634F1"/>
    <w:rsid w:val="0016439A"/>
    <w:rsid w:val="00164425"/>
    <w:rsid w:val="001645FE"/>
    <w:rsid w:val="00164F7B"/>
    <w:rsid w:val="00165331"/>
    <w:rsid w:val="00165770"/>
    <w:rsid w:val="00165EAB"/>
    <w:rsid w:val="00165F24"/>
    <w:rsid w:val="001677F0"/>
    <w:rsid w:val="00167A72"/>
    <w:rsid w:val="00170659"/>
    <w:rsid w:val="0017066C"/>
    <w:rsid w:val="001708AE"/>
    <w:rsid w:val="00170D53"/>
    <w:rsid w:val="001711BE"/>
    <w:rsid w:val="001711F0"/>
    <w:rsid w:val="0017150F"/>
    <w:rsid w:val="001715C6"/>
    <w:rsid w:val="001718A1"/>
    <w:rsid w:val="00171BEB"/>
    <w:rsid w:val="00172256"/>
    <w:rsid w:val="0017246C"/>
    <w:rsid w:val="00173068"/>
    <w:rsid w:val="001735B6"/>
    <w:rsid w:val="0017362D"/>
    <w:rsid w:val="00173C78"/>
    <w:rsid w:val="00173F81"/>
    <w:rsid w:val="0017413A"/>
    <w:rsid w:val="00174278"/>
    <w:rsid w:val="001744E1"/>
    <w:rsid w:val="00174A7D"/>
    <w:rsid w:val="00174B06"/>
    <w:rsid w:val="0017509F"/>
    <w:rsid w:val="00175509"/>
    <w:rsid w:val="00175B91"/>
    <w:rsid w:val="001771E2"/>
    <w:rsid w:val="001772F2"/>
    <w:rsid w:val="0017750A"/>
    <w:rsid w:val="00177B0F"/>
    <w:rsid w:val="0018077C"/>
    <w:rsid w:val="00180F03"/>
    <w:rsid w:val="0018120E"/>
    <w:rsid w:val="0018136A"/>
    <w:rsid w:val="0018163F"/>
    <w:rsid w:val="0018187A"/>
    <w:rsid w:val="00181ED7"/>
    <w:rsid w:val="001826B9"/>
    <w:rsid w:val="001829B4"/>
    <w:rsid w:val="00182A1E"/>
    <w:rsid w:val="00182D2D"/>
    <w:rsid w:val="00182D49"/>
    <w:rsid w:val="00182E26"/>
    <w:rsid w:val="00182F2D"/>
    <w:rsid w:val="00182F50"/>
    <w:rsid w:val="00183790"/>
    <w:rsid w:val="00183E65"/>
    <w:rsid w:val="00184250"/>
    <w:rsid w:val="001843D3"/>
    <w:rsid w:val="00185502"/>
    <w:rsid w:val="00185F59"/>
    <w:rsid w:val="00185FD3"/>
    <w:rsid w:val="001864F8"/>
    <w:rsid w:val="00186A42"/>
    <w:rsid w:val="00186DF5"/>
    <w:rsid w:val="00187725"/>
    <w:rsid w:val="001877CA"/>
    <w:rsid w:val="00187A80"/>
    <w:rsid w:val="00190367"/>
    <w:rsid w:val="00190857"/>
    <w:rsid w:val="00190B9E"/>
    <w:rsid w:val="0019103E"/>
    <w:rsid w:val="00191042"/>
    <w:rsid w:val="001918D3"/>
    <w:rsid w:val="00191C1B"/>
    <w:rsid w:val="00192369"/>
    <w:rsid w:val="00192489"/>
    <w:rsid w:val="001930A6"/>
    <w:rsid w:val="00193CAE"/>
    <w:rsid w:val="00193D4B"/>
    <w:rsid w:val="00193F8B"/>
    <w:rsid w:val="00194324"/>
    <w:rsid w:val="00194981"/>
    <w:rsid w:val="00194D4F"/>
    <w:rsid w:val="001954AA"/>
    <w:rsid w:val="00195500"/>
    <w:rsid w:val="00195ACA"/>
    <w:rsid w:val="001965A3"/>
    <w:rsid w:val="0019697D"/>
    <w:rsid w:val="00196C46"/>
    <w:rsid w:val="001972D5"/>
    <w:rsid w:val="001975BB"/>
    <w:rsid w:val="001975CD"/>
    <w:rsid w:val="001975FC"/>
    <w:rsid w:val="0019763B"/>
    <w:rsid w:val="00197C4E"/>
    <w:rsid w:val="00197CF3"/>
    <w:rsid w:val="001A0132"/>
    <w:rsid w:val="001A0B52"/>
    <w:rsid w:val="001A13AD"/>
    <w:rsid w:val="001A16C2"/>
    <w:rsid w:val="001A1D83"/>
    <w:rsid w:val="001A235F"/>
    <w:rsid w:val="001A2803"/>
    <w:rsid w:val="001A284A"/>
    <w:rsid w:val="001A2D5C"/>
    <w:rsid w:val="001A2FEC"/>
    <w:rsid w:val="001A3154"/>
    <w:rsid w:val="001A32A7"/>
    <w:rsid w:val="001A3F12"/>
    <w:rsid w:val="001A3F83"/>
    <w:rsid w:val="001A46AE"/>
    <w:rsid w:val="001A4801"/>
    <w:rsid w:val="001A4FA0"/>
    <w:rsid w:val="001A4FD2"/>
    <w:rsid w:val="001A6668"/>
    <w:rsid w:val="001A6D57"/>
    <w:rsid w:val="001A71D1"/>
    <w:rsid w:val="001A7C03"/>
    <w:rsid w:val="001A7EEE"/>
    <w:rsid w:val="001B20A5"/>
    <w:rsid w:val="001B2EA9"/>
    <w:rsid w:val="001B3120"/>
    <w:rsid w:val="001B3550"/>
    <w:rsid w:val="001B40B5"/>
    <w:rsid w:val="001B4373"/>
    <w:rsid w:val="001B4380"/>
    <w:rsid w:val="001B4E82"/>
    <w:rsid w:val="001B576A"/>
    <w:rsid w:val="001B5847"/>
    <w:rsid w:val="001B58DA"/>
    <w:rsid w:val="001B5906"/>
    <w:rsid w:val="001B62D1"/>
    <w:rsid w:val="001B731D"/>
    <w:rsid w:val="001B736B"/>
    <w:rsid w:val="001B7558"/>
    <w:rsid w:val="001B7915"/>
    <w:rsid w:val="001B7C64"/>
    <w:rsid w:val="001C0366"/>
    <w:rsid w:val="001C038B"/>
    <w:rsid w:val="001C0FA3"/>
    <w:rsid w:val="001C0FFD"/>
    <w:rsid w:val="001C21D2"/>
    <w:rsid w:val="001C26E4"/>
    <w:rsid w:val="001C2C4E"/>
    <w:rsid w:val="001C30E2"/>
    <w:rsid w:val="001C3318"/>
    <w:rsid w:val="001C33B7"/>
    <w:rsid w:val="001C369D"/>
    <w:rsid w:val="001C3E7E"/>
    <w:rsid w:val="001C419D"/>
    <w:rsid w:val="001C4438"/>
    <w:rsid w:val="001C47CE"/>
    <w:rsid w:val="001C4836"/>
    <w:rsid w:val="001C5BEF"/>
    <w:rsid w:val="001C68F2"/>
    <w:rsid w:val="001C6937"/>
    <w:rsid w:val="001C7838"/>
    <w:rsid w:val="001C7844"/>
    <w:rsid w:val="001C7C77"/>
    <w:rsid w:val="001D0D5E"/>
    <w:rsid w:val="001D1494"/>
    <w:rsid w:val="001D1648"/>
    <w:rsid w:val="001D19CA"/>
    <w:rsid w:val="001D1A3C"/>
    <w:rsid w:val="001D2CE3"/>
    <w:rsid w:val="001D2DBB"/>
    <w:rsid w:val="001D31DD"/>
    <w:rsid w:val="001D31FD"/>
    <w:rsid w:val="001D3BC6"/>
    <w:rsid w:val="001D3D25"/>
    <w:rsid w:val="001D3D36"/>
    <w:rsid w:val="001D5E2A"/>
    <w:rsid w:val="001D6071"/>
    <w:rsid w:val="001D623C"/>
    <w:rsid w:val="001D6919"/>
    <w:rsid w:val="001D72FB"/>
    <w:rsid w:val="001D7445"/>
    <w:rsid w:val="001D7BE7"/>
    <w:rsid w:val="001E00F9"/>
    <w:rsid w:val="001E0780"/>
    <w:rsid w:val="001E0922"/>
    <w:rsid w:val="001E09B0"/>
    <w:rsid w:val="001E1468"/>
    <w:rsid w:val="001E168B"/>
    <w:rsid w:val="001E1B42"/>
    <w:rsid w:val="001E1D83"/>
    <w:rsid w:val="001E1DBE"/>
    <w:rsid w:val="001E22BC"/>
    <w:rsid w:val="001E27D3"/>
    <w:rsid w:val="001E285D"/>
    <w:rsid w:val="001E3172"/>
    <w:rsid w:val="001E47F9"/>
    <w:rsid w:val="001E4847"/>
    <w:rsid w:val="001E4857"/>
    <w:rsid w:val="001E5329"/>
    <w:rsid w:val="001E573B"/>
    <w:rsid w:val="001E58B1"/>
    <w:rsid w:val="001E5A42"/>
    <w:rsid w:val="001E6737"/>
    <w:rsid w:val="001E6C79"/>
    <w:rsid w:val="001E6D16"/>
    <w:rsid w:val="001F213A"/>
    <w:rsid w:val="001F232F"/>
    <w:rsid w:val="001F2850"/>
    <w:rsid w:val="001F2880"/>
    <w:rsid w:val="001F2C1A"/>
    <w:rsid w:val="001F2C99"/>
    <w:rsid w:val="001F30C8"/>
    <w:rsid w:val="001F3913"/>
    <w:rsid w:val="001F4FB3"/>
    <w:rsid w:val="001F532C"/>
    <w:rsid w:val="001F5752"/>
    <w:rsid w:val="001F5C89"/>
    <w:rsid w:val="001F5FF6"/>
    <w:rsid w:val="001F640D"/>
    <w:rsid w:val="001F7481"/>
    <w:rsid w:val="001F7676"/>
    <w:rsid w:val="001F7AA3"/>
    <w:rsid w:val="001F7D98"/>
    <w:rsid w:val="00200885"/>
    <w:rsid w:val="00200890"/>
    <w:rsid w:val="00200C12"/>
    <w:rsid w:val="00201F47"/>
    <w:rsid w:val="00201FF4"/>
    <w:rsid w:val="00202734"/>
    <w:rsid w:val="002027D1"/>
    <w:rsid w:val="00202C38"/>
    <w:rsid w:val="002030CB"/>
    <w:rsid w:val="00203668"/>
    <w:rsid w:val="002036BF"/>
    <w:rsid w:val="00203830"/>
    <w:rsid w:val="00203B57"/>
    <w:rsid w:val="00203C0D"/>
    <w:rsid w:val="002041E9"/>
    <w:rsid w:val="00204244"/>
    <w:rsid w:val="0020518C"/>
    <w:rsid w:val="00205A13"/>
    <w:rsid w:val="00205CED"/>
    <w:rsid w:val="00205DCF"/>
    <w:rsid w:val="00205DD3"/>
    <w:rsid w:val="002061DB"/>
    <w:rsid w:val="00206652"/>
    <w:rsid w:val="00206C4D"/>
    <w:rsid w:val="00206EAE"/>
    <w:rsid w:val="00206F6D"/>
    <w:rsid w:val="002071C6"/>
    <w:rsid w:val="002074D5"/>
    <w:rsid w:val="0020758C"/>
    <w:rsid w:val="00207A7A"/>
    <w:rsid w:val="002101E9"/>
    <w:rsid w:val="002102D0"/>
    <w:rsid w:val="00210644"/>
    <w:rsid w:val="00210A7C"/>
    <w:rsid w:val="0021116F"/>
    <w:rsid w:val="0021124B"/>
    <w:rsid w:val="0021137E"/>
    <w:rsid w:val="00211A73"/>
    <w:rsid w:val="00211DD2"/>
    <w:rsid w:val="00211E16"/>
    <w:rsid w:val="00213132"/>
    <w:rsid w:val="00213319"/>
    <w:rsid w:val="002138EA"/>
    <w:rsid w:val="00213C68"/>
    <w:rsid w:val="002140A7"/>
    <w:rsid w:val="0021457F"/>
    <w:rsid w:val="00214897"/>
    <w:rsid w:val="002148D8"/>
    <w:rsid w:val="00214F49"/>
    <w:rsid w:val="0021562B"/>
    <w:rsid w:val="0021709F"/>
    <w:rsid w:val="00217237"/>
    <w:rsid w:val="002176C6"/>
    <w:rsid w:val="00217819"/>
    <w:rsid w:val="00217D65"/>
    <w:rsid w:val="00217ED2"/>
    <w:rsid w:val="0022089A"/>
    <w:rsid w:val="00220A6F"/>
    <w:rsid w:val="00221177"/>
    <w:rsid w:val="00221241"/>
    <w:rsid w:val="002213C9"/>
    <w:rsid w:val="002220C2"/>
    <w:rsid w:val="002227FB"/>
    <w:rsid w:val="00222A1C"/>
    <w:rsid w:val="00223814"/>
    <w:rsid w:val="00223E6D"/>
    <w:rsid w:val="002244CC"/>
    <w:rsid w:val="002249D5"/>
    <w:rsid w:val="00224DBC"/>
    <w:rsid w:val="00224F71"/>
    <w:rsid w:val="00224FA7"/>
    <w:rsid w:val="00225B75"/>
    <w:rsid w:val="00226540"/>
    <w:rsid w:val="0022696C"/>
    <w:rsid w:val="002272C6"/>
    <w:rsid w:val="002273FD"/>
    <w:rsid w:val="002304B8"/>
    <w:rsid w:val="002311D8"/>
    <w:rsid w:val="00231827"/>
    <w:rsid w:val="00231868"/>
    <w:rsid w:val="002321CC"/>
    <w:rsid w:val="00233F81"/>
    <w:rsid w:val="00234899"/>
    <w:rsid w:val="00234FF2"/>
    <w:rsid w:val="002350EE"/>
    <w:rsid w:val="00235567"/>
    <w:rsid w:val="00235933"/>
    <w:rsid w:val="00235CD7"/>
    <w:rsid w:val="00235FE0"/>
    <w:rsid w:val="0023633D"/>
    <w:rsid w:val="002363D2"/>
    <w:rsid w:val="0023698E"/>
    <w:rsid w:val="00236CC6"/>
    <w:rsid w:val="00237D51"/>
    <w:rsid w:val="00237E8E"/>
    <w:rsid w:val="0024091A"/>
    <w:rsid w:val="00241BE5"/>
    <w:rsid w:val="002422D8"/>
    <w:rsid w:val="002422F4"/>
    <w:rsid w:val="0024281D"/>
    <w:rsid w:val="00242D40"/>
    <w:rsid w:val="00242FEC"/>
    <w:rsid w:val="00243C2F"/>
    <w:rsid w:val="00244A02"/>
    <w:rsid w:val="00244D58"/>
    <w:rsid w:val="00244D78"/>
    <w:rsid w:val="00245963"/>
    <w:rsid w:val="00245BD9"/>
    <w:rsid w:val="00245DD7"/>
    <w:rsid w:val="00246053"/>
    <w:rsid w:val="002474F8"/>
    <w:rsid w:val="00247671"/>
    <w:rsid w:val="00247CF8"/>
    <w:rsid w:val="00247D23"/>
    <w:rsid w:val="0025015C"/>
    <w:rsid w:val="002501B8"/>
    <w:rsid w:val="00250242"/>
    <w:rsid w:val="002505D7"/>
    <w:rsid w:val="00250B82"/>
    <w:rsid w:val="00250EE9"/>
    <w:rsid w:val="00250F6A"/>
    <w:rsid w:val="00251652"/>
    <w:rsid w:val="0025180C"/>
    <w:rsid w:val="00251E10"/>
    <w:rsid w:val="002525BD"/>
    <w:rsid w:val="002525DC"/>
    <w:rsid w:val="00252B63"/>
    <w:rsid w:val="00252DAD"/>
    <w:rsid w:val="00253293"/>
    <w:rsid w:val="00253E60"/>
    <w:rsid w:val="0025425C"/>
    <w:rsid w:val="00254C02"/>
    <w:rsid w:val="00254F2F"/>
    <w:rsid w:val="00255517"/>
    <w:rsid w:val="00256251"/>
    <w:rsid w:val="0025690C"/>
    <w:rsid w:val="00256A75"/>
    <w:rsid w:val="00256EE1"/>
    <w:rsid w:val="00257008"/>
    <w:rsid w:val="00257706"/>
    <w:rsid w:val="00257B64"/>
    <w:rsid w:val="00260373"/>
    <w:rsid w:val="0026074C"/>
    <w:rsid w:val="002609DA"/>
    <w:rsid w:val="00260A2B"/>
    <w:rsid w:val="00260FBD"/>
    <w:rsid w:val="002611F2"/>
    <w:rsid w:val="0026164B"/>
    <w:rsid w:val="00261BD8"/>
    <w:rsid w:val="00262743"/>
    <w:rsid w:val="00262A05"/>
    <w:rsid w:val="00262AEA"/>
    <w:rsid w:val="002630CD"/>
    <w:rsid w:val="00263113"/>
    <w:rsid w:val="002639AC"/>
    <w:rsid w:val="00264294"/>
    <w:rsid w:val="0026439F"/>
    <w:rsid w:val="002645EE"/>
    <w:rsid w:val="002646F1"/>
    <w:rsid w:val="00264EBE"/>
    <w:rsid w:val="002654EF"/>
    <w:rsid w:val="002656A6"/>
    <w:rsid w:val="002659EC"/>
    <w:rsid w:val="00265B25"/>
    <w:rsid w:val="00265BE1"/>
    <w:rsid w:val="00265D16"/>
    <w:rsid w:val="00266039"/>
    <w:rsid w:val="002664F4"/>
    <w:rsid w:val="00266AF4"/>
    <w:rsid w:val="0026700F"/>
    <w:rsid w:val="00267205"/>
    <w:rsid w:val="00267978"/>
    <w:rsid w:val="0027029F"/>
    <w:rsid w:val="002708F9"/>
    <w:rsid w:val="00270CC4"/>
    <w:rsid w:val="002710C4"/>
    <w:rsid w:val="00271A63"/>
    <w:rsid w:val="00271E53"/>
    <w:rsid w:val="00271E7E"/>
    <w:rsid w:val="00272AD5"/>
    <w:rsid w:val="0027320F"/>
    <w:rsid w:val="00273717"/>
    <w:rsid w:val="002741F7"/>
    <w:rsid w:val="0027436C"/>
    <w:rsid w:val="002749B3"/>
    <w:rsid w:val="00274B02"/>
    <w:rsid w:val="00275793"/>
    <w:rsid w:val="00275B04"/>
    <w:rsid w:val="00275D9E"/>
    <w:rsid w:val="002761FE"/>
    <w:rsid w:val="0027621E"/>
    <w:rsid w:val="002765D5"/>
    <w:rsid w:val="002766F5"/>
    <w:rsid w:val="00276A8E"/>
    <w:rsid w:val="00276DFF"/>
    <w:rsid w:val="002776B6"/>
    <w:rsid w:val="00280004"/>
    <w:rsid w:val="00280134"/>
    <w:rsid w:val="00280B6C"/>
    <w:rsid w:val="00280E81"/>
    <w:rsid w:val="00280FB3"/>
    <w:rsid w:val="0028112B"/>
    <w:rsid w:val="002828C0"/>
    <w:rsid w:val="00282F3F"/>
    <w:rsid w:val="00282F87"/>
    <w:rsid w:val="002833D0"/>
    <w:rsid w:val="002834E7"/>
    <w:rsid w:val="00283EE8"/>
    <w:rsid w:val="0028437A"/>
    <w:rsid w:val="00284B0A"/>
    <w:rsid w:val="00285A6A"/>
    <w:rsid w:val="00285AA4"/>
    <w:rsid w:val="00285F52"/>
    <w:rsid w:val="00286036"/>
    <w:rsid w:val="0028616B"/>
    <w:rsid w:val="0028617D"/>
    <w:rsid w:val="0028674D"/>
    <w:rsid w:val="00286A5C"/>
    <w:rsid w:val="00286ACB"/>
    <w:rsid w:val="00286C00"/>
    <w:rsid w:val="00290489"/>
    <w:rsid w:val="00290732"/>
    <w:rsid w:val="0029097E"/>
    <w:rsid w:val="00290EB5"/>
    <w:rsid w:val="00291208"/>
    <w:rsid w:val="00291499"/>
    <w:rsid w:val="002927AB"/>
    <w:rsid w:val="00293166"/>
    <w:rsid w:val="002938AE"/>
    <w:rsid w:val="002938D9"/>
    <w:rsid w:val="00293C85"/>
    <w:rsid w:val="00293FED"/>
    <w:rsid w:val="002949A7"/>
    <w:rsid w:val="00294C4A"/>
    <w:rsid w:val="00295153"/>
    <w:rsid w:val="002951B1"/>
    <w:rsid w:val="00295334"/>
    <w:rsid w:val="002955D6"/>
    <w:rsid w:val="002964DC"/>
    <w:rsid w:val="0029658F"/>
    <w:rsid w:val="00296C31"/>
    <w:rsid w:val="00296E57"/>
    <w:rsid w:val="0029704E"/>
    <w:rsid w:val="002970DC"/>
    <w:rsid w:val="002971F4"/>
    <w:rsid w:val="00297312"/>
    <w:rsid w:val="0029740F"/>
    <w:rsid w:val="00297BFE"/>
    <w:rsid w:val="002A0BF1"/>
    <w:rsid w:val="002A0CCD"/>
    <w:rsid w:val="002A13C6"/>
    <w:rsid w:val="002A1573"/>
    <w:rsid w:val="002A15CF"/>
    <w:rsid w:val="002A1619"/>
    <w:rsid w:val="002A194A"/>
    <w:rsid w:val="002A1BB9"/>
    <w:rsid w:val="002A1D10"/>
    <w:rsid w:val="002A2154"/>
    <w:rsid w:val="002A2364"/>
    <w:rsid w:val="002A23C6"/>
    <w:rsid w:val="002A24CA"/>
    <w:rsid w:val="002A2BB4"/>
    <w:rsid w:val="002A2CA0"/>
    <w:rsid w:val="002A330F"/>
    <w:rsid w:val="002A3AB2"/>
    <w:rsid w:val="002A3D7F"/>
    <w:rsid w:val="002A3E93"/>
    <w:rsid w:val="002A40DA"/>
    <w:rsid w:val="002A4390"/>
    <w:rsid w:val="002A496F"/>
    <w:rsid w:val="002A4EB2"/>
    <w:rsid w:val="002A4F45"/>
    <w:rsid w:val="002A52F0"/>
    <w:rsid w:val="002A57AE"/>
    <w:rsid w:val="002A5B16"/>
    <w:rsid w:val="002A5C42"/>
    <w:rsid w:val="002A66AC"/>
    <w:rsid w:val="002A6D81"/>
    <w:rsid w:val="002A7367"/>
    <w:rsid w:val="002A9195"/>
    <w:rsid w:val="002B08C9"/>
    <w:rsid w:val="002B0BA5"/>
    <w:rsid w:val="002B1162"/>
    <w:rsid w:val="002B1767"/>
    <w:rsid w:val="002B1C51"/>
    <w:rsid w:val="002B1F4B"/>
    <w:rsid w:val="002B3029"/>
    <w:rsid w:val="002B33D7"/>
    <w:rsid w:val="002B353E"/>
    <w:rsid w:val="002B35F2"/>
    <w:rsid w:val="002B3751"/>
    <w:rsid w:val="002B3F7E"/>
    <w:rsid w:val="002B4A5A"/>
    <w:rsid w:val="002B4E2E"/>
    <w:rsid w:val="002B67B8"/>
    <w:rsid w:val="002B6DB1"/>
    <w:rsid w:val="002B6F6E"/>
    <w:rsid w:val="002B70E3"/>
    <w:rsid w:val="002B723D"/>
    <w:rsid w:val="002B782B"/>
    <w:rsid w:val="002B7B5F"/>
    <w:rsid w:val="002B7D0F"/>
    <w:rsid w:val="002C13F4"/>
    <w:rsid w:val="002C2504"/>
    <w:rsid w:val="002C2A23"/>
    <w:rsid w:val="002C315F"/>
    <w:rsid w:val="002C3210"/>
    <w:rsid w:val="002C3228"/>
    <w:rsid w:val="002C37FC"/>
    <w:rsid w:val="002C3884"/>
    <w:rsid w:val="002C38E8"/>
    <w:rsid w:val="002C47A5"/>
    <w:rsid w:val="002C48A4"/>
    <w:rsid w:val="002C4B8A"/>
    <w:rsid w:val="002C51C5"/>
    <w:rsid w:val="002C54E0"/>
    <w:rsid w:val="002C564D"/>
    <w:rsid w:val="002C5745"/>
    <w:rsid w:val="002C6F99"/>
    <w:rsid w:val="002C71DE"/>
    <w:rsid w:val="002C7302"/>
    <w:rsid w:val="002C780A"/>
    <w:rsid w:val="002D0B41"/>
    <w:rsid w:val="002D108B"/>
    <w:rsid w:val="002D10C1"/>
    <w:rsid w:val="002D2168"/>
    <w:rsid w:val="002D2809"/>
    <w:rsid w:val="002D3447"/>
    <w:rsid w:val="002D386A"/>
    <w:rsid w:val="002D3C50"/>
    <w:rsid w:val="002D48EF"/>
    <w:rsid w:val="002D4B14"/>
    <w:rsid w:val="002D50C3"/>
    <w:rsid w:val="002D5359"/>
    <w:rsid w:val="002D56E0"/>
    <w:rsid w:val="002D5954"/>
    <w:rsid w:val="002D5A6E"/>
    <w:rsid w:val="002D62F6"/>
    <w:rsid w:val="002D67D9"/>
    <w:rsid w:val="002D7E78"/>
    <w:rsid w:val="002E0C7A"/>
    <w:rsid w:val="002E1281"/>
    <w:rsid w:val="002E1451"/>
    <w:rsid w:val="002E1928"/>
    <w:rsid w:val="002E1A19"/>
    <w:rsid w:val="002E1AFE"/>
    <w:rsid w:val="002E21EF"/>
    <w:rsid w:val="002E222B"/>
    <w:rsid w:val="002E2E40"/>
    <w:rsid w:val="002E2F00"/>
    <w:rsid w:val="002E34D8"/>
    <w:rsid w:val="002E38D3"/>
    <w:rsid w:val="002E4AB8"/>
    <w:rsid w:val="002E4B34"/>
    <w:rsid w:val="002E4B75"/>
    <w:rsid w:val="002E529A"/>
    <w:rsid w:val="002E53FF"/>
    <w:rsid w:val="002E54CF"/>
    <w:rsid w:val="002E55BD"/>
    <w:rsid w:val="002E56A6"/>
    <w:rsid w:val="002E578A"/>
    <w:rsid w:val="002E5859"/>
    <w:rsid w:val="002E58F0"/>
    <w:rsid w:val="002E5E33"/>
    <w:rsid w:val="002E6887"/>
    <w:rsid w:val="002E6E49"/>
    <w:rsid w:val="002E6ED4"/>
    <w:rsid w:val="002E7255"/>
    <w:rsid w:val="002E7C77"/>
    <w:rsid w:val="002F07CB"/>
    <w:rsid w:val="002F09DD"/>
    <w:rsid w:val="002F159B"/>
    <w:rsid w:val="002F2BBA"/>
    <w:rsid w:val="002F2D64"/>
    <w:rsid w:val="002F2E81"/>
    <w:rsid w:val="002F2EF6"/>
    <w:rsid w:val="002F30D1"/>
    <w:rsid w:val="002F3F1A"/>
    <w:rsid w:val="002F41BC"/>
    <w:rsid w:val="002F43D6"/>
    <w:rsid w:val="002F485D"/>
    <w:rsid w:val="002F4AC2"/>
    <w:rsid w:val="002F4EDF"/>
    <w:rsid w:val="002F53B9"/>
    <w:rsid w:val="002F53EB"/>
    <w:rsid w:val="002F59F3"/>
    <w:rsid w:val="002F61F9"/>
    <w:rsid w:val="002F6642"/>
    <w:rsid w:val="002F673A"/>
    <w:rsid w:val="002F680E"/>
    <w:rsid w:val="002F6BFB"/>
    <w:rsid w:val="002F6E6A"/>
    <w:rsid w:val="002F6FA7"/>
    <w:rsid w:val="002F71FD"/>
    <w:rsid w:val="002F7DF1"/>
    <w:rsid w:val="002F7E40"/>
    <w:rsid w:val="00300028"/>
    <w:rsid w:val="00300148"/>
    <w:rsid w:val="003003F4"/>
    <w:rsid w:val="003005C6"/>
    <w:rsid w:val="0030131D"/>
    <w:rsid w:val="003014B2"/>
    <w:rsid w:val="00301983"/>
    <w:rsid w:val="003019C6"/>
    <w:rsid w:val="00302188"/>
    <w:rsid w:val="0030226B"/>
    <w:rsid w:val="003027C7"/>
    <w:rsid w:val="003032FF"/>
    <w:rsid w:val="0030342C"/>
    <w:rsid w:val="00303827"/>
    <w:rsid w:val="003038F4"/>
    <w:rsid w:val="00303A44"/>
    <w:rsid w:val="00304690"/>
    <w:rsid w:val="00304FED"/>
    <w:rsid w:val="0030513D"/>
    <w:rsid w:val="00305479"/>
    <w:rsid w:val="0030557B"/>
    <w:rsid w:val="00305B00"/>
    <w:rsid w:val="00305CDA"/>
    <w:rsid w:val="00306125"/>
    <w:rsid w:val="003061CC"/>
    <w:rsid w:val="003065A2"/>
    <w:rsid w:val="003071F1"/>
    <w:rsid w:val="003072E5"/>
    <w:rsid w:val="00307962"/>
    <w:rsid w:val="00307B79"/>
    <w:rsid w:val="00310820"/>
    <w:rsid w:val="00311255"/>
    <w:rsid w:val="00311A83"/>
    <w:rsid w:val="00312350"/>
    <w:rsid w:val="0031272F"/>
    <w:rsid w:val="00312757"/>
    <w:rsid w:val="00312C00"/>
    <w:rsid w:val="00312E13"/>
    <w:rsid w:val="00312E22"/>
    <w:rsid w:val="00312EB8"/>
    <w:rsid w:val="0031332F"/>
    <w:rsid w:val="00313D31"/>
    <w:rsid w:val="00314338"/>
    <w:rsid w:val="0031438C"/>
    <w:rsid w:val="00314586"/>
    <w:rsid w:val="00314EAA"/>
    <w:rsid w:val="00315370"/>
    <w:rsid w:val="00315381"/>
    <w:rsid w:val="00315A35"/>
    <w:rsid w:val="00316228"/>
    <w:rsid w:val="0031628E"/>
    <w:rsid w:val="00316444"/>
    <w:rsid w:val="0031683F"/>
    <w:rsid w:val="003168B5"/>
    <w:rsid w:val="00316E15"/>
    <w:rsid w:val="00316E98"/>
    <w:rsid w:val="00317156"/>
    <w:rsid w:val="0031741D"/>
    <w:rsid w:val="00317436"/>
    <w:rsid w:val="0031772F"/>
    <w:rsid w:val="00317792"/>
    <w:rsid w:val="00320374"/>
    <w:rsid w:val="00320550"/>
    <w:rsid w:val="00320894"/>
    <w:rsid w:val="003213B6"/>
    <w:rsid w:val="00321C14"/>
    <w:rsid w:val="00321EB7"/>
    <w:rsid w:val="00321F1C"/>
    <w:rsid w:val="0032268D"/>
    <w:rsid w:val="00323259"/>
    <w:rsid w:val="00323276"/>
    <w:rsid w:val="003233FB"/>
    <w:rsid w:val="00323722"/>
    <w:rsid w:val="0032439E"/>
    <w:rsid w:val="00324972"/>
    <w:rsid w:val="003249C9"/>
    <w:rsid w:val="00325493"/>
    <w:rsid w:val="003254C2"/>
    <w:rsid w:val="00327118"/>
    <w:rsid w:val="00327409"/>
    <w:rsid w:val="0032757E"/>
    <w:rsid w:val="00327623"/>
    <w:rsid w:val="003277A5"/>
    <w:rsid w:val="0032781A"/>
    <w:rsid w:val="0032783E"/>
    <w:rsid w:val="00330005"/>
    <w:rsid w:val="00330046"/>
    <w:rsid w:val="0033073B"/>
    <w:rsid w:val="00330D16"/>
    <w:rsid w:val="00331167"/>
    <w:rsid w:val="0033140A"/>
    <w:rsid w:val="003317E7"/>
    <w:rsid w:val="00331996"/>
    <w:rsid w:val="00332A19"/>
    <w:rsid w:val="003338CD"/>
    <w:rsid w:val="0033396B"/>
    <w:rsid w:val="00333BE6"/>
    <w:rsid w:val="00333EAD"/>
    <w:rsid w:val="0033431A"/>
    <w:rsid w:val="003344C4"/>
    <w:rsid w:val="003349AF"/>
    <w:rsid w:val="003351B5"/>
    <w:rsid w:val="003353CD"/>
    <w:rsid w:val="0033605D"/>
    <w:rsid w:val="003360D8"/>
    <w:rsid w:val="003365A6"/>
    <w:rsid w:val="003368E9"/>
    <w:rsid w:val="00336953"/>
    <w:rsid w:val="003370FF"/>
    <w:rsid w:val="00337B8F"/>
    <w:rsid w:val="00337CE0"/>
    <w:rsid w:val="00337E67"/>
    <w:rsid w:val="0034004A"/>
    <w:rsid w:val="0034029B"/>
    <w:rsid w:val="0034234B"/>
    <w:rsid w:val="003424DF"/>
    <w:rsid w:val="00342D31"/>
    <w:rsid w:val="0034348C"/>
    <w:rsid w:val="00343ABD"/>
    <w:rsid w:val="00343CD2"/>
    <w:rsid w:val="00343CDD"/>
    <w:rsid w:val="00344ED8"/>
    <w:rsid w:val="00344FB3"/>
    <w:rsid w:val="003461F9"/>
    <w:rsid w:val="0034668F"/>
    <w:rsid w:val="00346BB1"/>
    <w:rsid w:val="003471A1"/>
    <w:rsid w:val="00347263"/>
    <w:rsid w:val="00347BCC"/>
    <w:rsid w:val="00347C71"/>
    <w:rsid w:val="00350157"/>
    <w:rsid w:val="00350258"/>
    <w:rsid w:val="0035046D"/>
    <w:rsid w:val="003509CA"/>
    <w:rsid w:val="00350FE5"/>
    <w:rsid w:val="00352207"/>
    <w:rsid w:val="00352218"/>
    <w:rsid w:val="00352472"/>
    <w:rsid w:val="0035271E"/>
    <w:rsid w:val="00352B76"/>
    <w:rsid w:val="00352E73"/>
    <w:rsid w:val="0035363D"/>
    <w:rsid w:val="00353A34"/>
    <w:rsid w:val="00353E4A"/>
    <w:rsid w:val="00353FCD"/>
    <w:rsid w:val="003547F7"/>
    <w:rsid w:val="00354DB5"/>
    <w:rsid w:val="00354F26"/>
    <w:rsid w:val="00355CE5"/>
    <w:rsid w:val="00356048"/>
    <w:rsid w:val="00357BE4"/>
    <w:rsid w:val="00357C83"/>
    <w:rsid w:val="00357DAE"/>
    <w:rsid w:val="00360749"/>
    <w:rsid w:val="00361977"/>
    <w:rsid w:val="00361C17"/>
    <w:rsid w:val="00361E13"/>
    <w:rsid w:val="0036210A"/>
    <w:rsid w:val="003627D1"/>
    <w:rsid w:val="00362FC0"/>
    <w:rsid w:val="00363286"/>
    <w:rsid w:val="00363304"/>
    <w:rsid w:val="0036352B"/>
    <w:rsid w:val="0036438B"/>
    <w:rsid w:val="00364394"/>
    <w:rsid w:val="00365DBE"/>
    <w:rsid w:val="003661C8"/>
    <w:rsid w:val="003668A7"/>
    <w:rsid w:val="00366B2D"/>
    <w:rsid w:val="00366F91"/>
    <w:rsid w:val="00367144"/>
    <w:rsid w:val="0036790F"/>
    <w:rsid w:val="00367A57"/>
    <w:rsid w:val="0037048E"/>
    <w:rsid w:val="00371DA4"/>
    <w:rsid w:val="00371EAF"/>
    <w:rsid w:val="00372012"/>
    <w:rsid w:val="003722A8"/>
    <w:rsid w:val="00372DA4"/>
    <w:rsid w:val="0037310E"/>
    <w:rsid w:val="0037319C"/>
    <w:rsid w:val="0037345F"/>
    <w:rsid w:val="003740DF"/>
    <w:rsid w:val="00374940"/>
    <w:rsid w:val="003752A6"/>
    <w:rsid w:val="00375502"/>
    <w:rsid w:val="003755E2"/>
    <w:rsid w:val="00376032"/>
    <w:rsid w:val="003760EE"/>
    <w:rsid w:val="0037685E"/>
    <w:rsid w:val="00376889"/>
    <w:rsid w:val="00376D04"/>
    <w:rsid w:val="00376EB4"/>
    <w:rsid w:val="003770B7"/>
    <w:rsid w:val="003776D5"/>
    <w:rsid w:val="003779CD"/>
    <w:rsid w:val="00377D59"/>
    <w:rsid w:val="0038028B"/>
    <w:rsid w:val="0038030A"/>
    <w:rsid w:val="00380B6F"/>
    <w:rsid w:val="00381075"/>
    <w:rsid w:val="0038132F"/>
    <w:rsid w:val="0038149E"/>
    <w:rsid w:val="00381E5C"/>
    <w:rsid w:val="003822F1"/>
    <w:rsid w:val="003833F0"/>
    <w:rsid w:val="003834F7"/>
    <w:rsid w:val="003837F1"/>
    <w:rsid w:val="00383BF0"/>
    <w:rsid w:val="0038404E"/>
    <w:rsid w:val="00385310"/>
    <w:rsid w:val="00385754"/>
    <w:rsid w:val="00385AAB"/>
    <w:rsid w:val="00385BD3"/>
    <w:rsid w:val="00385EBF"/>
    <w:rsid w:val="00387643"/>
    <w:rsid w:val="00387C1B"/>
    <w:rsid w:val="00387EF4"/>
    <w:rsid w:val="00387F32"/>
    <w:rsid w:val="003902F8"/>
    <w:rsid w:val="003908C9"/>
    <w:rsid w:val="00390ED0"/>
    <w:rsid w:val="003910BC"/>
    <w:rsid w:val="0039187F"/>
    <w:rsid w:val="00391D8C"/>
    <w:rsid w:val="00391E2A"/>
    <w:rsid w:val="00391FAF"/>
    <w:rsid w:val="00392035"/>
    <w:rsid w:val="00392177"/>
    <w:rsid w:val="00392252"/>
    <w:rsid w:val="00392656"/>
    <w:rsid w:val="00392EAB"/>
    <w:rsid w:val="003939FE"/>
    <w:rsid w:val="00393CDA"/>
    <w:rsid w:val="003946B0"/>
    <w:rsid w:val="00394F1E"/>
    <w:rsid w:val="00394FEB"/>
    <w:rsid w:val="00395232"/>
    <w:rsid w:val="003959CA"/>
    <w:rsid w:val="00395BE7"/>
    <w:rsid w:val="00396137"/>
    <w:rsid w:val="003965F8"/>
    <w:rsid w:val="00396760"/>
    <w:rsid w:val="00396D5A"/>
    <w:rsid w:val="00396DA8"/>
    <w:rsid w:val="0039729B"/>
    <w:rsid w:val="00397790"/>
    <w:rsid w:val="00397936"/>
    <w:rsid w:val="00397A69"/>
    <w:rsid w:val="00397EFC"/>
    <w:rsid w:val="003A0247"/>
    <w:rsid w:val="003A142A"/>
    <w:rsid w:val="003A154C"/>
    <w:rsid w:val="003A17A8"/>
    <w:rsid w:val="003A1875"/>
    <w:rsid w:val="003A1AA2"/>
    <w:rsid w:val="003A1C64"/>
    <w:rsid w:val="003A2036"/>
    <w:rsid w:val="003A2A76"/>
    <w:rsid w:val="003A3057"/>
    <w:rsid w:val="003A34C5"/>
    <w:rsid w:val="003A3CCD"/>
    <w:rsid w:val="003A3CD7"/>
    <w:rsid w:val="003A3CDA"/>
    <w:rsid w:val="003A4B31"/>
    <w:rsid w:val="003A4B5A"/>
    <w:rsid w:val="003A5479"/>
    <w:rsid w:val="003A5562"/>
    <w:rsid w:val="003A557D"/>
    <w:rsid w:val="003A559F"/>
    <w:rsid w:val="003A575D"/>
    <w:rsid w:val="003A5F44"/>
    <w:rsid w:val="003A67DC"/>
    <w:rsid w:val="003A6E11"/>
    <w:rsid w:val="003A723A"/>
    <w:rsid w:val="003A7531"/>
    <w:rsid w:val="003A7769"/>
    <w:rsid w:val="003A7990"/>
    <w:rsid w:val="003A7A60"/>
    <w:rsid w:val="003A7F96"/>
    <w:rsid w:val="003B0359"/>
    <w:rsid w:val="003B0633"/>
    <w:rsid w:val="003B0E7D"/>
    <w:rsid w:val="003B1E4F"/>
    <w:rsid w:val="003B1F70"/>
    <w:rsid w:val="003B1F72"/>
    <w:rsid w:val="003B2498"/>
    <w:rsid w:val="003B2965"/>
    <w:rsid w:val="003B29E9"/>
    <w:rsid w:val="003B374E"/>
    <w:rsid w:val="003B3B6C"/>
    <w:rsid w:val="003B4681"/>
    <w:rsid w:val="003B4991"/>
    <w:rsid w:val="003B4A50"/>
    <w:rsid w:val="003B4ABF"/>
    <w:rsid w:val="003B5649"/>
    <w:rsid w:val="003B5B43"/>
    <w:rsid w:val="003B628D"/>
    <w:rsid w:val="003B63B1"/>
    <w:rsid w:val="003B6570"/>
    <w:rsid w:val="003B6DF5"/>
    <w:rsid w:val="003B6FA0"/>
    <w:rsid w:val="003B74C0"/>
    <w:rsid w:val="003C00A1"/>
    <w:rsid w:val="003C0D1A"/>
    <w:rsid w:val="003C0F53"/>
    <w:rsid w:val="003C205F"/>
    <w:rsid w:val="003C3B97"/>
    <w:rsid w:val="003C4524"/>
    <w:rsid w:val="003C4644"/>
    <w:rsid w:val="003C465A"/>
    <w:rsid w:val="003C536F"/>
    <w:rsid w:val="003C548B"/>
    <w:rsid w:val="003C554F"/>
    <w:rsid w:val="003C6165"/>
    <w:rsid w:val="003C6724"/>
    <w:rsid w:val="003C676C"/>
    <w:rsid w:val="003C68F9"/>
    <w:rsid w:val="003C6AB2"/>
    <w:rsid w:val="003C6E20"/>
    <w:rsid w:val="003C74AC"/>
    <w:rsid w:val="003C76D7"/>
    <w:rsid w:val="003D003D"/>
    <w:rsid w:val="003D0DA5"/>
    <w:rsid w:val="003D0FED"/>
    <w:rsid w:val="003D1635"/>
    <w:rsid w:val="003D18AD"/>
    <w:rsid w:val="003D1C27"/>
    <w:rsid w:val="003D236B"/>
    <w:rsid w:val="003D302E"/>
    <w:rsid w:val="003D334A"/>
    <w:rsid w:val="003D34D7"/>
    <w:rsid w:val="003D38D9"/>
    <w:rsid w:val="003D3D0A"/>
    <w:rsid w:val="003D3DC1"/>
    <w:rsid w:val="003D3FAC"/>
    <w:rsid w:val="003D3FE8"/>
    <w:rsid w:val="003D40FF"/>
    <w:rsid w:val="003D444A"/>
    <w:rsid w:val="003D4629"/>
    <w:rsid w:val="003D4ABA"/>
    <w:rsid w:val="003D4C8F"/>
    <w:rsid w:val="003D5AC3"/>
    <w:rsid w:val="003D5DC7"/>
    <w:rsid w:val="003D5F00"/>
    <w:rsid w:val="003D607E"/>
    <w:rsid w:val="003D65C7"/>
    <w:rsid w:val="003D672F"/>
    <w:rsid w:val="003D6CC9"/>
    <w:rsid w:val="003D7804"/>
    <w:rsid w:val="003E00B7"/>
    <w:rsid w:val="003E073E"/>
    <w:rsid w:val="003E1047"/>
    <w:rsid w:val="003E11FD"/>
    <w:rsid w:val="003E12D8"/>
    <w:rsid w:val="003E1569"/>
    <w:rsid w:val="003E1914"/>
    <w:rsid w:val="003E1A9C"/>
    <w:rsid w:val="003E2E80"/>
    <w:rsid w:val="003E3626"/>
    <w:rsid w:val="003E3F97"/>
    <w:rsid w:val="003E4993"/>
    <w:rsid w:val="003E4E74"/>
    <w:rsid w:val="003E522F"/>
    <w:rsid w:val="003E5348"/>
    <w:rsid w:val="003E55F3"/>
    <w:rsid w:val="003E590C"/>
    <w:rsid w:val="003E5AF0"/>
    <w:rsid w:val="003E5D72"/>
    <w:rsid w:val="003E5EB0"/>
    <w:rsid w:val="003E5FC7"/>
    <w:rsid w:val="003E6022"/>
    <w:rsid w:val="003E6624"/>
    <w:rsid w:val="003E675F"/>
    <w:rsid w:val="003E6E7D"/>
    <w:rsid w:val="003E7DF9"/>
    <w:rsid w:val="003F009F"/>
    <w:rsid w:val="003F0375"/>
    <w:rsid w:val="003F0700"/>
    <w:rsid w:val="003F0E5B"/>
    <w:rsid w:val="003F1728"/>
    <w:rsid w:val="003F2555"/>
    <w:rsid w:val="003F2D6C"/>
    <w:rsid w:val="003F2EA0"/>
    <w:rsid w:val="003F560F"/>
    <w:rsid w:val="003F5BF7"/>
    <w:rsid w:val="003F66E3"/>
    <w:rsid w:val="00400130"/>
    <w:rsid w:val="004003E3"/>
    <w:rsid w:val="00400612"/>
    <w:rsid w:val="00400C69"/>
    <w:rsid w:val="00400F5C"/>
    <w:rsid w:val="00401A2B"/>
    <w:rsid w:val="00401B76"/>
    <w:rsid w:val="00401E04"/>
    <w:rsid w:val="00401EA5"/>
    <w:rsid w:val="00402225"/>
    <w:rsid w:val="004024C8"/>
    <w:rsid w:val="00402DC4"/>
    <w:rsid w:val="00403235"/>
    <w:rsid w:val="00404156"/>
    <w:rsid w:val="0040418A"/>
    <w:rsid w:val="00404CCF"/>
    <w:rsid w:val="00404F07"/>
    <w:rsid w:val="004050C9"/>
    <w:rsid w:val="00405184"/>
    <w:rsid w:val="004054E7"/>
    <w:rsid w:val="00405FE4"/>
    <w:rsid w:val="00405FF1"/>
    <w:rsid w:val="00406381"/>
    <w:rsid w:val="0040671F"/>
    <w:rsid w:val="00406784"/>
    <w:rsid w:val="004068E6"/>
    <w:rsid w:val="00406C1E"/>
    <w:rsid w:val="00407360"/>
    <w:rsid w:val="00407768"/>
    <w:rsid w:val="004078C8"/>
    <w:rsid w:val="004106A0"/>
    <w:rsid w:val="00410B7A"/>
    <w:rsid w:val="00410F4D"/>
    <w:rsid w:val="00411239"/>
    <w:rsid w:val="004113FD"/>
    <w:rsid w:val="00411465"/>
    <w:rsid w:val="004117EC"/>
    <w:rsid w:val="00411A5A"/>
    <w:rsid w:val="00411A8B"/>
    <w:rsid w:val="00411C3F"/>
    <w:rsid w:val="004121C7"/>
    <w:rsid w:val="00412280"/>
    <w:rsid w:val="004124E1"/>
    <w:rsid w:val="00412868"/>
    <w:rsid w:val="0041325B"/>
    <w:rsid w:val="00413C8C"/>
    <w:rsid w:val="004142B7"/>
    <w:rsid w:val="0041437B"/>
    <w:rsid w:val="00414AEA"/>
    <w:rsid w:val="00414CD8"/>
    <w:rsid w:val="0041545B"/>
    <w:rsid w:val="00415C26"/>
    <w:rsid w:val="00415C4D"/>
    <w:rsid w:val="004165BD"/>
    <w:rsid w:val="00416601"/>
    <w:rsid w:val="004167B5"/>
    <w:rsid w:val="00416BE1"/>
    <w:rsid w:val="00416D5F"/>
    <w:rsid w:val="00417376"/>
    <w:rsid w:val="00417470"/>
    <w:rsid w:val="004178FE"/>
    <w:rsid w:val="00417A35"/>
    <w:rsid w:val="00417C2D"/>
    <w:rsid w:val="00420057"/>
    <w:rsid w:val="0042122D"/>
    <w:rsid w:val="004216D2"/>
    <w:rsid w:val="004216EB"/>
    <w:rsid w:val="00421D64"/>
    <w:rsid w:val="0042224E"/>
    <w:rsid w:val="00422302"/>
    <w:rsid w:val="00422F0D"/>
    <w:rsid w:val="004234AD"/>
    <w:rsid w:val="00423752"/>
    <w:rsid w:val="0042399D"/>
    <w:rsid w:val="004239A1"/>
    <w:rsid w:val="00423D23"/>
    <w:rsid w:val="00423D33"/>
    <w:rsid w:val="00423EFE"/>
    <w:rsid w:val="00425104"/>
    <w:rsid w:val="0042530D"/>
    <w:rsid w:val="0042553D"/>
    <w:rsid w:val="00425668"/>
    <w:rsid w:val="00425F27"/>
    <w:rsid w:val="00425F98"/>
    <w:rsid w:val="00427118"/>
    <w:rsid w:val="00427814"/>
    <w:rsid w:val="00427A18"/>
    <w:rsid w:val="00427AB5"/>
    <w:rsid w:val="00430011"/>
    <w:rsid w:val="004300BC"/>
    <w:rsid w:val="00430277"/>
    <w:rsid w:val="004305E1"/>
    <w:rsid w:val="00430956"/>
    <w:rsid w:val="00430D3A"/>
    <w:rsid w:val="00430D4E"/>
    <w:rsid w:val="004311EC"/>
    <w:rsid w:val="00431308"/>
    <w:rsid w:val="00431425"/>
    <w:rsid w:val="004315FB"/>
    <w:rsid w:val="004321B1"/>
    <w:rsid w:val="00432226"/>
    <w:rsid w:val="00432508"/>
    <w:rsid w:val="00433283"/>
    <w:rsid w:val="0043349A"/>
    <w:rsid w:val="00433700"/>
    <w:rsid w:val="00433AE6"/>
    <w:rsid w:val="00433B41"/>
    <w:rsid w:val="00433DCF"/>
    <w:rsid w:val="00434C49"/>
    <w:rsid w:val="004359F4"/>
    <w:rsid w:val="00436B0A"/>
    <w:rsid w:val="00437532"/>
    <w:rsid w:val="004404B9"/>
    <w:rsid w:val="00440C7C"/>
    <w:rsid w:val="00440E16"/>
    <w:rsid w:val="004415BA"/>
    <w:rsid w:val="004418D0"/>
    <w:rsid w:val="004419DE"/>
    <w:rsid w:val="004421BA"/>
    <w:rsid w:val="004428F8"/>
    <w:rsid w:val="00443398"/>
    <w:rsid w:val="00443678"/>
    <w:rsid w:val="00443ABD"/>
    <w:rsid w:val="00443C52"/>
    <w:rsid w:val="0044401B"/>
    <w:rsid w:val="00444460"/>
    <w:rsid w:val="00444A90"/>
    <w:rsid w:val="00444FBA"/>
    <w:rsid w:val="00445BE7"/>
    <w:rsid w:val="00445DA1"/>
    <w:rsid w:val="004463C3"/>
    <w:rsid w:val="004473EE"/>
    <w:rsid w:val="00447409"/>
    <w:rsid w:val="00447B33"/>
    <w:rsid w:val="00447BC6"/>
    <w:rsid w:val="00447E28"/>
    <w:rsid w:val="00450348"/>
    <w:rsid w:val="0045084C"/>
    <w:rsid w:val="00450E39"/>
    <w:rsid w:val="00450F95"/>
    <w:rsid w:val="00450FF8"/>
    <w:rsid w:val="00451ECF"/>
    <w:rsid w:val="00452334"/>
    <w:rsid w:val="004524A9"/>
    <w:rsid w:val="00452673"/>
    <w:rsid w:val="00452A5C"/>
    <w:rsid w:val="00452E4A"/>
    <w:rsid w:val="00453081"/>
    <w:rsid w:val="00453650"/>
    <w:rsid w:val="00453EDA"/>
    <w:rsid w:val="00454885"/>
    <w:rsid w:val="00454976"/>
    <w:rsid w:val="00455DC1"/>
    <w:rsid w:val="00455FBB"/>
    <w:rsid w:val="0045606F"/>
    <w:rsid w:val="00456E79"/>
    <w:rsid w:val="004578A9"/>
    <w:rsid w:val="00457A94"/>
    <w:rsid w:val="00457DC0"/>
    <w:rsid w:val="00460C40"/>
    <w:rsid w:val="004613A6"/>
    <w:rsid w:val="0046152D"/>
    <w:rsid w:val="004616DB"/>
    <w:rsid w:val="00461E89"/>
    <w:rsid w:val="004624F3"/>
    <w:rsid w:val="00462A79"/>
    <w:rsid w:val="00462CE3"/>
    <w:rsid w:val="00462D50"/>
    <w:rsid w:val="0046369F"/>
    <w:rsid w:val="0046388B"/>
    <w:rsid w:val="00463F0C"/>
    <w:rsid w:val="0046417B"/>
    <w:rsid w:val="00464790"/>
    <w:rsid w:val="0046557A"/>
    <w:rsid w:val="004658AD"/>
    <w:rsid w:val="00465A33"/>
    <w:rsid w:val="004663AA"/>
    <w:rsid w:val="0046691E"/>
    <w:rsid w:val="00466D57"/>
    <w:rsid w:val="0046753A"/>
    <w:rsid w:val="004679B2"/>
    <w:rsid w:val="00467BE5"/>
    <w:rsid w:val="00467C45"/>
    <w:rsid w:val="00470443"/>
    <w:rsid w:val="004709E1"/>
    <w:rsid w:val="00470A7D"/>
    <w:rsid w:val="00470A9D"/>
    <w:rsid w:val="00471254"/>
    <w:rsid w:val="004715C6"/>
    <w:rsid w:val="00471CAA"/>
    <w:rsid w:val="004725FF"/>
    <w:rsid w:val="00472661"/>
    <w:rsid w:val="00472A7B"/>
    <w:rsid w:val="00472BC0"/>
    <w:rsid w:val="00472C2F"/>
    <w:rsid w:val="0047379D"/>
    <w:rsid w:val="00473A6D"/>
    <w:rsid w:val="00473CB7"/>
    <w:rsid w:val="00473F66"/>
    <w:rsid w:val="00474788"/>
    <w:rsid w:val="004755A3"/>
    <w:rsid w:val="00475B11"/>
    <w:rsid w:val="004764A2"/>
    <w:rsid w:val="00476595"/>
    <w:rsid w:val="004767E9"/>
    <w:rsid w:val="00476D6D"/>
    <w:rsid w:val="00476DB8"/>
    <w:rsid w:val="00477C12"/>
    <w:rsid w:val="00480437"/>
    <w:rsid w:val="0048064D"/>
    <w:rsid w:val="004808D9"/>
    <w:rsid w:val="0048099C"/>
    <w:rsid w:val="00480CFC"/>
    <w:rsid w:val="00481403"/>
    <w:rsid w:val="00481578"/>
    <w:rsid w:val="00482001"/>
    <w:rsid w:val="00482116"/>
    <w:rsid w:val="00482E37"/>
    <w:rsid w:val="00482E89"/>
    <w:rsid w:val="004831A2"/>
    <w:rsid w:val="004832D3"/>
    <w:rsid w:val="00483F24"/>
    <w:rsid w:val="00484028"/>
    <w:rsid w:val="00484DBE"/>
    <w:rsid w:val="00485589"/>
    <w:rsid w:val="004864C5"/>
    <w:rsid w:val="0048676B"/>
    <w:rsid w:val="004869FB"/>
    <w:rsid w:val="00486B55"/>
    <w:rsid w:val="00487A66"/>
    <w:rsid w:val="0049021E"/>
    <w:rsid w:val="004905C8"/>
    <w:rsid w:val="00490F94"/>
    <w:rsid w:val="004910B8"/>
    <w:rsid w:val="004911CC"/>
    <w:rsid w:val="00491640"/>
    <w:rsid w:val="00491C01"/>
    <w:rsid w:val="00491C44"/>
    <w:rsid w:val="00491D89"/>
    <w:rsid w:val="00491DEF"/>
    <w:rsid w:val="0049210E"/>
    <w:rsid w:val="004924C3"/>
    <w:rsid w:val="00492519"/>
    <w:rsid w:val="004927FC"/>
    <w:rsid w:val="00492EFF"/>
    <w:rsid w:val="00492F83"/>
    <w:rsid w:val="0049319B"/>
    <w:rsid w:val="0049390B"/>
    <w:rsid w:val="004940BB"/>
    <w:rsid w:val="00494447"/>
    <w:rsid w:val="00494D1D"/>
    <w:rsid w:val="00494DC6"/>
    <w:rsid w:val="00495733"/>
    <w:rsid w:val="0049599B"/>
    <w:rsid w:val="00495CD2"/>
    <w:rsid w:val="00495D30"/>
    <w:rsid w:val="0049665D"/>
    <w:rsid w:val="00496F11"/>
    <w:rsid w:val="0049704D"/>
    <w:rsid w:val="004974A1"/>
    <w:rsid w:val="004A0568"/>
    <w:rsid w:val="004A0654"/>
    <w:rsid w:val="004A0765"/>
    <w:rsid w:val="004A0808"/>
    <w:rsid w:val="004A08E7"/>
    <w:rsid w:val="004A0949"/>
    <w:rsid w:val="004A15F7"/>
    <w:rsid w:val="004A1C45"/>
    <w:rsid w:val="004A1E19"/>
    <w:rsid w:val="004A297E"/>
    <w:rsid w:val="004A3940"/>
    <w:rsid w:val="004A3BC4"/>
    <w:rsid w:val="004A3BE6"/>
    <w:rsid w:val="004A4045"/>
    <w:rsid w:val="004A44D4"/>
    <w:rsid w:val="004A481A"/>
    <w:rsid w:val="004A4F28"/>
    <w:rsid w:val="004A531F"/>
    <w:rsid w:val="004A5538"/>
    <w:rsid w:val="004A567C"/>
    <w:rsid w:val="004A57BC"/>
    <w:rsid w:val="004A5913"/>
    <w:rsid w:val="004A593B"/>
    <w:rsid w:val="004A5E80"/>
    <w:rsid w:val="004A6EB4"/>
    <w:rsid w:val="004B042D"/>
    <w:rsid w:val="004B0A5C"/>
    <w:rsid w:val="004B112D"/>
    <w:rsid w:val="004B1235"/>
    <w:rsid w:val="004B1E3A"/>
    <w:rsid w:val="004B25DE"/>
    <w:rsid w:val="004B2CC6"/>
    <w:rsid w:val="004B2E4B"/>
    <w:rsid w:val="004B371E"/>
    <w:rsid w:val="004B42C7"/>
    <w:rsid w:val="004B4669"/>
    <w:rsid w:val="004B4700"/>
    <w:rsid w:val="004B48FC"/>
    <w:rsid w:val="004B4EA2"/>
    <w:rsid w:val="004B5227"/>
    <w:rsid w:val="004B5394"/>
    <w:rsid w:val="004B553A"/>
    <w:rsid w:val="004B587D"/>
    <w:rsid w:val="004B6083"/>
    <w:rsid w:val="004B62C3"/>
    <w:rsid w:val="004B649E"/>
    <w:rsid w:val="004B6967"/>
    <w:rsid w:val="004B6D69"/>
    <w:rsid w:val="004B701C"/>
    <w:rsid w:val="004B782E"/>
    <w:rsid w:val="004B7969"/>
    <w:rsid w:val="004C01DC"/>
    <w:rsid w:val="004C052B"/>
    <w:rsid w:val="004C07B8"/>
    <w:rsid w:val="004C07BB"/>
    <w:rsid w:val="004C12C8"/>
    <w:rsid w:val="004C148E"/>
    <w:rsid w:val="004C1FD8"/>
    <w:rsid w:val="004C2380"/>
    <w:rsid w:val="004C24EC"/>
    <w:rsid w:val="004C2800"/>
    <w:rsid w:val="004C30DA"/>
    <w:rsid w:val="004C39AB"/>
    <w:rsid w:val="004C3A12"/>
    <w:rsid w:val="004C3B9F"/>
    <w:rsid w:val="004C4510"/>
    <w:rsid w:val="004C4880"/>
    <w:rsid w:val="004C4EB0"/>
    <w:rsid w:val="004C52EE"/>
    <w:rsid w:val="004C532A"/>
    <w:rsid w:val="004C55A8"/>
    <w:rsid w:val="004C5783"/>
    <w:rsid w:val="004C5A84"/>
    <w:rsid w:val="004C6313"/>
    <w:rsid w:val="004C6CCC"/>
    <w:rsid w:val="004C72D3"/>
    <w:rsid w:val="004C7537"/>
    <w:rsid w:val="004C75B5"/>
    <w:rsid w:val="004D0188"/>
    <w:rsid w:val="004D06D4"/>
    <w:rsid w:val="004D0B1F"/>
    <w:rsid w:val="004D0C57"/>
    <w:rsid w:val="004D0C65"/>
    <w:rsid w:val="004D168B"/>
    <w:rsid w:val="004D1696"/>
    <w:rsid w:val="004D17E5"/>
    <w:rsid w:val="004D1FA8"/>
    <w:rsid w:val="004D21B2"/>
    <w:rsid w:val="004D25B4"/>
    <w:rsid w:val="004D2DC6"/>
    <w:rsid w:val="004D3065"/>
    <w:rsid w:val="004D4270"/>
    <w:rsid w:val="004D43FB"/>
    <w:rsid w:val="004D45E8"/>
    <w:rsid w:val="004D47C9"/>
    <w:rsid w:val="004D4F8F"/>
    <w:rsid w:val="004D5752"/>
    <w:rsid w:val="004D5769"/>
    <w:rsid w:val="004D5778"/>
    <w:rsid w:val="004D5D54"/>
    <w:rsid w:val="004D5F04"/>
    <w:rsid w:val="004D622C"/>
    <w:rsid w:val="004D672B"/>
    <w:rsid w:val="004D68D6"/>
    <w:rsid w:val="004D70EC"/>
    <w:rsid w:val="004E03B6"/>
    <w:rsid w:val="004E078E"/>
    <w:rsid w:val="004E0838"/>
    <w:rsid w:val="004E08FC"/>
    <w:rsid w:val="004E0918"/>
    <w:rsid w:val="004E0AEC"/>
    <w:rsid w:val="004E0B65"/>
    <w:rsid w:val="004E18A9"/>
    <w:rsid w:val="004E1B58"/>
    <w:rsid w:val="004E2089"/>
    <w:rsid w:val="004E23DE"/>
    <w:rsid w:val="004E2E56"/>
    <w:rsid w:val="004E3F76"/>
    <w:rsid w:val="004E4381"/>
    <w:rsid w:val="004E468C"/>
    <w:rsid w:val="004E47DA"/>
    <w:rsid w:val="004E4E40"/>
    <w:rsid w:val="004E53EE"/>
    <w:rsid w:val="004E5D20"/>
    <w:rsid w:val="004E6288"/>
    <w:rsid w:val="004E62B8"/>
    <w:rsid w:val="004E6D69"/>
    <w:rsid w:val="004E7096"/>
    <w:rsid w:val="004E764D"/>
    <w:rsid w:val="004E7738"/>
    <w:rsid w:val="004E7873"/>
    <w:rsid w:val="004F01EC"/>
    <w:rsid w:val="004F0249"/>
    <w:rsid w:val="004F09FA"/>
    <w:rsid w:val="004F14DC"/>
    <w:rsid w:val="004F1C59"/>
    <w:rsid w:val="004F1E29"/>
    <w:rsid w:val="004F2092"/>
    <w:rsid w:val="004F27D7"/>
    <w:rsid w:val="004F29D7"/>
    <w:rsid w:val="004F3241"/>
    <w:rsid w:val="004F35A2"/>
    <w:rsid w:val="004F4B16"/>
    <w:rsid w:val="004F4CD2"/>
    <w:rsid w:val="004F50B7"/>
    <w:rsid w:val="004F53BE"/>
    <w:rsid w:val="004F56D8"/>
    <w:rsid w:val="004F5738"/>
    <w:rsid w:val="004F5E4D"/>
    <w:rsid w:val="004F5EA7"/>
    <w:rsid w:val="004F6160"/>
    <w:rsid w:val="004F6434"/>
    <w:rsid w:val="004F6646"/>
    <w:rsid w:val="004F6AD0"/>
    <w:rsid w:val="004F780C"/>
    <w:rsid w:val="00500418"/>
    <w:rsid w:val="0050091A"/>
    <w:rsid w:val="00500A09"/>
    <w:rsid w:val="00500EAA"/>
    <w:rsid w:val="00500F3C"/>
    <w:rsid w:val="005011BC"/>
    <w:rsid w:val="005013C7"/>
    <w:rsid w:val="00501FC8"/>
    <w:rsid w:val="00502361"/>
    <w:rsid w:val="00502524"/>
    <w:rsid w:val="005027E2"/>
    <w:rsid w:val="00502AC1"/>
    <w:rsid w:val="005049FB"/>
    <w:rsid w:val="005053E3"/>
    <w:rsid w:val="005057B7"/>
    <w:rsid w:val="00505CAE"/>
    <w:rsid w:val="00505E18"/>
    <w:rsid w:val="00507BA5"/>
    <w:rsid w:val="00507C6A"/>
    <w:rsid w:val="00510050"/>
    <w:rsid w:val="0051032F"/>
    <w:rsid w:val="0051074C"/>
    <w:rsid w:val="005108F2"/>
    <w:rsid w:val="00512136"/>
    <w:rsid w:val="005124EF"/>
    <w:rsid w:val="00512A8C"/>
    <w:rsid w:val="00512E14"/>
    <w:rsid w:val="00512F38"/>
    <w:rsid w:val="00513E55"/>
    <w:rsid w:val="00514533"/>
    <w:rsid w:val="0051463B"/>
    <w:rsid w:val="0051485E"/>
    <w:rsid w:val="00514A90"/>
    <w:rsid w:val="0051576D"/>
    <w:rsid w:val="00515981"/>
    <w:rsid w:val="00515CE2"/>
    <w:rsid w:val="00515E8C"/>
    <w:rsid w:val="00516CB3"/>
    <w:rsid w:val="00516F13"/>
    <w:rsid w:val="00516FE7"/>
    <w:rsid w:val="00517844"/>
    <w:rsid w:val="00517A99"/>
    <w:rsid w:val="0052035D"/>
    <w:rsid w:val="005208ED"/>
    <w:rsid w:val="005218A4"/>
    <w:rsid w:val="0052224B"/>
    <w:rsid w:val="00522736"/>
    <w:rsid w:val="0052296B"/>
    <w:rsid w:val="00523013"/>
    <w:rsid w:val="00523BA4"/>
    <w:rsid w:val="00523FA8"/>
    <w:rsid w:val="00524A9C"/>
    <w:rsid w:val="005255DA"/>
    <w:rsid w:val="005258FC"/>
    <w:rsid w:val="005265B6"/>
    <w:rsid w:val="005276B6"/>
    <w:rsid w:val="005316D4"/>
    <w:rsid w:val="00531E0A"/>
    <w:rsid w:val="00532613"/>
    <w:rsid w:val="00532E07"/>
    <w:rsid w:val="0053351F"/>
    <w:rsid w:val="00533793"/>
    <w:rsid w:val="005337B2"/>
    <w:rsid w:val="005339C1"/>
    <w:rsid w:val="00533BE3"/>
    <w:rsid w:val="00533C42"/>
    <w:rsid w:val="0053407A"/>
    <w:rsid w:val="005343B9"/>
    <w:rsid w:val="0053443E"/>
    <w:rsid w:val="0053457C"/>
    <w:rsid w:val="00535684"/>
    <w:rsid w:val="00535F85"/>
    <w:rsid w:val="00536200"/>
    <w:rsid w:val="00536776"/>
    <w:rsid w:val="005368CA"/>
    <w:rsid w:val="00536DB7"/>
    <w:rsid w:val="005370DC"/>
    <w:rsid w:val="005378DC"/>
    <w:rsid w:val="00537962"/>
    <w:rsid w:val="00537E63"/>
    <w:rsid w:val="005405EB"/>
    <w:rsid w:val="0054079C"/>
    <w:rsid w:val="00540B85"/>
    <w:rsid w:val="00540D17"/>
    <w:rsid w:val="00540F39"/>
    <w:rsid w:val="005415C5"/>
    <w:rsid w:val="00541AE6"/>
    <w:rsid w:val="005420D2"/>
    <w:rsid w:val="00543566"/>
    <w:rsid w:val="00543655"/>
    <w:rsid w:val="005439BE"/>
    <w:rsid w:val="00543A83"/>
    <w:rsid w:val="00543E94"/>
    <w:rsid w:val="00544C18"/>
    <w:rsid w:val="005457A3"/>
    <w:rsid w:val="00545833"/>
    <w:rsid w:val="00545A59"/>
    <w:rsid w:val="00545FD9"/>
    <w:rsid w:val="00546765"/>
    <w:rsid w:val="00546945"/>
    <w:rsid w:val="00546B96"/>
    <w:rsid w:val="00547187"/>
    <w:rsid w:val="005472B3"/>
    <w:rsid w:val="00547D6C"/>
    <w:rsid w:val="00550917"/>
    <w:rsid w:val="00550CF7"/>
    <w:rsid w:val="00551C5E"/>
    <w:rsid w:val="00551E55"/>
    <w:rsid w:val="00552410"/>
    <w:rsid w:val="0055265B"/>
    <w:rsid w:val="005528C1"/>
    <w:rsid w:val="00553ECB"/>
    <w:rsid w:val="005543EB"/>
    <w:rsid w:val="00554973"/>
    <w:rsid w:val="00554A18"/>
    <w:rsid w:val="00554C6E"/>
    <w:rsid w:val="00555394"/>
    <w:rsid w:val="005559DF"/>
    <w:rsid w:val="00555CA0"/>
    <w:rsid w:val="0055602C"/>
    <w:rsid w:val="00556202"/>
    <w:rsid w:val="00556340"/>
    <w:rsid w:val="0055683D"/>
    <w:rsid w:val="00556BD6"/>
    <w:rsid w:val="00556D38"/>
    <w:rsid w:val="00556DA0"/>
    <w:rsid w:val="00556FF2"/>
    <w:rsid w:val="00557247"/>
    <w:rsid w:val="0055772D"/>
    <w:rsid w:val="0055785B"/>
    <w:rsid w:val="005579A5"/>
    <w:rsid w:val="00560254"/>
    <w:rsid w:val="0056038D"/>
    <w:rsid w:val="005609EA"/>
    <w:rsid w:val="00560DF4"/>
    <w:rsid w:val="00560FEE"/>
    <w:rsid w:val="00561779"/>
    <w:rsid w:val="0056193B"/>
    <w:rsid w:val="00561ABB"/>
    <w:rsid w:val="00561FDC"/>
    <w:rsid w:val="0056204E"/>
    <w:rsid w:val="005628D5"/>
    <w:rsid w:val="00562FCE"/>
    <w:rsid w:val="00563825"/>
    <w:rsid w:val="005648B7"/>
    <w:rsid w:val="00565404"/>
    <w:rsid w:val="0056550E"/>
    <w:rsid w:val="0056623D"/>
    <w:rsid w:val="00566FF5"/>
    <w:rsid w:val="00567725"/>
    <w:rsid w:val="00567B93"/>
    <w:rsid w:val="00567CDA"/>
    <w:rsid w:val="005702E4"/>
    <w:rsid w:val="005702EB"/>
    <w:rsid w:val="00570600"/>
    <w:rsid w:val="0057081E"/>
    <w:rsid w:val="0057095D"/>
    <w:rsid w:val="00570FD0"/>
    <w:rsid w:val="00571489"/>
    <w:rsid w:val="00572212"/>
    <w:rsid w:val="005727D7"/>
    <w:rsid w:val="00572B51"/>
    <w:rsid w:val="00572E47"/>
    <w:rsid w:val="00572F97"/>
    <w:rsid w:val="005734BA"/>
    <w:rsid w:val="00573774"/>
    <w:rsid w:val="00573C69"/>
    <w:rsid w:val="005747D2"/>
    <w:rsid w:val="005748CA"/>
    <w:rsid w:val="005752C2"/>
    <w:rsid w:val="005754FD"/>
    <w:rsid w:val="005757A2"/>
    <w:rsid w:val="00575967"/>
    <w:rsid w:val="0057671E"/>
    <w:rsid w:val="00576E0C"/>
    <w:rsid w:val="00577334"/>
    <w:rsid w:val="00580039"/>
    <w:rsid w:val="005800BB"/>
    <w:rsid w:val="005801BB"/>
    <w:rsid w:val="00580CA5"/>
    <w:rsid w:val="00581369"/>
    <w:rsid w:val="00581773"/>
    <w:rsid w:val="00581C10"/>
    <w:rsid w:val="0058212E"/>
    <w:rsid w:val="005822FB"/>
    <w:rsid w:val="0058339C"/>
    <w:rsid w:val="00584E2E"/>
    <w:rsid w:val="00584FB9"/>
    <w:rsid w:val="005852E0"/>
    <w:rsid w:val="00586026"/>
    <w:rsid w:val="00586651"/>
    <w:rsid w:val="0058666A"/>
    <w:rsid w:val="00586AB5"/>
    <w:rsid w:val="00586B2D"/>
    <w:rsid w:val="00586ED2"/>
    <w:rsid w:val="005872AF"/>
    <w:rsid w:val="005872C0"/>
    <w:rsid w:val="00587B4A"/>
    <w:rsid w:val="00587C69"/>
    <w:rsid w:val="00587ECE"/>
    <w:rsid w:val="005904B4"/>
    <w:rsid w:val="005906B0"/>
    <w:rsid w:val="00590C5E"/>
    <w:rsid w:val="005912A7"/>
    <w:rsid w:val="0059134A"/>
    <w:rsid w:val="00591573"/>
    <w:rsid w:val="00591F38"/>
    <w:rsid w:val="00592150"/>
    <w:rsid w:val="00592247"/>
    <w:rsid w:val="005928CE"/>
    <w:rsid w:val="005929CE"/>
    <w:rsid w:val="00592C1C"/>
    <w:rsid w:val="00592C27"/>
    <w:rsid w:val="0059390D"/>
    <w:rsid w:val="00593ABE"/>
    <w:rsid w:val="0059417F"/>
    <w:rsid w:val="0059427B"/>
    <w:rsid w:val="005943DA"/>
    <w:rsid w:val="00594523"/>
    <w:rsid w:val="00594F57"/>
    <w:rsid w:val="00595F57"/>
    <w:rsid w:val="00596BAC"/>
    <w:rsid w:val="00596D71"/>
    <w:rsid w:val="00596FCF"/>
    <w:rsid w:val="00597054"/>
    <w:rsid w:val="00597164"/>
    <w:rsid w:val="00597F59"/>
    <w:rsid w:val="005A0113"/>
    <w:rsid w:val="005A07B5"/>
    <w:rsid w:val="005A0AD7"/>
    <w:rsid w:val="005A0B41"/>
    <w:rsid w:val="005A0B5E"/>
    <w:rsid w:val="005A0B7C"/>
    <w:rsid w:val="005A0D7B"/>
    <w:rsid w:val="005A0EBB"/>
    <w:rsid w:val="005A137A"/>
    <w:rsid w:val="005A13E4"/>
    <w:rsid w:val="005A1573"/>
    <w:rsid w:val="005A27E7"/>
    <w:rsid w:val="005A31E2"/>
    <w:rsid w:val="005A3202"/>
    <w:rsid w:val="005A36B8"/>
    <w:rsid w:val="005A3980"/>
    <w:rsid w:val="005A40D5"/>
    <w:rsid w:val="005A48E7"/>
    <w:rsid w:val="005A4AE2"/>
    <w:rsid w:val="005A4D6B"/>
    <w:rsid w:val="005A4E79"/>
    <w:rsid w:val="005A4FBD"/>
    <w:rsid w:val="005A5929"/>
    <w:rsid w:val="005A5B02"/>
    <w:rsid w:val="005A5E4A"/>
    <w:rsid w:val="005A6818"/>
    <w:rsid w:val="005A6BD9"/>
    <w:rsid w:val="005A6EE9"/>
    <w:rsid w:val="005A704D"/>
    <w:rsid w:val="005A719D"/>
    <w:rsid w:val="005A75F8"/>
    <w:rsid w:val="005B00DC"/>
    <w:rsid w:val="005B04FC"/>
    <w:rsid w:val="005B08CF"/>
    <w:rsid w:val="005B0ABF"/>
    <w:rsid w:val="005B0BBB"/>
    <w:rsid w:val="005B119C"/>
    <w:rsid w:val="005B1AB0"/>
    <w:rsid w:val="005B1FB6"/>
    <w:rsid w:val="005B2F06"/>
    <w:rsid w:val="005B2F35"/>
    <w:rsid w:val="005B2FF3"/>
    <w:rsid w:val="005B3219"/>
    <w:rsid w:val="005B355F"/>
    <w:rsid w:val="005B40F0"/>
    <w:rsid w:val="005B4660"/>
    <w:rsid w:val="005B4713"/>
    <w:rsid w:val="005B4929"/>
    <w:rsid w:val="005B4AA0"/>
    <w:rsid w:val="005B4CD3"/>
    <w:rsid w:val="005B552C"/>
    <w:rsid w:val="005B55BA"/>
    <w:rsid w:val="005B5719"/>
    <w:rsid w:val="005B5C47"/>
    <w:rsid w:val="005B5E86"/>
    <w:rsid w:val="005B64C3"/>
    <w:rsid w:val="005B659C"/>
    <w:rsid w:val="005B6755"/>
    <w:rsid w:val="005B683F"/>
    <w:rsid w:val="005B69FC"/>
    <w:rsid w:val="005B7A91"/>
    <w:rsid w:val="005B7D38"/>
    <w:rsid w:val="005C1892"/>
    <w:rsid w:val="005C1EB2"/>
    <w:rsid w:val="005C1EC7"/>
    <w:rsid w:val="005C1FAF"/>
    <w:rsid w:val="005C2320"/>
    <w:rsid w:val="005C28B6"/>
    <w:rsid w:val="005C2968"/>
    <w:rsid w:val="005C3015"/>
    <w:rsid w:val="005C331A"/>
    <w:rsid w:val="005C3516"/>
    <w:rsid w:val="005C35A8"/>
    <w:rsid w:val="005C35AB"/>
    <w:rsid w:val="005C369A"/>
    <w:rsid w:val="005C370C"/>
    <w:rsid w:val="005C3AAC"/>
    <w:rsid w:val="005C3EE9"/>
    <w:rsid w:val="005C40AF"/>
    <w:rsid w:val="005C487D"/>
    <w:rsid w:val="005C48C7"/>
    <w:rsid w:val="005C4A06"/>
    <w:rsid w:val="005C4F40"/>
    <w:rsid w:val="005C519C"/>
    <w:rsid w:val="005C5663"/>
    <w:rsid w:val="005C5895"/>
    <w:rsid w:val="005C5A6B"/>
    <w:rsid w:val="005C5B13"/>
    <w:rsid w:val="005C6F5D"/>
    <w:rsid w:val="005D05CE"/>
    <w:rsid w:val="005D0D23"/>
    <w:rsid w:val="005D0D8A"/>
    <w:rsid w:val="005D1734"/>
    <w:rsid w:val="005D182D"/>
    <w:rsid w:val="005D1C74"/>
    <w:rsid w:val="005D2469"/>
    <w:rsid w:val="005D2499"/>
    <w:rsid w:val="005D268A"/>
    <w:rsid w:val="005D278E"/>
    <w:rsid w:val="005D2794"/>
    <w:rsid w:val="005D2E4B"/>
    <w:rsid w:val="005D3154"/>
    <w:rsid w:val="005D3854"/>
    <w:rsid w:val="005D3B0E"/>
    <w:rsid w:val="005D3C0B"/>
    <w:rsid w:val="005D3F08"/>
    <w:rsid w:val="005D3FB9"/>
    <w:rsid w:val="005D49A5"/>
    <w:rsid w:val="005D4F50"/>
    <w:rsid w:val="005D5130"/>
    <w:rsid w:val="005D5554"/>
    <w:rsid w:val="005D5563"/>
    <w:rsid w:val="005D57DA"/>
    <w:rsid w:val="005D5E9B"/>
    <w:rsid w:val="005D6457"/>
    <w:rsid w:val="005D6A98"/>
    <w:rsid w:val="005D77FA"/>
    <w:rsid w:val="005D79DC"/>
    <w:rsid w:val="005D7BDD"/>
    <w:rsid w:val="005E04D9"/>
    <w:rsid w:val="005E0C3B"/>
    <w:rsid w:val="005E10A0"/>
    <w:rsid w:val="005E1484"/>
    <w:rsid w:val="005E14D0"/>
    <w:rsid w:val="005E19D8"/>
    <w:rsid w:val="005E1DA5"/>
    <w:rsid w:val="005E27F7"/>
    <w:rsid w:val="005E39E7"/>
    <w:rsid w:val="005E3C17"/>
    <w:rsid w:val="005E3F63"/>
    <w:rsid w:val="005E430A"/>
    <w:rsid w:val="005E433F"/>
    <w:rsid w:val="005E5B64"/>
    <w:rsid w:val="005E610F"/>
    <w:rsid w:val="005E6CAD"/>
    <w:rsid w:val="005E738F"/>
    <w:rsid w:val="005E7670"/>
    <w:rsid w:val="005E7A8F"/>
    <w:rsid w:val="005F0137"/>
    <w:rsid w:val="005F0CAE"/>
    <w:rsid w:val="005F0CFE"/>
    <w:rsid w:val="005F108A"/>
    <w:rsid w:val="005F10D8"/>
    <w:rsid w:val="005F1432"/>
    <w:rsid w:val="005F1911"/>
    <w:rsid w:val="005F1B75"/>
    <w:rsid w:val="005F20D7"/>
    <w:rsid w:val="005F253A"/>
    <w:rsid w:val="005F261C"/>
    <w:rsid w:val="005F2804"/>
    <w:rsid w:val="005F311E"/>
    <w:rsid w:val="005F32C2"/>
    <w:rsid w:val="005F37E9"/>
    <w:rsid w:val="005F463F"/>
    <w:rsid w:val="005F4AFA"/>
    <w:rsid w:val="005F4D64"/>
    <w:rsid w:val="005F4DAE"/>
    <w:rsid w:val="005F4F68"/>
    <w:rsid w:val="005F589B"/>
    <w:rsid w:val="005F59CF"/>
    <w:rsid w:val="005F676A"/>
    <w:rsid w:val="005F6B3D"/>
    <w:rsid w:val="005F79B2"/>
    <w:rsid w:val="005F7D2B"/>
    <w:rsid w:val="005F7DEF"/>
    <w:rsid w:val="00600041"/>
    <w:rsid w:val="00600050"/>
    <w:rsid w:val="0060023B"/>
    <w:rsid w:val="006004C1"/>
    <w:rsid w:val="00600555"/>
    <w:rsid w:val="00601037"/>
    <w:rsid w:val="006012BC"/>
    <w:rsid w:val="00601841"/>
    <w:rsid w:val="00601BC2"/>
    <w:rsid w:val="00601BFC"/>
    <w:rsid w:val="0060208E"/>
    <w:rsid w:val="00602284"/>
    <w:rsid w:val="00602ABD"/>
    <w:rsid w:val="00602E34"/>
    <w:rsid w:val="00602FB2"/>
    <w:rsid w:val="006032B3"/>
    <w:rsid w:val="006034E8"/>
    <w:rsid w:val="006035AA"/>
    <w:rsid w:val="00603D7C"/>
    <w:rsid w:val="006042DC"/>
    <w:rsid w:val="006044F7"/>
    <w:rsid w:val="00604979"/>
    <w:rsid w:val="00604B7F"/>
    <w:rsid w:val="00604D41"/>
    <w:rsid w:val="00605270"/>
    <w:rsid w:val="00607109"/>
    <w:rsid w:val="006075C4"/>
    <w:rsid w:val="00607725"/>
    <w:rsid w:val="00610DF1"/>
    <w:rsid w:val="0061106B"/>
    <w:rsid w:val="006112F7"/>
    <w:rsid w:val="006118EC"/>
    <w:rsid w:val="0061199B"/>
    <w:rsid w:val="00611DA5"/>
    <w:rsid w:val="00612311"/>
    <w:rsid w:val="00612331"/>
    <w:rsid w:val="006124DF"/>
    <w:rsid w:val="00612626"/>
    <w:rsid w:val="0061275A"/>
    <w:rsid w:val="0061279A"/>
    <w:rsid w:val="00612CE5"/>
    <w:rsid w:val="006130F3"/>
    <w:rsid w:val="006135F4"/>
    <w:rsid w:val="00613A83"/>
    <w:rsid w:val="006144AD"/>
    <w:rsid w:val="00614817"/>
    <w:rsid w:val="0061482B"/>
    <w:rsid w:val="00615192"/>
    <w:rsid w:val="006154BC"/>
    <w:rsid w:val="006157C1"/>
    <w:rsid w:val="00615C6A"/>
    <w:rsid w:val="00615C84"/>
    <w:rsid w:val="00615FCF"/>
    <w:rsid w:val="0061614A"/>
    <w:rsid w:val="00616364"/>
    <w:rsid w:val="006163B6"/>
    <w:rsid w:val="00616413"/>
    <w:rsid w:val="00616518"/>
    <w:rsid w:val="006167F3"/>
    <w:rsid w:val="00616CE3"/>
    <w:rsid w:val="00617210"/>
    <w:rsid w:val="00617316"/>
    <w:rsid w:val="00617392"/>
    <w:rsid w:val="00617BB5"/>
    <w:rsid w:val="00617D13"/>
    <w:rsid w:val="00617E1A"/>
    <w:rsid w:val="006200CC"/>
    <w:rsid w:val="00620525"/>
    <w:rsid w:val="00620551"/>
    <w:rsid w:val="0062056C"/>
    <w:rsid w:val="00620B3F"/>
    <w:rsid w:val="00620C64"/>
    <w:rsid w:val="00620DB2"/>
    <w:rsid w:val="006215FB"/>
    <w:rsid w:val="00621676"/>
    <w:rsid w:val="00621988"/>
    <w:rsid w:val="006222D7"/>
    <w:rsid w:val="006229A0"/>
    <w:rsid w:val="00622B1D"/>
    <w:rsid w:val="00622FA5"/>
    <w:rsid w:val="006233F8"/>
    <w:rsid w:val="0062397D"/>
    <w:rsid w:val="00623A65"/>
    <w:rsid w:val="00623B61"/>
    <w:rsid w:val="00624315"/>
    <w:rsid w:val="006246C3"/>
    <w:rsid w:val="00624B3B"/>
    <w:rsid w:val="00624D47"/>
    <w:rsid w:val="006256FE"/>
    <w:rsid w:val="006259AB"/>
    <w:rsid w:val="00625CC6"/>
    <w:rsid w:val="00625D9A"/>
    <w:rsid w:val="0062643E"/>
    <w:rsid w:val="00626FDD"/>
    <w:rsid w:val="00630128"/>
    <w:rsid w:val="0063076F"/>
    <w:rsid w:val="00630B30"/>
    <w:rsid w:val="00630BE4"/>
    <w:rsid w:val="00630BFB"/>
    <w:rsid w:val="00630D17"/>
    <w:rsid w:val="00631395"/>
    <w:rsid w:val="006313CD"/>
    <w:rsid w:val="0063164B"/>
    <w:rsid w:val="00631911"/>
    <w:rsid w:val="006322FF"/>
    <w:rsid w:val="006325B9"/>
    <w:rsid w:val="006326D2"/>
    <w:rsid w:val="00633161"/>
    <w:rsid w:val="00633632"/>
    <w:rsid w:val="00633856"/>
    <w:rsid w:val="006339B0"/>
    <w:rsid w:val="006341D2"/>
    <w:rsid w:val="006344BA"/>
    <w:rsid w:val="006347B2"/>
    <w:rsid w:val="006348F5"/>
    <w:rsid w:val="00634D50"/>
    <w:rsid w:val="00635457"/>
    <w:rsid w:val="0063567D"/>
    <w:rsid w:val="006359E1"/>
    <w:rsid w:val="00635BD4"/>
    <w:rsid w:val="00635ECC"/>
    <w:rsid w:val="00635F18"/>
    <w:rsid w:val="00635FC9"/>
    <w:rsid w:val="00636755"/>
    <w:rsid w:val="006367D5"/>
    <w:rsid w:val="00636F7B"/>
    <w:rsid w:val="006372A2"/>
    <w:rsid w:val="006376A4"/>
    <w:rsid w:val="00637EBD"/>
    <w:rsid w:val="0064034F"/>
    <w:rsid w:val="00640443"/>
    <w:rsid w:val="00640BAC"/>
    <w:rsid w:val="00640C65"/>
    <w:rsid w:val="0064129F"/>
    <w:rsid w:val="0064146E"/>
    <w:rsid w:val="00641656"/>
    <w:rsid w:val="006416B7"/>
    <w:rsid w:val="00641700"/>
    <w:rsid w:val="0064197E"/>
    <w:rsid w:val="00641E47"/>
    <w:rsid w:val="00642448"/>
    <w:rsid w:val="00642665"/>
    <w:rsid w:val="00642A5D"/>
    <w:rsid w:val="00643600"/>
    <w:rsid w:val="0064374A"/>
    <w:rsid w:val="00643973"/>
    <w:rsid w:val="00643A3E"/>
    <w:rsid w:val="00644030"/>
    <w:rsid w:val="006440A9"/>
    <w:rsid w:val="00644322"/>
    <w:rsid w:val="00644591"/>
    <w:rsid w:val="00644E89"/>
    <w:rsid w:val="00645026"/>
    <w:rsid w:val="00645147"/>
    <w:rsid w:val="006455A6"/>
    <w:rsid w:val="006455B5"/>
    <w:rsid w:val="00646528"/>
    <w:rsid w:val="006466D3"/>
    <w:rsid w:val="00646C6B"/>
    <w:rsid w:val="006470B3"/>
    <w:rsid w:val="006472A4"/>
    <w:rsid w:val="006500D8"/>
    <w:rsid w:val="00650675"/>
    <w:rsid w:val="0065102D"/>
    <w:rsid w:val="006510AB"/>
    <w:rsid w:val="006514A0"/>
    <w:rsid w:val="006519BF"/>
    <w:rsid w:val="00651A0A"/>
    <w:rsid w:val="0065244B"/>
    <w:rsid w:val="00652915"/>
    <w:rsid w:val="00652A1A"/>
    <w:rsid w:val="00652CAD"/>
    <w:rsid w:val="00652E42"/>
    <w:rsid w:val="006533A1"/>
    <w:rsid w:val="0065368C"/>
    <w:rsid w:val="0065392E"/>
    <w:rsid w:val="00653CD6"/>
    <w:rsid w:val="00653DCB"/>
    <w:rsid w:val="006543EC"/>
    <w:rsid w:val="006545D8"/>
    <w:rsid w:val="0065491C"/>
    <w:rsid w:val="00654CC4"/>
    <w:rsid w:val="00654D5F"/>
    <w:rsid w:val="006557A5"/>
    <w:rsid w:val="00655873"/>
    <w:rsid w:val="00655BCF"/>
    <w:rsid w:val="00656042"/>
    <w:rsid w:val="00656122"/>
    <w:rsid w:val="006567C1"/>
    <w:rsid w:val="00656829"/>
    <w:rsid w:val="00656E91"/>
    <w:rsid w:val="00656F37"/>
    <w:rsid w:val="0065706B"/>
    <w:rsid w:val="0065731F"/>
    <w:rsid w:val="00657B74"/>
    <w:rsid w:val="00660362"/>
    <w:rsid w:val="00660BF4"/>
    <w:rsid w:val="00660C39"/>
    <w:rsid w:val="00660E94"/>
    <w:rsid w:val="00660EFA"/>
    <w:rsid w:val="00661396"/>
    <w:rsid w:val="00661AA9"/>
    <w:rsid w:val="006620E9"/>
    <w:rsid w:val="00662DE6"/>
    <w:rsid w:val="00662E5D"/>
    <w:rsid w:val="006634EF"/>
    <w:rsid w:val="00663667"/>
    <w:rsid w:val="00664C48"/>
    <w:rsid w:val="00665203"/>
    <w:rsid w:val="006659C0"/>
    <w:rsid w:val="00665A76"/>
    <w:rsid w:val="00666541"/>
    <w:rsid w:val="00666A92"/>
    <w:rsid w:val="00666CCF"/>
    <w:rsid w:val="00667096"/>
    <w:rsid w:val="00667A17"/>
    <w:rsid w:val="00667C46"/>
    <w:rsid w:val="00667C85"/>
    <w:rsid w:val="0067015E"/>
    <w:rsid w:val="0067090A"/>
    <w:rsid w:val="00670945"/>
    <w:rsid w:val="00670C20"/>
    <w:rsid w:val="00670DF7"/>
    <w:rsid w:val="006712F1"/>
    <w:rsid w:val="00671C9A"/>
    <w:rsid w:val="0067207F"/>
    <w:rsid w:val="00672181"/>
    <w:rsid w:val="006721C0"/>
    <w:rsid w:val="00672532"/>
    <w:rsid w:val="00672C8C"/>
    <w:rsid w:val="006734A0"/>
    <w:rsid w:val="006739A2"/>
    <w:rsid w:val="006739F0"/>
    <w:rsid w:val="00674005"/>
    <w:rsid w:val="006740AB"/>
    <w:rsid w:val="0067422B"/>
    <w:rsid w:val="00674550"/>
    <w:rsid w:val="00674899"/>
    <w:rsid w:val="00674B87"/>
    <w:rsid w:val="00674D31"/>
    <w:rsid w:val="0067565A"/>
    <w:rsid w:val="00675B35"/>
    <w:rsid w:val="00675B88"/>
    <w:rsid w:val="00676077"/>
    <w:rsid w:val="006763EE"/>
    <w:rsid w:val="0067653B"/>
    <w:rsid w:val="00677167"/>
    <w:rsid w:val="00677240"/>
    <w:rsid w:val="00677F21"/>
    <w:rsid w:val="0068027C"/>
    <w:rsid w:val="00680728"/>
    <w:rsid w:val="00680A7A"/>
    <w:rsid w:val="00681112"/>
    <w:rsid w:val="00681388"/>
    <w:rsid w:val="00681503"/>
    <w:rsid w:val="00681CF1"/>
    <w:rsid w:val="00682B56"/>
    <w:rsid w:val="00682C28"/>
    <w:rsid w:val="00683143"/>
    <w:rsid w:val="0068317C"/>
    <w:rsid w:val="00683271"/>
    <w:rsid w:val="006834F6"/>
    <w:rsid w:val="00683CC5"/>
    <w:rsid w:val="00684B7D"/>
    <w:rsid w:val="00684F5F"/>
    <w:rsid w:val="00685491"/>
    <w:rsid w:val="00685531"/>
    <w:rsid w:val="00685D85"/>
    <w:rsid w:val="00686433"/>
    <w:rsid w:val="006867AE"/>
    <w:rsid w:val="006867D5"/>
    <w:rsid w:val="00686DFD"/>
    <w:rsid w:val="00687220"/>
    <w:rsid w:val="006878F7"/>
    <w:rsid w:val="00687964"/>
    <w:rsid w:val="00687A6D"/>
    <w:rsid w:val="00687C78"/>
    <w:rsid w:val="00687DFB"/>
    <w:rsid w:val="006905EC"/>
    <w:rsid w:val="0069066B"/>
    <w:rsid w:val="006907AF"/>
    <w:rsid w:val="00690C2E"/>
    <w:rsid w:val="00690CA7"/>
    <w:rsid w:val="00690D93"/>
    <w:rsid w:val="0069106B"/>
    <w:rsid w:val="006910DB"/>
    <w:rsid w:val="0069111E"/>
    <w:rsid w:val="0069120F"/>
    <w:rsid w:val="00691EAB"/>
    <w:rsid w:val="0069252B"/>
    <w:rsid w:val="00692B65"/>
    <w:rsid w:val="00693E4F"/>
    <w:rsid w:val="00694B53"/>
    <w:rsid w:val="0069572D"/>
    <w:rsid w:val="00695D5A"/>
    <w:rsid w:val="006964F3"/>
    <w:rsid w:val="006969AC"/>
    <w:rsid w:val="0069703F"/>
    <w:rsid w:val="00697065"/>
    <w:rsid w:val="006975F1"/>
    <w:rsid w:val="00697884"/>
    <w:rsid w:val="00697B22"/>
    <w:rsid w:val="00697BA1"/>
    <w:rsid w:val="00697C46"/>
    <w:rsid w:val="00697E83"/>
    <w:rsid w:val="006A090D"/>
    <w:rsid w:val="006A0AD3"/>
    <w:rsid w:val="006A1209"/>
    <w:rsid w:val="006A1776"/>
    <w:rsid w:val="006A17DD"/>
    <w:rsid w:val="006A1BFE"/>
    <w:rsid w:val="006A264B"/>
    <w:rsid w:val="006A313F"/>
    <w:rsid w:val="006A3582"/>
    <w:rsid w:val="006A362D"/>
    <w:rsid w:val="006A4905"/>
    <w:rsid w:val="006A4EBB"/>
    <w:rsid w:val="006A5211"/>
    <w:rsid w:val="006A530D"/>
    <w:rsid w:val="006A541B"/>
    <w:rsid w:val="006A55EE"/>
    <w:rsid w:val="006A59C1"/>
    <w:rsid w:val="006A5D23"/>
    <w:rsid w:val="006A61C1"/>
    <w:rsid w:val="006A6292"/>
    <w:rsid w:val="006A656E"/>
    <w:rsid w:val="006A6606"/>
    <w:rsid w:val="006A77E9"/>
    <w:rsid w:val="006A7C10"/>
    <w:rsid w:val="006A7D9E"/>
    <w:rsid w:val="006A7DAE"/>
    <w:rsid w:val="006B02C5"/>
    <w:rsid w:val="006B04EF"/>
    <w:rsid w:val="006B07A4"/>
    <w:rsid w:val="006B07B8"/>
    <w:rsid w:val="006B1759"/>
    <w:rsid w:val="006B1CA4"/>
    <w:rsid w:val="006B1E85"/>
    <w:rsid w:val="006B1F92"/>
    <w:rsid w:val="006B20E2"/>
    <w:rsid w:val="006B29E1"/>
    <w:rsid w:val="006B3288"/>
    <w:rsid w:val="006B34CB"/>
    <w:rsid w:val="006B3534"/>
    <w:rsid w:val="006B3BB0"/>
    <w:rsid w:val="006B4417"/>
    <w:rsid w:val="006B4BCD"/>
    <w:rsid w:val="006B4F7B"/>
    <w:rsid w:val="006B5060"/>
    <w:rsid w:val="006B5433"/>
    <w:rsid w:val="006B5B95"/>
    <w:rsid w:val="006B5CA9"/>
    <w:rsid w:val="006B5F06"/>
    <w:rsid w:val="006B5F80"/>
    <w:rsid w:val="006B6483"/>
    <w:rsid w:val="006B6D6F"/>
    <w:rsid w:val="006C044B"/>
    <w:rsid w:val="006C0582"/>
    <w:rsid w:val="006C1624"/>
    <w:rsid w:val="006C1648"/>
    <w:rsid w:val="006C1B8B"/>
    <w:rsid w:val="006C2105"/>
    <w:rsid w:val="006C23D5"/>
    <w:rsid w:val="006C315C"/>
    <w:rsid w:val="006C3CDE"/>
    <w:rsid w:val="006C3D3E"/>
    <w:rsid w:val="006C4583"/>
    <w:rsid w:val="006C4910"/>
    <w:rsid w:val="006C4CE3"/>
    <w:rsid w:val="006C5E07"/>
    <w:rsid w:val="006C6354"/>
    <w:rsid w:val="006C63ED"/>
    <w:rsid w:val="006C64AA"/>
    <w:rsid w:val="006D02AC"/>
    <w:rsid w:val="006D0509"/>
    <w:rsid w:val="006D0513"/>
    <w:rsid w:val="006D0B20"/>
    <w:rsid w:val="006D1E16"/>
    <w:rsid w:val="006D20FF"/>
    <w:rsid w:val="006D2DDC"/>
    <w:rsid w:val="006D2E3C"/>
    <w:rsid w:val="006D3A14"/>
    <w:rsid w:val="006D420C"/>
    <w:rsid w:val="006D43AE"/>
    <w:rsid w:val="006D48E8"/>
    <w:rsid w:val="006D4BFF"/>
    <w:rsid w:val="006D550A"/>
    <w:rsid w:val="006D587A"/>
    <w:rsid w:val="006D59DC"/>
    <w:rsid w:val="006D6333"/>
    <w:rsid w:val="006D64F6"/>
    <w:rsid w:val="006D6664"/>
    <w:rsid w:val="006D66BC"/>
    <w:rsid w:val="006D6A7A"/>
    <w:rsid w:val="006D6D6C"/>
    <w:rsid w:val="006D6D76"/>
    <w:rsid w:val="006D6E68"/>
    <w:rsid w:val="006D6F6D"/>
    <w:rsid w:val="006D76F0"/>
    <w:rsid w:val="006D7968"/>
    <w:rsid w:val="006E04C4"/>
    <w:rsid w:val="006E0EEA"/>
    <w:rsid w:val="006E0FD2"/>
    <w:rsid w:val="006E1161"/>
    <w:rsid w:val="006E118E"/>
    <w:rsid w:val="006E17A3"/>
    <w:rsid w:val="006E1D6E"/>
    <w:rsid w:val="006E1D96"/>
    <w:rsid w:val="006E2ACB"/>
    <w:rsid w:val="006E3675"/>
    <w:rsid w:val="006E381C"/>
    <w:rsid w:val="006E42E1"/>
    <w:rsid w:val="006E48A3"/>
    <w:rsid w:val="006E4A82"/>
    <w:rsid w:val="006E5AB5"/>
    <w:rsid w:val="006E633B"/>
    <w:rsid w:val="006E664C"/>
    <w:rsid w:val="006E6DE6"/>
    <w:rsid w:val="006E7AC4"/>
    <w:rsid w:val="006E7C0E"/>
    <w:rsid w:val="006F01B1"/>
    <w:rsid w:val="006F0614"/>
    <w:rsid w:val="006F0BC3"/>
    <w:rsid w:val="006F0CBF"/>
    <w:rsid w:val="006F0F11"/>
    <w:rsid w:val="006F1133"/>
    <w:rsid w:val="006F1470"/>
    <w:rsid w:val="006F22D5"/>
    <w:rsid w:val="006F2D52"/>
    <w:rsid w:val="006F36B5"/>
    <w:rsid w:val="006F3956"/>
    <w:rsid w:val="006F3D82"/>
    <w:rsid w:val="006F3E38"/>
    <w:rsid w:val="006F4314"/>
    <w:rsid w:val="006F4546"/>
    <w:rsid w:val="006F45A4"/>
    <w:rsid w:val="006F4881"/>
    <w:rsid w:val="006F5543"/>
    <w:rsid w:val="006F6145"/>
    <w:rsid w:val="006F62CB"/>
    <w:rsid w:val="006F65D6"/>
    <w:rsid w:val="006F6B49"/>
    <w:rsid w:val="006F6D8B"/>
    <w:rsid w:val="006F6E56"/>
    <w:rsid w:val="006F6F90"/>
    <w:rsid w:val="006F75E3"/>
    <w:rsid w:val="006F7C23"/>
    <w:rsid w:val="007001FE"/>
    <w:rsid w:val="0070198D"/>
    <w:rsid w:val="00703762"/>
    <w:rsid w:val="00703DE8"/>
    <w:rsid w:val="00705166"/>
    <w:rsid w:val="007055C9"/>
    <w:rsid w:val="00705726"/>
    <w:rsid w:val="0070695E"/>
    <w:rsid w:val="00706D3B"/>
    <w:rsid w:val="00706E70"/>
    <w:rsid w:val="007071B7"/>
    <w:rsid w:val="007075DE"/>
    <w:rsid w:val="007077E6"/>
    <w:rsid w:val="0070792E"/>
    <w:rsid w:val="00707AED"/>
    <w:rsid w:val="007102B4"/>
    <w:rsid w:val="00710A9D"/>
    <w:rsid w:val="00710B2C"/>
    <w:rsid w:val="00710C64"/>
    <w:rsid w:val="00710E1C"/>
    <w:rsid w:val="00712673"/>
    <w:rsid w:val="0071282F"/>
    <w:rsid w:val="00712ADA"/>
    <w:rsid w:val="00713019"/>
    <w:rsid w:val="0071360D"/>
    <w:rsid w:val="0071368B"/>
    <w:rsid w:val="00714081"/>
    <w:rsid w:val="007147CD"/>
    <w:rsid w:val="00714E54"/>
    <w:rsid w:val="00715423"/>
    <w:rsid w:val="0071576B"/>
    <w:rsid w:val="007159BA"/>
    <w:rsid w:val="007162E5"/>
    <w:rsid w:val="00716627"/>
    <w:rsid w:val="007166BC"/>
    <w:rsid w:val="00716AE0"/>
    <w:rsid w:val="007175FB"/>
    <w:rsid w:val="00717A14"/>
    <w:rsid w:val="00720F00"/>
    <w:rsid w:val="00721433"/>
    <w:rsid w:val="007217D9"/>
    <w:rsid w:val="00721A92"/>
    <w:rsid w:val="00722628"/>
    <w:rsid w:val="00722C82"/>
    <w:rsid w:val="00723549"/>
    <w:rsid w:val="007237AD"/>
    <w:rsid w:val="0072395C"/>
    <w:rsid w:val="00723D08"/>
    <w:rsid w:val="00723D57"/>
    <w:rsid w:val="00724756"/>
    <w:rsid w:val="00724858"/>
    <w:rsid w:val="00725519"/>
    <w:rsid w:val="007267B6"/>
    <w:rsid w:val="00727952"/>
    <w:rsid w:val="00727EF6"/>
    <w:rsid w:val="00730BEA"/>
    <w:rsid w:val="007310FD"/>
    <w:rsid w:val="00731CC4"/>
    <w:rsid w:val="00732E1D"/>
    <w:rsid w:val="00734D11"/>
    <w:rsid w:val="00734DF7"/>
    <w:rsid w:val="007354EB"/>
    <w:rsid w:val="00735589"/>
    <w:rsid w:val="007356EE"/>
    <w:rsid w:val="00735973"/>
    <w:rsid w:val="00735E78"/>
    <w:rsid w:val="00736B09"/>
    <w:rsid w:val="00736DD1"/>
    <w:rsid w:val="00736FC8"/>
    <w:rsid w:val="00737442"/>
    <w:rsid w:val="0073792C"/>
    <w:rsid w:val="00737B23"/>
    <w:rsid w:val="00740166"/>
    <w:rsid w:val="0074028A"/>
    <w:rsid w:val="0074092F"/>
    <w:rsid w:val="00740BDD"/>
    <w:rsid w:val="0074124B"/>
    <w:rsid w:val="0074194F"/>
    <w:rsid w:val="0074210E"/>
    <w:rsid w:val="0074222C"/>
    <w:rsid w:val="00742796"/>
    <w:rsid w:val="00742825"/>
    <w:rsid w:val="007439CE"/>
    <w:rsid w:val="00743A6B"/>
    <w:rsid w:val="00744032"/>
    <w:rsid w:val="00744397"/>
    <w:rsid w:val="00744786"/>
    <w:rsid w:val="007448F5"/>
    <w:rsid w:val="007449AB"/>
    <w:rsid w:val="0074556C"/>
    <w:rsid w:val="00745A51"/>
    <w:rsid w:val="00745F8A"/>
    <w:rsid w:val="007466E4"/>
    <w:rsid w:val="00747F2B"/>
    <w:rsid w:val="0075016B"/>
    <w:rsid w:val="0075028E"/>
    <w:rsid w:val="00750633"/>
    <w:rsid w:val="007506E0"/>
    <w:rsid w:val="00750FC5"/>
    <w:rsid w:val="0075105A"/>
    <w:rsid w:val="007511B5"/>
    <w:rsid w:val="007512B2"/>
    <w:rsid w:val="00751ACB"/>
    <w:rsid w:val="00751B2E"/>
    <w:rsid w:val="00751CFF"/>
    <w:rsid w:val="007522BA"/>
    <w:rsid w:val="00752607"/>
    <w:rsid w:val="00752DF4"/>
    <w:rsid w:val="0075342E"/>
    <w:rsid w:val="007535EC"/>
    <w:rsid w:val="00753811"/>
    <w:rsid w:val="00754359"/>
    <w:rsid w:val="007546E4"/>
    <w:rsid w:val="0075522A"/>
    <w:rsid w:val="00755485"/>
    <w:rsid w:val="00755781"/>
    <w:rsid w:val="00755D1E"/>
    <w:rsid w:val="00755D4A"/>
    <w:rsid w:val="007567BE"/>
    <w:rsid w:val="00756887"/>
    <w:rsid w:val="00756906"/>
    <w:rsid w:val="0075792E"/>
    <w:rsid w:val="007604AF"/>
    <w:rsid w:val="00760F88"/>
    <w:rsid w:val="00761440"/>
    <w:rsid w:val="00761634"/>
    <w:rsid w:val="00761A63"/>
    <w:rsid w:val="00761B0D"/>
    <w:rsid w:val="00762638"/>
    <w:rsid w:val="007626E9"/>
    <w:rsid w:val="0076346C"/>
    <w:rsid w:val="00763666"/>
    <w:rsid w:val="007639E1"/>
    <w:rsid w:val="00763D60"/>
    <w:rsid w:val="00763FD1"/>
    <w:rsid w:val="0076403B"/>
    <w:rsid w:val="007645BC"/>
    <w:rsid w:val="0076476F"/>
    <w:rsid w:val="00764B0D"/>
    <w:rsid w:val="00765071"/>
    <w:rsid w:val="007656CF"/>
    <w:rsid w:val="00765BDB"/>
    <w:rsid w:val="00766172"/>
    <w:rsid w:val="007661F4"/>
    <w:rsid w:val="007666E6"/>
    <w:rsid w:val="007667C9"/>
    <w:rsid w:val="00766848"/>
    <w:rsid w:val="00766E39"/>
    <w:rsid w:val="00766F8E"/>
    <w:rsid w:val="00767494"/>
    <w:rsid w:val="0076770C"/>
    <w:rsid w:val="007677B4"/>
    <w:rsid w:val="007702D3"/>
    <w:rsid w:val="007703AA"/>
    <w:rsid w:val="007709E9"/>
    <w:rsid w:val="00770DC1"/>
    <w:rsid w:val="00771800"/>
    <w:rsid w:val="00772117"/>
    <w:rsid w:val="007723A6"/>
    <w:rsid w:val="007724CB"/>
    <w:rsid w:val="00772527"/>
    <w:rsid w:val="00772548"/>
    <w:rsid w:val="00772A28"/>
    <w:rsid w:val="00772BEE"/>
    <w:rsid w:val="007731E0"/>
    <w:rsid w:val="007737D4"/>
    <w:rsid w:val="0077503A"/>
    <w:rsid w:val="00775316"/>
    <w:rsid w:val="00775955"/>
    <w:rsid w:val="00775D7B"/>
    <w:rsid w:val="00776195"/>
    <w:rsid w:val="00776960"/>
    <w:rsid w:val="00780066"/>
    <w:rsid w:val="007804A9"/>
    <w:rsid w:val="00780B5A"/>
    <w:rsid w:val="007811C4"/>
    <w:rsid w:val="00781689"/>
    <w:rsid w:val="00781A9A"/>
    <w:rsid w:val="00781F52"/>
    <w:rsid w:val="00782306"/>
    <w:rsid w:val="0078256E"/>
    <w:rsid w:val="00782576"/>
    <w:rsid w:val="00782767"/>
    <w:rsid w:val="007828C8"/>
    <w:rsid w:val="0078319B"/>
    <w:rsid w:val="007833BA"/>
    <w:rsid w:val="00783534"/>
    <w:rsid w:val="00784E5D"/>
    <w:rsid w:val="007854EA"/>
    <w:rsid w:val="00785714"/>
    <w:rsid w:val="007860E3"/>
    <w:rsid w:val="00786A47"/>
    <w:rsid w:val="00786CA0"/>
    <w:rsid w:val="007870A9"/>
    <w:rsid w:val="00787646"/>
    <w:rsid w:val="00787AA4"/>
    <w:rsid w:val="0079006F"/>
    <w:rsid w:val="007900E3"/>
    <w:rsid w:val="00790480"/>
    <w:rsid w:val="00790BC2"/>
    <w:rsid w:val="00790BF6"/>
    <w:rsid w:val="00790D9A"/>
    <w:rsid w:val="00790F4F"/>
    <w:rsid w:val="007910B8"/>
    <w:rsid w:val="007911D6"/>
    <w:rsid w:val="0079160C"/>
    <w:rsid w:val="007916E1"/>
    <w:rsid w:val="00791B4A"/>
    <w:rsid w:val="007925C5"/>
    <w:rsid w:val="00792AC2"/>
    <w:rsid w:val="00792B56"/>
    <w:rsid w:val="00792F9E"/>
    <w:rsid w:val="007933F6"/>
    <w:rsid w:val="0079395D"/>
    <w:rsid w:val="00794586"/>
    <w:rsid w:val="00794639"/>
    <w:rsid w:val="00794A70"/>
    <w:rsid w:val="00794F1D"/>
    <w:rsid w:val="00795188"/>
    <w:rsid w:val="0079535E"/>
    <w:rsid w:val="0079574B"/>
    <w:rsid w:val="00795EAA"/>
    <w:rsid w:val="0079603D"/>
    <w:rsid w:val="00796662"/>
    <w:rsid w:val="00796E6E"/>
    <w:rsid w:val="00797597"/>
    <w:rsid w:val="00797E59"/>
    <w:rsid w:val="007A0AD8"/>
    <w:rsid w:val="007A0F85"/>
    <w:rsid w:val="007A12DD"/>
    <w:rsid w:val="007A154D"/>
    <w:rsid w:val="007A1781"/>
    <w:rsid w:val="007A1969"/>
    <w:rsid w:val="007A24CC"/>
    <w:rsid w:val="007A38B0"/>
    <w:rsid w:val="007A4D97"/>
    <w:rsid w:val="007A4F3C"/>
    <w:rsid w:val="007A504B"/>
    <w:rsid w:val="007A506A"/>
    <w:rsid w:val="007A54EF"/>
    <w:rsid w:val="007A56A2"/>
    <w:rsid w:val="007A5B0A"/>
    <w:rsid w:val="007A629E"/>
    <w:rsid w:val="007A6559"/>
    <w:rsid w:val="007A664E"/>
    <w:rsid w:val="007A68CC"/>
    <w:rsid w:val="007A72E8"/>
    <w:rsid w:val="007A756E"/>
    <w:rsid w:val="007A7767"/>
    <w:rsid w:val="007A7935"/>
    <w:rsid w:val="007A7DD9"/>
    <w:rsid w:val="007B02C3"/>
    <w:rsid w:val="007B03FF"/>
    <w:rsid w:val="007B04E9"/>
    <w:rsid w:val="007B08AF"/>
    <w:rsid w:val="007B0A4B"/>
    <w:rsid w:val="007B0E3B"/>
    <w:rsid w:val="007B0E49"/>
    <w:rsid w:val="007B1B19"/>
    <w:rsid w:val="007B2465"/>
    <w:rsid w:val="007B264F"/>
    <w:rsid w:val="007B303F"/>
    <w:rsid w:val="007B3E01"/>
    <w:rsid w:val="007B4504"/>
    <w:rsid w:val="007B4B36"/>
    <w:rsid w:val="007B4CB0"/>
    <w:rsid w:val="007B4DC1"/>
    <w:rsid w:val="007B558B"/>
    <w:rsid w:val="007B57F4"/>
    <w:rsid w:val="007B5A13"/>
    <w:rsid w:val="007B61E7"/>
    <w:rsid w:val="007B6316"/>
    <w:rsid w:val="007B67A4"/>
    <w:rsid w:val="007B7026"/>
    <w:rsid w:val="007B7D42"/>
    <w:rsid w:val="007B7F81"/>
    <w:rsid w:val="007C06B6"/>
    <w:rsid w:val="007C0A01"/>
    <w:rsid w:val="007C100A"/>
    <w:rsid w:val="007C11D3"/>
    <w:rsid w:val="007C11EF"/>
    <w:rsid w:val="007C14EB"/>
    <w:rsid w:val="007C1FB1"/>
    <w:rsid w:val="007C2246"/>
    <w:rsid w:val="007C23F7"/>
    <w:rsid w:val="007C2C12"/>
    <w:rsid w:val="007C2DB0"/>
    <w:rsid w:val="007C3B59"/>
    <w:rsid w:val="007C4225"/>
    <w:rsid w:val="007C46BE"/>
    <w:rsid w:val="007C4C5D"/>
    <w:rsid w:val="007C4CD4"/>
    <w:rsid w:val="007C4E3C"/>
    <w:rsid w:val="007C51AF"/>
    <w:rsid w:val="007C5299"/>
    <w:rsid w:val="007C5474"/>
    <w:rsid w:val="007C56B4"/>
    <w:rsid w:val="007C5822"/>
    <w:rsid w:val="007C59E7"/>
    <w:rsid w:val="007C6277"/>
    <w:rsid w:val="007C670A"/>
    <w:rsid w:val="007C6727"/>
    <w:rsid w:val="007C6837"/>
    <w:rsid w:val="007C6C75"/>
    <w:rsid w:val="007D03CC"/>
    <w:rsid w:val="007D0D7F"/>
    <w:rsid w:val="007D1897"/>
    <w:rsid w:val="007D23FD"/>
    <w:rsid w:val="007D27DE"/>
    <w:rsid w:val="007D2B32"/>
    <w:rsid w:val="007D334E"/>
    <w:rsid w:val="007D3C8C"/>
    <w:rsid w:val="007D402B"/>
    <w:rsid w:val="007D4168"/>
    <w:rsid w:val="007D48A3"/>
    <w:rsid w:val="007D4926"/>
    <w:rsid w:val="007D5192"/>
    <w:rsid w:val="007D519C"/>
    <w:rsid w:val="007D5AA9"/>
    <w:rsid w:val="007D5C25"/>
    <w:rsid w:val="007D5C64"/>
    <w:rsid w:val="007D5CA5"/>
    <w:rsid w:val="007D5FE3"/>
    <w:rsid w:val="007D609B"/>
    <w:rsid w:val="007D72A0"/>
    <w:rsid w:val="007D7380"/>
    <w:rsid w:val="007D7F69"/>
    <w:rsid w:val="007D7FEC"/>
    <w:rsid w:val="007E0AFF"/>
    <w:rsid w:val="007E0BD7"/>
    <w:rsid w:val="007E0C72"/>
    <w:rsid w:val="007E0C90"/>
    <w:rsid w:val="007E0F61"/>
    <w:rsid w:val="007E1320"/>
    <w:rsid w:val="007E137F"/>
    <w:rsid w:val="007E1E56"/>
    <w:rsid w:val="007E1FAC"/>
    <w:rsid w:val="007E2247"/>
    <w:rsid w:val="007E23D5"/>
    <w:rsid w:val="007E2698"/>
    <w:rsid w:val="007E37B2"/>
    <w:rsid w:val="007E3ED8"/>
    <w:rsid w:val="007E3FFA"/>
    <w:rsid w:val="007E42DA"/>
    <w:rsid w:val="007E4E44"/>
    <w:rsid w:val="007E4EA5"/>
    <w:rsid w:val="007E50D6"/>
    <w:rsid w:val="007E5585"/>
    <w:rsid w:val="007E586A"/>
    <w:rsid w:val="007E5A3E"/>
    <w:rsid w:val="007E5C23"/>
    <w:rsid w:val="007E6205"/>
    <w:rsid w:val="007E63D3"/>
    <w:rsid w:val="007E6597"/>
    <w:rsid w:val="007E6CA3"/>
    <w:rsid w:val="007E7654"/>
    <w:rsid w:val="007E7664"/>
    <w:rsid w:val="007E795C"/>
    <w:rsid w:val="007E7970"/>
    <w:rsid w:val="007F05E0"/>
    <w:rsid w:val="007F0626"/>
    <w:rsid w:val="007F0C1F"/>
    <w:rsid w:val="007F0C9E"/>
    <w:rsid w:val="007F0CF1"/>
    <w:rsid w:val="007F0EF7"/>
    <w:rsid w:val="007F1C2D"/>
    <w:rsid w:val="007F218D"/>
    <w:rsid w:val="007F22F7"/>
    <w:rsid w:val="007F2FC9"/>
    <w:rsid w:val="007F32C3"/>
    <w:rsid w:val="007F3B36"/>
    <w:rsid w:val="007F3BF3"/>
    <w:rsid w:val="007F3E73"/>
    <w:rsid w:val="007F3E87"/>
    <w:rsid w:val="007F432F"/>
    <w:rsid w:val="007F50B5"/>
    <w:rsid w:val="007F5A3E"/>
    <w:rsid w:val="007F5DAF"/>
    <w:rsid w:val="007F6434"/>
    <w:rsid w:val="007F643F"/>
    <w:rsid w:val="007F682B"/>
    <w:rsid w:val="007F7017"/>
    <w:rsid w:val="007F707E"/>
    <w:rsid w:val="007F734F"/>
    <w:rsid w:val="007F7532"/>
    <w:rsid w:val="007F7811"/>
    <w:rsid w:val="007F78D3"/>
    <w:rsid w:val="007F7B54"/>
    <w:rsid w:val="008004C9"/>
    <w:rsid w:val="00803459"/>
    <w:rsid w:val="00803483"/>
    <w:rsid w:val="008038EC"/>
    <w:rsid w:val="00803D92"/>
    <w:rsid w:val="0080421D"/>
    <w:rsid w:val="00804357"/>
    <w:rsid w:val="00804582"/>
    <w:rsid w:val="00805388"/>
    <w:rsid w:val="008054D9"/>
    <w:rsid w:val="00805939"/>
    <w:rsid w:val="008066FB"/>
    <w:rsid w:val="00807151"/>
    <w:rsid w:val="00807228"/>
    <w:rsid w:val="008072A7"/>
    <w:rsid w:val="0080798C"/>
    <w:rsid w:val="00807BD9"/>
    <w:rsid w:val="00807F2B"/>
    <w:rsid w:val="00810575"/>
    <w:rsid w:val="008108C8"/>
    <w:rsid w:val="00810BF4"/>
    <w:rsid w:val="00810EB7"/>
    <w:rsid w:val="00811474"/>
    <w:rsid w:val="008115E9"/>
    <w:rsid w:val="00811733"/>
    <w:rsid w:val="00812343"/>
    <w:rsid w:val="0081276B"/>
    <w:rsid w:val="00812F45"/>
    <w:rsid w:val="0081349E"/>
    <w:rsid w:val="0081432D"/>
    <w:rsid w:val="008145C8"/>
    <w:rsid w:val="0081471A"/>
    <w:rsid w:val="008149E6"/>
    <w:rsid w:val="008162DF"/>
    <w:rsid w:val="00816736"/>
    <w:rsid w:val="00816D34"/>
    <w:rsid w:val="00816F5A"/>
    <w:rsid w:val="00817717"/>
    <w:rsid w:val="0081793F"/>
    <w:rsid w:val="00817D18"/>
    <w:rsid w:val="008201BD"/>
    <w:rsid w:val="008217D0"/>
    <w:rsid w:val="00822157"/>
    <w:rsid w:val="00822613"/>
    <w:rsid w:val="008228B7"/>
    <w:rsid w:val="00822F98"/>
    <w:rsid w:val="0082309F"/>
    <w:rsid w:val="008238D0"/>
    <w:rsid w:val="008239E4"/>
    <w:rsid w:val="00824175"/>
    <w:rsid w:val="0082521A"/>
    <w:rsid w:val="0082536D"/>
    <w:rsid w:val="00825407"/>
    <w:rsid w:val="00825DAF"/>
    <w:rsid w:val="00826413"/>
    <w:rsid w:val="0082731E"/>
    <w:rsid w:val="00827732"/>
    <w:rsid w:val="0082777D"/>
    <w:rsid w:val="008277DD"/>
    <w:rsid w:val="00827C84"/>
    <w:rsid w:val="00827D7C"/>
    <w:rsid w:val="008304C2"/>
    <w:rsid w:val="00830CB8"/>
    <w:rsid w:val="00830E20"/>
    <w:rsid w:val="0083116B"/>
    <w:rsid w:val="0083133F"/>
    <w:rsid w:val="008317FE"/>
    <w:rsid w:val="00831B3B"/>
    <w:rsid w:val="00832AAA"/>
    <w:rsid w:val="00833B66"/>
    <w:rsid w:val="00833C47"/>
    <w:rsid w:val="00833E1E"/>
    <w:rsid w:val="008340EC"/>
    <w:rsid w:val="008342DB"/>
    <w:rsid w:val="00834F3C"/>
    <w:rsid w:val="00835718"/>
    <w:rsid w:val="0083586A"/>
    <w:rsid w:val="00835A69"/>
    <w:rsid w:val="00835B49"/>
    <w:rsid w:val="00835F91"/>
    <w:rsid w:val="00836732"/>
    <w:rsid w:val="008368CD"/>
    <w:rsid w:val="008368EC"/>
    <w:rsid w:val="008377DC"/>
    <w:rsid w:val="00837A4B"/>
    <w:rsid w:val="00837A4C"/>
    <w:rsid w:val="00837C51"/>
    <w:rsid w:val="008402FC"/>
    <w:rsid w:val="0084038A"/>
    <w:rsid w:val="00841196"/>
    <w:rsid w:val="0084131E"/>
    <w:rsid w:val="00841820"/>
    <w:rsid w:val="00841A4E"/>
    <w:rsid w:val="00841E25"/>
    <w:rsid w:val="008426FF"/>
    <w:rsid w:val="00842886"/>
    <w:rsid w:val="008433C1"/>
    <w:rsid w:val="00843497"/>
    <w:rsid w:val="00843972"/>
    <w:rsid w:val="00843C55"/>
    <w:rsid w:val="008446F1"/>
    <w:rsid w:val="00845201"/>
    <w:rsid w:val="0084521A"/>
    <w:rsid w:val="008455D0"/>
    <w:rsid w:val="008455DB"/>
    <w:rsid w:val="008461AA"/>
    <w:rsid w:val="00846C43"/>
    <w:rsid w:val="00846D2D"/>
    <w:rsid w:val="008471EE"/>
    <w:rsid w:val="0084722C"/>
    <w:rsid w:val="008476C1"/>
    <w:rsid w:val="00847B53"/>
    <w:rsid w:val="00847C6A"/>
    <w:rsid w:val="00850F48"/>
    <w:rsid w:val="008511F4"/>
    <w:rsid w:val="00851346"/>
    <w:rsid w:val="00851610"/>
    <w:rsid w:val="00851C07"/>
    <w:rsid w:val="00852002"/>
    <w:rsid w:val="00852170"/>
    <w:rsid w:val="00853308"/>
    <w:rsid w:val="008533AE"/>
    <w:rsid w:val="008535AD"/>
    <w:rsid w:val="00853D79"/>
    <w:rsid w:val="00854239"/>
    <w:rsid w:val="00854D73"/>
    <w:rsid w:val="00855463"/>
    <w:rsid w:val="008556B2"/>
    <w:rsid w:val="00855C44"/>
    <w:rsid w:val="00855EB5"/>
    <w:rsid w:val="0085688D"/>
    <w:rsid w:val="00856D51"/>
    <w:rsid w:val="00856FEB"/>
    <w:rsid w:val="00857A78"/>
    <w:rsid w:val="00857E01"/>
    <w:rsid w:val="00857E5E"/>
    <w:rsid w:val="008600B3"/>
    <w:rsid w:val="00860AB9"/>
    <w:rsid w:val="00861367"/>
    <w:rsid w:val="00861373"/>
    <w:rsid w:val="0086177B"/>
    <w:rsid w:val="00861AAF"/>
    <w:rsid w:val="0086216C"/>
    <w:rsid w:val="00862238"/>
    <w:rsid w:val="00862807"/>
    <w:rsid w:val="008628CA"/>
    <w:rsid w:val="0086293C"/>
    <w:rsid w:val="00862DFD"/>
    <w:rsid w:val="008634BB"/>
    <w:rsid w:val="00863E0F"/>
    <w:rsid w:val="00863F58"/>
    <w:rsid w:val="00864251"/>
    <w:rsid w:val="008645C8"/>
    <w:rsid w:val="00866104"/>
    <w:rsid w:val="00866324"/>
    <w:rsid w:val="00866B49"/>
    <w:rsid w:val="00867093"/>
    <w:rsid w:val="0086752D"/>
    <w:rsid w:val="00870F42"/>
    <w:rsid w:val="008710F5"/>
    <w:rsid w:val="0087117E"/>
    <w:rsid w:val="0087139B"/>
    <w:rsid w:val="00872079"/>
    <w:rsid w:val="008720BF"/>
    <w:rsid w:val="008720F6"/>
    <w:rsid w:val="008730A6"/>
    <w:rsid w:val="0087380A"/>
    <w:rsid w:val="0087381E"/>
    <w:rsid w:val="00873CE5"/>
    <w:rsid w:val="00874072"/>
    <w:rsid w:val="008741B6"/>
    <w:rsid w:val="008742F6"/>
    <w:rsid w:val="00874346"/>
    <w:rsid w:val="008745D7"/>
    <w:rsid w:val="0087530E"/>
    <w:rsid w:val="0087570F"/>
    <w:rsid w:val="00875E7E"/>
    <w:rsid w:val="00875F19"/>
    <w:rsid w:val="008762C7"/>
    <w:rsid w:val="0087693C"/>
    <w:rsid w:val="00876B67"/>
    <w:rsid w:val="008770AA"/>
    <w:rsid w:val="0087733B"/>
    <w:rsid w:val="00877652"/>
    <w:rsid w:val="008801B3"/>
    <w:rsid w:val="00880F4C"/>
    <w:rsid w:val="0088108E"/>
    <w:rsid w:val="008810BF"/>
    <w:rsid w:val="008814BB"/>
    <w:rsid w:val="008817E3"/>
    <w:rsid w:val="008819F8"/>
    <w:rsid w:val="00881E93"/>
    <w:rsid w:val="008827DA"/>
    <w:rsid w:val="00882B46"/>
    <w:rsid w:val="0088384E"/>
    <w:rsid w:val="0088455A"/>
    <w:rsid w:val="00885457"/>
    <w:rsid w:val="008854F5"/>
    <w:rsid w:val="008854F7"/>
    <w:rsid w:val="008857D6"/>
    <w:rsid w:val="0088590E"/>
    <w:rsid w:val="00885B09"/>
    <w:rsid w:val="00886236"/>
    <w:rsid w:val="0088653A"/>
    <w:rsid w:val="00886C14"/>
    <w:rsid w:val="008876D7"/>
    <w:rsid w:val="008879F4"/>
    <w:rsid w:val="00887B4D"/>
    <w:rsid w:val="00887C4E"/>
    <w:rsid w:val="00890468"/>
    <w:rsid w:val="00890603"/>
    <w:rsid w:val="00890AB8"/>
    <w:rsid w:val="00890F3B"/>
    <w:rsid w:val="00891615"/>
    <w:rsid w:val="0089230E"/>
    <w:rsid w:val="008926ED"/>
    <w:rsid w:val="00892B73"/>
    <w:rsid w:val="008933E6"/>
    <w:rsid w:val="0089398E"/>
    <w:rsid w:val="00893BCA"/>
    <w:rsid w:val="008942CE"/>
    <w:rsid w:val="008945EE"/>
    <w:rsid w:val="00894AB8"/>
    <w:rsid w:val="008950D0"/>
    <w:rsid w:val="00895C5A"/>
    <w:rsid w:val="00895D67"/>
    <w:rsid w:val="008964A3"/>
    <w:rsid w:val="0089676D"/>
    <w:rsid w:val="00897303"/>
    <w:rsid w:val="0089757E"/>
    <w:rsid w:val="0089758F"/>
    <w:rsid w:val="00897BE6"/>
    <w:rsid w:val="008A03C2"/>
    <w:rsid w:val="008A09A1"/>
    <w:rsid w:val="008A163B"/>
    <w:rsid w:val="008A1A77"/>
    <w:rsid w:val="008A1B23"/>
    <w:rsid w:val="008A1D00"/>
    <w:rsid w:val="008A2463"/>
    <w:rsid w:val="008A2627"/>
    <w:rsid w:val="008A28AE"/>
    <w:rsid w:val="008A2F60"/>
    <w:rsid w:val="008A3047"/>
    <w:rsid w:val="008A3250"/>
    <w:rsid w:val="008A3C01"/>
    <w:rsid w:val="008A3E0F"/>
    <w:rsid w:val="008A44A9"/>
    <w:rsid w:val="008A48C2"/>
    <w:rsid w:val="008A4BB9"/>
    <w:rsid w:val="008A529A"/>
    <w:rsid w:val="008A5695"/>
    <w:rsid w:val="008A57DC"/>
    <w:rsid w:val="008A5D3C"/>
    <w:rsid w:val="008A64CC"/>
    <w:rsid w:val="008A64DA"/>
    <w:rsid w:val="008A77BA"/>
    <w:rsid w:val="008A7821"/>
    <w:rsid w:val="008A7C21"/>
    <w:rsid w:val="008B03D3"/>
    <w:rsid w:val="008B0618"/>
    <w:rsid w:val="008B0AD1"/>
    <w:rsid w:val="008B0F51"/>
    <w:rsid w:val="008B10EA"/>
    <w:rsid w:val="008B122D"/>
    <w:rsid w:val="008B12BE"/>
    <w:rsid w:val="008B1EBF"/>
    <w:rsid w:val="008B2040"/>
    <w:rsid w:val="008B226D"/>
    <w:rsid w:val="008B26B7"/>
    <w:rsid w:val="008B35F4"/>
    <w:rsid w:val="008B566D"/>
    <w:rsid w:val="008B5958"/>
    <w:rsid w:val="008B5A75"/>
    <w:rsid w:val="008B5C3C"/>
    <w:rsid w:val="008B629A"/>
    <w:rsid w:val="008B6958"/>
    <w:rsid w:val="008B6C3B"/>
    <w:rsid w:val="008B6F07"/>
    <w:rsid w:val="008B70E8"/>
    <w:rsid w:val="008B7507"/>
    <w:rsid w:val="008B7C2D"/>
    <w:rsid w:val="008B7CE5"/>
    <w:rsid w:val="008B7F40"/>
    <w:rsid w:val="008C005A"/>
    <w:rsid w:val="008C0D05"/>
    <w:rsid w:val="008C0E32"/>
    <w:rsid w:val="008C10FB"/>
    <w:rsid w:val="008C18FB"/>
    <w:rsid w:val="008C2B45"/>
    <w:rsid w:val="008C2CAF"/>
    <w:rsid w:val="008C2D2A"/>
    <w:rsid w:val="008C3607"/>
    <w:rsid w:val="008C382A"/>
    <w:rsid w:val="008C3FEA"/>
    <w:rsid w:val="008C44D5"/>
    <w:rsid w:val="008C44E1"/>
    <w:rsid w:val="008C4793"/>
    <w:rsid w:val="008C552F"/>
    <w:rsid w:val="008C57A0"/>
    <w:rsid w:val="008C5A6D"/>
    <w:rsid w:val="008C5EF6"/>
    <w:rsid w:val="008C6486"/>
    <w:rsid w:val="008C648A"/>
    <w:rsid w:val="008C69EA"/>
    <w:rsid w:val="008C6AED"/>
    <w:rsid w:val="008C72C2"/>
    <w:rsid w:val="008C7927"/>
    <w:rsid w:val="008C7C8C"/>
    <w:rsid w:val="008C7ED5"/>
    <w:rsid w:val="008D02B0"/>
    <w:rsid w:val="008D0895"/>
    <w:rsid w:val="008D1483"/>
    <w:rsid w:val="008D14A7"/>
    <w:rsid w:val="008D14F9"/>
    <w:rsid w:val="008D1D87"/>
    <w:rsid w:val="008D22F1"/>
    <w:rsid w:val="008D28E4"/>
    <w:rsid w:val="008D295E"/>
    <w:rsid w:val="008D334F"/>
    <w:rsid w:val="008D3655"/>
    <w:rsid w:val="008D36EF"/>
    <w:rsid w:val="008D3A77"/>
    <w:rsid w:val="008D3AA1"/>
    <w:rsid w:val="008D3EFB"/>
    <w:rsid w:val="008D3F3E"/>
    <w:rsid w:val="008D4586"/>
    <w:rsid w:val="008D466B"/>
    <w:rsid w:val="008D4E5F"/>
    <w:rsid w:val="008D5A61"/>
    <w:rsid w:val="008D60DC"/>
    <w:rsid w:val="008D67CC"/>
    <w:rsid w:val="008D6959"/>
    <w:rsid w:val="008D6C10"/>
    <w:rsid w:val="008D6D75"/>
    <w:rsid w:val="008D6EEA"/>
    <w:rsid w:val="008D7397"/>
    <w:rsid w:val="008D7506"/>
    <w:rsid w:val="008D7A4F"/>
    <w:rsid w:val="008E00DA"/>
    <w:rsid w:val="008E076E"/>
    <w:rsid w:val="008E08F9"/>
    <w:rsid w:val="008E1C7C"/>
    <w:rsid w:val="008E1DBB"/>
    <w:rsid w:val="008E30B5"/>
    <w:rsid w:val="008E314C"/>
    <w:rsid w:val="008E3421"/>
    <w:rsid w:val="008E3517"/>
    <w:rsid w:val="008E4F5A"/>
    <w:rsid w:val="008E4FED"/>
    <w:rsid w:val="008E55B4"/>
    <w:rsid w:val="008E57FE"/>
    <w:rsid w:val="008E5E12"/>
    <w:rsid w:val="008E5ECC"/>
    <w:rsid w:val="008E60D2"/>
    <w:rsid w:val="008E60E6"/>
    <w:rsid w:val="008E649E"/>
    <w:rsid w:val="008E6B87"/>
    <w:rsid w:val="008E7029"/>
    <w:rsid w:val="008E727E"/>
    <w:rsid w:val="008F0F4E"/>
    <w:rsid w:val="008F0F50"/>
    <w:rsid w:val="008F112C"/>
    <w:rsid w:val="008F1B6D"/>
    <w:rsid w:val="008F2731"/>
    <w:rsid w:val="008F27BF"/>
    <w:rsid w:val="008F3300"/>
    <w:rsid w:val="008F3A99"/>
    <w:rsid w:val="008F4086"/>
    <w:rsid w:val="008F45F6"/>
    <w:rsid w:val="008F4979"/>
    <w:rsid w:val="008F4B07"/>
    <w:rsid w:val="008F4B31"/>
    <w:rsid w:val="008F520E"/>
    <w:rsid w:val="008F570D"/>
    <w:rsid w:val="008F57FE"/>
    <w:rsid w:val="008F5A67"/>
    <w:rsid w:val="008F602C"/>
    <w:rsid w:val="008F7460"/>
    <w:rsid w:val="008F7680"/>
    <w:rsid w:val="008F78A9"/>
    <w:rsid w:val="008F7C3A"/>
    <w:rsid w:val="0090031D"/>
    <w:rsid w:val="00900358"/>
    <w:rsid w:val="009005FD"/>
    <w:rsid w:val="00900675"/>
    <w:rsid w:val="00900887"/>
    <w:rsid w:val="00900B91"/>
    <w:rsid w:val="00900BA3"/>
    <w:rsid w:val="00900C15"/>
    <w:rsid w:val="00900C18"/>
    <w:rsid w:val="009012B6"/>
    <w:rsid w:val="00901D11"/>
    <w:rsid w:val="0090279E"/>
    <w:rsid w:val="00902BD2"/>
    <w:rsid w:val="00902DF9"/>
    <w:rsid w:val="00902E72"/>
    <w:rsid w:val="0090344E"/>
    <w:rsid w:val="00903C45"/>
    <w:rsid w:val="00903CAA"/>
    <w:rsid w:val="00903D08"/>
    <w:rsid w:val="00904602"/>
    <w:rsid w:val="0090464A"/>
    <w:rsid w:val="0090466D"/>
    <w:rsid w:val="009050FB"/>
    <w:rsid w:val="009057B2"/>
    <w:rsid w:val="009059A9"/>
    <w:rsid w:val="00905E5B"/>
    <w:rsid w:val="00906017"/>
    <w:rsid w:val="00906407"/>
    <w:rsid w:val="00906527"/>
    <w:rsid w:val="009065A4"/>
    <w:rsid w:val="009069D6"/>
    <w:rsid w:val="00906D48"/>
    <w:rsid w:val="00906D52"/>
    <w:rsid w:val="009070CC"/>
    <w:rsid w:val="00907886"/>
    <w:rsid w:val="00907A77"/>
    <w:rsid w:val="009102DB"/>
    <w:rsid w:val="009107E0"/>
    <w:rsid w:val="00910E62"/>
    <w:rsid w:val="0091197F"/>
    <w:rsid w:val="00911D02"/>
    <w:rsid w:val="00911D19"/>
    <w:rsid w:val="00912191"/>
    <w:rsid w:val="0091264F"/>
    <w:rsid w:val="0091284D"/>
    <w:rsid w:val="009128F8"/>
    <w:rsid w:val="0091327E"/>
    <w:rsid w:val="00913298"/>
    <w:rsid w:val="00913529"/>
    <w:rsid w:val="00913AB8"/>
    <w:rsid w:val="00913EB6"/>
    <w:rsid w:val="00913FD7"/>
    <w:rsid w:val="009149E0"/>
    <w:rsid w:val="0091522C"/>
    <w:rsid w:val="00915650"/>
    <w:rsid w:val="0091600E"/>
    <w:rsid w:val="009166FB"/>
    <w:rsid w:val="00917026"/>
    <w:rsid w:val="00917269"/>
    <w:rsid w:val="00917AB9"/>
    <w:rsid w:val="00917B39"/>
    <w:rsid w:val="009206AA"/>
    <w:rsid w:val="00920722"/>
    <w:rsid w:val="009213DB"/>
    <w:rsid w:val="009216D8"/>
    <w:rsid w:val="0092176F"/>
    <w:rsid w:val="0092188F"/>
    <w:rsid w:val="009219B6"/>
    <w:rsid w:val="00923529"/>
    <w:rsid w:val="00923A7B"/>
    <w:rsid w:val="00924010"/>
    <w:rsid w:val="00924636"/>
    <w:rsid w:val="00924C0E"/>
    <w:rsid w:val="00924D90"/>
    <w:rsid w:val="00924DDE"/>
    <w:rsid w:val="00924E95"/>
    <w:rsid w:val="0092594C"/>
    <w:rsid w:val="00926509"/>
    <w:rsid w:val="00926D60"/>
    <w:rsid w:val="00926F36"/>
    <w:rsid w:val="00927439"/>
    <w:rsid w:val="00927819"/>
    <w:rsid w:val="00927CA1"/>
    <w:rsid w:val="00927D79"/>
    <w:rsid w:val="00930703"/>
    <w:rsid w:val="00930C00"/>
    <w:rsid w:val="0093130D"/>
    <w:rsid w:val="00931422"/>
    <w:rsid w:val="00932309"/>
    <w:rsid w:val="009325BB"/>
    <w:rsid w:val="00932746"/>
    <w:rsid w:val="00933256"/>
    <w:rsid w:val="00933DCA"/>
    <w:rsid w:val="00934554"/>
    <w:rsid w:val="009345BF"/>
    <w:rsid w:val="009347B2"/>
    <w:rsid w:val="00935568"/>
    <w:rsid w:val="009359BA"/>
    <w:rsid w:val="00936795"/>
    <w:rsid w:val="009367D3"/>
    <w:rsid w:val="009368FA"/>
    <w:rsid w:val="00936AA9"/>
    <w:rsid w:val="0093702B"/>
    <w:rsid w:val="009377CE"/>
    <w:rsid w:val="00937D80"/>
    <w:rsid w:val="00937F9B"/>
    <w:rsid w:val="009400F0"/>
    <w:rsid w:val="009403E3"/>
    <w:rsid w:val="00940979"/>
    <w:rsid w:val="00940BF9"/>
    <w:rsid w:val="00940E47"/>
    <w:rsid w:val="009411E2"/>
    <w:rsid w:val="00941844"/>
    <w:rsid w:val="00941E5F"/>
    <w:rsid w:val="0094233B"/>
    <w:rsid w:val="00942592"/>
    <w:rsid w:val="00942C7F"/>
    <w:rsid w:val="00942E47"/>
    <w:rsid w:val="00943421"/>
    <w:rsid w:val="00943457"/>
    <w:rsid w:val="00943859"/>
    <w:rsid w:val="00943EDD"/>
    <w:rsid w:val="009446D9"/>
    <w:rsid w:val="00944923"/>
    <w:rsid w:val="00944E03"/>
    <w:rsid w:val="00945290"/>
    <w:rsid w:val="00945FA2"/>
    <w:rsid w:val="00946114"/>
    <w:rsid w:val="00947587"/>
    <w:rsid w:val="00950407"/>
    <w:rsid w:val="00950760"/>
    <w:rsid w:val="00950AC1"/>
    <w:rsid w:val="00951018"/>
    <w:rsid w:val="00951AD7"/>
    <w:rsid w:val="00951D05"/>
    <w:rsid w:val="009520A2"/>
    <w:rsid w:val="009522A1"/>
    <w:rsid w:val="0095291B"/>
    <w:rsid w:val="00952BE4"/>
    <w:rsid w:val="00953486"/>
    <w:rsid w:val="00953F79"/>
    <w:rsid w:val="00955076"/>
    <w:rsid w:val="009552D3"/>
    <w:rsid w:val="009554BC"/>
    <w:rsid w:val="009557B4"/>
    <w:rsid w:val="0095674B"/>
    <w:rsid w:val="00956DA8"/>
    <w:rsid w:val="00956E9A"/>
    <w:rsid w:val="00956F96"/>
    <w:rsid w:val="0095744F"/>
    <w:rsid w:val="00957812"/>
    <w:rsid w:val="00957ACA"/>
    <w:rsid w:val="00960E6D"/>
    <w:rsid w:val="00961000"/>
    <w:rsid w:val="00961221"/>
    <w:rsid w:val="00961B9E"/>
    <w:rsid w:val="009621AA"/>
    <w:rsid w:val="00962646"/>
    <w:rsid w:val="00962CCF"/>
    <w:rsid w:val="00962DD8"/>
    <w:rsid w:val="009633BD"/>
    <w:rsid w:val="0096381D"/>
    <w:rsid w:val="00963B0A"/>
    <w:rsid w:val="00963B10"/>
    <w:rsid w:val="00963BD1"/>
    <w:rsid w:val="00963BEE"/>
    <w:rsid w:val="00963C42"/>
    <w:rsid w:val="009643CA"/>
    <w:rsid w:val="00964510"/>
    <w:rsid w:val="00964630"/>
    <w:rsid w:val="00964832"/>
    <w:rsid w:val="00964B08"/>
    <w:rsid w:val="00965463"/>
    <w:rsid w:val="009658A6"/>
    <w:rsid w:val="00965B2E"/>
    <w:rsid w:val="00965BDD"/>
    <w:rsid w:val="00965EBE"/>
    <w:rsid w:val="00966108"/>
    <w:rsid w:val="00966C2D"/>
    <w:rsid w:val="009671CC"/>
    <w:rsid w:val="009672AC"/>
    <w:rsid w:val="00967642"/>
    <w:rsid w:val="0096773B"/>
    <w:rsid w:val="00967CDF"/>
    <w:rsid w:val="00970189"/>
    <w:rsid w:val="00970305"/>
    <w:rsid w:val="00970CB6"/>
    <w:rsid w:val="00971175"/>
    <w:rsid w:val="00971990"/>
    <w:rsid w:val="009725E2"/>
    <w:rsid w:val="00972E2D"/>
    <w:rsid w:val="0097376A"/>
    <w:rsid w:val="0097449F"/>
    <w:rsid w:val="0097488C"/>
    <w:rsid w:val="00974DF8"/>
    <w:rsid w:val="00975209"/>
    <w:rsid w:val="0097534A"/>
    <w:rsid w:val="00975405"/>
    <w:rsid w:val="00975968"/>
    <w:rsid w:val="00975F28"/>
    <w:rsid w:val="00975FDF"/>
    <w:rsid w:val="0097681A"/>
    <w:rsid w:val="00976D54"/>
    <w:rsid w:val="0097756D"/>
    <w:rsid w:val="00980729"/>
    <w:rsid w:val="00980C7A"/>
    <w:rsid w:val="0098161C"/>
    <w:rsid w:val="00981DA8"/>
    <w:rsid w:val="009827F7"/>
    <w:rsid w:val="00982A9C"/>
    <w:rsid w:val="009837F5"/>
    <w:rsid w:val="00983B00"/>
    <w:rsid w:val="0098450D"/>
    <w:rsid w:val="009845EA"/>
    <w:rsid w:val="00984796"/>
    <w:rsid w:val="00984B03"/>
    <w:rsid w:val="00984FC8"/>
    <w:rsid w:val="00985982"/>
    <w:rsid w:val="009865D1"/>
    <w:rsid w:val="00986D8A"/>
    <w:rsid w:val="00987498"/>
    <w:rsid w:val="00987BB9"/>
    <w:rsid w:val="00987CE7"/>
    <w:rsid w:val="009907C7"/>
    <w:rsid w:val="00990A10"/>
    <w:rsid w:val="009916B2"/>
    <w:rsid w:val="00991AA0"/>
    <w:rsid w:val="00991E55"/>
    <w:rsid w:val="00992417"/>
    <w:rsid w:val="00992A9B"/>
    <w:rsid w:val="00993193"/>
    <w:rsid w:val="00993DE4"/>
    <w:rsid w:val="00994BA6"/>
    <w:rsid w:val="009963A5"/>
    <w:rsid w:val="009965F7"/>
    <w:rsid w:val="00996697"/>
    <w:rsid w:val="009967B2"/>
    <w:rsid w:val="00996B4D"/>
    <w:rsid w:val="00996C79"/>
    <w:rsid w:val="00996E6C"/>
    <w:rsid w:val="00997411"/>
    <w:rsid w:val="009974A2"/>
    <w:rsid w:val="0099795B"/>
    <w:rsid w:val="00997AB7"/>
    <w:rsid w:val="00997B7C"/>
    <w:rsid w:val="009A115E"/>
    <w:rsid w:val="009A1483"/>
    <w:rsid w:val="009A15E7"/>
    <w:rsid w:val="009A15F3"/>
    <w:rsid w:val="009A26EC"/>
    <w:rsid w:val="009A2C12"/>
    <w:rsid w:val="009A34E1"/>
    <w:rsid w:val="009A3A82"/>
    <w:rsid w:val="009A4431"/>
    <w:rsid w:val="009A449E"/>
    <w:rsid w:val="009A45AB"/>
    <w:rsid w:val="009A4928"/>
    <w:rsid w:val="009A4CA4"/>
    <w:rsid w:val="009A53EF"/>
    <w:rsid w:val="009A56FC"/>
    <w:rsid w:val="009A598A"/>
    <w:rsid w:val="009A5DFB"/>
    <w:rsid w:val="009A5FE3"/>
    <w:rsid w:val="009A6B96"/>
    <w:rsid w:val="009A79FC"/>
    <w:rsid w:val="009B0242"/>
    <w:rsid w:val="009B061B"/>
    <w:rsid w:val="009B0896"/>
    <w:rsid w:val="009B0BFF"/>
    <w:rsid w:val="009B1804"/>
    <w:rsid w:val="009B25AD"/>
    <w:rsid w:val="009B2E76"/>
    <w:rsid w:val="009B35E4"/>
    <w:rsid w:val="009B38E1"/>
    <w:rsid w:val="009B3FA3"/>
    <w:rsid w:val="009B4378"/>
    <w:rsid w:val="009B4BB6"/>
    <w:rsid w:val="009B589A"/>
    <w:rsid w:val="009B5F6A"/>
    <w:rsid w:val="009B6977"/>
    <w:rsid w:val="009B6985"/>
    <w:rsid w:val="009B6A0C"/>
    <w:rsid w:val="009B6E2B"/>
    <w:rsid w:val="009B755E"/>
    <w:rsid w:val="009B7A15"/>
    <w:rsid w:val="009B7A34"/>
    <w:rsid w:val="009B7DBA"/>
    <w:rsid w:val="009C02A2"/>
    <w:rsid w:val="009C1941"/>
    <w:rsid w:val="009C1984"/>
    <w:rsid w:val="009C25E0"/>
    <w:rsid w:val="009C2B35"/>
    <w:rsid w:val="009C2B5F"/>
    <w:rsid w:val="009C3161"/>
    <w:rsid w:val="009C3625"/>
    <w:rsid w:val="009C3EA7"/>
    <w:rsid w:val="009C4D22"/>
    <w:rsid w:val="009C53CF"/>
    <w:rsid w:val="009C551B"/>
    <w:rsid w:val="009C5D5E"/>
    <w:rsid w:val="009C611A"/>
    <w:rsid w:val="009C637F"/>
    <w:rsid w:val="009C6D7E"/>
    <w:rsid w:val="009C6FE4"/>
    <w:rsid w:val="009C7746"/>
    <w:rsid w:val="009D0AF3"/>
    <w:rsid w:val="009D0D56"/>
    <w:rsid w:val="009D1355"/>
    <w:rsid w:val="009D1756"/>
    <w:rsid w:val="009D2129"/>
    <w:rsid w:val="009D2500"/>
    <w:rsid w:val="009D279E"/>
    <w:rsid w:val="009D314D"/>
    <w:rsid w:val="009D3508"/>
    <w:rsid w:val="009D3849"/>
    <w:rsid w:val="009D4813"/>
    <w:rsid w:val="009D5BA8"/>
    <w:rsid w:val="009D6080"/>
    <w:rsid w:val="009D6101"/>
    <w:rsid w:val="009D61D3"/>
    <w:rsid w:val="009D62B6"/>
    <w:rsid w:val="009D63F7"/>
    <w:rsid w:val="009D6A26"/>
    <w:rsid w:val="009D70F1"/>
    <w:rsid w:val="009D782F"/>
    <w:rsid w:val="009D7E5C"/>
    <w:rsid w:val="009E039C"/>
    <w:rsid w:val="009E0521"/>
    <w:rsid w:val="009E054B"/>
    <w:rsid w:val="009E0A1C"/>
    <w:rsid w:val="009E1508"/>
    <w:rsid w:val="009E1A47"/>
    <w:rsid w:val="009E2127"/>
    <w:rsid w:val="009E21F3"/>
    <w:rsid w:val="009E2B2A"/>
    <w:rsid w:val="009E3042"/>
    <w:rsid w:val="009E42D5"/>
    <w:rsid w:val="009E4AE5"/>
    <w:rsid w:val="009E501F"/>
    <w:rsid w:val="009E51FD"/>
    <w:rsid w:val="009E5AD7"/>
    <w:rsid w:val="009E5BC6"/>
    <w:rsid w:val="009E5C4D"/>
    <w:rsid w:val="009E5D1C"/>
    <w:rsid w:val="009E6636"/>
    <w:rsid w:val="009E6B36"/>
    <w:rsid w:val="009E6C9D"/>
    <w:rsid w:val="009E6CFD"/>
    <w:rsid w:val="009E6E1C"/>
    <w:rsid w:val="009E6F14"/>
    <w:rsid w:val="009E6FC7"/>
    <w:rsid w:val="009E700F"/>
    <w:rsid w:val="009E7157"/>
    <w:rsid w:val="009E78D5"/>
    <w:rsid w:val="009E7917"/>
    <w:rsid w:val="009E7A1A"/>
    <w:rsid w:val="009E7D2B"/>
    <w:rsid w:val="009E7E39"/>
    <w:rsid w:val="009F0D37"/>
    <w:rsid w:val="009F0E8D"/>
    <w:rsid w:val="009F1055"/>
    <w:rsid w:val="009F196E"/>
    <w:rsid w:val="009F1D76"/>
    <w:rsid w:val="009F2D64"/>
    <w:rsid w:val="009F37EA"/>
    <w:rsid w:val="009F438E"/>
    <w:rsid w:val="009F4515"/>
    <w:rsid w:val="009F4F21"/>
    <w:rsid w:val="009F524B"/>
    <w:rsid w:val="009F5D77"/>
    <w:rsid w:val="009F65B7"/>
    <w:rsid w:val="009F6AA1"/>
    <w:rsid w:val="009F70FF"/>
    <w:rsid w:val="009F7196"/>
    <w:rsid w:val="009F73D5"/>
    <w:rsid w:val="009F7F36"/>
    <w:rsid w:val="00A00C1C"/>
    <w:rsid w:val="00A02641"/>
    <w:rsid w:val="00A02F47"/>
    <w:rsid w:val="00A02F66"/>
    <w:rsid w:val="00A03B6F"/>
    <w:rsid w:val="00A03D0E"/>
    <w:rsid w:val="00A041D4"/>
    <w:rsid w:val="00A04430"/>
    <w:rsid w:val="00A046CA"/>
    <w:rsid w:val="00A056B4"/>
    <w:rsid w:val="00A06056"/>
    <w:rsid w:val="00A065B1"/>
    <w:rsid w:val="00A06EFA"/>
    <w:rsid w:val="00A06F5A"/>
    <w:rsid w:val="00A07303"/>
    <w:rsid w:val="00A07BAB"/>
    <w:rsid w:val="00A10B99"/>
    <w:rsid w:val="00A10BD4"/>
    <w:rsid w:val="00A11767"/>
    <w:rsid w:val="00A11870"/>
    <w:rsid w:val="00A11BE6"/>
    <w:rsid w:val="00A11E2B"/>
    <w:rsid w:val="00A11E57"/>
    <w:rsid w:val="00A12940"/>
    <w:rsid w:val="00A12F9E"/>
    <w:rsid w:val="00A134B3"/>
    <w:rsid w:val="00A13F86"/>
    <w:rsid w:val="00A13FBF"/>
    <w:rsid w:val="00A13FCD"/>
    <w:rsid w:val="00A148A2"/>
    <w:rsid w:val="00A14B2A"/>
    <w:rsid w:val="00A14B5A"/>
    <w:rsid w:val="00A14D12"/>
    <w:rsid w:val="00A14EA6"/>
    <w:rsid w:val="00A15576"/>
    <w:rsid w:val="00A1693C"/>
    <w:rsid w:val="00A172A4"/>
    <w:rsid w:val="00A173F9"/>
    <w:rsid w:val="00A17560"/>
    <w:rsid w:val="00A1787B"/>
    <w:rsid w:val="00A17A73"/>
    <w:rsid w:val="00A17ACD"/>
    <w:rsid w:val="00A17C35"/>
    <w:rsid w:val="00A2002C"/>
    <w:rsid w:val="00A20106"/>
    <w:rsid w:val="00A20C5C"/>
    <w:rsid w:val="00A20FD5"/>
    <w:rsid w:val="00A21E41"/>
    <w:rsid w:val="00A21FEF"/>
    <w:rsid w:val="00A22EC1"/>
    <w:rsid w:val="00A23821"/>
    <w:rsid w:val="00A2393A"/>
    <w:rsid w:val="00A239BC"/>
    <w:rsid w:val="00A23BD9"/>
    <w:rsid w:val="00A24786"/>
    <w:rsid w:val="00A250D2"/>
    <w:rsid w:val="00A251BD"/>
    <w:rsid w:val="00A251FC"/>
    <w:rsid w:val="00A25888"/>
    <w:rsid w:val="00A25AB8"/>
    <w:rsid w:val="00A25BB9"/>
    <w:rsid w:val="00A26010"/>
    <w:rsid w:val="00A26113"/>
    <w:rsid w:val="00A26BC8"/>
    <w:rsid w:val="00A26E76"/>
    <w:rsid w:val="00A27599"/>
    <w:rsid w:val="00A27910"/>
    <w:rsid w:val="00A27C37"/>
    <w:rsid w:val="00A30280"/>
    <w:rsid w:val="00A3036F"/>
    <w:rsid w:val="00A30F53"/>
    <w:rsid w:val="00A31136"/>
    <w:rsid w:val="00A31771"/>
    <w:rsid w:val="00A326FF"/>
    <w:rsid w:val="00A32B01"/>
    <w:rsid w:val="00A32B90"/>
    <w:rsid w:val="00A32FFF"/>
    <w:rsid w:val="00A33C42"/>
    <w:rsid w:val="00A33F3E"/>
    <w:rsid w:val="00A34650"/>
    <w:rsid w:val="00A3472C"/>
    <w:rsid w:val="00A34BEB"/>
    <w:rsid w:val="00A350E8"/>
    <w:rsid w:val="00A35B7E"/>
    <w:rsid w:val="00A35CBB"/>
    <w:rsid w:val="00A35CDD"/>
    <w:rsid w:val="00A35D5A"/>
    <w:rsid w:val="00A35E20"/>
    <w:rsid w:val="00A36A75"/>
    <w:rsid w:val="00A36AF1"/>
    <w:rsid w:val="00A36B91"/>
    <w:rsid w:val="00A3730A"/>
    <w:rsid w:val="00A404ED"/>
    <w:rsid w:val="00A406C8"/>
    <w:rsid w:val="00A40982"/>
    <w:rsid w:val="00A40AE8"/>
    <w:rsid w:val="00A40FC2"/>
    <w:rsid w:val="00A416A9"/>
    <w:rsid w:val="00A41D90"/>
    <w:rsid w:val="00A41F9C"/>
    <w:rsid w:val="00A41FAC"/>
    <w:rsid w:val="00A42628"/>
    <w:rsid w:val="00A4265B"/>
    <w:rsid w:val="00A4292B"/>
    <w:rsid w:val="00A42D48"/>
    <w:rsid w:val="00A42F19"/>
    <w:rsid w:val="00A430B0"/>
    <w:rsid w:val="00A43547"/>
    <w:rsid w:val="00A449E7"/>
    <w:rsid w:val="00A44F27"/>
    <w:rsid w:val="00A455E7"/>
    <w:rsid w:val="00A45D87"/>
    <w:rsid w:val="00A46296"/>
    <w:rsid w:val="00A46741"/>
    <w:rsid w:val="00A46AAB"/>
    <w:rsid w:val="00A46D0C"/>
    <w:rsid w:val="00A46FD3"/>
    <w:rsid w:val="00A47464"/>
    <w:rsid w:val="00A47838"/>
    <w:rsid w:val="00A478B7"/>
    <w:rsid w:val="00A47CE0"/>
    <w:rsid w:val="00A50779"/>
    <w:rsid w:val="00A5185D"/>
    <w:rsid w:val="00A518E0"/>
    <w:rsid w:val="00A51E6A"/>
    <w:rsid w:val="00A52375"/>
    <w:rsid w:val="00A52864"/>
    <w:rsid w:val="00A52E43"/>
    <w:rsid w:val="00A52F9E"/>
    <w:rsid w:val="00A533D1"/>
    <w:rsid w:val="00A539EF"/>
    <w:rsid w:val="00A54156"/>
    <w:rsid w:val="00A546B3"/>
    <w:rsid w:val="00A54C27"/>
    <w:rsid w:val="00A55FAD"/>
    <w:rsid w:val="00A56313"/>
    <w:rsid w:val="00A574EF"/>
    <w:rsid w:val="00A5793B"/>
    <w:rsid w:val="00A57B47"/>
    <w:rsid w:val="00A605F6"/>
    <w:rsid w:val="00A606A0"/>
    <w:rsid w:val="00A60DBF"/>
    <w:rsid w:val="00A61211"/>
    <w:rsid w:val="00A62959"/>
    <w:rsid w:val="00A62B82"/>
    <w:rsid w:val="00A62E67"/>
    <w:rsid w:val="00A62F1A"/>
    <w:rsid w:val="00A63E28"/>
    <w:rsid w:val="00A64062"/>
    <w:rsid w:val="00A6581B"/>
    <w:rsid w:val="00A65D19"/>
    <w:rsid w:val="00A65F85"/>
    <w:rsid w:val="00A65FEE"/>
    <w:rsid w:val="00A665A2"/>
    <w:rsid w:val="00A6663A"/>
    <w:rsid w:val="00A66A21"/>
    <w:rsid w:val="00A67044"/>
    <w:rsid w:val="00A676D9"/>
    <w:rsid w:val="00A67841"/>
    <w:rsid w:val="00A67AFD"/>
    <w:rsid w:val="00A67D55"/>
    <w:rsid w:val="00A67ED4"/>
    <w:rsid w:val="00A70443"/>
    <w:rsid w:val="00A708CE"/>
    <w:rsid w:val="00A71EDC"/>
    <w:rsid w:val="00A72498"/>
    <w:rsid w:val="00A7254D"/>
    <w:rsid w:val="00A72797"/>
    <w:rsid w:val="00A73663"/>
    <w:rsid w:val="00A73DC9"/>
    <w:rsid w:val="00A7449D"/>
    <w:rsid w:val="00A74597"/>
    <w:rsid w:val="00A74792"/>
    <w:rsid w:val="00A749D0"/>
    <w:rsid w:val="00A74F34"/>
    <w:rsid w:val="00A75E8E"/>
    <w:rsid w:val="00A7637C"/>
    <w:rsid w:val="00A76C90"/>
    <w:rsid w:val="00A7726D"/>
    <w:rsid w:val="00A772DD"/>
    <w:rsid w:val="00A7767C"/>
    <w:rsid w:val="00A776C8"/>
    <w:rsid w:val="00A77A00"/>
    <w:rsid w:val="00A77B6B"/>
    <w:rsid w:val="00A80A51"/>
    <w:rsid w:val="00A80DCD"/>
    <w:rsid w:val="00A80E8C"/>
    <w:rsid w:val="00A8128C"/>
    <w:rsid w:val="00A8185A"/>
    <w:rsid w:val="00A818B2"/>
    <w:rsid w:val="00A8239D"/>
    <w:rsid w:val="00A82540"/>
    <w:rsid w:val="00A829F5"/>
    <w:rsid w:val="00A83209"/>
    <w:rsid w:val="00A835EB"/>
    <w:rsid w:val="00A83AE6"/>
    <w:rsid w:val="00A83D5E"/>
    <w:rsid w:val="00A83FC2"/>
    <w:rsid w:val="00A849CA"/>
    <w:rsid w:val="00A84E5E"/>
    <w:rsid w:val="00A85228"/>
    <w:rsid w:val="00A865D2"/>
    <w:rsid w:val="00A865D5"/>
    <w:rsid w:val="00A867E0"/>
    <w:rsid w:val="00A900C4"/>
    <w:rsid w:val="00A908EC"/>
    <w:rsid w:val="00A90915"/>
    <w:rsid w:val="00A90B01"/>
    <w:rsid w:val="00A91318"/>
    <w:rsid w:val="00A91635"/>
    <w:rsid w:val="00A91B49"/>
    <w:rsid w:val="00A91D18"/>
    <w:rsid w:val="00A92B5B"/>
    <w:rsid w:val="00A92B8A"/>
    <w:rsid w:val="00A92BED"/>
    <w:rsid w:val="00A92C12"/>
    <w:rsid w:val="00A93126"/>
    <w:rsid w:val="00A9354A"/>
    <w:rsid w:val="00A93B42"/>
    <w:rsid w:val="00A95157"/>
    <w:rsid w:val="00A95C12"/>
    <w:rsid w:val="00A96505"/>
    <w:rsid w:val="00A965D9"/>
    <w:rsid w:val="00A96BDD"/>
    <w:rsid w:val="00A96E16"/>
    <w:rsid w:val="00A976FD"/>
    <w:rsid w:val="00A977BD"/>
    <w:rsid w:val="00AA0005"/>
    <w:rsid w:val="00AA0DE2"/>
    <w:rsid w:val="00AA142E"/>
    <w:rsid w:val="00AA15C9"/>
    <w:rsid w:val="00AA16B0"/>
    <w:rsid w:val="00AA1A82"/>
    <w:rsid w:val="00AA1C03"/>
    <w:rsid w:val="00AA1DE5"/>
    <w:rsid w:val="00AA1FAE"/>
    <w:rsid w:val="00AA2411"/>
    <w:rsid w:val="00AA2735"/>
    <w:rsid w:val="00AA30E2"/>
    <w:rsid w:val="00AA345C"/>
    <w:rsid w:val="00AA3C26"/>
    <w:rsid w:val="00AA4236"/>
    <w:rsid w:val="00AA4EAD"/>
    <w:rsid w:val="00AA5121"/>
    <w:rsid w:val="00AA5226"/>
    <w:rsid w:val="00AA5619"/>
    <w:rsid w:val="00AA605C"/>
    <w:rsid w:val="00AA6500"/>
    <w:rsid w:val="00AA6BF1"/>
    <w:rsid w:val="00AA7066"/>
    <w:rsid w:val="00AA79F8"/>
    <w:rsid w:val="00AA7E9E"/>
    <w:rsid w:val="00AB006A"/>
    <w:rsid w:val="00AB0158"/>
    <w:rsid w:val="00AB0561"/>
    <w:rsid w:val="00AB08A3"/>
    <w:rsid w:val="00AB0BC3"/>
    <w:rsid w:val="00AB1CE7"/>
    <w:rsid w:val="00AB1FF3"/>
    <w:rsid w:val="00AB266B"/>
    <w:rsid w:val="00AB2888"/>
    <w:rsid w:val="00AB3236"/>
    <w:rsid w:val="00AB3738"/>
    <w:rsid w:val="00AB3A0F"/>
    <w:rsid w:val="00AB4385"/>
    <w:rsid w:val="00AB44A8"/>
    <w:rsid w:val="00AB45DE"/>
    <w:rsid w:val="00AB4D13"/>
    <w:rsid w:val="00AB4E54"/>
    <w:rsid w:val="00AB51CA"/>
    <w:rsid w:val="00AB541A"/>
    <w:rsid w:val="00AB5723"/>
    <w:rsid w:val="00AB5ACE"/>
    <w:rsid w:val="00AB63F2"/>
    <w:rsid w:val="00AB6451"/>
    <w:rsid w:val="00AB64B8"/>
    <w:rsid w:val="00AB64C0"/>
    <w:rsid w:val="00AB6779"/>
    <w:rsid w:val="00AB6E0D"/>
    <w:rsid w:val="00AB71FA"/>
    <w:rsid w:val="00AB7A5D"/>
    <w:rsid w:val="00AC0346"/>
    <w:rsid w:val="00AC0662"/>
    <w:rsid w:val="00AC06D4"/>
    <w:rsid w:val="00AC08AB"/>
    <w:rsid w:val="00AC1129"/>
    <w:rsid w:val="00AC28BF"/>
    <w:rsid w:val="00AC2934"/>
    <w:rsid w:val="00AC2A25"/>
    <w:rsid w:val="00AC3231"/>
    <w:rsid w:val="00AC3308"/>
    <w:rsid w:val="00AC398A"/>
    <w:rsid w:val="00AC4463"/>
    <w:rsid w:val="00AC44C2"/>
    <w:rsid w:val="00AC480D"/>
    <w:rsid w:val="00AC4B45"/>
    <w:rsid w:val="00AC4FC2"/>
    <w:rsid w:val="00AC50F4"/>
    <w:rsid w:val="00AC5686"/>
    <w:rsid w:val="00AC5ACF"/>
    <w:rsid w:val="00AC5F67"/>
    <w:rsid w:val="00AC674D"/>
    <w:rsid w:val="00AC67BD"/>
    <w:rsid w:val="00AC6842"/>
    <w:rsid w:val="00AC6A37"/>
    <w:rsid w:val="00AC71D5"/>
    <w:rsid w:val="00AC7382"/>
    <w:rsid w:val="00AC7C60"/>
    <w:rsid w:val="00AD029B"/>
    <w:rsid w:val="00AD11FA"/>
    <w:rsid w:val="00AD1600"/>
    <w:rsid w:val="00AD16B2"/>
    <w:rsid w:val="00AD1906"/>
    <w:rsid w:val="00AD1C27"/>
    <w:rsid w:val="00AD28C0"/>
    <w:rsid w:val="00AD3055"/>
    <w:rsid w:val="00AD35AC"/>
    <w:rsid w:val="00AD41AE"/>
    <w:rsid w:val="00AD43C5"/>
    <w:rsid w:val="00AD478A"/>
    <w:rsid w:val="00AD4826"/>
    <w:rsid w:val="00AD48FE"/>
    <w:rsid w:val="00AD4B20"/>
    <w:rsid w:val="00AD4C39"/>
    <w:rsid w:val="00AD523B"/>
    <w:rsid w:val="00AD699A"/>
    <w:rsid w:val="00AD6A1D"/>
    <w:rsid w:val="00AD6C39"/>
    <w:rsid w:val="00AD6CAE"/>
    <w:rsid w:val="00AD7443"/>
    <w:rsid w:val="00AD7899"/>
    <w:rsid w:val="00AD78CC"/>
    <w:rsid w:val="00AD79A3"/>
    <w:rsid w:val="00AE0296"/>
    <w:rsid w:val="00AE06EC"/>
    <w:rsid w:val="00AE0E98"/>
    <w:rsid w:val="00AE1516"/>
    <w:rsid w:val="00AE16D5"/>
    <w:rsid w:val="00AE23A7"/>
    <w:rsid w:val="00AE245A"/>
    <w:rsid w:val="00AE2879"/>
    <w:rsid w:val="00AE2A16"/>
    <w:rsid w:val="00AE3124"/>
    <w:rsid w:val="00AE3306"/>
    <w:rsid w:val="00AE38C7"/>
    <w:rsid w:val="00AE3EB8"/>
    <w:rsid w:val="00AE462E"/>
    <w:rsid w:val="00AE48BF"/>
    <w:rsid w:val="00AE4E3A"/>
    <w:rsid w:val="00AE5A4B"/>
    <w:rsid w:val="00AE5DB3"/>
    <w:rsid w:val="00AE5E40"/>
    <w:rsid w:val="00AE5F74"/>
    <w:rsid w:val="00AE6100"/>
    <w:rsid w:val="00AE6574"/>
    <w:rsid w:val="00AE66E9"/>
    <w:rsid w:val="00AE6D81"/>
    <w:rsid w:val="00AE6F5E"/>
    <w:rsid w:val="00AF0CC1"/>
    <w:rsid w:val="00AF1212"/>
    <w:rsid w:val="00AF14CF"/>
    <w:rsid w:val="00AF19FF"/>
    <w:rsid w:val="00AF1D6E"/>
    <w:rsid w:val="00AF1F75"/>
    <w:rsid w:val="00AF22B0"/>
    <w:rsid w:val="00AF22B2"/>
    <w:rsid w:val="00AF278E"/>
    <w:rsid w:val="00AF2A4F"/>
    <w:rsid w:val="00AF305A"/>
    <w:rsid w:val="00AF31AE"/>
    <w:rsid w:val="00AF3CAE"/>
    <w:rsid w:val="00AF435A"/>
    <w:rsid w:val="00AF4B14"/>
    <w:rsid w:val="00AF4D89"/>
    <w:rsid w:val="00AF53FC"/>
    <w:rsid w:val="00AF566B"/>
    <w:rsid w:val="00AF57B7"/>
    <w:rsid w:val="00AF58F4"/>
    <w:rsid w:val="00AF5A2E"/>
    <w:rsid w:val="00AF5C0E"/>
    <w:rsid w:val="00AF5D35"/>
    <w:rsid w:val="00AF5E67"/>
    <w:rsid w:val="00AF64DC"/>
    <w:rsid w:val="00AF6B16"/>
    <w:rsid w:val="00AF6EA1"/>
    <w:rsid w:val="00AF78B7"/>
    <w:rsid w:val="00AF78D1"/>
    <w:rsid w:val="00AF7BE3"/>
    <w:rsid w:val="00AF7DA9"/>
    <w:rsid w:val="00AF7E61"/>
    <w:rsid w:val="00AF7E84"/>
    <w:rsid w:val="00B00929"/>
    <w:rsid w:val="00B01093"/>
    <w:rsid w:val="00B01FC3"/>
    <w:rsid w:val="00B02DC5"/>
    <w:rsid w:val="00B02E99"/>
    <w:rsid w:val="00B0367D"/>
    <w:rsid w:val="00B03C5D"/>
    <w:rsid w:val="00B0448F"/>
    <w:rsid w:val="00B05675"/>
    <w:rsid w:val="00B05A56"/>
    <w:rsid w:val="00B060DF"/>
    <w:rsid w:val="00B063AB"/>
    <w:rsid w:val="00B06644"/>
    <w:rsid w:val="00B06E8F"/>
    <w:rsid w:val="00B072BB"/>
    <w:rsid w:val="00B104EB"/>
    <w:rsid w:val="00B11036"/>
    <w:rsid w:val="00B11055"/>
    <w:rsid w:val="00B112F6"/>
    <w:rsid w:val="00B116EC"/>
    <w:rsid w:val="00B117B4"/>
    <w:rsid w:val="00B11958"/>
    <w:rsid w:val="00B11AF5"/>
    <w:rsid w:val="00B11D77"/>
    <w:rsid w:val="00B11F43"/>
    <w:rsid w:val="00B121FC"/>
    <w:rsid w:val="00B125DA"/>
    <w:rsid w:val="00B13089"/>
    <w:rsid w:val="00B130C4"/>
    <w:rsid w:val="00B13667"/>
    <w:rsid w:val="00B13C8D"/>
    <w:rsid w:val="00B14180"/>
    <w:rsid w:val="00B14461"/>
    <w:rsid w:val="00B14B6B"/>
    <w:rsid w:val="00B14EFC"/>
    <w:rsid w:val="00B1521B"/>
    <w:rsid w:val="00B153F6"/>
    <w:rsid w:val="00B1655C"/>
    <w:rsid w:val="00B1682F"/>
    <w:rsid w:val="00B16DCB"/>
    <w:rsid w:val="00B17782"/>
    <w:rsid w:val="00B200D8"/>
    <w:rsid w:val="00B20740"/>
    <w:rsid w:val="00B21617"/>
    <w:rsid w:val="00B21B18"/>
    <w:rsid w:val="00B21C2B"/>
    <w:rsid w:val="00B21CE8"/>
    <w:rsid w:val="00B23457"/>
    <w:rsid w:val="00B245E5"/>
    <w:rsid w:val="00B25362"/>
    <w:rsid w:val="00B25CEC"/>
    <w:rsid w:val="00B26A17"/>
    <w:rsid w:val="00B26B8D"/>
    <w:rsid w:val="00B27132"/>
    <w:rsid w:val="00B2789A"/>
    <w:rsid w:val="00B279CB"/>
    <w:rsid w:val="00B27A99"/>
    <w:rsid w:val="00B30306"/>
    <w:rsid w:val="00B30E12"/>
    <w:rsid w:val="00B313BA"/>
    <w:rsid w:val="00B315DA"/>
    <w:rsid w:val="00B31D3B"/>
    <w:rsid w:val="00B31EC2"/>
    <w:rsid w:val="00B325E6"/>
    <w:rsid w:val="00B32643"/>
    <w:rsid w:val="00B32E50"/>
    <w:rsid w:val="00B32E87"/>
    <w:rsid w:val="00B333E3"/>
    <w:rsid w:val="00B3360F"/>
    <w:rsid w:val="00B33A08"/>
    <w:rsid w:val="00B33DBD"/>
    <w:rsid w:val="00B34098"/>
    <w:rsid w:val="00B340B1"/>
    <w:rsid w:val="00B3423B"/>
    <w:rsid w:val="00B3432C"/>
    <w:rsid w:val="00B3466E"/>
    <w:rsid w:val="00B347A7"/>
    <w:rsid w:val="00B34ADF"/>
    <w:rsid w:val="00B34BDB"/>
    <w:rsid w:val="00B34BF3"/>
    <w:rsid w:val="00B350AA"/>
    <w:rsid w:val="00B351AD"/>
    <w:rsid w:val="00B3548A"/>
    <w:rsid w:val="00B35608"/>
    <w:rsid w:val="00B35B14"/>
    <w:rsid w:val="00B35C46"/>
    <w:rsid w:val="00B35E2F"/>
    <w:rsid w:val="00B35FDA"/>
    <w:rsid w:val="00B36536"/>
    <w:rsid w:val="00B36DE3"/>
    <w:rsid w:val="00B37561"/>
    <w:rsid w:val="00B375E2"/>
    <w:rsid w:val="00B37734"/>
    <w:rsid w:val="00B378D3"/>
    <w:rsid w:val="00B407E0"/>
    <w:rsid w:val="00B40A3A"/>
    <w:rsid w:val="00B40C7A"/>
    <w:rsid w:val="00B41040"/>
    <w:rsid w:val="00B41C66"/>
    <w:rsid w:val="00B41E8D"/>
    <w:rsid w:val="00B42350"/>
    <w:rsid w:val="00B42DF2"/>
    <w:rsid w:val="00B432D0"/>
    <w:rsid w:val="00B442B1"/>
    <w:rsid w:val="00B45149"/>
    <w:rsid w:val="00B45575"/>
    <w:rsid w:val="00B45986"/>
    <w:rsid w:val="00B4621C"/>
    <w:rsid w:val="00B4647C"/>
    <w:rsid w:val="00B4666F"/>
    <w:rsid w:val="00B46C93"/>
    <w:rsid w:val="00B47163"/>
    <w:rsid w:val="00B47247"/>
    <w:rsid w:val="00B47373"/>
    <w:rsid w:val="00B47624"/>
    <w:rsid w:val="00B509EB"/>
    <w:rsid w:val="00B50EA0"/>
    <w:rsid w:val="00B51456"/>
    <w:rsid w:val="00B5176A"/>
    <w:rsid w:val="00B51DF6"/>
    <w:rsid w:val="00B52130"/>
    <w:rsid w:val="00B52355"/>
    <w:rsid w:val="00B52D35"/>
    <w:rsid w:val="00B52F6F"/>
    <w:rsid w:val="00B5315C"/>
    <w:rsid w:val="00B53F86"/>
    <w:rsid w:val="00B541CD"/>
    <w:rsid w:val="00B54532"/>
    <w:rsid w:val="00B5484F"/>
    <w:rsid w:val="00B54A9B"/>
    <w:rsid w:val="00B54C83"/>
    <w:rsid w:val="00B5647F"/>
    <w:rsid w:val="00B56AC5"/>
    <w:rsid w:val="00B56CAC"/>
    <w:rsid w:val="00B56EA0"/>
    <w:rsid w:val="00B575CE"/>
    <w:rsid w:val="00B576DD"/>
    <w:rsid w:val="00B57D98"/>
    <w:rsid w:val="00B60293"/>
    <w:rsid w:val="00B60919"/>
    <w:rsid w:val="00B6164A"/>
    <w:rsid w:val="00B61C4F"/>
    <w:rsid w:val="00B62228"/>
    <w:rsid w:val="00B62608"/>
    <w:rsid w:val="00B6349D"/>
    <w:rsid w:val="00B6382F"/>
    <w:rsid w:val="00B63993"/>
    <w:rsid w:val="00B64E13"/>
    <w:rsid w:val="00B64E6F"/>
    <w:rsid w:val="00B64ED9"/>
    <w:rsid w:val="00B67281"/>
    <w:rsid w:val="00B674AC"/>
    <w:rsid w:val="00B67DA8"/>
    <w:rsid w:val="00B70C9C"/>
    <w:rsid w:val="00B7177F"/>
    <w:rsid w:val="00B7180F"/>
    <w:rsid w:val="00B71908"/>
    <w:rsid w:val="00B71C14"/>
    <w:rsid w:val="00B7222B"/>
    <w:rsid w:val="00B72453"/>
    <w:rsid w:val="00B729C9"/>
    <w:rsid w:val="00B72FC7"/>
    <w:rsid w:val="00B73C83"/>
    <w:rsid w:val="00B74239"/>
    <w:rsid w:val="00B7441A"/>
    <w:rsid w:val="00B7468C"/>
    <w:rsid w:val="00B75781"/>
    <w:rsid w:val="00B75A33"/>
    <w:rsid w:val="00B75A8F"/>
    <w:rsid w:val="00B75EFB"/>
    <w:rsid w:val="00B760F1"/>
    <w:rsid w:val="00B766E6"/>
    <w:rsid w:val="00B7700C"/>
    <w:rsid w:val="00B7770A"/>
    <w:rsid w:val="00B80160"/>
    <w:rsid w:val="00B80381"/>
    <w:rsid w:val="00B8042D"/>
    <w:rsid w:val="00B80B6F"/>
    <w:rsid w:val="00B80C92"/>
    <w:rsid w:val="00B8104A"/>
    <w:rsid w:val="00B81135"/>
    <w:rsid w:val="00B8155C"/>
    <w:rsid w:val="00B81974"/>
    <w:rsid w:val="00B81C80"/>
    <w:rsid w:val="00B81CD3"/>
    <w:rsid w:val="00B81FD8"/>
    <w:rsid w:val="00B820AA"/>
    <w:rsid w:val="00B8308C"/>
    <w:rsid w:val="00B83928"/>
    <w:rsid w:val="00B83BC5"/>
    <w:rsid w:val="00B83ED6"/>
    <w:rsid w:val="00B8458D"/>
    <w:rsid w:val="00B84D5F"/>
    <w:rsid w:val="00B84D97"/>
    <w:rsid w:val="00B85318"/>
    <w:rsid w:val="00B85D73"/>
    <w:rsid w:val="00B86012"/>
    <w:rsid w:val="00B8608D"/>
    <w:rsid w:val="00B87474"/>
    <w:rsid w:val="00B87939"/>
    <w:rsid w:val="00B87CC6"/>
    <w:rsid w:val="00B87D19"/>
    <w:rsid w:val="00B87D98"/>
    <w:rsid w:val="00B87FEE"/>
    <w:rsid w:val="00B90B42"/>
    <w:rsid w:val="00B9149C"/>
    <w:rsid w:val="00B91AB3"/>
    <w:rsid w:val="00B91C18"/>
    <w:rsid w:val="00B920DA"/>
    <w:rsid w:val="00B922A1"/>
    <w:rsid w:val="00B925B7"/>
    <w:rsid w:val="00B92656"/>
    <w:rsid w:val="00B927A4"/>
    <w:rsid w:val="00B92C7A"/>
    <w:rsid w:val="00B9341F"/>
    <w:rsid w:val="00B93429"/>
    <w:rsid w:val="00B93DD4"/>
    <w:rsid w:val="00B9422D"/>
    <w:rsid w:val="00B943A6"/>
    <w:rsid w:val="00B94522"/>
    <w:rsid w:val="00B94765"/>
    <w:rsid w:val="00B94E1B"/>
    <w:rsid w:val="00B9535A"/>
    <w:rsid w:val="00B95536"/>
    <w:rsid w:val="00B95C92"/>
    <w:rsid w:val="00B9730E"/>
    <w:rsid w:val="00B9774B"/>
    <w:rsid w:val="00BA01DD"/>
    <w:rsid w:val="00BA0678"/>
    <w:rsid w:val="00BA1CE6"/>
    <w:rsid w:val="00BA286F"/>
    <w:rsid w:val="00BA2EE0"/>
    <w:rsid w:val="00BA30EE"/>
    <w:rsid w:val="00BA3273"/>
    <w:rsid w:val="00BA38F6"/>
    <w:rsid w:val="00BA3B94"/>
    <w:rsid w:val="00BA43AD"/>
    <w:rsid w:val="00BA4B1E"/>
    <w:rsid w:val="00BA51D9"/>
    <w:rsid w:val="00BA520B"/>
    <w:rsid w:val="00BA52AC"/>
    <w:rsid w:val="00BA57AC"/>
    <w:rsid w:val="00BA5E2B"/>
    <w:rsid w:val="00BA611A"/>
    <w:rsid w:val="00BA63C9"/>
    <w:rsid w:val="00BA6871"/>
    <w:rsid w:val="00BA6A7A"/>
    <w:rsid w:val="00BA6BE6"/>
    <w:rsid w:val="00BA6F0A"/>
    <w:rsid w:val="00BA7A75"/>
    <w:rsid w:val="00BA7B27"/>
    <w:rsid w:val="00BA7BFF"/>
    <w:rsid w:val="00BA7DEA"/>
    <w:rsid w:val="00BB07E5"/>
    <w:rsid w:val="00BB19BB"/>
    <w:rsid w:val="00BB1DC0"/>
    <w:rsid w:val="00BB2721"/>
    <w:rsid w:val="00BB295D"/>
    <w:rsid w:val="00BB2AC7"/>
    <w:rsid w:val="00BB2C5F"/>
    <w:rsid w:val="00BB2D88"/>
    <w:rsid w:val="00BB3A21"/>
    <w:rsid w:val="00BB3E5F"/>
    <w:rsid w:val="00BB4199"/>
    <w:rsid w:val="00BB41E9"/>
    <w:rsid w:val="00BB42CB"/>
    <w:rsid w:val="00BB4941"/>
    <w:rsid w:val="00BB501A"/>
    <w:rsid w:val="00BB5A90"/>
    <w:rsid w:val="00BB5C56"/>
    <w:rsid w:val="00BB607F"/>
    <w:rsid w:val="00BB63CD"/>
    <w:rsid w:val="00BB6474"/>
    <w:rsid w:val="00BB728D"/>
    <w:rsid w:val="00BB739B"/>
    <w:rsid w:val="00BB784A"/>
    <w:rsid w:val="00BB792A"/>
    <w:rsid w:val="00BB7C01"/>
    <w:rsid w:val="00BB7D4F"/>
    <w:rsid w:val="00BB7E9B"/>
    <w:rsid w:val="00BC0111"/>
    <w:rsid w:val="00BC088A"/>
    <w:rsid w:val="00BC0F12"/>
    <w:rsid w:val="00BC1960"/>
    <w:rsid w:val="00BC277E"/>
    <w:rsid w:val="00BC2995"/>
    <w:rsid w:val="00BC2AAF"/>
    <w:rsid w:val="00BC2CE3"/>
    <w:rsid w:val="00BC2FBB"/>
    <w:rsid w:val="00BC32D7"/>
    <w:rsid w:val="00BC35C7"/>
    <w:rsid w:val="00BC3AB5"/>
    <w:rsid w:val="00BC3E01"/>
    <w:rsid w:val="00BC3E04"/>
    <w:rsid w:val="00BC3FC2"/>
    <w:rsid w:val="00BC4060"/>
    <w:rsid w:val="00BC4852"/>
    <w:rsid w:val="00BC4C79"/>
    <w:rsid w:val="00BC50F1"/>
    <w:rsid w:val="00BC52CA"/>
    <w:rsid w:val="00BC5380"/>
    <w:rsid w:val="00BC5491"/>
    <w:rsid w:val="00BC57A6"/>
    <w:rsid w:val="00BC5F22"/>
    <w:rsid w:val="00BC6703"/>
    <w:rsid w:val="00BC6C8B"/>
    <w:rsid w:val="00BC7F79"/>
    <w:rsid w:val="00BD003A"/>
    <w:rsid w:val="00BD07A0"/>
    <w:rsid w:val="00BD09CC"/>
    <w:rsid w:val="00BD2F92"/>
    <w:rsid w:val="00BD3869"/>
    <w:rsid w:val="00BD44CD"/>
    <w:rsid w:val="00BD52CA"/>
    <w:rsid w:val="00BD56D4"/>
    <w:rsid w:val="00BD6071"/>
    <w:rsid w:val="00BD60EF"/>
    <w:rsid w:val="00BD68A1"/>
    <w:rsid w:val="00BD6FDC"/>
    <w:rsid w:val="00BD70FC"/>
    <w:rsid w:val="00BD73D8"/>
    <w:rsid w:val="00BD7F43"/>
    <w:rsid w:val="00BE0323"/>
    <w:rsid w:val="00BE041C"/>
    <w:rsid w:val="00BE13E8"/>
    <w:rsid w:val="00BE1B10"/>
    <w:rsid w:val="00BE1DC5"/>
    <w:rsid w:val="00BE25E6"/>
    <w:rsid w:val="00BE2695"/>
    <w:rsid w:val="00BE2F09"/>
    <w:rsid w:val="00BE2F7D"/>
    <w:rsid w:val="00BE2F82"/>
    <w:rsid w:val="00BE309F"/>
    <w:rsid w:val="00BE32A5"/>
    <w:rsid w:val="00BE37A7"/>
    <w:rsid w:val="00BE3887"/>
    <w:rsid w:val="00BE45FD"/>
    <w:rsid w:val="00BE4A18"/>
    <w:rsid w:val="00BE5203"/>
    <w:rsid w:val="00BE5A9D"/>
    <w:rsid w:val="00BE6899"/>
    <w:rsid w:val="00BE6D31"/>
    <w:rsid w:val="00BE73D1"/>
    <w:rsid w:val="00BE73E0"/>
    <w:rsid w:val="00BE7A84"/>
    <w:rsid w:val="00BE7FA7"/>
    <w:rsid w:val="00BF0072"/>
    <w:rsid w:val="00BF0ED0"/>
    <w:rsid w:val="00BF0F46"/>
    <w:rsid w:val="00BF0F84"/>
    <w:rsid w:val="00BF1ABB"/>
    <w:rsid w:val="00BF249D"/>
    <w:rsid w:val="00BF2545"/>
    <w:rsid w:val="00BF2EC2"/>
    <w:rsid w:val="00BF30E1"/>
    <w:rsid w:val="00BF31B2"/>
    <w:rsid w:val="00BF3467"/>
    <w:rsid w:val="00BF35A7"/>
    <w:rsid w:val="00BF3747"/>
    <w:rsid w:val="00BF38FF"/>
    <w:rsid w:val="00BF39AD"/>
    <w:rsid w:val="00BF3C83"/>
    <w:rsid w:val="00BF3CF7"/>
    <w:rsid w:val="00BF4536"/>
    <w:rsid w:val="00BF4628"/>
    <w:rsid w:val="00BF4A6B"/>
    <w:rsid w:val="00BF4A8B"/>
    <w:rsid w:val="00BF54A9"/>
    <w:rsid w:val="00BF6185"/>
    <w:rsid w:val="00BF657D"/>
    <w:rsid w:val="00BF67F8"/>
    <w:rsid w:val="00BF69D5"/>
    <w:rsid w:val="00BF6C3B"/>
    <w:rsid w:val="00BF6DCF"/>
    <w:rsid w:val="00BF744B"/>
    <w:rsid w:val="00BF74D4"/>
    <w:rsid w:val="00BF7EF5"/>
    <w:rsid w:val="00C0003B"/>
    <w:rsid w:val="00C0018C"/>
    <w:rsid w:val="00C0049D"/>
    <w:rsid w:val="00C005CC"/>
    <w:rsid w:val="00C008AD"/>
    <w:rsid w:val="00C008B2"/>
    <w:rsid w:val="00C00AD7"/>
    <w:rsid w:val="00C0169D"/>
    <w:rsid w:val="00C016BA"/>
    <w:rsid w:val="00C018B6"/>
    <w:rsid w:val="00C01E04"/>
    <w:rsid w:val="00C01E3F"/>
    <w:rsid w:val="00C02005"/>
    <w:rsid w:val="00C020DD"/>
    <w:rsid w:val="00C027A4"/>
    <w:rsid w:val="00C02ACC"/>
    <w:rsid w:val="00C02CEA"/>
    <w:rsid w:val="00C02F52"/>
    <w:rsid w:val="00C02FF4"/>
    <w:rsid w:val="00C0305E"/>
    <w:rsid w:val="00C031B0"/>
    <w:rsid w:val="00C032B4"/>
    <w:rsid w:val="00C03566"/>
    <w:rsid w:val="00C03E52"/>
    <w:rsid w:val="00C040EE"/>
    <w:rsid w:val="00C04189"/>
    <w:rsid w:val="00C04565"/>
    <w:rsid w:val="00C04AEA"/>
    <w:rsid w:val="00C04C8D"/>
    <w:rsid w:val="00C06150"/>
    <w:rsid w:val="00C0650C"/>
    <w:rsid w:val="00C069EC"/>
    <w:rsid w:val="00C06C74"/>
    <w:rsid w:val="00C06D01"/>
    <w:rsid w:val="00C07002"/>
    <w:rsid w:val="00C1040A"/>
    <w:rsid w:val="00C107CC"/>
    <w:rsid w:val="00C10AB8"/>
    <w:rsid w:val="00C1121E"/>
    <w:rsid w:val="00C11572"/>
    <w:rsid w:val="00C115EE"/>
    <w:rsid w:val="00C11E26"/>
    <w:rsid w:val="00C11F7E"/>
    <w:rsid w:val="00C121AC"/>
    <w:rsid w:val="00C12454"/>
    <w:rsid w:val="00C131A9"/>
    <w:rsid w:val="00C13227"/>
    <w:rsid w:val="00C1368C"/>
    <w:rsid w:val="00C13EF2"/>
    <w:rsid w:val="00C14077"/>
    <w:rsid w:val="00C148FE"/>
    <w:rsid w:val="00C150A0"/>
    <w:rsid w:val="00C151DE"/>
    <w:rsid w:val="00C160F8"/>
    <w:rsid w:val="00C16398"/>
    <w:rsid w:val="00C164B9"/>
    <w:rsid w:val="00C16573"/>
    <w:rsid w:val="00C1693A"/>
    <w:rsid w:val="00C17079"/>
    <w:rsid w:val="00C171E1"/>
    <w:rsid w:val="00C177F4"/>
    <w:rsid w:val="00C17B02"/>
    <w:rsid w:val="00C17D7A"/>
    <w:rsid w:val="00C206E8"/>
    <w:rsid w:val="00C20B71"/>
    <w:rsid w:val="00C20CD2"/>
    <w:rsid w:val="00C21084"/>
    <w:rsid w:val="00C21A1B"/>
    <w:rsid w:val="00C21C81"/>
    <w:rsid w:val="00C21D81"/>
    <w:rsid w:val="00C2229E"/>
    <w:rsid w:val="00C22391"/>
    <w:rsid w:val="00C22643"/>
    <w:rsid w:val="00C23236"/>
    <w:rsid w:val="00C233F4"/>
    <w:rsid w:val="00C237F0"/>
    <w:rsid w:val="00C23D88"/>
    <w:rsid w:val="00C23F50"/>
    <w:rsid w:val="00C24B12"/>
    <w:rsid w:val="00C25444"/>
    <w:rsid w:val="00C254A5"/>
    <w:rsid w:val="00C26058"/>
    <w:rsid w:val="00C27159"/>
    <w:rsid w:val="00C27753"/>
    <w:rsid w:val="00C2787C"/>
    <w:rsid w:val="00C27D6B"/>
    <w:rsid w:val="00C27E1C"/>
    <w:rsid w:val="00C3024F"/>
    <w:rsid w:val="00C302DF"/>
    <w:rsid w:val="00C306BE"/>
    <w:rsid w:val="00C30AA2"/>
    <w:rsid w:val="00C30B41"/>
    <w:rsid w:val="00C30E52"/>
    <w:rsid w:val="00C31154"/>
    <w:rsid w:val="00C317BD"/>
    <w:rsid w:val="00C31984"/>
    <w:rsid w:val="00C31CE8"/>
    <w:rsid w:val="00C32398"/>
    <w:rsid w:val="00C32A1D"/>
    <w:rsid w:val="00C32CD1"/>
    <w:rsid w:val="00C32D9D"/>
    <w:rsid w:val="00C32ED0"/>
    <w:rsid w:val="00C32FFA"/>
    <w:rsid w:val="00C333D4"/>
    <w:rsid w:val="00C33794"/>
    <w:rsid w:val="00C33F96"/>
    <w:rsid w:val="00C35708"/>
    <w:rsid w:val="00C361C7"/>
    <w:rsid w:val="00C371A5"/>
    <w:rsid w:val="00C37677"/>
    <w:rsid w:val="00C404EC"/>
    <w:rsid w:val="00C40940"/>
    <w:rsid w:val="00C409B0"/>
    <w:rsid w:val="00C41213"/>
    <w:rsid w:val="00C41D18"/>
    <w:rsid w:val="00C41D42"/>
    <w:rsid w:val="00C41D98"/>
    <w:rsid w:val="00C41F36"/>
    <w:rsid w:val="00C42276"/>
    <w:rsid w:val="00C4355B"/>
    <w:rsid w:val="00C43B6B"/>
    <w:rsid w:val="00C4444C"/>
    <w:rsid w:val="00C4461A"/>
    <w:rsid w:val="00C44DA9"/>
    <w:rsid w:val="00C451AD"/>
    <w:rsid w:val="00C4551A"/>
    <w:rsid w:val="00C4568C"/>
    <w:rsid w:val="00C45F48"/>
    <w:rsid w:val="00C461F3"/>
    <w:rsid w:val="00C46399"/>
    <w:rsid w:val="00C46C26"/>
    <w:rsid w:val="00C47174"/>
    <w:rsid w:val="00C471C0"/>
    <w:rsid w:val="00C4747F"/>
    <w:rsid w:val="00C4789D"/>
    <w:rsid w:val="00C479C4"/>
    <w:rsid w:val="00C47C8C"/>
    <w:rsid w:val="00C5010B"/>
    <w:rsid w:val="00C507B8"/>
    <w:rsid w:val="00C512D8"/>
    <w:rsid w:val="00C51469"/>
    <w:rsid w:val="00C51633"/>
    <w:rsid w:val="00C517C5"/>
    <w:rsid w:val="00C51EA2"/>
    <w:rsid w:val="00C525A6"/>
    <w:rsid w:val="00C52A63"/>
    <w:rsid w:val="00C536AD"/>
    <w:rsid w:val="00C54506"/>
    <w:rsid w:val="00C548DD"/>
    <w:rsid w:val="00C54947"/>
    <w:rsid w:val="00C54BA0"/>
    <w:rsid w:val="00C54D5C"/>
    <w:rsid w:val="00C55147"/>
    <w:rsid w:val="00C5530D"/>
    <w:rsid w:val="00C554C1"/>
    <w:rsid w:val="00C55FDE"/>
    <w:rsid w:val="00C56352"/>
    <w:rsid w:val="00C57647"/>
    <w:rsid w:val="00C57F9C"/>
    <w:rsid w:val="00C60247"/>
    <w:rsid w:val="00C60D92"/>
    <w:rsid w:val="00C61811"/>
    <w:rsid w:val="00C61B1B"/>
    <w:rsid w:val="00C6279F"/>
    <w:rsid w:val="00C627A7"/>
    <w:rsid w:val="00C6281D"/>
    <w:rsid w:val="00C62D97"/>
    <w:rsid w:val="00C63714"/>
    <w:rsid w:val="00C63B42"/>
    <w:rsid w:val="00C63CDD"/>
    <w:rsid w:val="00C63EFB"/>
    <w:rsid w:val="00C6463B"/>
    <w:rsid w:val="00C64A70"/>
    <w:rsid w:val="00C65681"/>
    <w:rsid w:val="00C65796"/>
    <w:rsid w:val="00C6590C"/>
    <w:rsid w:val="00C65CBC"/>
    <w:rsid w:val="00C66011"/>
    <w:rsid w:val="00C66607"/>
    <w:rsid w:val="00C66758"/>
    <w:rsid w:val="00C67D80"/>
    <w:rsid w:val="00C70192"/>
    <w:rsid w:val="00C706E9"/>
    <w:rsid w:val="00C710B9"/>
    <w:rsid w:val="00C713F3"/>
    <w:rsid w:val="00C7163A"/>
    <w:rsid w:val="00C71828"/>
    <w:rsid w:val="00C71CFF"/>
    <w:rsid w:val="00C7216A"/>
    <w:rsid w:val="00C72233"/>
    <w:rsid w:val="00C72A1D"/>
    <w:rsid w:val="00C73AC3"/>
    <w:rsid w:val="00C73E4E"/>
    <w:rsid w:val="00C7437D"/>
    <w:rsid w:val="00C75374"/>
    <w:rsid w:val="00C75600"/>
    <w:rsid w:val="00C7593B"/>
    <w:rsid w:val="00C75A7D"/>
    <w:rsid w:val="00C76108"/>
    <w:rsid w:val="00C76938"/>
    <w:rsid w:val="00C77145"/>
    <w:rsid w:val="00C77260"/>
    <w:rsid w:val="00C779BA"/>
    <w:rsid w:val="00C77CAD"/>
    <w:rsid w:val="00C77E16"/>
    <w:rsid w:val="00C77F13"/>
    <w:rsid w:val="00C80943"/>
    <w:rsid w:val="00C809B6"/>
    <w:rsid w:val="00C80EB0"/>
    <w:rsid w:val="00C81011"/>
    <w:rsid w:val="00C8171A"/>
    <w:rsid w:val="00C838F4"/>
    <w:rsid w:val="00C83D43"/>
    <w:rsid w:val="00C84159"/>
    <w:rsid w:val="00C848B1"/>
    <w:rsid w:val="00C84C0B"/>
    <w:rsid w:val="00C8560F"/>
    <w:rsid w:val="00C85747"/>
    <w:rsid w:val="00C857E3"/>
    <w:rsid w:val="00C85E73"/>
    <w:rsid w:val="00C86194"/>
    <w:rsid w:val="00C86B43"/>
    <w:rsid w:val="00C86BB7"/>
    <w:rsid w:val="00C87610"/>
    <w:rsid w:val="00C8770F"/>
    <w:rsid w:val="00C87D5D"/>
    <w:rsid w:val="00C900D2"/>
    <w:rsid w:val="00C908B1"/>
    <w:rsid w:val="00C90AF1"/>
    <w:rsid w:val="00C90BCE"/>
    <w:rsid w:val="00C90D00"/>
    <w:rsid w:val="00C90E88"/>
    <w:rsid w:val="00C91DB1"/>
    <w:rsid w:val="00C9215E"/>
    <w:rsid w:val="00C926DE"/>
    <w:rsid w:val="00C92827"/>
    <w:rsid w:val="00C9312B"/>
    <w:rsid w:val="00C93392"/>
    <w:rsid w:val="00C935D4"/>
    <w:rsid w:val="00C936C5"/>
    <w:rsid w:val="00C93F10"/>
    <w:rsid w:val="00C94047"/>
    <w:rsid w:val="00C9439B"/>
    <w:rsid w:val="00C943AD"/>
    <w:rsid w:val="00C9474B"/>
    <w:rsid w:val="00C95297"/>
    <w:rsid w:val="00C963F7"/>
    <w:rsid w:val="00C964F4"/>
    <w:rsid w:val="00C9690D"/>
    <w:rsid w:val="00C9703D"/>
    <w:rsid w:val="00C970CE"/>
    <w:rsid w:val="00C9776C"/>
    <w:rsid w:val="00C97773"/>
    <w:rsid w:val="00C97861"/>
    <w:rsid w:val="00C9797C"/>
    <w:rsid w:val="00C97A08"/>
    <w:rsid w:val="00C97D08"/>
    <w:rsid w:val="00CA00DA"/>
    <w:rsid w:val="00CA0404"/>
    <w:rsid w:val="00CA0B11"/>
    <w:rsid w:val="00CA1017"/>
    <w:rsid w:val="00CA1651"/>
    <w:rsid w:val="00CA166C"/>
    <w:rsid w:val="00CA1996"/>
    <w:rsid w:val="00CA19EE"/>
    <w:rsid w:val="00CA1A35"/>
    <w:rsid w:val="00CA2908"/>
    <w:rsid w:val="00CA2968"/>
    <w:rsid w:val="00CA2B33"/>
    <w:rsid w:val="00CA306E"/>
    <w:rsid w:val="00CA3C06"/>
    <w:rsid w:val="00CA4107"/>
    <w:rsid w:val="00CA4A14"/>
    <w:rsid w:val="00CA5587"/>
    <w:rsid w:val="00CA5D24"/>
    <w:rsid w:val="00CA5F87"/>
    <w:rsid w:val="00CA6928"/>
    <w:rsid w:val="00CA6F94"/>
    <w:rsid w:val="00CA73AB"/>
    <w:rsid w:val="00CA7655"/>
    <w:rsid w:val="00CA792F"/>
    <w:rsid w:val="00CA7BD6"/>
    <w:rsid w:val="00CB0016"/>
    <w:rsid w:val="00CB0CFC"/>
    <w:rsid w:val="00CB12AE"/>
    <w:rsid w:val="00CB12F3"/>
    <w:rsid w:val="00CB16DD"/>
    <w:rsid w:val="00CB264C"/>
    <w:rsid w:val="00CB2A1E"/>
    <w:rsid w:val="00CB33D8"/>
    <w:rsid w:val="00CB3E7A"/>
    <w:rsid w:val="00CB496A"/>
    <w:rsid w:val="00CB505B"/>
    <w:rsid w:val="00CB540D"/>
    <w:rsid w:val="00CB59E7"/>
    <w:rsid w:val="00CB5AA0"/>
    <w:rsid w:val="00CB690B"/>
    <w:rsid w:val="00CB6AE5"/>
    <w:rsid w:val="00CB70B4"/>
    <w:rsid w:val="00CB7478"/>
    <w:rsid w:val="00CC07F4"/>
    <w:rsid w:val="00CC0F53"/>
    <w:rsid w:val="00CC0F72"/>
    <w:rsid w:val="00CC1987"/>
    <w:rsid w:val="00CC19D2"/>
    <w:rsid w:val="00CC253B"/>
    <w:rsid w:val="00CC3022"/>
    <w:rsid w:val="00CC3C91"/>
    <w:rsid w:val="00CC492F"/>
    <w:rsid w:val="00CC4B35"/>
    <w:rsid w:val="00CC4E38"/>
    <w:rsid w:val="00CC5069"/>
    <w:rsid w:val="00CC517D"/>
    <w:rsid w:val="00CC610A"/>
    <w:rsid w:val="00CC625D"/>
    <w:rsid w:val="00CC62FA"/>
    <w:rsid w:val="00CC63BB"/>
    <w:rsid w:val="00CC6C91"/>
    <w:rsid w:val="00CC6DB1"/>
    <w:rsid w:val="00CC74B1"/>
    <w:rsid w:val="00CC7672"/>
    <w:rsid w:val="00CC7CC2"/>
    <w:rsid w:val="00CD04AD"/>
    <w:rsid w:val="00CD08AA"/>
    <w:rsid w:val="00CD0B89"/>
    <w:rsid w:val="00CD0D96"/>
    <w:rsid w:val="00CD0ECA"/>
    <w:rsid w:val="00CD106A"/>
    <w:rsid w:val="00CD1577"/>
    <w:rsid w:val="00CD194F"/>
    <w:rsid w:val="00CD1B67"/>
    <w:rsid w:val="00CD1E29"/>
    <w:rsid w:val="00CD22F7"/>
    <w:rsid w:val="00CD2C88"/>
    <w:rsid w:val="00CD335B"/>
    <w:rsid w:val="00CD460E"/>
    <w:rsid w:val="00CD493F"/>
    <w:rsid w:val="00CD55FF"/>
    <w:rsid w:val="00CD578F"/>
    <w:rsid w:val="00CD5CC1"/>
    <w:rsid w:val="00CD66C1"/>
    <w:rsid w:val="00CD7088"/>
    <w:rsid w:val="00CD76DA"/>
    <w:rsid w:val="00CD7C97"/>
    <w:rsid w:val="00CD7D12"/>
    <w:rsid w:val="00CD7D58"/>
    <w:rsid w:val="00CD7EC9"/>
    <w:rsid w:val="00CE00D4"/>
    <w:rsid w:val="00CE0308"/>
    <w:rsid w:val="00CE0350"/>
    <w:rsid w:val="00CE156E"/>
    <w:rsid w:val="00CE15B9"/>
    <w:rsid w:val="00CE1646"/>
    <w:rsid w:val="00CE1A6D"/>
    <w:rsid w:val="00CE205A"/>
    <w:rsid w:val="00CE2E77"/>
    <w:rsid w:val="00CE2F31"/>
    <w:rsid w:val="00CE312B"/>
    <w:rsid w:val="00CE33CB"/>
    <w:rsid w:val="00CE33E9"/>
    <w:rsid w:val="00CE3484"/>
    <w:rsid w:val="00CE4238"/>
    <w:rsid w:val="00CE4286"/>
    <w:rsid w:val="00CE481A"/>
    <w:rsid w:val="00CE56E1"/>
    <w:rsid w:val="00CE606F"/>
    <w:rsid w:val="00CE6609"/>
    <w:rsid w:val="00CE68B0"/>
    <w:rsid w:val="00CE6E1B"/>
    <w:rsid w:val="00CE7062"/>
    <w:rsid w:val="00CE714B"/>
    <w:rsid w:val="00CE71FC"/>
    <w:rsid w:val="00CE7382"/>
    <w:rsid w:val="00CE738D"/>
    <w:rsid w:val="00CE770E"/>
    <w:rsid w:val="00CE7D18"/>
    <w:rsid w:val="00CF06E7"/>
    <w:rsid w:val="00CF073A"/>
    <w:rsid w:val="00CF099B"/>
    <w:rsid w:val="00CF0D21"/>
    <w:rsid w:val="00CF10CA"/>
    <w:rsid w:val="00CF183E"/>
    <w:rsid w:val="00CF1C51"/>
    <w:rsid w:val="00CF2AF6"/>
    <w:rsid w:val="00CF2C51"/>
    <w:rsid w:val="00CF2F6B"/>
    <w:rsid w:val="00CF315F"/>
    <w:rsid w:val="00CF3806"/>
    <w:rsid w:val="00CF396F"/>
    <w:rsid w:val="00CF3F2B"/>
    <w:rsid w:val="00CF3F31"/>
    <w:rsid w:val="00CF413A"/>
    <w:rsid w:val="00CF53A3"/>
    <w:rsid w:val="00CF53CC"/>
    <w:rsid w:val="00CF5665"/>
    <w:rsid w:val="00CF5D91"/>
    <w:rsid w:val="00CF5E30"/>
    <w:rsid w:val="00CF7286"/>
    <w:rsid w:val="00CF738D"/>
    <w:rsid w:val="00CF73A4"/>
    <w:rsid w:val="00CF74C2"/>
    <w:rsid w:val="00CF752A"/>
    <w:rsid w:val="00CF7746"/>
    <w:rsid w:val="00D00560"/>
    <w:rsid w:val="00D007E4"/>
    <w:rsid w:val="00D0097C"/>
    <w:rsid w:val="00D015E6"/>
    <w:rsid w:val="00D017BB"/>
    <w:rsid w:val="00D02464"/>
    <w:rsid w:val="00D02B97"/>
    <w:rsid w:val="00D02E3F"/>
    <w:rsid w:val="00D0365D"/>
    <w:rsid w:val="00D03CA2"/>
    <w:rsid w:val="00D04500"/>
    <w:rsid w:val="00D04A4C"/>
    <w:rsid w:val="00D04BDD"/>
    <w:rsid w:val="00D05265"/>
    <w:rsid w:val="00D05384"/>
    <w:rsid w:val="00D05930"/>
    <w:rsid w:val="00D05D72"/>
    <w:rsid w:val="00D06592"/>
    <w:rsid w:val="00D065FB"/>
    <w:rsid w:val="00D06744"/>
    <w:rsid w:val="00D06E24"/>
    <w:rsid w:val="00D0727C"/>
    <w:rsid w:val="00D07569"/>
    <w:rsid w:val="00D07896"/>
    <w:rsid w:val="00D07EF6"/>
    <w:rsid w:val="00D10106"/>
    <w:rsid w:val="00D1185C"/>
    <w:rsid w:val="00D11C16"/>
    <w:rsid w:val="00D12820"/>
    <w:rsid w:val="00D1288B"/>
    <w:rsid w:val="00D12D7F"/>
    <w:rsid w:val="00D13185"/>
    <w:rsid w:val="00D141C1"/>
    <w:rsid w:val="00D14B26"/>
    <w:rsid w:val="00D152EA"/>
    <w:rsid w:val="00D15808"/>
    <w:rsid w:val="00D15E57"/>
    <w:rsid w:val="00D15F81"/>
    <w:rsid w:val="00D161F9"/>
    <w:rsid w:val="00D1686E"/>
    <w:rsid w:val="00D16C76"/>
    <w:rsid w:val="00D16D0D"/>
    <w:rsid w:val="00D1712B"/>
    <w:rsid w:val="00D1737D"/>
    <w:rsid w:val="00D17592"/>
    <w:rsid w:val="00D17A4C"/>
    <w:rsid w:val="00D17AD3"/>
    <w:rsid w:val="00D17D0D"/>
    <w:rsid w:val="00D17F3A"/>
    <w:rsid w:val="00D20C42"/>
    <w:rsid w:val="00D21092"/>
    <w:rsid w:val="00D210AE"/>
    <w:rsid w:val="00D21332"/>
    <w:rsid w:val="00D214A8"/>
    <w:rsid w:val="00D21638"/>
    <w:rsid w:val="00D22202"/>
    <w:rsid w:val="00D222C9"/>
    <w:rsid w:val="00D226BA"/>
    <w:rsid w:val="00D2281A"/>
    <w:rsid w:val="00D22A3F"/>
    <w:rsid w:val="00D22CDF"/>
    <w:rsid w:val="00D22D9F"/>
    <w:rsid w:val="00D2321E"/>
    <w:rsid w:val="00D23306"/>
    <w:rsid w:val="00D23804"/>
    <w:rsid w:val="00D24DFF"/>
    <w:rsid w:val="00D251CD"/>
    <w:rsid w:val="00D26004"/>
    <w:rsid w:val="00D2614D"/>
    <w:rsid w:val="00D2631A"/>
    <w:rsid w:val="00D269AE"/>
    <w:rsid w:val="00D26E0F"/>
    <w:rsid w:val="00D27090"/>
    <w:rsid w:val="00D273A0"/>
    <w:rsid w:val="00D312C0"/>
    <w:rsid w:val="00D319FD"/>
    <w:rsid w:val="00D320A2"/>
    <w:rsid w:val="00D32602"/>
    <w:rsid w:val="00D327FC"/>
    <w:rsid w:val="00D32D89"/>
    <w:rsid w:val="00D33421"/>
    <w:rsid w:val="00D335AB"/>
    <w:rsid w:val="00D3402A"/>
    <w:rsid w:val="00D343C4"/>
    <w:rsid w:val="00D34EF4"/>
    <w:rsid w:val="00D351AD"/>
    <w:rsid w:val="00D35206"/>
    <w:rsid w:val="00D35A6F"/>
    <w:rsid w:val="00D36B62"/>
    <w:rsid w:val="00D36C04"/>
    <w:rsid w:val="00D376AC"/>
    <w:rsid w:val="00D37955"/>
    <w:rsid w:val="00D404B6"/>
    <w:rsid w:val="00D40782"/>
    <w:rsid w:val="00D40866"/>
    <w:rsid w:val="00D40DCB"/>
    <w:rsid w:val="00D40FE4"/>
    <w:rsid w:val="00D41212"/>
    <w:rsid w:val="00D414B8"/>
    <w:rsid w:val="00D419CD"/>
    <w:rsid w:val="00D41A95"/>
    <w:rsid w:val="00D4217E"/>
    <w:rsid w:val="00D429BE"/>
    <w:rsid w:val="00D42C48"/>
    <w:rsid w:val="00D43032"/>
    <w:rsid w:val="00D43138"/>
    <w:rsid w:val="00D43769"/>
    <w:rsid w:val="00D438B4"/>
    <w:rsid w:val="00D43B7C"/>
    <w:rsid w:val="00D44032"/>
    <w:rsid w:val="00D4406F"/>
    <w:rsid w:val="00D442CB"/>
    <w:rsid w:val="00D4468A"/>
    <w:rsid w:val="00D44CB5"/>
    <w:rsid w:val="00D45B94"/>
    <w:rsid w:val="00D45FEF"/>
    <w:rsid w:val="00D465FF"/>
    <w:rsid w:val="00D46793"/>
    <w:rsid w:val="00D46BC4"/>
    <w:rsid w:val="00D46BF2"/>
    <w:rsid w:val="00D47E54"/>
    <w:rsid w:val="00D48902"/>
    <w:rsid w:val="00D5201D"/>
    <w:rsid w:val="00D52C12"/>
    <w:rsid w:val="00D53168"/>
    <w:rsid w:val="00D53B1B"/>
    <w:rsid w:val="00D53C21"/>
    <w:rsid w:val="00D5405E"/>
    <w:rsid w:val="00D54549"/>
    <w:rsid w:val="00D54822"/>
    <w:rsid w:val="00D54DB2"/>
    <w:rsid w:val="00D5544A"/>
    <w:rsid w:val="00D5575C"/>
    <w:rsid w:val="00D559BB"/>
    <w:rsid w:val="00D559F5"/>
    <w:rsid w:val="00D55E22"/>
    <w:rsid w:val="00D561AB"/>
    <w:rsid w:val="00D56357"/>
    <w:rsid w:val="00D575ED"/>
    <w:rsid w:val="00D5773B"/>
    <w:rsid w:val="00D57A58"/>
    <w:rsid w:val="00D57CF2"/>
    <w:rsid w:val="00D60FF3"/>
    <w:rsid w:val="00D61442"/>
    <w:rsid w:val="00D61BF5"/>
    <w:rsid w:val="00D61CF6"/>
    <w:rsid w:val="00D62721"/>
    <w:rsid w:val="00D62906"/>
    <w:rsid w:val="00D62AAA"/>
    <w:rsid w:val="00D62DC4"/>
    <w:rsid w:val="00D63399"/>
    <w:rsid w:val="00D63658"/>
    <w:rsid w:val="00D6379E"/>
    <w:rsid w:val="00D637E7"/>
    <w:rsid w:val="00D63A8A"/>
    <w:rsid w:val="00D63C61"/>
    <w:rsid w:val="00D63E05"/>
    <w:rsid w:val="00D645A1"/>
    <w:rsid w:val="00D64895"/>
    <w:rsid w:val="00D64BD2"/>
    <w:rsid w:val="00D65251"/>
    <w:rsid w:val="00D6534C"/>
    <w:rsid w:val="00D65402"/>
    <w:rsid w:val="00D6540E"/>
    <w:rsid w:val="00D6573D"/>
    <w:rsid w:val="00D65CC7"/>
    <w:rsid w:val="00D667CC"/>
    <w:rsid w:val="00D66F96"/>
    <w:rsid w:val="00D673E9"/>
    <w:rsid w:val="00D677BA"/>
    <w:rsid w:val="00D677CB"/>
    <w:rsid w:val="00D67837"/>
    <w:rsid w:val="00D70591"/>
    <w:rsid w:val="00D707D7"/>
    <w:rsid w:val="00D71415"/>
    <w:rsid w:val="00D71535"/>
    <w:rsid w:val="00D720C0"/>
    <w:rsid w:val="00D72E02"/>
    <w:rsid w:val="00D73BF1"/>
    <w:rsid w:val="00D73D7A"/>
    <w:rsid w:val="00D73E84"/>
    <w:rsid w:val="00D7461B"/>
    <w:rsid w:val="00D747BD"/>
    <w:rsid w:val="00D74BE1"/>
    <w:rsid w:val="00D754EE"/>
    <w:rsid w:val="00D75770"/>
    <w:rsid w:val="00D7596D"/>
    <w:rsid w:val="00D75EE9"/>
    <w:rsid w:val="00D7647E"/>
    <w:rsid w:val="00D76FA4"/>
    <w:rsid w:val="00D770E3"/>
    <w:rsid w:val="00D773D7"/>
    <w:rsid w:val="00D77810"/>
    <w:rsid w:val="00D77B94"/>
    <w:rsid w:val="00D77EB2"/>
    <w:rsid w:val="00D80A28"/>
    <w:rsid w:val="00D815A7"/>
    <w:rsid w:val="00D8172B"/>
    <w:rsid w:val="00D81AA7"/>
    <w:rsid w:val="00D81B25"/>
    <w:rsid w:val="00D8229B"/>
    <w:rsid w:val="00D82ADE"/>
    <w:rsid w:val="00D82F93"/>
    <w:rsid w:val="00D834E6"/>
    <w:rsid w:val="00D83836"/>
    <w:rsid w:val="00D8403E"/>
    <w:rsid w:val="00D848D9"/>
    <w:rsid w:val="00D84A0C"/>
    <w:rsid w:val="00D84D74"/>
    <w:rsid w:val="00D84E74"/>
    <w:rsid w:val="00D852E1"/>
    <w:rsid w:val="00D86EA2"/>
    <w:rsid w:val="00D87699"/>
    <w:rsid w:val="00D87830"/>
    <w:rsid w:val="00D90249"/>
    <w:rsid w:val="00D90268"/>
    <w:rsid w:val="00D9090A"/>
    <w:rsid w:val="00D90A2D"/>
    <w:rsid w:val="00D9147B"/>
    <w:rsid w:val="00D91C02"/>
    <w:rsid w:val="00D91F56"/>
    <w:rsid w:val="00D925B5"/>
    <w:rsid w:val="00D935EC"/>
    <w:rsid w:val="00D9393F"/>
    <w:rsid w:val="00D93BC1"/>
    <w:rsid w:val="00D943F6"/>
    <w:rsid w:val="00D949E4"/>
    <w:rsid w:val="00D94EF7"/>
    <w:rsid w:val="00D956AE"/>
    <w:rsid w:val="00D95776"/>
    <w:rsid w:val="00D95EE7"/>
    <w:rsid w:val="00D96154"/>
    <w:rsid w:val="00D96300"/>
    <w:rsid w:val="00D967E4"/>
    <w:rsid w:val="00D96B1D"/>
    <w:rsid w:val="00D9749E"/>
    <w:rsid w:val="00DA005A"/>
    <w:rsid w:val="00DA00B1"/>
    <w:rsid w:val="00DA04A0"/>
    <w:rsid w:val="00DA0B42"/>
    <w:rsid w:val="00DA0D79"/>
    <w:rsid w:val="00DA1400"/>
    <w:rsid w:val="00DA1843"/>
    <w:rsid w:val="00DA21F5"/>
    <w:rsid w:val="00DA22A6"/>
    <w:rsid w:val="00DA238F"/>
    <w:rsid w:val="00DA2F15"/>
    <w:rsid w:val="00DA3251"/>
    <w:rsid w:val="00DA36FB"/>
    <w:rsid w:val="00DA3A34"/>
    <w:rsid w:val="00DA3FF5"/>
    <w:rsid w:val="00DA5480"/>
    <w:rsid w:val="00DA65A8"/>
    <w:rsid w:val="00DA696E"/>
    <w:rsid w:val="00DB0705"/>
    <w:rsid w:val="00DB0A46"/>
    <w:rsid w:val="00DB1493"/>
    <w:rsid w:val="00DB1724"/>
    <w:rsid w:val="00DB22F2"/>
    <w:rsid w:val="00DB231A"/>
    <w:rsid w:val="00DB23E6"/>
    <w:rsid w:val="00DB243E"/>
    <w:rsid w:val="00DB266B"/>
    <w:rsid w:val="00DB2A85"/>
    <w:rsid w:val="00DB2B21"/>
    <w:rsid w:val="00DB2CE2"/>
    <w:rsid w:val="00DB303C"/>
    <w:rsid w:val="00DB3C3E"/>
    <w:rsid w:val="00DB3C89"/>
    <w:rsid w:val="00DB3D97"/>
    <w:rsid w:val="00DB3FBE"/>
    <w:rsid w:val="00DB4360"/>
    <w:rsid w:val="00DB44B6"/>
    <w:rsid w:val="00DB48B9"/>
    <w:rsid w:val="00DB564F"/>
    <w:rsid w:val="00DB5918"/>
    <w:rsid w:val="00DB5CB2"/>
    <w:rsid w:val="00DB64DE"/>
    <w:rsid w:val="00DB66A2"/>
    <w:rsid w:val="00DB6708"/>
    <w:rsid w:val="00DB75CF"/>
    <w:rsid w:val="00DB7833"/>
    <w:rsid w:val="00DC0284"/>
    <w:rsid w:val="00DC0A58"/>
    <w:rsid w:val="00DC0F5A"/>
    <w:rsid w:val="00DC14C7"/>
    <w:rsid w:val="00DC16BE"/>
    <w:rsid w:val="00DC1B69"/>
    <w:rsid w:val="00DC2608"/>
    <w:rsid w:val="00DC2987"/>
    <w:rsid w:val="00DC3626"/>
    <w:rsid w:val="00DC37DC"/>
    <w:rsid w:val="00DC37FD"/>
    <w:rsid w:val="00DC4293"/>
    <w:rsid w:val="00DC43E7"/>
    <w:rsid w:val="00DC4817"/>
    <w:rsid w:val="00DC4CD9"/>
    <w:rsid w:val="00DC5357"/>
    <w:rsid w:val="00DC5B84"/>
    <w:rsid w:val="00DC5D96"/>
    <w:rsid w:val="00DC61FE"/>
    <w:rsid w:val="00DC66D3"/>
    <w:rsid w:val="00DC6CBC"/>
    <w:rsid w:val="00DC7428"/>
    <w:rsid w:val="00DC76D4"/>
    <w:rsid w:val="00DC79F5"/>
    <w:rsid w:val="00DC7A5C"/>
    <w:rsid w:val="00DC7F70"/>
    <w:rsid w:val="00DD09B9"/>
    <w:rsid w:val="00DD0E4D"/>
    <w:rsid w:val="00DD14E0"/>
    <w:rsid w:val="00DD158A"/>
    <w:rsid w:val="00DD1E16"/>
    <w:rsid w:val="00DD2038"/>
    <w:rsid w:val="00DD21B0"/>
    <w:rsid w:val="00DD2977"/>
    <w:rsid w:val="00DD43AA"/>
    <w:rsid w:val="00DD4CAE"/>
    <w:rsid w:val="00DD4CE3"/>
    <w:rsid w:val="00DD5D50"/>
    <w:rsid w:val="00DD6350"/>
    <w:rsid w:val="00DD6853"/>
    <w:rsid w:val="00DD6B95"/>
    <w:rsid w:val="00DD6D37"/>
    <w:rsid w:val="00DD79D4"/>
    <w:rsid w:val="00DD7E53"/>
    <w:rsid w:val="00DD7EAB"/>
    <w:rsid w:val="00DE0331"/>
    <w:rsid w:val="00DE042C"/>
    <w:rsid w:val="00DE04C9"/>
    <w:rsid w:val="00DE0AE8"/>
    <w:rsid w:val="00DE0B98"/>
    <w:rsid w:val="00DE0E92"/>
    <w:rsid w:val="00DE0ED6"/>
    <w:rsid w:val="00DE1BFC"/>
    <w:rsid w:val="00DE1DDB"/>
    <w:rsid w:val="00DE1F0A"/>
    <w:rsid w:val="00DE2113"/>
    <w:rsid w:val="00DE2612"/>
    <w:rsid w:val="00DE28D7"/>
    <w:rsid w:val="00DE2A51"/>
    <w:rsid w:val="00DE2A72"/>
    <w:rsid w:val="00DE3310"/>
    <w:rsid w:val="00DE3620"/>
    <w:rsid w:val="00DE49BE"/>
    <w:rsid w:val="00DE4FAC"/>
    <w:rsid w:val="00DE51C6"/>
    <w:rsid w:val="00DE561F"/>
    <w:rsid w:val="00DE5679"/>
    <w:rsid w:val="00DE5924"/>
    <w:rsid w:val="00DE5A96"/>
    <w:rsid w:val="00DE665C"/>
    <w:rsid w:val="00DE6BF0"/>
    <w:rsid w:val="00DE6C88"/>
    <w:rsid w:val="00DE736B"/>
    <w:rsid w:val="00DE78C9"/>
    <w:rsid w:val="00DE7FBB"/>
    <w:rsid w:val="00DF01CC"/>
    <w:rsid w:val="00DF0783"/>
    <w:rsid w:val="00DF09BA"/>
    <w:rsid w:val="00DF0D55"/>
    <w:rsid w:val="00DF19C8"/>
    <w:rsid w:val="00DF1CAC"/>
    <w:rsid w:val="00DF1D1F"/>
    <w:rsid w:val="00DF2247"/>
    <w:rsid w:val="00DF260A"/>
    <w:rsid w:val="00DF3311"/>
    <w:rsid w:val="00DF359E"/>
    <w:rsid w:val="00DF45BC"/>
    <w:rsid w:val="00DF4A9B"/>
    <w:rsid w:val="00DF5958"/>
    <w:rsid w:val="00DF5A33"/>
    <w:rsid w:val="00DF5ECA"/>
    <w:rsid w:val="00DF6801"/>
    <w:rsid w:val="00DF6F4E"/>
    <w:rsid w:val="00DF6F58"/>
    <w:rsid w:val="00DF7267"/>
    <w:rsid w:val="00E001B2"/>
    <w:rsid w:val="00E00361"/>
    <w:rsid w:val="00E00409"/>
    <w:rsid w:val="00E004BE"/>
    <w:rsid w:val="00E009A3"/>
    <w:rsid w:val="00E00D25"/>
    <w:rsid w:val="00E00D82"/>
    <w:rsid w:val="00E01369"/>
    <w:rsid w:val="00E01E06"/>
    <w:rsid w:val="00E02036"/>
    <w:rsid w:val="00E02190"/>
    <w:rsid w:val="00E0260C"/>
    <w:rsid w:val="00E02B5A"/>
    <w:rsid w:val="00E02F36"/>
    <w:rsid w:val="00E03326"/>
    <w:rsid w:val="00E03364"/>
    <w:rsid w:val="00E03E73"/>
    <w:rsid w:val="00E04049"/>
    <w:rsid w:val="00E04485"/>
    <w:rsid w:val="00E04885"/>
    <w:rsid w:val="00E048FC"/>
    <w:rsid w:val="00E05423"/>
    <w:rsid w:val="00E05445"/>
    <w:rsid w:val="00E06080"/>
    <w:rsid w:val="00E0639A"/>
    <w:rsid w:val="00E06787"/>
    <w:rsid w:val="00E067E5"/>
    <w:rsid w:val="00E06E87"/>
    <w:rsid w:val="00E078F2"/>
    <w:rsid w:val="00E07C27"/>
    <w:rsid w:val="00E10140"/>
    <w:rsid w:val="00E1031C"/>
    <w:rsid w:val="00E1047B"/>
    <w:rsid w:val="00E104DD"/>
    <w:rsid w:val="00E1080A"/>
    <w:rsid w:val="00E10F4E"/>
    <w:rsid w:val="00E10FCF"/>
    <w:rsid w:val="00E115B8"/>
    <w:rsid w:val="00E11624"/>
    <w:rsid w:val="00E118D1"/>
    <w:rsid w:val="00E11D97"/>
    <w:rsid w:val="00E11E02"/>
    <w:rsid w:val="00E129E4"/>
    <w:rsid w:val="00E129FA"/>
    <w:rsid w:val="00E12C58"/>
    <w:rsid w:val="00E12E80"/>
    <w:rsid w:val="00E12F20"/>
    <w:rsid w:val="00E13222"/>
    <w:rsid w:val="00E13485"/>
    <w:rsid w:val="00E13CC2"/>
    <w:rsid w:val="00E13D88"/>
    <w:rsid w:val="00E144E8"/>
    <w:rsid w:val="00E14AFC"/>
    <w:rsid w:val="00E1546C"/>
    <w:rsid w:val="00E15716"/>
    <w:rsid w:val="00E159B6"/>
    <w:rsid w:val="00E16A8C"/>
    <w:rsid w:val="00E16FEC"/>
    <w:rsid w:val="00E17109"/>
    <w:rsid w:val="00E1736E"/>
    <w:rsid w:val="00E1756E"/>
    <w:rsid w:val="00E17E5D"/>
    <w:rsid w:val="00E202BA"/>
    <w:rsid w:val="00E20E55"/>
    <w:rsid w:val="00E20EA6"/>
    <w:rsid w:val="00E20FA2"/>
    <w:rsid w:val="00E20FB3"/>
    <w:rsid w:val="00E21F8E"/>
    <w:rsid w:val="00E221F6"/>
    <w:rsid w:val="00E22664"/>
    <w:rsid w:val="00E22C6F"/>
    <w:rsid w:val="00E22DD7"/>
    <w:rsid w:val="00E22FEA"/>
    <w:rsid w:val="00E23787"/>
    <w:rsid w:val="00E238F8"/>
    <w:rsid w:val="00E24264"/>
    <w:rsid w:val="00E242A0"/>
    <w:rsid w:val="00E242D7"/>
    <w:rsid w:val="00E24F49"/>
    <w:rsid w:val="00E252AC"/>
    <w:rsid w:val="00E25659"/>
    <w:rsid w:val="00E25989"/>
    <w:rsid w:val="00E25BB9"/>
    <w:rsid w:val="00E25D68"/>
    <w:rsid w:val="00E267B3"/>
    <w:rsid w:val="00E26A12"/>
    <w:rsid w:val="00E26E72"/>
    <w:rsid w:val="00E27449"/>
    <w:rsid w:val="00E27686"/>
    <w:rsid w:val="00E2775F"/>
    <w:rsid w:val="00E27763"/>
    <w:rsid w:val="00E30105"/>
    <w:rsid w:val="00E30D8D"/>
    <w:rsid w:val="00E31096"/>
    <w:rsid w:val="00E31292"/>
    <w:rsid w:val="00E314CE"/>
    <w:rsid w:val="00E318FE"/>
    <w:rsid w:val="00E330C9"/>
    <w:rsid w:val="00E3311E"/>
    <w:rsid w:val="00E343D3"/>
    <w:rsid w:val="00E343D4"/>
    <w:rsid w:val="00E34659"/>
    <w:rsid w:val="00E34982"/>
    <w:rsid w:val="00E34BBB"/>
    <w:rsid w:val="00E34CC6"/>
    <w:rsid w:val="00E35304"/>
    <w:rsid w:val="00E3631D"/>
    <w:rsid w:val="00E36C06"/>
    <w:rsid w:val="00E376E9"/>
    <w:rsid w:val="00E378C3"/>
    <w:rsid w:val="00E37B82"/>
    <w:rsid w:val="00E40179"/>
    <w:rsid w:val="00E40375"/>
    <w:rsid w:val="00E41318"/>
    <w:rsid w:val="00E415BD"/>
    <w:rsid w:val="00E41EAA"/>
    <w:rsid w:val="00E41EC0"/>
    <w:rsid w:val="00E41F85"/>
    <w:rsid w:val="00E42220"/>
    <w:rsid w:val="00E4264E"/>
    <w:rsid w:val="00E43C3A"/>
    <w:rsid w:val="00E442A7"/>
    <w:rsid w:val="00E44B3A"/>
    <w:rsid w:val="00E450DB"/>
    <w:rsid w:val="00E451F4"/>
    <w:rsid w:val="00E454AC"/>
    <w:rsid w:val="00E45515"/>
    <w:rsid w:val="00E45672"/>
    <w:rsid w:val="00E46207"/>
    <w:rsid w:val="00E47105"/>
    <w:rsid w:val="00E47176"/>
    <w:rsid w:val="00E47796"/>
    <w:rsid w:val="00E47B30"/>
    <w:rsid w:val="00E5140F"/>
    <w:rsid w:val="00E5195B"/>
    <w:rsid w:val="00E51B61"/>
    <w:rsid w:val="00E52648"/>
    <w:rsid w:val="00E52D7E"/>
    <w:rsid w:val="00E52E1E"/>
    <w:rsid w:val="00E5337C"/>
    <w:rsid w:val="00E5357E"/>
    <w:rsid w:val="00E54A7F"/>
    <w:rsid w:val="00E55369"/>
    <w:rsid w:val="00E5584F"/>
    <w:rsid w:val="00E55C28"/>
    <w:rsid w:val="00E5624C"/>
    <w:rsid w:val="00E562A7"/>
    <w:rsid w:val="00E56ACD"/>
    <w:rsid w:val="00E5758D"/>
    <w:rsid w:val="00E57B9E"/>
    <w:rsid w:val="00E57BA4"/>
    <w:rsid w:val="00E57C6D"/>
    <w:rsid w:val="00E6040E"/>
    <w:rsid w:val="00E607ED"/>
    <w:rsid w:val="00E60BFD"/>
    <w:rsid w:val="00E60F5C"/>
    <w:rsid w:val="00E61916"/>
    <w:rsid w:val="00E61A7C"/>
    <w:rsid w:val="00E62080"/>
    <w:rsid w:val="00E62DC1"/>
    <w:rsid w:val="00E6300F"/>
    <w:rsid w:val="00E634BD"/>
    <w:rsid w:val="00E63807"/>
    <w:rsid w:val="00E63936"/>
    <w:rsid w:val="00E63A81"/>
    <w:rsid w:val="00E64C7F"/>
    <w:rsid w:val="00E6570E"/>
    <w:rsid w:val="00E66042"/>
    <w:rsid w:val="00E6612B"/>
    <w:rsid w:val="00E66668"/>
    <w:rsid w:val="00E70CE2"/>
    <w:rsid w:val="00E712BA"/>
    <w:rsid w:val="00E7185F"/>
    <w:rsid w:val="00E71B1A"/>
    <w:rsid w:val="00E71C3D"/>
    <w:rsid w:val="00E72371"/>
    <w:rsid w:val="00E723A4"/>
    <w:rsid w:val="00E725E6"/>
    <w:rsid w:val="00E72CC7"/>
    <w:rsid w:val="00E7319D"/>
    <w:rsid w:val="00E732C3"/>
    <w:rsid w:val="00E73489"/>
    <w:rsid w:val="00E736EE"/>
    <w:rsid w:val="00E73F64"/>
    <w:rsid w:val="00E74477"/>
    <w:rsid w:val="00E74ED8"/>
    <w:rsid w:val="00E75A71"/>
    <w:rsid w:val="00E764A1"/>
    <w:rsid w:val="00E7663E"/>
    <w:rsid w:val="00E76A53"/>
    <w:rsid w:val="00E76CEE"/>
    <w:rsid w:val="00E773EC"/>
    <w:rsid w:val="00E7764B"/>
    <w:rsid w:val="00E77963"/>
    <w:rsid w:val="00E80416"/>
    <w:rsid w:val="00E80435"/>
    <w:rsid w:val="00E80C41"/>
    <w:rsid w:val="00E80DD4"/>
    <w:rsid w:val="00E81616"/>
    <w:rsid w:val="00E81EE0"/>
    <w:rsid w:val="00E82084"/>
    <w:rsid w:val="00E8274E"/>
    <w:rsid w:val="00E82780"/>
    <w:rsid w:val="00E829FB"/>
    <w:rsid w:val="00E82B36"/>
    <w:rsid w:val="00E83036"/>
    <w:rsid w:val="00E8338D"/>
    <w:rsid w:val="00E8369E"/>
    <w:rsid w:val="00E84EB9"/>
    <w:rsid w:val="00E85115"/>
    <w:rsid w:val="00E8536C"/>
    <w:rsid w:val="00E8607C"/>
    <w:rsid w:val="00E8660C"/>
    <w:rsid w:val="00E86CEF"/>
    <w:rsid w:val="00E87400"/>
    <w:rsid w:val="00E879CE"/>
    <w:rsid w:val="00E87A87"/>
    <w:rsid w:val="00E87E96"/>
    <w:rsid w:val="00E903C6"/>
    <w:rsid w:val="00E903D3"/>
    <w:rsid w:val="00E9044A"/>
    <w:rsid w:val="00E904DB"/>
    <w:rsid w:val="00E913DA"/>
    <w:rsid w:val="00E9150B"/>
    <w:rsid w:val="00E91979"/>
    <w:rsid w:val="00E91B36"/>
    <w:rsid w:val="00E91D01"/>
    <w:rsid w:val="00E924C7"/>
    <w:rsid w:val="00E92FEC"/>
    <w:rsid w:val="00E93317"/>
    <w:rsid w:val="00E939DD"/>
    <w:rsid w:val="00E93BA5"/>
    <w:rsid w:val="00E93F9D"/>
    <w:rsid w:val="00E945E2"/>
    <w:rsid w:val="00E946E5"/>
    <w:rsid w:val="00E94846"/>
    <w:rsid w:val="00E949C6"/>
    <w:rsid w:val="00E94F04"/>
    <w:rsid w:val="00E954C7"/>
    <w:rsid w:val="00E9581A"/>
    <w:rsid w:val="00E96227"/>
    <w:rsid w:val="00E96596"/>
    <w:rsid w:val="00E96864"/>
    <w:rsid w:val="00E96B82"/>
    <w:rsid w:val="00E96C5E"/>
    <w:rsid w:val="00E96EC8"/>
    <w:rsid w:val="00E96EF6"/>
    <w:rsid w:val="00E96FE0"/>
    <w:rsid w:val="00E9724D"/>
    <w:rsid w:val="00E97506"/>
    <w:rsid w:val="00E979D5"/>
    <w:rsid w:val="00EA065F"/>
    <w:rsid w:val="00EA0B26"/>
    <w:rsid w:val="00EA0EBE"/>
    <w:rsid w:val="00EA1144"/>
    <w:rsid w:val="00EA1BDF"/>
    <w:rsid w:val="00EA1CB3"/>
    <w:rsid w:val="00EA2869"/>
    <w:rsid w:val="00EA28C3"/>
    <w:rsid w:val="00EA3084"/>
    <w:rsid w:val="00EA3430"/>
    <w:rsid w:val="00EA3526"/>
    <w:rsid w:val="00EA3650"/>
    <w:rsid w:val="00EA3C09"/>
    <w:rsid w:val="00EA41FB"/>
    <w:rsid w:val="00EA455E"/>
    <w:rsid w:val="00EA5406"/>
    <w:rsid w:val="00EA5AB6"/>
    <w:rsid w:val="00EA653E"/>
    <w:rsid w:val="00EA687E"/>
    <w:rsid w:val="00EA696A"/>
    <w:rsid w:val="00EA772E"/>
    <w:rsid w:val="00EB01CD"/>
    <w:rsid w:val="00EB071E"/>
    <w:rsid w:val="00EB1560"/>
    <w:rsid w:val="00EB1A23"/>
    <w:rsid w:val="00EB1D89"/>
    <w:rsid w:val="00EB2133"/>
    <w:rsid w:val="00EB242C"/>
    <w:rsid w:val="00EB24EB"/>
    <w:rsid w:val="00EB3274"/>
    <w:rsid w:val="00EB34F5"/>
    <w:rsid w:val="00EB38A1"/>
    <w:rsid w:val="00EB3A52"/>
    <w:rsid w:val="00EB3CA2"/>
    <w:rsid w:val="00EB3E98"/>
    <w:rsid w:val="00EB49A3"/>
    <w:rsid w:val="00EB49FA"/>
    <w:rsid w:val="00EB4F7B"/>
    <w:rsid w:val="00EB5A3F"/>
    <w:rsid w:val="00EB5C9D"/>
    <w:rsid w:val="00EB5FA5"/>
    <w:rsid w:val="00EB6265"/>
    <w:rsid w:val="00EB641E"/>
    <w:rsid w:val="00EB645C"/>
    <w:rsid w:val="00EB6863"/>
    <w:rsid w:val="00EB6AAC"/>
    <w:rsid w:val="00EB6DCA"/>
    <w:rsid w:val="00EB6FB9"/>
    <w:rsid w:val="00EB7213"/>
    <w:rsid w:val="00EC00AE"/>
    <w:rsid w:val="00EC0347"/>
    <w:rsid w:val="00EC070B"/>
    <w:rsid w:val="00EC0759"/>
    <w:rsid w:val="00EC081E"/>
    <w:rsid w:val="00EC09D0"/>
    <w:rsid w:val="00EC2108"/>
    <w:rsid w:val="00EC221F"/>
    <w:rsid w:val="00EC2C8D"/>
    <w:rsid w:val="00EC3260"/>
    <w:rsid w:val="00EC3A9C"/>
    <w:rsid w:val="00EC3E36"/>
    <w:rsid w:val="00EC412F"/>
    <w:rsid w:val="00EC42DB"/>
    <w:rsid w:val="00EC4409"/>
    <w:rsid w:val="00EC4419"/>
    <w:rsid w:val="00EC47C4"/>
    <w:rsid w:val="00EC4828"/>
    <w:rsid w:val="00EC4AED"/>
    <w:rsid w:val="00EC4BC4"/>
    <w:rsid w:val="00EC4D4D"/>
    <w:rsid w:val="00EC56B7"/>
    <w:rsid w:val="00EC5D88"/>
    <w:rsid w:val="00EC699B"/>
    <w:rsid w:val="00EC6B70"/>
    <w:rsid w:val="00EC7205"/>
    <w:rsid w:val="00EC7514"/>
    <w:rsid w:val="00EC75BA"/>
    <w:rsid w:val="00EC79E6"/>
    <w:rsid w:val="00EC7F08"/>
    <w:rsid w:val="00EC7F31"/>
    <w:rsid w:val="00ED01A6"/>
    <w:rsid w:val="00ED01E1"/>
    <w:rsid w:val="00ED045C"/>
    <w:rsid w:val="00ED0717"/>
    <w:rsid w:val="00ED09A5"/>
    <w:rsid w:val="00ED0DFC"/>
    <w:rsid w:val="00ED0E3C"/>
    <w:rsid w:val="00ED11BD"/>
    <w:rsid w:val="00ED208B"/>
    <w:rsid w:val="00ED27C2"/>
    <w:rsid w:val="00ED3274"/>
    <w:rsid w:val="00ED343E"/>
    <w:rsid w:val="00ED3490"/>
    <w:rsid w:val="00ED3659"/>
    <w:rsid w:val="00ED4506"/>
    <w:rsid w:val="00ED4B2C"/>
    <w:rsid w:val="00ED510D"/>
    <w:rsid w:val="00ED54CE"/>
    <w:rsid w:val="00ED5A58"/>
    <w:rsid w:val="00ED5B33"/>
    <w:rsid w:val="00ED6101"/>
    <w:rsid w:val="00ED65A9"/>
    <w:rsid w:val="00ED697E"/>
    <w:rsid w:val="00ED7382"/>
    <w:rsid w:val="00ED79E8"/>
    <w:rsid w:val="00EE032B"/>
    <w:rsid w:val="00EE0512"/>
    <w:rsid w:val="00EE0D59"/>
    <w:rsid w:val="00EE136F"/>
    <w:rsid w:val="00EE1394"/>
    <w:rsid w:val="00EE1D6D"/>
    <w:rsid w:val="00EE229D"/>
    <w:rsid w:val="00EE26CB"/>
    <w:rsid w:val="00EE37BF"/>
    <w:rsid w:val="00EE39A8"/>
    <w:rsid w:val="00EE3D81"/>
    <w:rsid w:val="00EE429C"/>
    <w:rsid w:val="00EE559C"/>
    <w:rsid w:val="00EE5D99"/>
    <w:rsid w:val="00EE5EBE"/>
    <w:rsid w:val="00EE6028"/>
    <w:rsid w:val="00EE6BE3"/>
    <w:rsid w:val="00EE718F"/>
    <w:rsid w:val="00EE7729"/>
    <w:rsid w:val="00EE7789"/>
    <w:rsid w:val="00EF0228"/>
    <w:rsid w:val="00EF0E10"/>
    <w:rsid w:val="00EF0E1D"/>
    <w:rsid w:val="00EF11A3"/>
    <w:rsid w:val="00EF1D97"/>
    <w:rsid w:val="00EF1D9D"/>
    <w:rsid w:val="00EF2773"/>
    <w:rsid w:val="00EF3049"/>
    <w:rsid w:val="00EF4262"/>
    <w:rsid w:val="00EF4372"/>
    <w:rsid w:val="00EF4614"/>
    <w:rsid w:val="00EF4DDD"/>
    <w:rsid w:val="00EF532A"/>
    <w:rsid w:val="00EF577B"/>
    <w:rsid w:val="00EF5AEC"/>
    <w:rsid w:val="00EF5E7B"/>
    <w:rsid w:val="00EF6289"/>
    <w:rsid w:val="00EF65A0"/>
    <w:rsid w:val="00EF6C85"/>
    <w:rsid w:val="00EF7298"/>
    <w:rsid w:val="00EF739C"/>
    <w:rsid w:val="00EF7C0E"/>
    <w:rsid w:val="00EF7EBE"/>
    <w:rsid w:val="00F00132"/>
    <w:rsid w:val="00F00292"/>
    <w:rsid w:val="00F007AD"/>
    <w:rsid w:val="00F00A23"/>
    <w:rsid w:val="00F00C85"/>
    <w:rsid w:val="00F01E87"/>
    <w:rsid w:val="00F02077"/>
    <w:rsid w:val="00F022AE"/>
    <w:rsid w:val="00F02647"/>
    <w:rsid w:val="00F03E58"/>
    <w:rsid w:val="00F041A4"/>
    <w:rsid w:val="00F05390"/>
    <w:rsid w:val="00F058BC"/>
    <w:rsid w:val="00F062FC"/>
    <w:rsid w:val="00F06DC1"/>
    <w:rsid w:val="00F070C5"/>
    <w:rsid w:val="00F07940"/>
    <w:rsid w:val="00F101A9"/>
    <w:rsid w:val="00F1081B"/>
    <w:rsid w:val="00F10C35"/>
    <w:rsid w:val="00F110F2"/>
    <w:rsid w:val="00F11A5E"/>
    <w:rsid w:val="00F12488"/>
    <w:rsid w:val="00F125EE"/>
    <w:rsid w:val="00F12797"/>
    <w:rsid w:val="00F12814"/>
    <w:rsid w:val="00F12AF2"/>
    <w:rsid w:val="00F12B9E"/>
    <w:rsid w:val="00F12CD4"/>
    <w:rsid w:val="00F1305B"/>
    <w:rsid w:val="00F133D3"/>
    <w:rsid w:val="00F13548"/>
    <w:rsid w:val="00F13778"/>
    <w:rsid w:val="00F13790"/>
    <w:rsid w:val="00F13CFF"/>
    <w:rsid w:val="00F13D30"/>
    <w:rsid w:val="00F13F08"/>
    <w:rsid w:val="00F13F53"/>
    <w:rsid w:val="00F14033"/>
    <w:rsid w:val="00F14789"/>
    <w:rsid w:val="00F1599B"/>
    <w:rsid w:val="00F15A88"/>
    <w:rsid w:val="00F15E03"/>
    <w:rsid w:val="00F16ACC"/>
    <w:rsid w:val="00F16B29"/>
    <w:rsid w:val="00F16E01"/>
    <w:rsid w:val="00F16FB0"/>
    <w:rsid w:val="00F17643"/>
    <w:rsid w:val="00F17CD3"/>
    <w:rsid w:val="00F20104"/>
    <w:rsid w:val="00F2019F"/>
    <w:rsid w:val="00F20764"/>
    <w:rsid w:val="00F20BB2"/>
    <w:rsid w:val="00F20C76"/>
    <w:rsid w:val="00F21248"/>
    <w:rsid w:val="00F21472"/>
    <w:rsid w:val="00F21587"/>
    <w:rsid w:val="00F216DD"/>
    <w:rsid w:val="00F21849"/>
    <w:rsid w:val="00F2251A"/>
    <w:rsid w:val="00F227E6"/>
    <w:rsid w:val="00F22B3A"/>
    <w:rsid w:val="00F2377E"/>
    <w:rsid w:val="00F2395B"/>
    <w:rsid w:val="00F23B3E"/>
    <w:rsid w:val="00F24853"/>
    <w:rsid w:val="00F2488D"/>
    <w:rsid w:val="00F24B48"/>
    <w:rsid w:val="00F2518D"/>
    <w:rsid w:val="00F25B74"/>
    <w:rsid w:val="00F25E00"/>
    <w:rsid w:val="00F2619C"/>
    <w:rsid w:val="00F262F1"/>
    <w:rsid w:val="00F264B4"/>
    <w:rsid w:val="00F26520"/>
    <w:rsid w:val="00F265CA"/>
    <w:rsid w:val="00F265D5"/>
    <w:rsid w:val="00F26D32"/>
    <w:rsid w:val="00F2741D"/>
    <w:rsid w:val="00F27749"/>
    <w:rsid w:val="00F302FB"/>
    <w:rsid w:val="00F30648"/>
    <w:rsid w:val="00F30EC5"/>
    <w:rsid w:val="00F31161"/>
    <w:rsid w:val="00F313F4"/>
    <w:rsid w:val="00F3168C"/>
    <w:rsid w:val="00F31BC9"/>
    <w:rsid w:val="00F31E51"/>
    <w:rsid w:val="00F31F5E"/>
    <w:rsid w:val="00F320F3"/>
    <w:rsid w:val="00F32623"/>
    <w:rsid w:val="00F327F3"/>
    <w:rsid w:val="00F3288A"/>
    <w:rsid w:val="00F32F2D"/>
    <w:rsid w:val="00F3398E"/>
    <w:rsid w:val="00F34990"/>
    <w:rsid w:val="00F34A20"/>
    <w:rsid w:val="00F356D6"/>
    <w:rsid w:val="00F35DA4"/>
    <w:rsid w:val="00F35DE9"/>
    <w:rsid w:val="00F3637C"/>
    <w:rsid w:val="00F3684D"/>
    <w:rsid w:val="00F36CA7"/>
    <w:rsid w:val="00F36DC6"/>
    <w:rsid w:val="00F3763E"/>
    <w:rsid w:val="00F3783B"/>
    <w:rsid w:val="00F37847"/>
    <w:rsid w:val="00F4007B"/>
    <w:rsid w:val="00F41511"/>
    <w:rsid w:val="00F41723"/>
    <w:rsid w:val="00F4249C"/>
    <w:rsid w:val="00F42766"/>
    <w:rsid w:val="00F42CC7"/>
    <w:rsid w:val="00F42D76"/>
    <w:rsid w:val="00F42EFE"/>
    <w:rsid w:val="00F431E0"/>
    <w:rsid w:val="00F4348B"/>
    <w:rsid w:val="00F43E1F"/>
    <w:rsid w:val="00F44075"/>
    <w:rsid w:val="00F4417D"/>
    <w:rsid w:val="00F44C20"/>
    <w:rsid w:val="00F45036"/>
    <w:rsid w:val="00F4548A"/>
    <w:rsid w:val="00F4559E"/>
    <w:rsid w:val="00F45ACC"/>
    <w:rsid w:val="00F45AD8"/>
    <w:rsid w:val="00F45BD3"/>
    <w:rsid w:val="00F45D00"/>
    <w:rsid w:val="00F45FD3"/>
    <w:rsid w:val="00F46922"/>
    <w:rsid w:val="00F47D55"/>
    <w:rsid w:val="00F50174"/>
    <w:rsid w:val="00F50D61"/>
    <w:rsid w:val="00F50E24"/>
    <w:rsid w:val="00F516EC"/>
    <w:rsid w:val="00F51B49"/>
    <w:rsid w:val="00F51E62"/>
    <w:rsid w:val="00F51FD7"/>
    <w:rsid w:val="00F51FF8"/>
    <w:rsid w:val="00F53024"/>
    <w:rsid w:val="00F532C1"/>
    <w:rsid w:val="00F53D2D"/>
    <w:rsid w:val="00F547B2"/>
    <w:rsid w:val="00F548E4"/>
    <w:rsid w:val="00F54BFE"/>
    <w:rsid w:val="00F550DB"/>
    <w:rsid w:val="00F55F49"/>
    <w:rsid w:val="00F56042"/>
    <w:rsid w:val="00F56771"/>
    <w:rsid w:val="00F570B7"/>
    <w:rsid w:val="00F57C5A"/>
    <w:rsid w:val="00F57FEA"/>
    <w:rsid w:val="00F600EC"/>
    <w:rsid w:val="00F6063A"/>
    <w:rsid w:val="00F614DA"/>
    <w:rsid w:val="00F617EE"/>
    <w:rsid w:val="00F621C1"/>
    <w:rsid w:val="00F6261C"/>
    <w:rsid w:val="00F62987"/>
    <w:rsid w:val="00F62AAA"/>
    <w:rsid w:val="00F62AC4"/>
    <w:rsid w:val="00F63889"/>
    <w:rsid w:val="00F63CB5"/>
    <w:rsid w:val="00F63CD5"/>
    <w:rsid w:val="00F646EA"/>
    <w:rsid w:val="00F6471D"/>
    <w:rsid w:val="00F65AC8"/>
    <w:rsid w:val="00F65CE7"/>
    <w:rsid w:val="00F65DAA"/>
    <w:rsid w:val="00F6614C"/>
    <w:rsid w:val="00F66E94"/>
    <w:rsid w:val="00F6703D"/>
    <w:rsid w:val="00F67961"/>
    <w:rsid w:val="00F67995"/>
    <w:rsid w:val="00F67ABE"/>
    <w:rsid w:val="00F709E1"/>
    <w:rsid w:val="00F715B9"/>
    <w:rsid w:val="00F7192A"/>
    <w:rsid w:val="00F7326F"/>
    <w:rsid w:val="00F7340E"/>
    <w:rsid w:val="00F737BE"/>
    <w:rsid w:val="00F73989"/>
    <w:rsid w:val="00F74025"/>
    <w:rsid w:val="00F74253"/>
    <w:rsid w:val="00F74C90"/>
    <w:rsid w:val="00F7557E"/>
    <w:rsid w:val="00F756CA"/>
    <w:rsid w:val="00F76139"/>
    <w:rsid w:val="00F761D3"/>
    <w:rsid w:val="00F76216"/>
    <w:rsid w:val="00F76444"/>
    <w:rsid w:val="00F765E6"/>
    <w:rsid w:val="00F76859"/>
    <w:rsid w:val="00F76AB0"/>
    <w:rsid w:val="00F773C9"/>
    <w:rsid w:val="00F77DE1"/>
    <w:rsid w:val="00F80006"/>
    <w:rsid w:val="00F80312"/>
    <w:rsid w:val="00F80452"/>
    <w:rsid w:val="00F804F2"/>
    <w:rsid w:val="00F8054F"/>
    <w:rsid w:val="00F812C4"/>
    <w:rsid w:val="00F81694"/>
    <w:rsid w:val="00F81C27"/>
    <w:rsid w:val="00F822F8"/>
    <w:rsid w:val="00F82653"/>
    <w:rsid w:val="00F82AA0"/>
    <w:rsid w:val="00F82CDB"/>
    <w:rsid w:val="00F82FD9"/>
    <w:rsid w:val="00F831B4"/>
    <w:rsid w:val="00F836BF"/>
    <w:rsid w:val="00F83EA9"/>
    <w:rsid w:val="00F845B6"/>
    <w:rsid w:val="00F84BE7"/>
    <w:rsid w:val="00F8585A"/>
    <w:rsid w:val="00F8679D"/>
    <w:rsid w:val="00F8707E"/>
    <w:rsid w:val="00F87A27"/>
    <w:rsid w:val="00F90AF0"/>
    <w:rsid w:val="00F90B86"/>
    <w:rsid w:val="00F90F69"/>
    <w:rsid w:val="00F91558"/>
    <w:rsid w:val="00F91BFE"/>
    <w:rsid w:val="00F9266E"/>
    <w:rsid w:val="00F937B6"/>
    <w:rsid w:val="00F939DB"/>
    <w:rsid w:val="00F93A0F"/>
    <w:rsid w:val="00F94BBA"/>
    <w:rsid w:val="00F94FE4"/>
    <w:rsid w:val="00F9506D"/>
    <w:rsid w:val="00F95ABF"/>
    <w:rsid w:val="00F95B0D"/>
    <w:rsid w:val="00F960E0"/>
    <w:rsid w:val="00F967D0"/>
    <w:rsid w:val="00F967EA"/>
    <w:rsid w:val="00F968D3"/>
    <w:rsid w:val="00F97488"/>
    <w:rsid w:val="00F976C4"/>
    <w:rsid w:val="00F97E10"/>
    <w:rsid w:val="00FA0B3D"/>
    <w:rsid w:val="00FA0C1F"/>
    <w:rsid w:val="00FA0D96"/>
    <w:rsid w:val="00FA0E6D"/>
    <w:rsid w:val="00FA0E8A"/>
    <w:rsid w:val="00FA10D8"/>
    <w:rsid w:val="00FA1D4B"/>
    <w:rsid w:val="00FA20E8"/>
    <w:rsid w:val="00FA2227"/>
    <w:rsid w:val="00FA2361"/>
    <w:rsid w:val="00FA2517"/>
    <w:rsid w:val="00FA2C6B"/>
    <w:rsid w:val="00FA3874"/>
    <w:rsid w:val="00FA4A01"/>
    <w:rsid w:val="00FA4BDC"/>
    <w:rsid w:val="00FA4C16"/>
    <w:rsid w:val="00FA4C8B"/>
    <w:rsid w:val="00FA4CFB"/>
    <w:rsid w:val="00FA4D4A"/>
    <w:rsid w:val="00FA4E1D"/>
    <w:rsid w:val="00FA4EDF"/>
    <w:rsid w:val="00FA509B"/>
    <w:rsid w:val="00FA5888"/>
    <w:rsid w:val="00FA5F89"/>
    <w:rsid w:val="00FA68CE"/>
    <w:rsid w:val="00FA73E1"/>
    <w:rsid w:val="00FA7F8E"/>
    <w:rsid w:val="00FB065A"/>
    <w:rsid w:val="00FB076A"/>
    <w:rsid w:val="00FB07B6"/>
    <w:rsid w:val="00FB0CF1"/>
    <w:rsid w:val="00FB0E2C"/>
    <w:rsid w:val="00FB0FAC"/>
    <w:rsid w:val="00FB15F0"/>
    <w:rsid w:val="00FB19C9"/>
    <w:rsid w:val="00FB200A"/>
    <w:rsid w:val="00FB2036"/>
    <w:rsid w:val="00FB2149"/>
    <w:rsid w:val="00FB2196"/>
    <w:rsid w:val="00FB2381"/>
    <w:rsid w:val="00FB23C9"/>
    <w:rsid w:val="00FB25F3"/>
    <w:rsid w:val="00FB29F6"/>
    <w:rsid w:val="00FB2CE7"/>
    <w:rsid w:val="00FB3256"/>
    <w:rsid w:val="00FB33A5"/>
    <w:rsid w:val="00FB3872"/>
    <w:rsid w:val="00FB38EC"/>
    <w:rsid w:val="00FB3D1B"/>
    <w:rsid w:val="00FB42BA"/>
    <w:rsid w:val="00FB4788"/>
    <w:rsid w:val="00FB4C75"/>
    <w:rsid w:val="00FB60FE"/>
    <w:rsid w:val="00FB637A"/>
    <w:rsid w:val="00FB66D2"/>
    <w:rsid w:val="00FB6CD0"/>
    <w:rsid w:val="00FB6D05"/>
    <w:rsid w:val="00FB6D5F"/>
    <w:rsid w:val="00FB6D72"/>
    <w:rsid w:val="00FB74F0"/>
    <w:rsid w:val="00FB7933"/>
    <w:rsid w:val="00FB7E05"/>
    <w:rsid w:val="00FC004D"/>
    <w:rsid w:val="00FC0299"/>
    <w:rsid w:val="00FC09C0"/>
    <w:rsid w:val="00FC121A"/>
    <w:rsid w:val="00FC15FF"/>
    <w:rsid w:val="00FC1872"/>
    <w:rsid w:val="00FC1A61"/>
    <w:rsid w:val="00FC27A7"/>
    <w:rsid w:val="00FC33E8"/>
    <w:rsid w:val="00FC384C"/>
    <w:rsid w:val="00FC40EE"/>
    <w:rsid w:val="00FC4A13"/>
    <w:rsid w:val="00FC4B8F"/>
    <w:rsid w:val="00FC4D37"/>
    <w:rsid w:val="00FC5B7C"/>
    <w:rsid w:val="00FC5E01"/>
    <w:rsid w:val="00FC620A"/>
    <w:rsid w:val="00FC62B3"/>
    <w:rsid w:val="00FC6724"/>
    <w:rsid w:val="00FC6C73"/>
    <w:rsid w:val="00FC729F"/>
    <w:rsid w:val="00FC745C"/>
    <w:rsid w:val="00FC7502"/>
    <w:rsid w:val="00FC778D"/>
    <w:rsid w:val="00FC7C0A"/>
    <w:rsid w:val="00FC7D2C"/>
    <w:rsid w:val="00FD01AF"/>
    <w:rsid w:val="00FD02A9"/>
    <w:rsid w:val="00FD0FCC"/>
    <w:rsid w:val="00FD0FD3"/>
    <w:rsid w:val="00FD0FDD"/>
    <w:rsid w:val="00FD1646"/>
    <w:rsid w:val="00FD20D2"/>
    <w:rsid w:val="00FD20D8"/>
    <w:rsid w:val="00FD270C"/>
    <w:rsid w:val="00FD2EA0"/>
    <w:rsid w:val="00FD3504"/>
    <w:rsid w:val="00FD40BE"/>
    <w:rsid w:val="00FD436F"/>
    <w:rsid w:val="00FD4FBC"/>
    <w:rsid w:val="00FD5250"/>
    <w:rsid w:val="00FD55FB"/>
    <w:rsid w:val="00FD565B"/>
    <w:rsid w:val="00FD57C0"/>
    <w:rsid w:val="00FD65A6"/>
    <w:rsid w:val="00FD6A18"/>
    <w:rsid w:val="00FD6C6F"/>
    <w:rsid w:val="00FE0428"/>
    <w:rsid w:val="00FE1B04"/>
    <w:rsid w:val="00FE1E38"/>
    <w:rsid w:val="00FE209D"/>
    <w:rsid w:val="00FE23B8"/>
    <w:rsid w:val="00FE2CA4"/>
    <w:rsid w:val="00FE2FFE"/>
    <w:rsid w:val="00FE38C2"/>
    <w:rsid w:val="00FE41FB"/>
    <w:rsid w:val="00FE4390"/>
    <w:rsid w:val="00FE46B6"/>
    <w:rsid w:val="00FE5283"/>
    <w:rsid w:val="00FE5376"/>
    <w:rsid w:val="00FE5A2F"/>
    <w:rsid w:val="00FE6014"/>
    <w:rsid w:val="00FE63A7"/>
    <w:rsid w:val="00FE6F08"/>
    <w:rsid w:val="00FE724B"/>
    <w:rsid w:val="00FE7B39"/>
    <w:rsid w:val="00FE7BA0"/>
    <w:rsid w:val="00FE7C68"/>
    <w:rsid w:val="00FF008B"/>
    <w:rsid w:val="00FF0523"/>
    <w:rsid w:val="00FF057F"/>
    <w:rsid w:val="00FF0A17"/>
    <w:rsid w:val="00FF140A"/>
    <w:rsid w:val="00FF1815"/>
    <w:rsid w:val="00FF1D80"/>
    <w:rsid w:val="00FF1D92"/>
    <w:rsid w:val="00FF20FA"/>
    <w:rsid w:val="00FF2E39"/>
    <w:rsid w:val="00FF329D"/>
    <w:rsid w:val="00FF39B6"/>
    <w:rsid w:val="00FF4228"/>
    <w:rsid w:val="00FF429E"/>
    <w:rsid w:val="00FF614A"/>
    <w:rsid w:val="00FF61C2"/>
    <w:rsid w:val="00FF621F"/>
    <w:rsid w:val="00FF6249"/>
    <w:rsid w:val="00FF6418"/>
    <w:rsid w:val="00FF6512"/>
    <w:rsid w:val="00FF6591"/>
    <w:rsid w:val="00FF677E"/>
    <w:rsid w:val="00FF74FF"/>
    <w:rsid w:val="015FEDD1"/>
    <w:rsid w:val="0266D558"/>
    <w:rsid w:val="02BF682E"/>
    <w:rsid w:val="02FA714E"/>
    <w:rsid w:val="030B00CB"/>
    <w:rsid w:val="074F9E5D"/>
    <w:rsid w:val="0792E2DD"/>
    <w:rsid w:val="07CC0961"/>
    <w:rsid w:val="0871C19A"/>
    <w:rsid w:val="089BA8C6"/>
    <w:rsid w:val="09113956"/>
    <w:rsid w:val="0BA252C0"/>
    <w:rsid w:val="0D11B8E3"/>
    <w:rsid w:val="0D3E87E3"/>
    <w:rsid w:val="0D5E85C9"/>
    <w:rsid w:val="0DE389D0"/>
    <w:rsid w:val="0F568A94"/>
    <w:rsid w:val="0F929E2D"/>
    <w:rsid w:val="0FFE18A9"/>
    <w:rsid w:val="108F9903"/>
    <w:rsid w:val="1134EA1B"/>
    <w:rsid w:val="11366251"/>
    <w:rsid w:val="1185E44C"/>
    <w:rsid w:val="1215AB20"/>
    <w:rsid w:val="12312B52"/>
    <w:rsid w:val="126358B7"/>
    <w:rsid w:val="128EDED1"/>
    <w:rsid w:val="1304C732"/>
    <w:rsid w:val="142A3B14"/>
    <w:rsid w:val="17BA4AFC"/>
    <w:rsid w:val="19F76849"/>
    <w:rsid w:val="1B4C6C56"/>
    <w:rsid w:val="1C1C249C"/>
    <w:rsid w:val="1CB826BB"/>
    <w:rsid w:val="1CDFF0F6"/>
    <w:rsid w:val="203660D7"/>
    <w:rsid w:val="211F6060"/>
    <w:rsid w:val="2122F7C8"/>
    <w:rsid w:val="2161EED7"/>
    <w:rsid w:val="24570122"/>
    <w:rsid w:val="248370B1"/>
    <w:rsid w:val="24FF18EA"/>
    <w:rsid w:val="263F2918"/>
    <w:rsid w:val="26BC9E66"/>
    <w:rsid w:val="26E4CF09"/>
    <w:rsid w:val="27DAF979"/>
    <w:rsid w:val="283F3158"/>
    <w:rsid w:val="287A2E57"/>
    <w:rsid w:val="28A15394"/>
    <w:rsid w:val="29A0FA3D"/>
    <w:rsid w:val="2A95B94F"/>
    <w:rsid w:val="2D4A2AC9"/>
    <w:rsid w:val="2D4EAEFA"/>
    <w:rsid w:val="2D6B82D5"/>
    <w:rsid w:val="2EE5FB2A"/>
    <w:rsid w:val="2F1ABDA9"/>
    <w:rsid w:val="2F5C8322"/>
    <w:rsid w:val="30824B7F"/>
    <w:rsid w:val="30A9525D"/>
    <w:rsid w:val="312020B0"/>
    <w:rsid w:val="317D68A4"/>
    <w:rsid w:val="3326AE78"/>
    <w:rsid w:val="341643BD"/>
    <w:rsid w:val="341BB97E"/>
    <w:rsid w:val="34901C40"/>
    <w:rsid w:val="34B7A0E9"/>
    <w:rsid w:val="35186F9C"/>
    <w:rsid w:val="35B789DF"/>
    <w:rsid w:val="36005A26"/>
    <w:rsid w:val="360DEF6A"/>
    <w:rsid w:val="361C33F5"/>
    <w:rsid w:val="36A20C45"/>
    <w:rsid w:val="36ED6DCB"/>
    <w:rsid w:val="37BA9F9F"/>
    <w:rsid w:val="38F5F8CE"/>
    <w:rsid w:val="39842C38"/>
    <w:rsid w:val="39EECD68"/>
    <w:rsid w:val="3A550DD6"/>
    <w:rsid w:val="3A72FF8A"/>
    <w:rsid w:val="3AB3B280"/>
    <w:rsid w:val="3AC42409"/>
    <w:rsid w:val="3B83C63D"/>
    <w:rsid w:val="3BD8FA5F"/>
    <w:rsid w:val="3C4D62B1"/>
    <w:rsid w:val="3D8D7E5D"/>
    <w:rsid w:val="3DE47EE0"/>
    <w:rsid w:val="3EE7D1A3"/>
    <w:rsid w:val="40D995EE"/>
    <w:rsid w:val="40E3EE3E"/>
    <w:rsid w:val="4144E7E0"/>
    <w:rsid w:val="41A051B6"/>
    <w:rsid w:val="41F38008"/>
    <w:rsid w:val="41F87122"/>
    <w:rsid w:val="4247586D"/>
    <w:rsid w:val="43D739C7"/>
    <w:rsid w:val="443F4FA7"/>
    <w:rsid w:val="44977A74"/>
    <w:rsid w:val="455D029A"/>
    <w:rsid w:val="463DE50E"/>
    <w:rsid w:val="469A77AD"/>
    <w:rsid w:val="46A2EB6A"/>
    <w:rsid w:val="46D1D692"/>
    <w:rsid w:val="47539CE8"/>
    <w:rsid w:val="486DA6F3"/>
    <w:rsid w:val="488BFC78"/>
    <w:rsid w:val="4892E66C"/>
    <w:rsid w:val="48B699F1"/>
    <w:rsid w:val="49CCD5F2"/>
    <w:rsid w:val="4B18B6DA"/>
    <w:rsid w:val="4B373832"/>
    <w:rsid w:val="4B3C51A6"/>
    <w:rsid w:val="4B63D06E"/>
    <w:rsid w:val="4BA3E777"/>
    <w:rsid w:val="4D3309D5"/>
    <w:rsid w:val="4E5CB824"/>
    <w:rsid w:val="4EC29CBD"/>
    <w:rsid w:val="4ECED6BC"/>
    <w:rsid w:val="4F08FBB6"/>
    <w:rsid w:val="4F1A9F83"/>
    <w:rsid w:val="4FD6119E"/>
    <w:rsid w:val="501B640D"/>
    <w:rsid w:val="5039AE69"/>
    <w:rsid w:val="50A88379"/>
    <w:rsid w:val="51A04F9B"/>
    <w:rsid w:val="51A2A2DA"/>
    <w:rsid w:val="52687675"/>
    <w:rsid w:val="52B274E2"/>
    <w:rsid w:val="539D3090"/>
    <w:rsid w:val="5423B08B"/>
    <w:rsid w:val="5436ED79"/>
    <w:rsid w:val="559FE13B"/>
    <w:rsid w:val="55C104A6"/>
    <w:rsid w:val="55F27C94"/>
    <w:rsid w:val="560D10D6"/>
    <w:rsid w:val="5631237B"/>
    <w:rsid w:val="5681FA71"/>
    <w:rsid w:val="577B162E"/>
    <w:rsid w:val="580B87F0"/>
    <w:rsid w:val="59587106"/>
    <w:rsid w:val="59778DB0"/>
    <w:rsid w:val="59849812"/>
    <w:rsid w:val="5B3B0956"/>
    <w:rsid w:val="5B3C75AF"/>
    <w:rsid w:val="5B767490"/>
    <w:rsid w:val="5C37F25C"/>
    <w:rsid w:val="5CD84610"/>
    <w:rsid w:val="60ACD139"/>
    <w:rsid w:val="616F5292"/>
    <w:rsid w:val="6228F22E"/>
    <w:rsid w:val="625F4742"/>
    <w:rsid w:val="626DB64C"/>
    <w:rsid w:val="62FB25F7"/>
    <w:rsid w:val="632C01E2"/>
    <w:rsid w:val="6443C011"/>
    <w:rsid w:val="66583087"/>
    <w:rsid w:val="665D060A"/>
    <w:rsid w:val="66D3E429"/>
    <w:rsid w:val="670534D7"/>
    <w:rsid w:val="67177A10"/>
    <w:rsid w:val="67BFFF60"/>
    <w:rsid w:val="67EEBF05"/>
    <w:rsid w:val="680F0C0E"/>
    <w:rsid w:val="6860B9C2"/>
    <w:rsid w:val="690FDFD0"/>
    <w:rsid w:val="6B3C1914"/>
    <w:rsid w:val="6B43CFB8"/>
    <w:rsid w:val="6B47C5DB"/>
    <w:rsid w:val="6B87AAC4"/>
    <w:rsid w:val="6C041C71"/>
    <w:rsid w:val="6C1B67A4"/>
    <w:rsid w:val="6C3C76A8"/>
    <w:rsid w:val="6C8B1147"/>
    <w:rsid w:val="6C9C3328"/>
    <w:rsid w:val="6FACB16E"/>
    <w:rsid w:val="723FBEF0"/>
    <w:rsid w:val="73DBB70C"/>
    <w:rsid w:val="7429035B"/>
    <w:rsid w:val="752B1CE2"/>
    <w:rsid w:val="756783F4"/>
    <w:rsid w:val="75C4D3BC"/>
    <w:rsid w:val="767DFC07"/>
    <w:rsid w:val="77DC03FE"/>
    <w:rsid w:val="7828A395"/>
    <w:rsid w:val="7953614A"/>
    <w:rsid w:val="79693358"/>
    <w:rsid w:val="79C2650E"/>
    <w:rsid w:val="79EA0AA1"/>
    <w:rsid w:val="7A365C55"/>
    <w:rsid w:val="7AD88864"/>
    <w:rsid w:val="7B141F14"/>
    <w:rsid w:val="7B39C50C"/>
    <w:rsid w:val="7C003EF3"/>
    <w:rsid w:val="7CC54C83"/>
    <w:rsid w:val="7CEAD5B2"/>
    <w:rsid w:val="7DC48931"/>
    <w:rsid w:val="7E757373"/>
    <w:rsid w:val="7F6C1AA9"/>
    <w:rsid w:val="7F9E053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086972C5"/>
  <w15:docId w15:val="{90078008-94A7-4716-ACF2-B55A199DE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semiHidden="1" w:unhideWhenUsed="1" w:qFormat="1"/>
    <w:lsdException w:name="heading 8" w:locked="1" w:uiPriority="9" w:semiHidden="1" w:unhideWhenUsed="1" w:qFormat="1"/>
    <w:lsdException w:name="heading 9" w:locked="1"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semiHidden="1" w:unhideWhenUsed="1"/>
    <w:lsdException w:name="toc 2" w:locked="1" w:uiPriority="39" w:semiHidden="1" w:unhideWhenUsed="1"/>
    <w:lsdException w:name="toc 3" w:locked="1" w:uiPriority="39"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semiHidden="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F5C89"/>
    <w:pPr>
      <w:spacing w:after="120"/>
      <w:jc w:val="both"/>
    </w:pPr>
  </w:style>
  <w:style w:type="paragraph" w:styleId="Heading1">
    <w:name w:val="heading 1"/>
    <w:aliases w:val="H1,1m,Section Heading,1,h1,Header 1,Test Plan,Attribute Heading 1,tchead,MainHeader,Section,PA Chapter,Chapter Heading,new page/chapter,Propo,Head1,Heading 1a,Project 1,RFS,Part,Document,Main Section,Main heading,DPHead1,H11,Project 11,RFS1,H"/>
    <w:basedOn w:val="Normal"/>
    <w:next w:val="Normal"/>
    <w:link w:val="Heading1Char"/>
    <w:autoRedefine/>
    <w:qFormat/>
    <w:rsid w:val="00D47E54"/>
    <w:pPr>
      <w:numPr>
        <w:numId w:val="8"/>
      </w:numPr>
      <w:shd w:val="clear" w:color="auto" w:fill="AC0000"/>
      <w:tabs>
        <w:tab w:val="left" w:pos="284"/>
      </w:tabs>
      <w:spacing w:after="0"/>
      <w:ind w:left="357" w:hanging="357"/>
      <w:outlineLvl w:val="0"/>
    </w:pPr>
    <w:rPr>
      <w:rFonts w:asciiTheme="minorHAnsi" w:hAnsiTheme="minorHAnsi"/>
      <w:b/>
      <w:bCs/>
      <w:spacing w:val="15"/>
      <w:sz w:val="28"/>
    </w:rPr>
  </w:style>
  <w:style w:type="paragraph" w:styleId="Heading2">
    <w:name w:val="heading 2"/>
    <w:aliases w:val="Heading -2,H2,h2,Sub-heading,style2,Chapter Title,Header 2,Func Header,Level 2 Topic Heading,ASAPHeading 2,Heading 1.1,Outline2,Major,Head2,Heading 2 Hidden,PIM2,Project 2,RFS 2,Tempo Heading 2,section 1.1,Header 21,Func Header1,Header 22,sl2"/>
    <w:basedOn w:val="Normal"/>
    <w:next w:val="Normal"/>
    <w:link w:val="Heading2Char"/>
    <w:autoRedefine/>
    <w:uiPriority w:val="99"/>
    <w:qFormat/>
    <w:rsid w:val="00536DB7"/>
    <w:pPr>
      <w:keepNext/>
      <w:tabs>
        <w:tab w:val="left" w:pos="426"/>
      </w:tabs>
      <w:spacing w:before="240"/>
      <w:ind w:left="840" w:hanging="840"/>
      <w:jc w:val="left"/>
      <w:outlineLvl w:val="1"/>
    </w:pPr>
    <w:rPr>
      <w:rFonts w:cs="Arial" w:asciiTheme="minorHAnsi" w:hAnsiTheme="minorHAnsi"/>
      <w:b/>
      <w:color w:val="000000"/>
      <w:sz w:val="24"/>
      <w:szCs w:val="24"/>
      <w:u w:val="single"/>
      <w:lang w:val="en-IN"/>
    </w:rPr>
  </w:style>
  <w:style w:type="paragraph" w:styleId="Heading3">
    <w:name w:val="heading 3"/>
    <w:aliases w:val="H3,FunctionName,h3,h3 sub heading,ModuleFunctionName,3,Heading 3E,alltoc,Heading 3 - old,Org Heading 1,Map,H31,Minor,H3-Heading 3,l3.3,l3,list 3,list3,H32,Org Heading 11,h11,Map1,H311,FunctionName1,31,Heading 3E1,H33,Org Heading 12,b,C"/>
    <w:basedOn w:val="Normal"/>
    <w:next w:val="Normal"/>
    <w:link w:val="Heading3Char1"/>
    <w:uiPriority w:val="9"/>
    <w:qFormat/>
    <w:rsid w:val="00080A74"/>
    <w:pPr>
      <w:spacing w:before="300" w:after="0" w:line="276" w:lineRule="auto"/>
      <w:jc w:val="left"/>
      <w:outlineLvl w:val="2"/>
    </w:pPr>
    <w:rPr>
      <w:rFonts w:ascii="Arial Bold" w:hAnsi="Arial Bold"/>
      <w:b/>
      <w:color w:val="000000"/>
      <w:spacing w:val="15"/>
      <w:sz w:val="20"/>
    </w:rPr>
  </w:style>
  <w:style w:type="paragraph" w:styleId="Heading4">
    <w:name w:val="heading 4"/>
    <w:aliases w:val="Map Title,H4,h4,h4 sub sub heading,4 dash,d,First Subheading,Ref Heading 1,rh1,Heading Four,Sub-paragraph,(Alt+4),header4,Sudhead3,Heading 4 - Bid,Org Heading 2,14,l4,141,h41,l41,41,142,h42,l42,h43,a.,42,parapoint,¶,143,43,t4.,3rd Level Head,4"/>
    <w:basedOn w:val="Normal"/>
    <w:next w:val="Normal"/>
    <w:link w:val="Heading4Char"/>
    <w:uiPriority w:val="9"/>
    <w:qFormat/>
    <w:rsid w:val="00D62DC4"/>
    <w:pPr>
      <w:numPr>
        <w:ilvl w:val="3"/>
        <w:numId w:val="5"/>
      </w:numPr>
      <w:pBdr>
        <w:top w:val="dotted" w:color="4F81BD" w:sz="6" w:space="2"/>
        <w:left w:val="dotted" w:color="4F81BD" w:sz="6" w:space="2"/>
      </w:pBdr>
      <w:spacing w:before="300" w:after="0" w:line="276" w:lineRule="auto"/>
      <w:jc w:val="left"/>
      <w:outlineLvl w:val="3"/>
    </w:pPr>
    <w:rPr>
      <w:caps/>
      <w:color w:val="365F91"/>
      <w:spacing w:val="10"/>
    </w:rPr>
  </w:style>
  <w:style w:type="paragraph" w:styleId="Heading5">
    <w:name w:val="heading 5"/>
    <w:aliases w:val="Block Label"/>
    <w:basedOn w:val="Normal"/>
    <w:next w:val="Normal"/>
    <w:link w:val="Heading5Char"/>
    <w:uiPriority w:val="9"/>
    <w:qFormat/>
    <w:rsid w:val="00D62DC4"/>
    <w:pPr>
      <w:numPr>
        <w:ilvl w:val="4"/>
        <w:numId w:val="5"/>
      </w:numPr>
      <w:pBdr>
        <w:bottom w:val="single" w:color="4F81BD" w:sz="6" w:space="1"/>
      </w:pBdr>
      <w:spacing w:before="300" w:after="0" w:line="276" w:lineRule="auto"/>
      <w:jc w:val="left"/>
      <w:outlineLvl w:val="4"/>
    </w:pPr>
    <w:rPr>
      <w:caps/>
      <w:color w:val="365F91"/>
      <w:spacing w:val="10"/>
    </w:rPr>
  </w:style>
  <w:style w:type="paragraph" w:styleId="Heading6">
    <w:name w:val="heading 6"/>
    <w:aliases w:val="Sub-bullet point,H6,ASAPHeading 6,sub-dash,sd,5"/>
    <w:basedOn w:val="Normal"/>
    <w:next w:val="Normal"/>
    <w:link w:val="Heading6Char"/>
    <w:uiPriority w:val="9"/>
    <w:qFormat/>
    <w:rsid w:val="00D62DC4"/>
    <w:pPr>
      <w:numPr>
        <w:ilvl w:val="5"/>
        <w:numId w:val="5"/>
      </w:numPr>
      <w:pBdr>
        <w:bottom w:val="dotted" w:color="4F81BD" w:sz="6" w:space="1"/>
      </w:pBdr>
      <w:spacing w:before="300" w:after="0" w:line="276" w:lineRule="auto"/>
      <w:jc w:val="left"/>
      <w:outlineLvl w:val="5"/>
    </w:pPr>
    <w:rPr>
      <w:caps/>
      <w:color w:val="365F91"/>
      <w:spacing w:val="10"/>
    </w:rPr>
  </w:style>
  <w:style w:type="paragraph" w:styleId="Heading7">
    <w:name w:val="heading 7"/>
    <w:aliases w:val="Para no numbering,Tables,7"/>
    <w:basedOn w:val="Normal"/>
    <w:next w:val="Normal"/>
    <w:link w:val="Heading7Char"/>
    <w:uiPriority w:val="9"/>
    <w:qFormat/>
    <w:rsid w:val="00D62DC4"/>
    <w:pPr>
      <w:numPr>
        <w:ilvl w:val="6"/>
        <w:numId w:val="5"/>
      </w:numPr>
      <w:spacing w:before="300" w:after="0" w:line="276" w:lineRule="auto"/>
      <w:jc w:val="left"/>
      <w:outlineLvl w:val="6"/>
    </w:pPr>
    <w:rPr>
      <w:caps/>
      <w:color w:val="365F91"/>
      <w:spacing w:val="10"/>
    </w:rPr>
  </w:style>
  <w:style w:type="paragraph" w:styleId="Heading8">
    <w:name w:val="heading 8"/>
    <w:aliases w:val="No num/gap,8"/>
    <w:basedOn w:val="Normal"/>
    <w:next w:val="Normal"/>
    <w:link w:val="Heading8Char"/>
    <w:uiPriority w:val="9"/>
    <w:qFormat/>
    <w:rsid w:val="00D62DC4"/>
    <w:pPr>
      <w:numPr>
        <w:ilvl w:val="7"/>
        <w:numId w:val="5"/>
      </w:numPr>
      <w:spacing w:before="300" w:after="0" w:line="276" w:lineRule="auto"/>
      <w:jc w:val="left"/>
      <w:outlineLvl w:val="7"/>
    </w:pPr>
    <w:rPr>
      <w:caps/>
      <w:spacing w:val="10"/>
      <w:sz w:val="18"/>
      <w:szCs w:val="18"/>
    </w:rPr>
  </w:style>
  <w:style w:type="paragraph" w:styleId="Heading9">
    <w:name w:val="heading 9"/>
    <w:aliases w:val="Code eg's,9"/>
    <w:basedOn w:val="Normal"/>
    <w:next w:val="Normal"/>
    <w:link w:val="Heading9Char"/>
    <w:uiPriority w:val="9"/>
    <w:qFormat/>
    <w:rsid w:val="00D62DC4"/>
    <w:pPr>
      <w:numPr>
        <w:ilvl w:val="8"/>
        <w:numId w:val="5"/>
      </w:numPr>
      <w:spacing w:before="300" w:after="0" w:line="276" w:lineRule="auto"/>
      <w:jc w:val="left"/>
      <w:outlineLvl w:val="8"/>
    </w:pPr>
    <w:rPr>
      <w:i/>
      <w:caps/>
      <w:spacing w:val="10"/>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H1 Char,1m Char,Section Heading Char,1 Char,h1 Char,Header 1 Char,Test Plan Char,Attribute Heading 1 Char,tchead Char,MainHeader Char,Section Char,PA Chapter Char,Chapter Heading Char,new page/chapter Char,Propo Char,Head1 Char,RFS Char"/>
    <w:basedOn w:val="DefaultParagraphFont"/>
    <w:link w:val="Heading1"/>
    <w:locked/>
    <w:rsid w:val="00D47E54"/>
    <w:rPr>
      <w:rFonts w:asciiTheme="minorHAnsi" w:hAnsiTheme="minorHAnsi"/>
      <w:b/>
      <w:bCs/>
      <w:spacing w:val="15"/>
      <w:sz w:val="28"/>
      <w:shd w:val="clear" w:color="auto" w:fill="AC0000"/>
    </w:rPr>
  </w:style>
  <w:style w:type="character" w:styleId="Heading2Char" w:customStyle="1">
    <w:name w:val="Heading 2 Char"/>
    <w:aliases w:val="Heading -2 Char,H2 Char,h2 Char,Sub-heading Char,style2 Char,Chapter Title Char,Header 2 Char,Func Header Char,Level 2 Topic Heading Char,ASAPHeading 2 Char,Heading 1.1 Char,Outline2 Char,Major Char,Head2 Char,Heading 2 Hidden Char"/>
    <w:basedOn w:val="DefaultParagraphFont"/>
    <w:link w:val="Heading2"/>
    <w:uiPriority w:val="99"/>
    <w:locked/>
    <w:rsid w:val="00536DB7"/>
    <w:rPr>
      <w:rFonts w:cs="Arial" w:asciiTheme="minorHAnsi" w:hAnsiTheme="minorHAnsi"/>
      <w:b/>
      <w:color w:val="000000"/>
      <w:sz w:val="24"/>
      <w:szCs w:val="24"/>
      <w:u w:val="single"/>
      <w:lang w:val="en-IN"/>
    </w:rPr>
  </w:style>
  <w:style w:type="character" w:styleId="Heading3Char" w:customStyle="1">
    <w:name w:val="Heading 3 Char"/>
    <w:aliases w:val="H3 Char,FunctionName Char,h3 Char,h3 sub heading Char,ModuleFunctionName Char,3 Char,Heading 3E Char,alltoc Char,Heading 3 - old Char,Org Heading 1 Char,Map Char,H31 Char,Minor Char,H3-Heading 3 Char,l3.3 Char,l3 Char,list 3 Char,H32 Char"/>
    <w:basedOn w:val="DefaultParagraphFont"/>
    <w:uiPriority w:val="9"/>
    <w:rsid w:val="008D6BAC"/>
    <w:rPr>
      <w:rFonts w:ascii="Cambria" w:hAnsi="Cambria" w:eastAsia="Times New Roman" w:cs="Times New Roman"/>
      <w:b/>
      <w:bCs/>
      <w:sz w:val="26"/>
      <w:szCs w:val="26"/>
    </w:rPr>
  </w:style>
  <w:style w:type="character" w:styleId="Heading4Char" w:customStyle="1">
    <w:name w:val="Heading 4 Char"/>
    <w:aliases w:val="Map Title Char,H4 Char,h4 Char,h4 sub sub heading Char,4 dash Char,d Char,First Subheading Char,Ref Heading 1 Char,rh1 Char,Heading Four Char,Sub-paragraph Char,(Alt+4) Char,header4 Char,Sudhead3 Char,Heading 4 - Bid Char,14 Char,l4 Char"/>
    <w:basedOn w:val="DefaultParagraphFont"/>
    <w:link w:val="Heading4"/>
    <w:uiPriority w:val="9"/>
    <w:locked/>
    <w:rsid w:val="00D62DC4"/>
    <w:rPr>
      <w:caps/>
      <w:color w:val="365F91"/>
      <w:spacing w:val="10"/>
    </w:rPr>
  </w:style>
  <w:style w:type="character" w:styleId="Heading5Char" w:customStyle="1">
    <w:name w:val="Heading 5 Char"/>
    <w:aliases w:val="Block Label Char"/>
    <w:basedOn w:val="DefaultParagraphFont"/>
    <w:link w:val="Heading5"/>
    <w:uiPriority w:val="9"/>
    <w:locked/>
    <w:rsid w:val="00D62DC4"/>
    <w:rPr>
      <w:caps/>
      <w:color w:val="365F91"/>
      <w:spacing w:val="10"/>
    </w:rPr>
  </w:style>
  <w:style w:type="character" w:styleId="Heading6Char" w:customStyle="1">
    <w:name w:val="Heading 6 Char"/>
    <w:aliases w:val="Sub-bullet point Char,H6 Char,ASAPHeading 6 Char,sub-dash Char,sd Char,5 Char"/>
    <w:basedOn w:val="DefaultParagraphFont"/>
    <w:link w:val="Heading6"/>
    <w:uiPriority w:val="9"/>
    <w:locked/>
    <w:rsid w:val="00D62DC4"/>
    <w:rPr>
      <w:caps/>
      <w:color w:val="365F91"/>
      <w:spacing w:val="10"/>
    </w:rPr>
  </w:style>
  <w:style w:type="character" w:styleId="Heading7Char" w:customStyle="1">
    <w:name w:val="Heading 7 Char"/>
    <w:aliases w:val="Para no numbering Char,Tables Char,7 Char"/>
    <w:basedOn w:val="DefaultParagraphFont"/>
    <w:link w:val="Heading7"/>
    <w:uiPriority w:val="9"/>
    <w:locked/>
    <w:rsid w:val="00D62DC4"/>
    <w:rPr>
      <w:caps/>
      <w:color w:val="365F91"/>
      <w:spacing w:val="10"/>
    </w:rPr>
  </w:style>
  <w:style w:type="character" w:styleId="Heading8Char" w:customStyle="1">
    <w:name w:val="Heading 8 Char"/>
    <w:aliases w:val="No num/gap Char,8 Char"/>
    <w:basedOn w:val="DefaultParagraphFont"/>
    <w:link w:val="Heading8"/>
    <w:uiPriority w:val="9"/>
    <w:locked/>
    <w:rsid w:val="00D62DC4"/>
    <w:rPr>
      <w:caps/>
      <w:spacing w:val="10"/>
      <w:sz w:val="18"/>
      <w:szCs w:val="18"/>
    </w:rPr>
  </w:style>
  <w:style w:type="character" w:styleId="Heading9Char" w:customStyle="1">
    <w:name w:val="Heading 9 Char"/>
    <w:aliases w:val="Code eg's Char,9 Char"/>
    <w:basedOn w:val="DefaultParagraphFont"/>
    <w:link w:val="Heading9"/>
    <w:uiPriority w:val="9"/>
    <w:locked/>
    <w:rsid w:val="00D62DC4"/>
    <w:rPr>
      <w:i/>
      <w:caps/>
      <w:spacing w:val="10"/>
      <w:sz w:val="18"/>
      <w:szCs w:val="18"/>
    </w:rPr>
  </w:style>
  <w:style w:type="character" w:styleId="Heading3Char2" w:customStyle="1">
    <w:name w:val="Heading 3 Char2"/>
    <w:aliases w:val="H3 Char2,FunctionName Char2,h3 Char2,h3 sub heading Char2,ModuleFunctionName Char2,3 Char2,Heading 3E Char2,alltoc Char2,Heading 3 - old Char2,Org Heading 1 Char2,Map Char2,H31 Char2,Minor Char2,H3-Heading 3 Char2,l3.3 Char2,l3 Char2"/>
    <w:basedOn w:val="DefaultParagraphFont"/>
    <w:uiPriority w:val="99"/>
    <w:semiHidden/>
    <w:locked/>
    <w:rsid w:val="00E242D7"/>
    <w:rPr>
      <w:rFonts w:ascii="Cambria" w:hAnsi="Cambria" w:cs="Times New Roman"/>
      <w:b/>
      <w:bCs/>
      <w:sz w:val="26"/>
      <w:szCs w:val="26"/>
    </w:rPr>
  </w:style>
  <w:style w:type="paragraph" w:styleId="Header">
    <w:name w:val="header"/>
    <w:basedOn w:val="Normal"/>
    <w:link w:val="HeaderChar"/>
    <w:uiPriority w:val="99"/>
    <w:rsid w:val="0017066C"/>
    <w:pPr>
      <w:tabs>
        <w:tab w:val="center" w:pos="4680"/>
        <w:tab w:val="right" w:pos="9360"/>
      </w:tabs>
      <w:spacing w:before="200" w:after="0" w:line="276" w:lineRule="auto"/>
      <w:jc w:val="left"/>
    </w:pPr>
    <w:rPr>
      <w:sz w:val="20"/>
      <w:szCs w:val="20"/>
    </w:rPr>
  </w:style>
  <w:style w:type="character" w:styleId="HeaderChar" w:customStyle="1">
    <w:name w:val="Header Char"/>
    <w:basedOn w:val="DefaultParagraphFont"/>
    <w:link w:val="Header"/>
    <w:uiPriority w:val="99"/>
    <w:locked/>
    <w:rsid w:val="0017066C"/>
    <w:rPr>
      <w:rFonts w:eastAsia="Times New Roman" w:cs="Times New Roman"/>
      <w:sz w:val="20"/>
      <w:szCs w:val="20"/>
    </w:rPr>
  </w:style>
  <w:style w:type="paragraph" w:styleId="Footer">
    <w:name w:val="footer"/>
    <w:basedOn w:val="Normal"/>
    <w:link w:val="FooterChar"/>
    <w:uiPriority w:val="99"/>
    <w:rsid w:val="0017066C"/>
    <w:pPr>
      <w:tabs>
        <w:tab w:val="center" w:pos="4680"/>
        <w:tab w:val="right" w:pos="9360"/>
      </w:tabs>
      <w:spacing w:before="200" w:after="0" w:line="276" w:lineRule="auto"/>
      <w:jc w:val="left"/>
    </w:pPr>
    <w:rPr>
      <w:sz w:val="20"/>
      <w:szCs w:val="20"/>
    </w:rPr>
  </w:style>
  <w:style w:type="character" w:styleId="FooterChar" w:customStyle="1">
    <w:name w:val="Footer Char"/>
    <w:basedOn w:val="DefaultParagraphFont"/>
    <w:link w:val="Footer"/>
    <w:uiPriority w:val="99"/>
    <w:locked/>
    <w:rsid w:val="0017066C"/>
    <w:rPr>
      <w:rFonts w:eastAsia="Times New Roman" w:cs="Times New Roman"/>
      <w:sz w:val="20"/>
      <w:szCs w:val="20"/>
    </w:rPr>
  </w:style>
  <w:style w:type="paragraph" w:styleId="BalloonText">
    <w:name w:val="Balloon Text"/>
    <w:basedOn w:val="Normal"/>
    <w:link w:val="BalloonTextChar"/>
    <w:uiPriority w:val="99"/>
    <w:semiHidden/>
    <w:rsid w:val="0017066C"/>
    <w:pPr>
      <w:spacing w:before="200" w:after="0" w:line="276" w:lineRule="auto"/>
      <w:jc w:val="left"/>
    </w:pPr>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17066C"/>
    <w:rPr>
      <w:rFonts w:ascii="Tahoma" w:hAnsi="Tahoma" w:cs="Tahoma"/>
      <w:sz w:val="16"/>
      <w:szCs w:val="16"/>
    </w:rPr>
  </w:style>
  <w:style w:type="table" w:styleId="TableGrid">
    <w:name w:val="Table Grid"/>
    <w:aliases w:val="SAP New Branding Table Style"/>
    <w:basedOn w:val="TableNormal"/>
    <w:uiPriority w:val="1"/>
    <w:rsid w:val="0017066C"/>
    <w:tblPr>
      <w:tblStyleRowBandSize w:val="1"/>
      <w:tblStyleColBandSize w:val="1"/>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tblStylePr w:type="firstRow">
      <w:rPr>
        <w:rFonts w:cs="Times New Roman"/>
      </w:rPr>
      <w:tblPr/>
      <w:tcPr>
        <w:shd w:val="clear" w:color="auto" w:fill="A6A6A6"/>
      </w:tcPr>
    </w:tblStylePr>
    <w:tblStylePr w:type="band1Horz">
      <w:rPr>
        <w:rFonts w:cs="Times New Roman"/>
      </w:rPr>
      <w:tblPr/>
      <w:tcPr>
        <w:shd w:val="clear" w:color="auto" w:fill="D9D9D9"/>
      </w:tcPr>
    </w:tblStylePr>
  </w:style>
  <w:style w:type="character" w:styleId="PlaceholderText">
    <w:name w:val="Placeholder Text"/>
    <w:basedOn w:val="DefaultParagraphFont"/>
    <w:uiPriority w:val="99"/>
    <w:rsid w:val="0017066C"/>
    <w:rPr>
      <w:rFonts w:cs="Times New Roman"/>
      <w:color w:val="808080"/>
    </w:rPr>
  </w:style>
  <w:style w:type="table" w:styleId="Style1" w:customStyle="1">
    <w:name w:val="Style1"/>
    <w:uiPriority w:val="99"/>
    <w:rsid w:val="0017066C"/>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Heading3Char1" w:customStyle="1">
    <w:name w:val="Heading 3 Char1"/>
    <w:aliases w:val="H3 Char1,FunctionName Char1,h3 Char1,h3 sub heading Char1,ModuleFunctionName Char1,3 Char1,Heading 3E Char1,alltoc Char1,Heading 3 - old Char1,Org Heading 1 Char1,Map Char1,H31 Char1,Minor Char1,H3-Heading 3 Char1,l3.3 Char1,l3 Char1"/>
    <w:basedOn w:val="DefaultParagraphFont"/>
    <w:link w:val="Heading3"/>
    <w:uiPriority w:val="9"/>
    <w:locked/>
    <w:rsid w:val="00080A74"/>
    <w:rPr>
      <w:rFonts w:ascii="Arial Bold" w:hAnsi="Arial Bold"/>
      <w:b/>
      <w:color w:val="000000"/>
      <w:spacing w:val="15"/>
      <w:sz w:val="20"/>
    </w:rPr>
  </w:style>
  <w:style w:type="paragraph" w:styleId="Caption">
    <w:name w:val="caption"/>
    <w:basedOn w:val="Normal"/>
    <w:next w:val="Normal"/>
    <w:qFormat/>
    <w:rsid w:val="00D62DC4"/>
    <w:pPr>
      <w:spacing w:before="200" w:after="200" w:line="276" w:lineRule="auto"/>
      <w:jc w:val="left"/>
    </w:pPr>
    <w:rPr>
      <w:b/>
      <w:bCs/>
      <w:color w:val="365F91"/>
      <w:sz w:val="16"/>
      <w:szCs w:val="16"/>
    </w:rPr>
  </w:style>
  <w:style w:type="paragraph" w:styleId="Title">
    <w:name w:val="Title"/>
    <w:basedOn w:val="Normal"/>
    <w:next w:val="Normal"/>
    <w:link w:val="TitleChar"/>
    <w:qFormat/>
    <w:rsid w:val="00D62DC4"/>
    <w:pPr>
      <w:spacing w:before="720" w:after="200" w:line="276" w:lineRule="auto"/>
      <w:jc w:val="left"/>
    </w:pPr>
    <w:rPr>
      <w:caps/>
      <w:color w:val="4F81BD"/>
      <w:spacing w:val="10"/>
      <w:kern w:val="28"/>
      <w:sz w:val="52"/>
      <w:szCs w:val="52"/>
    </w:rPr>
  </w:style>
  <w:style w:type="character" w:styleId="TitleChar" w:customStyle="1">
    <w:name w:val="Title Char"/>
    <w:basedOn w:val="DefaultParagraphFont"/>
    <w:link w:val="Title"/>
    <w:uiPriority w:val="99"/>
    <w:locked/>
    <w:rsid w:val="00D62DC4"/>
    <w:rPr>
      <w:rFonts w:cs="Times New Roman"/>
      <w:caps/>
      <w:color w:val="4F81BD"/>
      <w:spacing w:val="10"/>
      <w:kern w:val="28"/>
      <w:sz w:val="52"/>
      <w:szCs w:val="52"/>
    </w:rPr>
  </w:style>
  <w:style w:type="paragraph" w:styleId="Subtitle">
    <w:name w:val="Subtitle"/>
    <w:basedOn w:val="Normal"/>
    <w:next w:val="Normal"/>
    <w:link w:val="SubtitleChar"/>
    <w:uiPriority w:val="99"/>
    <w:qFormat/>
    <w:rsid w:val="00D62DC4"/>
    <w:pPr>
      <w:spacing w:before="200" w:after="1000"/>
      <w:jc w:val="left"/>
    </w:pPr>
    <w:rPr>
      <w:caps/>
      <w:color w:val="595959"/>
      <w:spacing w:val="10"/>
      <w:sz w:val="24"/>
      <w:szCs w:val="24"/>
    </w:rPr>
  </w:style>
  <w:style w:type="character" w:styleId="SubtitleChar" w:customStyle="1">
    <w:name w:val="Subtitle Char"/>
    <w:basedOn w:val="DefaultParagraphFont"/>
    <w:link w:val="Subtitle"/>
    <w:uiPriority w:val="99"/>
    <w:locked/>
    <w:rsid w:val="00D62DC4"/>
    <w:rPr>
      <w:rFonts w:cs="Times New Roman"/>
      <w:caps/>
      <w:color w:val="595959"/>
      <w:spacing w:val="10"/>
      <w:sz w:val="24"/>
      <w:szCs w:val="24"/>
    </w:rPr>
  </w:style>
  <w:style w:type="character" w:styleId="Strong">
    <w:name w:val="Strong"/>
    <w:basedOn w:val="DefaultParagraphFont"/>
    <w:uiPriority w:val="22"/>
    <w:qFormat/>
    <w:rsid w:val="00D62DC4"/>
    <w:rPr>
      <w:rFonts w:cs="Times New Roman"/>
      <w:b/>
    </w:rPr>
  </w:style>
  <w:style w:type="character" w:styleId="Emphasis">
    <w:name w:val="Emphasis"/>
    <w:basedOn w:val="DefaultParagraphFont"/>
    <w:uiPriority w:val="99"/>
    <w:qFormat/>
    <w:rsid w:val="00D62DC4"/>
    <w:rPr>
      <w:rFonts w:cs="Times New Roman"/>
      <w:caps/>
      <w:color w:val="243F60"/>
      <w:spacing w:val="5"/>
    </w:rPr>
  </w:style>
  <w:style w:type="paragraph" w:styleId="NoSpacing">
    <w:name w:val="No Spacing"/>
    <w:basedOn w:val="Normal"/>
    <w:link w:val="NoSpacingChar"/>
    <w:uiPriority w:val="1"/>
    <w:qFormat/>
    <w:rsid w:val="00D62DC4"/>
    <w:pPr>
      <w:spacing w:after="0"/>
      <w:jc w:val="left"/>
    </w:pPr>
    <w:rPr>
      <w:sz w:val="20"/>
      <w:szCs w:val="20"/>
    </w:rPr>
  </w:style>
  <w:style w:type="character" w:styleId="NoSpacingChar" w:customStyle="1">
    <w:name w:val="No Spacing Char"/>
    <w:basedOn w:val="DefaultParagraphFont"/>
    <w:link w:val="NoSpacing"/>
    <w:uiPriority w:val="1"/>
    <w:locked/>
    <w:rsid w:val="00D62DC4"/>
    <w:rPr>
      <w:rFonts w:cs="Times New Roman"/>
      <w:sz w:val="20"/>
      <w:szCs w:val="20"/>
    </w:rPr>
  </w:style>
  <w:style w:type="paragraph" w:styleId="ListParagraph">
    <w:name w:val="List Paragraph"/>
    <w:aliases w:val="List Paragraph1,ListPar1,List Paragraph Bullet,List Paragraph21,list1,b1 + Justified,b-heading 1/heading 2,heading1body-heading2body,b-heading,Bullet List,FooterText,b14,List Paragraph11,List Paragraph2,List Paragraph Char Char,numbered"/>
    <w:basedOn w:val="Normal"/>
    <w:link w:val="ListParagraphChar"/>
    <w:qFormat/>
    <w:rsid w:val="0087693C"/>
    <w:pPr>
      <w:spacing w:before="200" w:after="200" w:line="276" w:lineRule="auto"/>
      <w:ind w:left="864"/>
      <w:contextualSpacing/>
      <w:jc w:val="left"/>
    </w:pPr>
    <w:rPr>
      <w:sz w:val="20"/>
      <w:szCs w:val="20"/>
    </w:rPr>
  </w:style>
  <w:style w:type="paragraph" w:styleId="Quote">
    <w:name w:val="Quote"/>
    <w:basedOn w:val="Normal"/>
    <w:next w:val="Normal"/>
    <w:link w:val="QuoteChar"/>
    <w:uiPriority w:val="99"/>
    <w:qFormat/>
    <w:rsid w:val="00D62DC4"/>
    <w:pPr>
      <w:spacing w:before="200" w:after="200" w:line="276" w:lineRule="auto"/>
      <w:jc w:val="left"/>
    </w:pPr>
    <w:rPr>
      <w:i/>
      <w:iCs/>
      <w:sz w:val="20"/>
      <w:szCs w:val="20"/>
    </w:rPr>
  </w:style>
  <w:style w:type="character" w:styleId="QuoteChar" w:customStyle="1">
    <w:name w:val="Quote Char"/>
    <w:basedOn w:val="DefaultParagraphFont"/>
    <w:link w:val="Quote"/>
    <w:uiPriority w:val="99"/>
    <w:locked/>
    <w:rsid w:val="00D62DC4"/>
    <w:rPr>
      <w:rFonts w:cs="Times New Roman"/>
      <w:i/>
      <w:iCs/>
      <w:sz w:val="20"/>
      <w:szCs w:val="20"/>
    </w:rPr>
  </w:style>
  <w:style w:type="paragraph" w:styleId="IntenseQuote">
    <w:name w:val="Intense Quote"/>
    <w:basedOn w:val="Normal"/>
    <w:next w:val="Normal"/>
    <w:link w:val="IntenseQuoteChar"/>
    <w:uiPriority w:val="99"/>
    <w:qFormat/>
    <w:rsid w:val="00D62DC4"/>
    <w:pPr>
      <w:pBdr>
        <w:top w:val="single" w:color="4F81BD" w:sz="4" w:space="10"/>
        <w:left w:val="single" w:color="4F81BD" w:sz="4" w:space="10"/>
      </w:pBdr>
      <w:spacing w:before="200" w:after="0" w:line="276" w:lineRule="auto"/>
      <w:ind w:left="1296" w:right="1152"/>
    </w:pPr>
    <w:rPr>
      <w:i/>
      <w:iCs/>
      <w:color w:val="4F81BD"/>
      <w:sz w:val="20"/>
      <w:szCs w:val="20"/>
    </w:rPr>
  </w:style>
  <w:style w:type="character" w:styleId="IntenseQuoteChar" w:customStyle="1">
    <w:name w:val="Intense Quote Char"/>
    <w:basedOn w:val="DefaultParagraphFont"/>
    <w:link w:val="IntenseQuote"/>
    <w:uiPriority w:val="99"/>
    <w:locked/>
    <w:rsid w:val="00D62DC4"/>
    <w:rPr>
      <w:rFonts w:cs="Times New Roman"/>
      <w:i/>
      <w:iCs/>
      <w:color w:val="4F81BD"/>
      <w:sz w:val="20"/>
      <w:szCs w:val="20"/>
    </w:rPr>
  </w:style>
  <w:style w:type="character" w:styleId="SubtleEmphasis">
    <w:name w:val="Subtle Emphasis"/>
    <w:basedOn w:val="DefaultParagraphFont"/>
    <w:uiPriority w:val="99"/>
    <w:qFormat/>
    <w:rsid w:val="00D62DC4"/>
    <w:rPr>
      <w:rFonts w:cs="Times New Roman"/>
      <w:i/>
      <w:color w:val="243F60"/>
    </w:rPr>
  </w:style>
  <w:style w:type="character" w:styleId="IntenseEmphasis">
    <w:name w:val="Intense Emphasis"/>
    <w:basedOn w:val="DefaultParagraphFont"/>
    <w:uiPriority w:val="99"/>
    <w:qFormat/>
    <w:rsid w:val="00D62DC4"/>
    <w:rPr>
      <w:rFonts w:cs="Times New Roman"/>
      <w:b/>
      <w:caps/>
      <w:color w:val="243F60"/>
      <w:spacing w:val="10"/>
    </w:rPr>
  </w:style>
  <w:style w:type="character" w:styleId="SubtleReference">
    <w:name w:val="Subtle Reference"/>
    <w:basedOn w:val="DefaultParagraphFont"/>
    <w:uiPriority w:val="99"/>
    <w:qFormat/>
    <w:rsid w:val="00D62DC4"/>
    <w:rPr>
      <w:rFonts w:cs="Times New Roman"/>
      <w:b/>
      <w:color w:val="4F81BD"/>
    </w:rPr>
  </w:style>
  <w:style w:type="character" w:styleId="IntenseReference">
    <w:name w:val="Intense Reference"/>
    <w:basedOn w:val="DefaultParagraphFont"/>
    <w:uiPriority w:val="99"/>
    <w:qFormat/>
    <w:rsid w:val="00D62DC4"/>
    <w:rPr>
      <w:rFonts w:cs="Times New Roman"/>
      <w:b/>
      <w:i/>
      <w:caps/>
      <w:color w:val="4F81BD"/>
    </w:rPr>
  </w:style>
  <w:style w:type="character" w:styleId="BookTitle">
    <w:name w:val="Book Title"/>
    <w:basedOn w:val="DefaultParagraphFont"/>
    <w:uiPriority w:val="99"/>
    <w:qFormat/>
    <w:rsid w:val="00D62DC4"/>
    <w:rPr>
      <w:rFonts w:cs="Times New Roman"/>
      <w:b/>
      <w:i/>
      <w:spacing w:val="9"/>
    </w:rPr>
  </w:style>
  <w:style w:type="paragraph" w:styleId="TOCHeading">
    <w:name w:val="TOC Heading"/>
    <w:basedOn w:val="Heading1"/>
    <w:next w:val="Normal"/>
    <w:uiPriority w:val="39"/>
    <w:qFormat/>
    <w:rsid w:val="00D62DC4"/>
    <w:pPr>
      <w:numPr>
        <w:numId w:val="0"/>
      </w:numPr>
      <w:outlineLvl w:val="9"/>
    </w:pPr>
  </w:style>
  <w:style w:type="character" w:styleId="Hyperlink">
    <w:name w:val="Hyperlink"/>
    <w:basedOn w:val="DefaultParagraphFont"/>
    <w:uiPriority w:val="99"/>
    <w:rsid w:val="001715C6"/>
    <w:rPr>
      <w:rFonts w:cs="Times New Roman"/>
      <w:color w:val="0000FF"/>
      <w:u w:val="single"/>
    </w:rPr>
  </w:style>
  <w:style w:type="paragraph" w:styleId="BodyText2">
    <w:name w:val="Body Text 2"/>
    <w:basedOn w:val="Normal"/>
    <w:link w:val="BodyText2Char"/>
    <w:uiPriority w:val="99"/>
    <w:rsid w:val="001715C6"/>
    <w:pPr>
      <w:overflowPunct w:val="0"/>
      <w:autoSpaceDE w:val="0"/>
      <w:autoSpaceDN w:val="0"/>
      <w:adjustRightInd w:val="0"/>
      <w:jc w:val="left"/>
      <w:textAlignment w:val="baseline"/>
    </w:pPr>
    <w:rPr>
      <w:rFonts w:ascii="Arial" w:hAnsi="Arial" w:cs="Arial"/>
    </w:rPr>
  </w:style>
  <w:style w:type="character" w:styleId="BodyText2Char" w:customStyle="1">
    <w:name w:val="Body Text 2 Char"/>
    <w:basedOn w:val="DefaultParagraphFont"/>
    <w:link w:val="BodyText2"/>
    <w:uiPriority w:val="99"/>
    <w:locked/>
    <w:rsid w:val="001715C6"/>
    <w:rPr>
      <w:rFonts w:ascii="Arial" w:hAnsi="Arial" w:cs="Arial"/>
      <w:lang w:bidi="ar-SA"/>
    </w:rPr>
  </w:style>
  <w:style w:type="paragraph" w:styleId="TOC2">
    <w:name w:val="toc 2"/>
    <w:basedOn w:val="Normal"/>
    <w:next w:val="Normal"/>
    <w:autoRedefine/>
    <w:uiPriority w:val="39"/>
    <w:rsid w:val="007A7767"/>
    <w:pPr>
      <w:tabs>
        <w:tab w:val="left" w:pos="935"/>
        <w:tab w:val="right" w:leader="dot" w:pos="9350"/>
      </w:tabs>
      <w:spacing w:before="40" w:after="40"/>
      <w:ind w:left="935" w:hanging="547"/>
    </w:pPr>
    <w:rPr>
      <w:rFonts w:ascii="Arial" w:hAnsi="Arial" w:cs="Arial"/>
      <w:noProof/>
      <w:sz w:val="20"/>
      <w:szCs w:val="20"/>
    </w:rPr>
  </w:style>
  <w:style w:type="paragraph" w:styleId="TOC1">
    <w:name w:val="toc 1"/>
    <w:basedOn w:val="Normal"/>
    <w:next w:val="Normal"/>
    <w:autoRedefine/>
    <w:uiPriority w:val="39"/>
    <w:rsid w:val="00E9724D"/>
    <w:pPr>
      <w:tabs>
        <w:tab w:val="left" w:pos="360"/>
        <w:tab w:val="right" w:leader="dot" w:pos="9350"/>
      </w:tabs>
      <w:spacing w:before="60" w:after="60"/>
      <w:ind w:left="360" w:hanging="360"/>
    </w:pPr>
    <w:rPr>
      <w:rFonts w:cs="Arial"/>
      <w:b/>
      <w:bCs/>
      <w:noProof/>
      <w:szCs w:val="30"/>
    </w:rPr>
  </w:style>
  <w:style w:type="paragraph" w:styleId="TOC3">
    <w:name w:val="toc 3"/>
    <w:basedOn w:val="Normal"/>
    <w:next w:val="Normal"/>
    <w:autoRedefine/>
    <w:uiPriority w:val="39"/>
    <w:rsid w:val="00476D6D"/>
    <w:pPr>
      <w:tabs>
        <w:tab w:val="left" w:pos="1260"/>
        <w:tab w:val="right" w:leader="dot" w:pos="9350"/>
      </w:tabs>
      <w:spacing w:before="20" w:after="20"/>
      <w:ind w:left="1685" w:hanging="965"/>
    </w:pPr>
    <w:rPr>
      <w:rFonts w:ascii="Arial" w:hAnsi="Arial" w:cs="Arial"/>
      <w:i/>
      <w:iCs/>
      <w:noProof/>
      <w:sz w:val="20"/>
      <w:szCs w:val="24"/>
    </w:rPr>
  </w:style>
  <w:style w:type="paragraph" w:styleId="TOC4">
    <w:name w:val="toc 4"/>
    <w:basedOn w:val="Normal"/>
    <w:next w:val="Normal"/>
    <w:autoRedefine/>
    <w:uiPriority w:val="99"/>
    <w:semiHidden/>
    <w:rsid w:val="0031272F"/>
    <w:pPr>
      <w:spacing w:after="0"/>
      <w:ind w:left="720"/>
      <w:jc w:val="left"/>
    </w:pPr>
    <w:rPr>
      <w:rFonts w:ascii="Times New Roman" w:hAnsi="Times New Roman"/>
      <w:sz w:val="24"/>
      <w:szCs w:val="24"/>
    </w:rPr>
  </w:style>
  <w:style w:type="paragraph" w:styleId="TOC5">
    <w:name w:val="toc 5"/>
    <w:basedOn w:val="Normal"/>
    <w:next w:val="Normal"/>
    <w:autoRedefine/>
    <w:uiPriority w:val="99"/>
    <w:rsid w:val="0031272F"/>
    <w:pPr>
      <w:tabs>
        <w:tab w:val="left" w:pos="480"/>
        <w:tab w:val="right" w:leader="dot" w:pos="8630"/>
      </w:tabs>
      <w:spacing w:before="240" w:after="0"/>
      <w:jc w:val="left"/>
    </w:pPr>
    <w:rPr>
      <w:rFonts w:ascii="Times New Roman" w:hAnsi="Times New Roman"/>
      <w:sz w:val="20"/>
      <w:szCs w:val="24"/>
    </w:rPr>
  </w:style>
  <w:style w:type="paragraph" w:styleId="TOC6">
    <w:name w:val="toc 6"/>
    <w:basedOn w:val="Normal"/>
    <w:next w:val="Normal"/>
    <w:autoRedefine/>
    <w:uiPriority w:val="99"/>
    <w:semiHidden/>
    <w:rsid w:val="0031272F"/>
    <w:pPr>
      <w:spacing w:after="0"/>
      <w:ind w:left="1200"/>
      <w:jc w:val="left"/>
    </w:pPr>
    <w:rPr>
      <w:rFonts w:ascii="Times New Roman" w:hAnsi="Times New Roman"/>
      <w:sz w:val="24"/>
      <w:szCs w:val="24"/>
    </w:rPr>
  </w:style>
  <w:style w:type="paragraph" w:styleId="TOC7">
    <w:name w:val="toc 7"/>
    <w:basedOn w:val="Normal"/>
    <w:next w:val="Normal"/>
    <w:autoRedefine/>
    <w:uiPriority w:val="99"/>
    <w:semiHidden/>
    <w:rsid w:val="0031272F"/>
    <w:pPr>
      <w:spacing w:after="0"/>
      <w:ind w:left="1440"/>
      <w:jc w:val="left"/>
    </w:pPr>
    <w:rPr>
      <w:rFonts w:ascii="Times New Roman" w:hAnsi="Times New Roman"/>
      <w:sz w:val="24"/>
      <w:szCs w:val="24"/>
    </w:rPr>
  </w:style>
  <w:style w:type="paragraph" w:styleId="TOC8">
    <w:name w:val="toc 8"/>
    <w:basedOn w:val="Normal"/>
    <w:next w:val="Normal"/>
    <w:autoRedefine/>
    <w:uiPriority w:val="99"/>
    <w:semiHidden/>
    <w:rsid w:val="0031272F"/>
    <w:pPr>
      <w:spacing w:after="0"/>
      <w:ind w:left="1680"/>
      <w:jc w:val="left"/>
    </w:pPr>
    <w:rPr>
      <w:rFonts w:ascii="Times New Roman" w:hAnsi="Times New Roman"/>
      <w:sz w:val="24"/>
      <w:szCs w:val="24"/>
    </w:rPr>
  </w:style>
  <w:style w:type="paragraph" w:styleId="TOC9">
    <w:name w:val="toc 9"/>
    <w:basedOn w:val="Normal"/>
    <w:next w:val="Normal"/>
    <w:autoRedefine/>
    <w:uiPriority w:val="99"/>
    <w:semiHidden/>
    <w:rsid w:val="0031272F"/>
    <w:pPr>
      <w:spacing w:after="0"/>
      <w:ind w:left="1920"/>
      <w:jc w:val="left"/>
    </w:pPr>
    <w:rPr>
      <w:rFonts w:ascii="Times New Roman" w:hAnsi="Times New Roman"/>
      <w:sz w:val="24"/>
      <w:szCs w:val="24"/>
    </w:rPr>
  </w:style>
  <w:style w:type="paragraph" w:styleId="Bullet1" w:customStyle="1">
    <w:name w:val="Bullet 1"/>
    <w:basedOn w:val="Normal"/>
    <w:uiPriority w:val="99"/>
    <w:rsid w:val="0031272F"/>
    <w:pPr>
      <w:tabs>
        <w:tab w:val="num" w:pos="720"/>
      </w:tabs>
      <w:spacing w:before="120"/>
      <w:ind w:left="720" w:hanging="360"/>
    </w:pPr>
    <w:rPr>
      <w:rFonts w:ascii="Times New Roman" w:hAnsi="Times New Roman"/>
      <w:sz w:val="20"/>
      <w:szCs w:val="20"/>
    </w:rPr>
  </w:style>
  <w:style w:type="paragraph" w:styleId="Bullet2" w:customStyle="1">
    <w:name w:val="Bullet 2"/>
    <w:basedOn w:val="Normal"/>
    <w:uiPriority w:val="99"/>
    <w:rsid w:val="0031272F"/>
    <w:pPr>
      <w:tabs>
        <w:tab w:val="num" w:pos="0"/>
      </w:tabs>
      <w:spacing w:before="60" w:after="0"/>
      <w:ind w:left="1267" w:right="2880" w:hanging="216"/>
      <w:jc w:val="left"/>
    </w:pPr>
    <w:rPr>
      <w:rFonts w:ascii="Arial" w:hAnsi="Arial"/>
      <w:sz w:val="20"/>
      <w:szCs w:val="20"/>
    </w:rPr>
  </w:style>
  <w:style w:type="character" w:styleId="ReplacedText" w:customStyle="1">
    <w:name w:val="Replaced Text"/>
    <w:basedOn w:val="DefaultParagraphFont"/>
    <w:uiPriority w:val="99"/>
    <w:rsid w:val="0031272F"/>
    <w:rPr>
      <w:rFonts w:cs="Times New Roman"/>
      <w:color w:val="auto"/>
    </w:rPr>
  </w:style>
  <w:style w:type="paragraph" w:styleId="BodyText">
    <w:name w:val="Body Text"/>
    <w:basedOn w:val="Normal"/>
    <w:link w:val="BodyTextChar"/>
    <w:uiPriority w:val="99"/>
    <w:rsid w:val="0031272F"/>
    <w:pPr>
      <w:widowControl w:val="0"/>
      <w:spacing w:before="120"/>
    </w:pPr>
    <w:rPr>
      <w:rFonts w:ascii="Times New Roman" w:hAnsi="Times New Roman"/>
      <w:sz w:val="20"/>
      <w:szCs w:val="20"/>
    </w:rPr>
  </w:style>
  <w:style w:type="character" w:styleId="BodyTextChar" w:customStyle="1">
    <w:name w:val="Body Text Char"/>
    <w:basedOn w:val="DefaultParagraphFont"/>
    <w:link w:val="BodyText"/>
    <w:uiPriority w:val="99"/>
    <w:locked/>
    <w:rsid w:val="0031272F"/>
    <w:rPr>
      <w:rFonts w:ascii="Times New Roman" w:hAnsi="Times New Roman" w:cs="Times New Roman"/>
      <w:sz w:val="20"/>
      <w:szCs w:val="20"/>
      <w:lang w:bidi="ar-SA"/>
    </w:rPr>
  </w:style>
  <w:style w:type="paragraph" w:styleId="BodyText3">
    <w:name w:val="Body Text 3"/>
    <w:basedOn w:val="Normal"/>
    <w:link w:val="BodyText3Char"/>
    <w:uiPriority w:val="99"/>
    <w:rsid w:val="0031272F"/>
    <w:pPr>
      <w:widowControl w:val="0"/>
      <w:spacing w:before="120" w:after="0"/>
      <w:jc w:val="left"/>
    </w:pPr>
    <w:rPr>
      <w:rFonts w:ascii="Arial" w:hAnsi="Arial"/>
      <w:sz w:val="24"/>
      <w:szCs w:val="20"/>
    </w:rPr>
  </w:style>
  <w:style w:type="character" w:styleId="BodyText3Char" w:customStyle="1">
    <w:name w:val="Body Text 3 Char"/>
    <w:basedOn w:val="DefaultParagraphFont"/>
    <w:link w:val="BodyText3"/>
    <w:uiPriority w:val="99"/>
    <w:locked/>
    <w:rsid w:val="0031272F"/>
    <w:rPr>
      <w:rFonts w:ascii="Arial" w:hAnsi="Arial" w:cs="Times New Roman"/>
      <w:sz w:val="20"/>
      <w:szCs w:val="20"/>
      <w:lang w:bidi="ar-SA"/>
    </w:rPr>
  </w:style>
  <w:style w:type="paragraph" w:styleId="Bulletnumbered-3" w:customStyle="1">
    <w:name w:val="Bullet numbered-3"/>
    <w:basedOn w:val="Normal"/>
    <w:uiPriority w:val="99"/>
    <w:rsid w:val="0031272F"/>
    <w:pPr>
      <w:widowControl w:val="0"/>
      <w:tabs>
        <w:tab w:val="num" w:pos="756"/>
      </w:tabs>
      <w:spacing w:before="120" w:after="0"/>
      <w:ind w:left="990" w:right="720" w:hanging="594"/>
      <w:jc w:val="left"/>
    </w:pPr>
    <w:rPr>
      <w:rFonts w:ascii="Garamond" w:hAnsi="Garamond"/>
      <w:sz w:val="24"/>
      <w:szCs w:val="20"/>
    </w:rPr>
  </w:style>
  <w:style w:type="paragraph" w:styleId="TableBullet" w:customStyle="1">
    <w:name w:val="Table Bullet"/>
    <w:basedOn w:val="TableText"/>
    <w:uiPriority w:val="99"/>
    <w:rsid w:val="0031272F"/>
  </w:style>
  <w:style w:type="paragraph" w:styleId="TableText" w:customStyle="1">
    <w:name w:val="Table Text"/>
    <w:basedOn w:val="Normal"/>
    <w:link w:val="TableTextChar"/>
    <w:rsid w:val="0031272F"/>
    <w:pPr>
      <w:widowControl w:val="0"/>
      <w:spacing w:before="60" w:after="60"/>
    </w:pPr>
    <w:rPr>
      <w:rFonts w:ascii="Arial" w:hAnsi="Arial"/>
      <w:sz w:val="20"/>
      <w:szCs w:val="20"/>
    </w:rPr>
  </w:style>
  <w:style w:type="character" w:styleId="Replaced" w:customStyle="1">
    <w:name w:val="Replaced"/>
    <w:basedOn w:val="highlight"/>
    <w:uiPriority w:val="99"/>
    <w:rsid w:val="0031272F"/>
    <w:rPr>
      <w:rFonts w:cs="Times New Roman"/>
      <w:color w:val="0000FF"/>
    </w:rPr>
  </w:style>
  <w:style w:type="character" w:styleId="highlight" w:customStyle="1">
    <w:name w:val="highlight"/>
    <w:basedOn w:val="DefaultParagraphFont"/>
    <w:uiPriority w:val="99"/>
    <w:rsid w:val="0031272F"/>
    <w:rPr>
      <w:rFonts w:cs="Times New Roman"/>
      <w:color w:val="0000FF"/>
    </w:rPr>
  </w:style>
  <w:style w:type="paragraph" w:styleId="BulletContinuation" w:customStyle="1">
    <w:name w:val="Bullet Continuation"/>
    <w:basedOn w:val="BlockText"/>
    <w:uiPriority w:val="99"/>
    <w:rsid w:val="0031272F"/>
  </w:style>
  <w:style w:type="paragraph" w:styleId="BlockText">
    <w:name w:val="Block Text"/>
    <w:basedOn w:val="Normal"/>
    <w:uiPriority w:val="99"/>
    <w:semiHidden/>
    <w:rsid w:val="0031272F"/>
    <w:pPr>
      <w:widowControl w:val="0"/>
      <w:spacing w:before="120" w:after="0"/>
      <w:ind w:left="720" w:right="1530"/>
    </w:pPr>
    <w:rPr>
      <w:rFonts w:ascii="Arial" w:hAnsi="Arial"/>
      <w:sz w:val="24"/>
      <w:szCs w:val="20"/>
    </w:rPr>
  </w:style>
  <w:style w:type="paragraph" w:styleId="Bulletnumbered-5" w:customStyle="1">
    <w:name w:val="Bullet numbered-5"/>
    <w:basedOn w:val="Normal"/>
    <w:uiPriority w:val="99"/>
    <w:rsid w:val="0031272F"/>
    <w:pPr>
      <w:widowControl w:val="0"/>
      <w:spacing w:before="120" w:after="0"/>
      <w:ind w:left="990" w:right="720" w:hanging="594"/>
    </w:pPr>
    <w:rPr>
      <w:rFonts w:ascii="Arial" w:hAnsi="Arial"/>
      <w:sz w:val="24"/>
      <w:szCs w:val="20"/>
    </w:rPr>
  </w:style>
  <w:style w:type="paragraph" w:styleId="v1heading" w:customStyle="1">
    <w:name w:val="v1heading"/>
    <w:basedOn w:val="BodyText"/>
    <w:uiPriority w:val="99"/>
    <w:rsid w:val="0031272F"/>
    <w:pPr>
      <w:widowControl/>
      <w:spacing w:before="0" w:after="240" w:line="240" w:lineRule="atLeast"/>
      <w:ind w:firstLine="360"/>
    </w:pPr>
    <w:rPr>
      <w:rFonts w:ascii="Verdana" w:hAnsi="Verdana"/>
      <w:b/>
      <w:sz w:val="28"/>
    </w:rPr>
  </w:style>
  <w:style w:type="character" w:styleId="FollowedHyperlink">
    <w:name w:val="FollowedHyperlink"/>
    <w:basedOn w:val="DefaultParagraphFont"/>
    <w:uiPriority w:val="99"/>
    <w:semiHidden/>
    <w:rsid w:val="0031272F"/>
    <w:rPr>
      <w:rFonts w:cs="Times New Roman"/>
      <w:color w:val="800080"/>
      <w:u w:val="single"/>
    </w:rPr>
  </w:style>
  <w:style w:type="paragraph" w:styleId="InsideAddress" w:customStyle="1">
    <w:name w:val="Inside Address"/>
    <w:basedOn w:val="BodyText"/>
    <w:uiPriority w:val="99"/>
    <w:rsid w:val="0031272F"/>
    <w:pPr>
      <w:spacing w:before="0" w:after="0" w:line="220" w:lineRule="atLeast"/>
      <w:jc w:val="left"/>
    </w:pPr>
    <w:rPr>
      <w:spacing w:val="-5"/>
    </w:rPr>
  </w:style>
  <w:style w:type="character" w:styleId="PageNumber">
    <w:name w:val="page number"/>
    <w:basedOn w:val="DefaultParagraphFont"/>
    <w:uiPriority w:val="99"/>
    <w:semiHidden/>
    <w:rsid w:val="0031272F"/>
    <w:rPr>
      <w:rFonts w:cs="Times New Roman"/>
    </w:rPr>
  </w:style>
  <w:style w:type="paragraph" w:styleId="ChapterSubtitle" w:customStyle="1">
    <w:name w:val="Chapter Subtitle"/>
    <w:basedOn w:val="Normal"/>
    <w:next w:val="BodyText"/>
    <w:uiPriority w:val="99"/>
    <w:rsid w:val="0031272F"/>
    <w:pPr>
      <w:keepNext/>
      <w:keepLines/>
      <w:spacing w:after="360" w:line="240" w:lineRule="atLeast"/>
      <w:ind w:right="1800"/>
      <w:jc w:val="left"/>
    </w:pPr>
    <w:rPr>
      <w:rFonts w:ascii="Garamond" w:hAnsi="Garamond"/>
      <w:i/>
      <w:spacing w:val="-20"/>
      <w:kern w:val="28"/>
      <w:sz w:val="28"/>
      <w:szCs w:val="24"/>
    </w:rPr>
  </w:style>
  <w:style w:type="paragraph" w:styleId="HeaderBase" w:customStyle="1">
    <w:name w:val="Header Base"/>
    <w:basedOn w:val="Normal"/>
    <w:uiPriority w:val="99"/>
    <w:rsid w:val="0031272F"/>
    <w:pPr>
      <w:keepLines/>
      <w:tabs>
        <w:tab w:val="center" w:pos="4320"/>
        <w:tab w:val="right" w:pos="8640"/>
      </w:tabs>
      <w:spacing w:after="0"/>
      <w:jc w:val="left"/>
    </w:pPr>
    <w:rPr>
      <w:rFonts w:ascii="Garamond" w:hAnsi="Garamond"/>
      <w:sz w:val="24"/>
      <w:szCs w:val="24"/>
    </w:rPr>
  </w:style>
  <w:style w:type="paragraph" w:styleId="DocumentMap">
    <w:name w:val="Document Map"/>
    <w:basedOn w:val="Normal"/>
    <w:link w:val="DocumentMapChar"/>
    <w:uiPriority w:val="99"/>
    <w:semiHidden/>
    <w:rsid w:val="0031272F"/>
    <w:pPr>
      <w:shd w:val="clear" w:color="auto" w:fill="000080"/>
      <w:spacing w:after="0"/>
      <w:jc w:val="left"/>
    </w:pPr>
    <w:rPr>
      <w:rFonts w:ascii="Tahoma" w:hAnsi="Tahoma"/>
      <w:sz w:val="24"/>
      <w:szCs w:val="24"/>
    </w:rPr>
  </w:style>
  <w:style w:type="character" w:styleId="DocumentMapChar" w:customStyle="1">
    <w:name w:val="Document Map Char"/>
    <w:basedOn w:val="DefaultParagraphFont"/>
    <w:link w:val="DocumentMap"/>
    <w:uiPriority w:val="99"/>
    <w:semiHidden/>
    <w:locked/>
    <w:rsid w:val="0031272F"/>
    <w:rPr>
      <w:rFonts w:ascii="Tahoma" w:hAnsi="Tahoma" w:cs="Times New Roman"/>
      <w:sz w:val="24"/>
      <w:szCs w:val="24"/>
      <w:shd w:val="clear" w:color="auto" w:fill="000080"/>
      <w:lang w:bidi="ar-SA"/>
    </w:rPr>
  </w:style>
  <w:style w:type="paragraph" w:styleId="CC" w:customStyle="1">
    <w:name w:val="CC"/>
    <w:basedOn w:val="BodyText"/>
    <w:uiPriority w:val="99"/>
    <w:rsid w:val="0031272F"/>
    <w:pPr>
      <w:keepLines/>
      <w:spacing w:before="0" w:after="220" w:line="220" w:lineRule="atLeast"/>
      <w:ind w:left="360" w:hanging="360"/>
      <w:jc w:val="left"/>
    </w:pPr>
    <w:rPr>
      <w:rFonts w:ascii="Arial" w:hAnsi="Arial" w:cs="Arial"/>
      <w:spacing w:val="-5"/>
    </w:rPr>
  </w:style>
  <w:style w:type="paragraph" w:styleId="Index1">
    <w:name w:val="index 1"/>
    <w:basedOn w:val="Normal"/>
    <w:next w:val="Normal"/>
    <w:autoRedefine/>
    <w:uiPriority w:val="99"/>
    <w:semiHidden/>
    <w:rsid w:val="0031272F"/>
    <w:pPr>
      <w:spacing w:after="0"/>
      <w:ind w:left="240" w:hanging="240"/>
      <w:jc w:val="left"/>
    </w:pPr>
    <w:rPr>
      <w:rFonts w:ascii="Garamond" w:hAnsi="Garamond"/>
      <w:sz w:val="24"/>
      <w:szCs w:val="24"/>
    </w:rPr>
  </w:style>
  <w:style w:type="paragraph" w:styleId="IndexHeading">
    <w:name w:val="index heading"/>
    <w:basedOn w:val="Normal"/>
    <w:next w:val="Index1"/>
    <w:uiPriority w:val="99"/>
    <w:semiHidden/>
    <w:rsid w:val="0031272F"/>
    <w:pPr>
      <w:widowControl w:val="0"/>
      <w:spacing w:after="0"/>
      <w:jc w:val="left"/>
    </w:pPr>
    <w:rPr>
      <w:rFonts w:ascii="Times New Roman" w:hAnsi="Times New Roman"/>
      <w:sz w:val="20"/>
      <w:szCs w:val="20"/>
    </w:rPr>
  </w:style>
  <w:style w:type="paragraph" w:styleId="TOAHeading">
    <w:name w:val="toa heading"/>
    <w:basedOn w:val="Normal"/>
    <w:next w:val="Normal"/>
    <w:uiPriority w:val="99"/>
    <w:semiHidden/>
    <w:rsid w:val="0031272F"/>
    <w:pPr>
      <w:widowControl w:val="0"/>
      <w:spacing w:before="120" w:after="0"/>
      <w:jc w:val="left"/>
    </w:pPr>
    <w:rPr>
      <w:rFonts w:ascii="Arial" w:hAnsi="Arial" w:cs="Arial"/>
      <w:b/>
      <w:bCs/>
      <w:sz w:val="24"/>
      <w:szCs w:val="24"/>
    </w:rPr>
  </w:style>
  <w:style w:type="paragraph" w:styleId="BodyTextIndent">
    <w:name w:val="Body Text Indent"/>
    <w:basedOn w:val="Normal"/>
    <w:link w:val="BodyTextIndentChar"/>
    <w:uiPriority w:val="99"/>
    <w:rsid w:val="0031272F"/>
    <w:pPr>
      <w:ind w:left="360"/>
      <w:jc w:val="left"/>
    </w:pPr>
    <w:rPr>
      <w:rFonts w:ascii="Garamond" w:hAnsi="Garamond"/>
      <w:sz w:val="24"/>
      <w:szCs w:val="24"/>
    </w:rPr>
  </w:style>
  <w:style w:type="character" w:styleId="BodyTextIndentChar" w:customStyle="1">
    <w:name w:val="Body Text Indent Char"/>
    <w:basedOn w:val="DefaultParagraphFont"/>
    <w:link w:val="BodyTextIndent"/>
    <w:uiPriority w:val="99"/>
    <w:locked/>
    <w:rsid w:val="0031272F"/>
    <w:rPr>
      <w:rFonts w:ascii="Garamond" w:hAnsi="Garamond" w:cs="Times New Roman"/>
      <w:sz w:val="24"/>
      <w:szCs w:val="24"/>
      <w:lang w:bidi="ar-SA"/>
    </w:rPr>
  </w:style>
  <w:style w:type="paragraph" w:styleId="Answer" w:customStyle="1">
    <w:name w:val="Answer"/>
    <w:uiPriority w:val="99"/>
    <w:rsid w:val="0031272F"/>
    <w:pPr>
      <w:spacing w:before="160" w:line="320" w:lineRule="exact"/>
      <w:ind w:left="720"/>
    </w:pPr>
    <w:rPr>
      <w:rFonts w:ascii="Times New Roman" w:hAnsi="Times New Roman" w:eastAsia="Times New Roman"/>
      <w:noProof/>
      <w:sz w:val="24"/>
    </w:rPr>
  </w:style>
  <w:style w:type="table" w:styleId="TableGrid1" w:customStyle="1">
    <w:name w:val="Table Grid1"/>
    <w:uiPriority w:val="59"/>
    <w:rsid w:val="0031272F"/>
    <w:rPr>
      <w:rFonts w:ascii="Times New Roman" w:hAnsi="Times New Roman" w:eastAsia="Times New Roman"/>
    </w:rPr>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CharChar1CharCharCharCharCharCharCharCharCharCharCharCharCharCharCharCharCharCharChar1CharCharCharCharCharCharCharCharCharChar" w:customStyle="1">
    <w:name w:val="Char Char1 Char Char Char Char Char Char Char Char Char Char Char Char Char Char Char Char Char Char Char1 Char Char Char Char Char Char Char Char Char Char"/>
    <w:basedOn w:val="Normal"/>
    <w:uiPriority w:val="99"/>
    <w:rsid w:val="0031272F"/>
    <w:pPr>
      <w:spacing w:after="160" w:line="240" w:lineRule="exact"/>
      <w:jc w:val="left"/>
    </w:pPr>
    <w:rPr>
      <w:rFonts w:ascii="Verdana" w:hAnsi="Verdana"/>
      <w:sz w:val="20"/>
      <w:szCs w:val="20"/>
    </w:rPr>
  </w:style>
  <w:style w:type="paragraph" w:styleId="Revision">
    <w:name w:val="Revision"/>
    <w:hidden/>
    <w:uiPriority w:val="99"/>
    <w:semiHidden/>
    <w:rsid w:val="0031272F"/>
    <w:rPr>
      <w:rFonts w:ascii="Garamond" w:hAnsi="Garamond" w:eastAsia="Times New Roman"/>
      <w:sz w:val="24"/>
      <w:szCs w:val="24"/>
    </w:rPr>
  </w:style>
  <w:style w:type="paragraph" w:styleId="r2" w:customStyle="1">
    <w:name w:val="r2"/>
    <w:aliases w:val="heading"/>
    <w:basedOn w:val="Normal"/>
    <w:next w:val="Normal"/>
    <w:uiPriority w:val="99"/>
    <w:rsid w:val="0031272F"/>
    <w:pPr>
      <w:keepNext/>
      <w:spacing w:after="260" w:line="260" w:lineRule="atLeast"/>
      <w:jc w:val="left"/>
    </w:pPr>
    <w:rPr>
      <w:rFonts w:ascii="Helvetica" w:hAnsi="Helvetica"/>
      <w:b/>
      <w:szCs w:val="20"/>
    </w:rPr>
  </w:style>
  <w:style w:type="paragraph" w:styleId="Corpo" w:customStyle="1">
    <w:name w:val="Corpo"/>
    <w:basedOn w:val="Normal"/>
    <w:uiPriority w:val="99"/>
    <w:rsid w:val="0031272F"/>
    <w:pPr>
      <w:spacing w:before="60" w:after="60"/>
      <w:ind w:left="567"/>
    </w:pPr>
    <w:rPr>
      <w:rFonts w:ascii="Arial" w:hAnsi="Arial"/>
      <w:szCs w:val="24"/>
      <w:lang w:val="pt-BR"/>
    </w:rPr>
  </w:style>
  <w:style w:type="paragraph" w:styleId="NormalWeb">
    <w:name w:val="Normal (Web)"/>
    <w:basedOn w:val="Normal"/>
    <w:uiPriority w:val="99"/>
    <w:rsid w:val="0031272F"/>
    <w:pPr>
      <w:spacing w:before="100" w:beforeAutospacing="1" w:after="100" w:afterAutospacing="1"/>
      <w:jc w:val="left"/>
    </w:pPr>
    <w:rPr>
      <w:rFonts w:ascii="Times New Roman" w:hAnsi="Times New Roman"/>
      <w:sz w:val="24"/>
      <w:szCs w:val="24"/>
    </w:rPr>
  </w:style>
  <w:style w:type="paragraph" w:styleId="BulletsTraco" w:customStyle="1">
    <w:name w:val="Bullets_Traco"/>
    <w:basedOn w:val="Corpo"/>
    <w:uiPriority w:val="99"/>
    <w:rsid w:val="0031272F"/>
    <w:pPr>
      <w:numPr>
        <w:numId w:val="1"/>
      </w:numPr>
    </w:pPr>
  </w:style>
  <w:style w:type="paragraph" w:styleId="Normal2" w:customStyle="1">
    <w:name w:val="Normal2"/>
    <w:basedOn w:val="Normal"/>
    <w:uiPriority w:val="99"/>
    <w:rsid w:val="0031272F"/>
    <w:pPr>
      <w:keepLines/>
      <w:tabs>
        <w:tab w:val="left" w:pos="-1440"/>
        <w:tab w:val="left" w:pos="-720"/>
        <w:tab w:val="left" w:pos="0"/>
        <w:tab w:val="left" w:pos="313"/>
        <w:tab w:val="left" w:pos="720"/>
        <w:tab w:val="left" w:pos="1044"/>
        <w:tab w:val="left" w:pos="1440"/>
        <w:tab w:val="left" w:pos="1775"/>
        <w:tab w:val="left" w:pos="2160"/>
        <w:tab w:val="left" w:pos="2506"/>
        <w:tab w:val="left" w:pos="2880"/>
        <w:tab w:val="left" w:pos="3236"/>
        <w:tab w:val="left" w:pos="3600"/>
        <w:tab w:val="left" w:pos="3967"/>
        <w:tab w:val="left" w:pos="4320"/>
        <w:tab w:val="left" w:pos="4802"/>
        <w:tab w:val="left" w:pos="5040"/>
        <w:tab w:val="left" w:pos="5429"/>
        <w:tab w:val="left" w:pos="5760"/>
        <w:tab w:val="left" w:pos="6055"/>
        <w:tab w:val="left" w:pos="6480"/>
        <w:tab w:val="left" w:pos="6786"/>
        <w:tab w:val="left" w:pos="7200"/>
        <w:tab w:val="left" w:pos="7517"/>
        <w:tab w:val="left" w:pos="7920"/>
      </w:tabs>
      <w:spacing w:before="240" w:after="0"/>
    </w:pPr>
    <w:rPr>
      <w:rFonts w:ascii="Times New Roman" w:hAnsi="Times New Roman"/>
      <w:sz w:val="24"/>
      <w:szCs w:val="20"/>
    </w:rPr>
  </w:style>
  <w:style w:type="paragraph" w:styleId="a0" w:customStyle="1">
    <w:name w:val="a0"/>
    <w:basedOn w:val="Normal"/>
    <w:uiPriority w:val="99"/>
    <w:rsid w:val="0031272F"/>
    <w:pPr>
      <w:spacing w:before="100" w:beforeAutospacing="1" w:after="100" w:afterAutospacing="1"/>
      <w:jc w:val="left"/>
    </w:pPr>
    <w:rPr>
      <w:rFonts w:ascii="Times New Roman" w:hAnsi="Times New Roman"/>
      <w:sz w:val="24"/>
      <w:szCs w:val="24"/>
    </w:rPr>
  </w:style>
  <w:style w:type="character" w:styleId="f11" w:customStyle="1">
    <w:name w:val="f11"/>
    <w:basedOn w:val="DefaultParagraphFont"/>
    <w:uiPriority w:val="99"/>
    <w:rsid w:val="0031272F"/>
    <w:rPr>
      <w:rFonts w:ascii="Arial" w:hAnsi="Arial" w:cs="Arial"/>
      <w:color w:val="000000"/>
      <w:sz w:val="20"/>
      <w:szCs w:val="20"/>
    </w:rPr>
  </w:style>
  <w:style w:type="character" w:styleId="CommentReference">
    <w:name w:val="annotation reference"/>
    <w:basedOn w:val="DefaultParagraphFont"/>
    <w:uiPriority w:val="99"/>
    <w:semiHidden/>
    <w:rsid w:val="0031272F"/>
    <w:rPr>
      <w:rFonts w:cs="Times New Roman"/>
      <w:sz w:val="16"/>
      <w:szCs w:val="16"/>
    </w:rPr>
  </w:style>
  <w:style w:type="paragraph" w:styleId="CommentText">
    <w:name w:val="annotation text"/>
    <w:basedOn w:val="Normal"/>
    <w:link w:val="CommentTextChar"/>
    <w:uiPriority w:val="99"/>
    <w:rsid w:val="0031272F"/>
    <w:pPr>
      <w:spacing w:after="0"/>
      <w:jc w:val="left"/>
    </w:pPr>
    <w:rPr>
      <w:rFonts w:ascii="Garamond" w:hAnsi="Garamond"/>
      <w:sz w:val="20"/>
      <w:szCs w:val="20"/>
    </w:rPr>
  </w:style>
  <w:style w:type="character" w:styleId="CommentTextChar" w:customStyle="1">
    <w:name w:val="Comment Text Char"/>
    <w:basedOn w:val="DefaultParagraphFont"/>
    <w:link w:val="CommentText"/>
    <w:uiPriority w:val="99"/>
    <w:locked/>
    <w:rsid w:val="0031272F"/>
    <w:rPr>
      <w:rFonts w:ascii="Garamond" w:hAnsi="Garamond" w:cs="Times New Roman"/>
      <w:sz w:val="20"/>
      <w:szCs w:val="20"/>
      <w:lang w:bidi="ar-SA"/>
    </w:rPr>
  </w:style>
  <w:style w:type="paragraph" w:styleId="CommentSubject">
    <w:name w:val="annotation subject"/>
    <w:basedOn w:val="CommentText"/>
    <w:next w:val="CommentText"/>
    <w:link w:val="CommentSubjectChar"/>
    <w:uiPriority w:val="99"/>
    <w:semiHidden/>
    <w:rsid w:val="0031272F"/>
    <w:rPr>
      <w:b/>
      <w:bCs/>
    </w:rPr>
  </w:style>
  <w:style w:type="character" w:styleId="CommentSubjectChar" w:customStyle="1">
    <w:name w:val="Comment Subject Char"/>
    <w:basedOn w:val="CommentTextChar"/>
    <w:link w:val="CommentSubject"/>
    <w:uiPriority w:val="99"/>
    <w:semiHidden/>
    <w:locked/>
    <w:rsid w:val="0031272F"/>
    <w:rPr>
      <w:rFonts w:ascii="Garamond" w:hAnsi="Garamond" w:cs="Times New Roman"/>
      <w:b/>
      <w:bCs/>
      <w:sz w:val="20"/>
      <w:szCs w:val="20"/>
      <w:lang w:bidi="ar-SA"/>
    </w:rPr>
  </w:style>
  <w:style w:type="paragraph" w:styleId="CharChar1CharCharCharCharCharCharChar" w:customStyle="1">
    <w:name w:val="Char Char1 Char Char Char Char Char Char Char"/>
    <w:basedOn w:val="Normal"/>
    <w:uiPriority w:val="99"/>
    <w:rsid w:val="0031272F"/>
    <w:pPr>
      <w:autoSpaceDE w:val="0"/>
      <w:autoSpaceDN w:val="0"/>
      <w:adjustRightInd w:val="0"/>
      <w:spacing w:after="160" w:line="240" w:lineRule="exact"/>
      <w:ind w:firstLine="360"/>
      <w:jc w:val="left"/>
    </w:pPr>
    <w:rPr>
      <w:rFonts w:ascii="Verdana" w:hAnsi="Verdana" w:eastAsia="Batang" w:cs="Verdana"/>
      <w:color w:val="000000"/>
      <w:sz w:val="21"/>
      <w:szCs w:val="21"/>
      <w:lang w:eastAsia="ja-JP" w:bidi="kn-IN"/>
    </w:rPr>
  </w:style>
  <w:style w:type="paragraph" w:styleId="TransmittalLetterText2" w:customStyle="1">
    <w:name w:val="Transmittal Letter Text 2"/>
    <w:uiPriority w:val="99"/>
    <w:rsid w:val="0031272F"/>
    <w:pPr>
      <w:ind w:left="720" w:right="720"/>
    </w:pPr>
    <w:rPr>
      <w:rFonts w:ascii="Times New Roman" w:hAnsi="Times New Roman"/>
    </w:rPr>
  </w:style>
  <w:style w:type="paragraph" w:styleId="TransmittalLetterText" w:customStyle="1">
    <w:name w:val="Transmittal Letter Text"/>
    <w:uiPriority w:val="99"/>
    <w:rsid w:val="0031272F"/>
    <w:pPr>
      <w:ind w:left="720"/>
    </w:pPr>
    <w:rPr>
      <w:rFonts w:ascii="Times New Roman" w:hAnsi="Times New Roman"/>
    </w:rPr>
  </w:style>
  <w:style w:type="paragraph" w:styleId="StyleHeading11ghostgghostMainHeader1h1Header1H1Mainhe" w:customStyle="1">
    <w:name w:val="Style Heading 11 ghostgghostMainHeader1h1Header 1H1Main he..."/>
    <w:basedOn w:val="Heading1"/>
    <w:autoRedefine/>
    <w:uiPriority w:val="99"/>
    <w:rsid w:val="0031272F"/>
    <w:pPr>
      <w:keepNext/>
      <w:numPr>
        <w:numId w:val="0"/>
      </w:numPr>
      <w:pBdr>
        <w:top w:val="single" w:color="auto" w:sz="4" w:space="0"/>
        <w:left w:val="single" w:color="auto" w:sz="4" w:space="4"/>
        <w:bottom w:val="single" w:color="auto" w:sz="4" w:space="1"/>
        <w:right w:val="single" w:color="auto" w:sz="4" w:space="4"/>
      </w:pBdr>
      <w:shd w:val="clear" w:color="auto" w:fill="333399"/>
      <w:spacing w:before="100" w:after="240"/>
      <w:ind w:left="720" w:hanging="630"/>
    </w:pPr>
    <w:rPr>
      <w:rFonts w:eastAsia="Times New Roman" w:cs="Calibri"/>
      <w:b w:val="0"/>
      <w:bCs w:val="0"/>
      <w:caps/>
      <w:color w:val="FFFFFF"/>
      <w:spacing w:val="0"/>
      <w:kern w:val="32"/>
      <w:sz w:val="32"/>
      <w:szCs w:val="32"/>
    </w:rPr>
  </w:style>
  <w:style w:type="paragraph" w:styleId="CM13" w:customStyle="1">
    <w:name w:val="CM13"/>
    <w:basedOn w:val="Normal"/>
    <w:next w:val="Normal"/>
    <w:uiPriority w:val="99"/>
    <w:rsid w:val="0031272F"/>
    <w:pPr>
      <w:widowControl w:val="0"/>
      <w:autoSpaceDE w:val="0"/>
      <w:autoSpaceDN w:val="0"/>
      <w:adjustRightInd w:val="0"/>
      <w:spacing w:after="225"/>
      <w:jc w:val="left"/>
    </w:pPr>
    <w:rPr>
      <w:rFonts w:ascii="Arial" w:hAnsi="Arial" w:cs="Arial"/>
      <w:sz w:val="24"/>
      <w:szCs w:val="24"/>
    </w:rPr>
  </w:style>
  <w:style w:type="paragraph" w:styleId="Text" w:customStyle="1">
    <w:name w:val="Text"/>
    <w:aliases w:val="T,tx,text,text Char,t Char Char Char"/>
    <w:link w:val="TextCharChar1"/>
    <w:uiPriority w:val="99"/>
    <w:rsid w:val="0031272F"/>
    <w:pPr>
      <w:spacing w:before="240"/>
    </w:pPr>
    <w:rPr>
      <w:rFonts w:ascii="Times New Roman" w:hAnsi="Times New Roman"/>
    </w:rPr>
  </w:style>
  <w:style w:type="character" w:styleId="TextCharChar1" w:customStyle="1">
    <w:name w:val="Text Char Char1"/>
    <w:basedOn w:val="DefaultParagraphFont"/>
    <w:link w:val="Text"/>
    <w:uiPriority w:val="99"/>
    <w:locked/>
    <w:rsid w:val="0031272F"/>
    <w:rPr>
      <w:rFonts w:ascii="Times New Roman" w:hAnsi="Times New Roman"/>
      <w:sz w:val="22"/>
      <w:szCs w:val="22"/>
      <w:lang w:val="en-US" w:eastAsia="en-US" w:bidi="ar-SA"/>
    </w:rPr>
  </w:style>
  <w:style w:type="character" w:styleId="LineNumber">
    <w:name w:val="line number"/>
    <w:basedOn w:val="DefaultParagraphFont"/>
    <w:uiPriority w:val="99"/>
    <w:rsid w:val="0031272F"/>
    <w:rPr>
      <w:rFonts w:cs="Times New Roman"/>
    </w:rPr>
  </w:style>
  <w:style w:type="paragraph" w:styleId="default" w:customStyle="1">
    <w:name w:val="default"/>
    <w:basedOn w:val="Normal"/>
    <w:uiPriority w:val="99"/>
    <w:rsid w:val="0031272F"/>
    <w:pPr>
      <w:spacing w:after="0"/>
      <w:jc w:val="left"/>
    </w:pPr>
    <w:rPr>
      <w:rFonts w:ascii="Times New Roman" w:hAnsi="Times New Roman"/>
      <w:color w:val="000000"/>
      <w:sz w:val="24"/>
      <w:szCs w:val="24"/>
    </w:rPr>
  </w:style>
  <w:style w:type="paragraph" w:styleId="TextIndent2" w:customStyle="1">
    <w:name w:val="Text Indent 2"/>
    <w:basedOn w:val="Normal"/>
    <w:uiPriority w:val="99"/>
    <w:rsid w:val="0031272F"/>
    <w:pPr>
      <w:spacing w:before="240" w:after="0"/>
      <w:ind w:left="720"/>
      <w:jc w:val="left"/>
    </w:pPr>
    <w:rPr>
      <w:rFonts w:ascii="Times New Roman" w:hAnsi="Times New Roman"/>
    </w:rPr>
  </w:style>
  <w:style w:type="paragraph" w:styleId="Body1" w:customStyle="1">
    <w:name w:val="*Body 1"/>
    <w:uiPriority w:val="99"/>
    <w:rsid w:val="0031272F"/>
    <w:pPr>
      <w:spacing w:after="240"/>
    </w:pPr>
    <w:rPr>
      <w:rFonts w:ascii="Times New Roman" w:hAnsi="Times New Roman"/>
    </w:rPr>
  </w:style>
  <w:style w:type="paragraph" w:styleId="Bullet10" w:customStyle="1">
    <w:name w:val="*Bullet 1"/>
    <w:uiPriority w:val="99"/>
    <w:rsid w:val="0031272F"/>
    <w:pPr>
      <w:keepLines/>
      <w:tabs>
        <w:tab w:val="num" w:pos="360"/>
      </w:tabs>
      <w:spacing w:after="120"/>
      <w:ind w:left="360" w:hanging="360"/>
    </w:pPr>
    <w:rPr>
      <w:rFonts w:ascii="Times New Roman" w:hAnsi="Times New Roman"/>
      <w:color w:val="000000"/>
    </w:rPr>
  </w:style>
  <w:style w:type="paragraph" w:styleId="BodyText21" w:customStyle="1">
    <w:name w:val="Body Text 21"/>
    <w:basedOn w:val="Normal"/>
    <w:uiPriority w:val="99"/>
    <w:rsid w:val="0031272F"/>
    <w:pPr>
      <w:widowControl w:val="0"/>
      <w:spacing w:after="0"/>
    </w:pPr>
    <w:rPr>
      <w:rFonts w:ascii="Arial" w:hAnsi="Arial" w:cs="Arial"/>
      <w:sz w:val="24"/>
      <w:szCs w:val="24"/>
    </w:rPr>
  </w:style>
  <w:style w:type="paragraph" w:styleId="FormText" w:customStyle="1">
    <w:name w:val="Form Text"/>
    <w:basedOn w:val="Normal"/>
    <w:uiPriority w:val="99"/>
    <w:rsid w:val="0031272F"/>
    <w:pPr>
      <w:spacing w:before="80" w:after="80" w:line="240" w:lineRule="atLeast"/>
      <w:jc w:val="left"/>
    </w:pPr>
    <w:rPr>
      <w:rFonts w:ascii="Times New Roman" w:hAnsi="Times New Roman"/>
      <w:kern w:val="18"/>
    </w:rPr>
  </w:style>
  <w:style w:type="paragraph" w:styleId="BodyTextbulletindent" w:customStyle="1">
    <w:name w:val="Body Text bullet indent"/>
    <w:basedOn w:val="Heading3"/>
    <w:uiPriority w:val="99"/>
    <w:rsid w:val="0031272F"/>
    <w:pPr>
      <w:keepNext/>
      <w:tabs>
        <w:tab w:val="num" w:pos="380"/>
        <w:tab w:val="num" w:pos="2160"/>
      </w:tabs>
      <w:spacing w:before="80" w:after="80" w:line="240" w:lineRule="auto"/>
      <w:ind w:left="380" w:hanging="360"/>
    </w:pPr>
    <w:rPr>
      <w:rFonts w:ascii="Arial" w:hAnsi="Arial" w:cs="Arial"/>
      <w:bCs/>
      <w:i/>
      <w:iCs/>
      <w:spacing w:val="0"/>
      <w:kern w:val="28"/>
      <w:u w:val="single"/>
    </w:rPr>
  </w:style>
  <w:style w:type="paragraph" w:styleId="BodyTextBul" w:customStyle="1">
    <w:name w:val="Body Text Bul"/>
    <w:basedOn w:val="BodyText"/>
    <w:uiPriority w:val="99"/>
    <w:rsid w:val="0031272F"/>
    <w:pPr>
      <w:widowControl/>
      <w:tabs>
        <w:tab w:val="num" w:pos="720"/>
      </w:tabs>
      <w:spacing w:before="60" w:after="0"/>
      <w:ind w:left="720" w:hanging="360"/>
      <w:jc w:val="left"/>
    </w:pPr>
    <w:rPr>
      <w:sz w:val="22"/>
      <w:szCs w:val="22"/>
    </w:rPr>
  </w:style>
  <w:style w:type="paragraph" w:styleId="claus" w:customStyle="1">
    <w:name w:val="claus"/>
    <w:basedOn w:val="Normal"/>
    <w:uiPriority w:val="99"/>
    <w:rsid w:val="0031272F"/>
    <w:pPr>
      <w:tabs>
        <w:tab w:val="left" w:pos="450"/>
      </w:tabs>
      <w:spacing w:after="0"/>
      <w:jc w:val="left"/>
    </w:pPr>
    <w:rPr>
      <w:rFonts w:ascii="Times New Roman" w:hAnsi="Times New Roman"/>
      <w:sz w:val="20"/>
      <w:szCs w:val="20"/>
    </w:rPr>
  </w:style>
  <w:style w:type="paragraph" w:styleId="ResBody" w:customStyle="1">
    <w:name w:val="*ResBody"/>
    <w:basedOn w:val="Normal"/>
    <w:link w:val="ResBodyChar"/>
    <w:uiPriority w:val="99"/>
    <w:rsid w:val="0031272F"/>
    <w:pPr>
      <w:spacing w:before="240" w:after="0" w:line="300" w:lineRule="exact"/>
      <w:jc w:val="left"/>
    </w:pPr>
    <w:rPr>
      <w:rFonts w:ascii="Times New Roman" w:hAnsi="Times New Roman"/>
      <w:sz w:val="24"/>
      <w:szCs w:val="24"/>
    </w:rPr>
  </w:style>
  <w:style w:type="character" w:styleId="ResBodyChar" w:customStyle="1">
    <w:name w:val="*ResBody Char"/>
    <w:basedOn w:val="DefaultParagraphFont"/>
    <w:link w:val="ResBody"/>
    <w:uiPriority w:val="99"/>
    <w:locked/>
    <w:rsid w:val="0031272F"/>
    <w:rPr>
      <w:rFonts w:ascii="Times New Roman" w:hAnsi="Times New Roman" w:cs="Times New Roman"/>
      <w:sz w:val="24"/>
      <w:szCs w:val="24"/>
      <w:lang w:bidi="ar-SA"/>
    </w:rPr>
  </w:style>
  <w:style w:type="paragraph" w:styleId="Body2" w:customStyle="1">
    <w:name w:val="Body 2"/>
    <w:basedOn w:val="Normal"/>
    <w:uiPriority w:val="99"/>
    <w:rsid w:val="0031272F"/>
    <w:pPr>
      <w:tabs>
        <w:tab w:val="num" w:pos="360"/>
      </w:tabs>
      <w:overflowPunct w:val="0"/>
      <w:autoSpaceDE w:val="0"/>
      <w:autoSpaceDN w:val="0"/>
      <w:adjustRightInd w:val="0"/>
      <w:spacing w:before="160" w:after="0"/>
      <w:ind w:left="360" w:hanging="360"/>
      <w:textAlignment w:val="baseline"/>
    </w:pPr>
    <w:rPr>
      <w:rFonts w:ascii="Arial" w:hAnsi="Arial" w:cs="Arial"/>
      <w:noProof/>
    </w:rPr>
  </w:style>
  <w:style w:type="paragraph" w:styleId="TableText0" w:customStyle="1">
    <w:name w:val="TableText"/>
    <w:link w:val="TableTextChar0"/>
    <w:uiPriority w:val="99"/>
    <w:rsid w:val="0031272F"/>
    <w:pPr>
      <w:spacing w:before="30" w:after="30"/>
    </w:pPr>
    <w:rPr>
      <w:rFonts w:ascii="Arial" w:hAnsi="Arial" w:cs="Arial"/>
      <w:color w:val="000000"/>
    </w:rPr>
  </w:style>
  <w:style w:type="character" w:styleId="TableTextChar0" w:customStyle="1">
    <w:name w:val="TableText Char"/>
    <w:basedOn w:val="DefaultParagraphFont"/>
    <w:link w:val="TableText0"/>
    <w:uiPriority w:val="99"/>
    <w:locked/>
    <w:rsid w:val="0031272F"/>
    <w:rPr>
      <w:rFonts w:ascii="Arial" w:hAnsi="Arial" w:cs="Arial"/>
      <w:color w:val="000000"/>
      <w:sz w:val="22"/>
      <w:szCs w:val="22"/>
      <w:lang w:val="en-US" w:eastAsia="en-US" w:bidi="ar-SA"/>
    </w:rPr>
  </w:style>
  <w:style w:type="paragraph" w:styleId="AEABodyText" w:customStyle="1">
    <w:name w:val="AEA Body Text"/>
    <w:basedOn w:val="Normal"/>
    <w:uiPriority w:val="99"/>
    <w:rsid w:val="0031272F"/>
    <w:pPr>
      <w:jc w:val="left"/>
    </w:pPr>
    <w:rPr>
      <w:rFonts w:ascii="Arial" w:hAnsi="Arial" w:cs="Arial"/>
      <w:sz w:val="20"/>
      <w:szCs w:val="20"/>
    </w:rPr>
  </w:style>
  <w:style w:type="paragraph" w:styleId="BodyTextbul0" w:customStyle="1">
    <w:name w:val="Body Text bul"/>
    <w:basedOn w:val="BodyText"/>
    <w:uiPriority w:val="99"/>
    <w:rsid w:val="0031272F"/>
    <w:pPr>
      <w:widowControl/>
      <w:tabs>
        <w:tab w:val="num" w:pos="360"/>
      </w:tabs>
      <w:spacing w:before="0" w:after="0"/>
      <w:ind w:left="360" w:hanging="360"/>
    </w:pPr>
    <w:rPr>
      <w:rFonts w:ascii="Times" w:hAnsi="Times" w:eastAsia="SimSun" w:cs="Times"/>
      <w:sz w:val="22"/>
      <w:szCs w:val="22"/>
    </w:rPr>
  </w:style>
  <w:style w:type="paragraph" w:styleId="Figure" w:customStyle="1">
    <w:name w:val="Figure"/>
    <w:basedOn w:val="Normal"/>
    <w:next w:val="Normal"/>
    <w:uiPriority w:val="99"/>
    <w:rsid w:val="0031272F"/>
    <w:pPr>
      <w:keepNext/>
      <w:spacing w:before="120" w:after="240"/>
      <w:jc w:val="center"/>
    </w:pPr>
    <w:rPr>
      <w:rFonts w:ascii="Times New Roman" w:hAnsi="Times New Roman"/>
      <w:sz w:val="24"/>
      <w:szCs w:val="24"/>
    </w:rPr>
  </w:style>
  <w:style w:type="paragraph" w:styleId="TN" w:customStyle="1">
    <w:name w:val="TN"/>
    <w:uiPriority w:val="99"/>
    <w:rsid w:val="0031272F"/>
    <w:pPr>
      <w:spacing w:before="60" w:after="60" w:line="360" w:lineRule="exact"/>
    </w:pPr>
    <w:rPr>
      <w:rFonts w:ascii="Arial" w:hAnsi="Arial" w:cs="Arial"/>
      <w:sz w:val="24"/>
      <w:szCs w:val="24"/>
    </w:rPr>
  </w:style>
  <w:style w:type="paragraph" w:styleId="Default0" w:customStyle="1">
    <w:name w:val="Default"/>
    <w:rsid w:val="0031272F"/>
    <w:pPr>
      <w:widowControl w:val="0"/>
      <w:autoSpaceDE w:val="0"/>
      <w:autoSpaceDN w:val="0"/>
      <w:adjustRightInd w:val="0"/>
    </w:pPr>
    <w:rPr>
      <w:rFonts w:ascii="Arial" w:hAnsi="Arial" w:cs="Arial"/>
      <w:color w:val="000000"/>
      <w:sz w:val="24"/>
      <w:szCs w:val="24"/>
    </w:rPr>
  </w:style>
  <w:style w:type="paragraph" w:styleId="001stBullet" w:customStyle="1">
    <w:name w:val="00 1st Bullet"/>
    <w:uiPriority w:val="99"/>
    <w:rsid w:val="0031272F"/>
    <w:pPr>
      <w:tabs>
        <w:tab w:val="num" w:pos="720"/>
      </w:tabs>
      <w:ind w:left="720" w:hanging="360"/>
      <w:jc w:val="both"/>
    </w:pPr>
    <w:rPr>
      <w:rFonts w:ascii="Times New Roman" w:hAnsi="Times New Roman" w:eastAsia="Times New Roman"/>
      <w:sz w:val="24"/>
      <w:szCs w:val="24"/>
    </w:rPr>
  </w:style>
  <w:style w:type="paragraph" w:styleId="00Text" w:customStyle="1">
    <w:name w:val="00 Text"/>
    <w:basedOn w:val="Normal"/>
    <w:uiPriority w:val="99"/>
    <w:rsid w:val="0031272F"/>
    <w:pPr>
      <w:spacing w:before="60" w:after="60"/>
      <w:ind w:firstLine="360"/>
    </w:pPr>
    <w:rPr>
      <w:rFonts w:ascii="Times New Roman" w:hAnsi="Times New Roman"/>
      <w:sz w:val="24"/>
      <w:szCs w:val="24"/>
    </w:rPr>
  </w:style>
  <w:style w:type="paragraph" w:styleId="heading11" w:customStyle="1">
    <w:name w:val="heading 1+1"/>
    <w:basedOn w:val="Default0"/>
    <w:next w:val="Default0"/>
    <w:uiPriority w:val="99"/>
    <w:rsid w:val="0031272F"/>
    <w:pPr>
      <w:widowControl/>
    </w:pPr>
    <w:rPr>
      <w:color w:val="auto"/>
    </w:rPr>
  </w:style>
  <w:style w:type="paragraph" w:styleId="Normal4" w:customStyle="1">
    <w:name w:val="Normal+4"/>
    <w:basedOn w:val="Default0"/>
    <w:next w:val="Default0"/>
    <w:uiPriority w:val="99"/>
    <w:rsid w:val="0031272F"/>
    <w:pPr>
      <w:widowControl/>
    </w:pPr>
    <w:rPr>
      <w:color w:val="auto"/>
    </w:rPr>
  </w:style>
  <w:style w:type="paragraph" w:styleId="AxonBullet" w:customStyle="1">
    <w:name w:val="Axon Bullet"/>
    <w:basedOn w:val="Normal"/>
    <w:link w:val="AxonBulletChar"/>
    <w:uiPriority w:val="99"/>
    <w:rsid w:val="00BE0323"/>
    <w:pPr>
      <w:numPr>
        <w:numId w:val="2"/>
      </w:numPr>
      <w:spacing w:before="40" w:after="40"/>
    </w:pPr>
    <w:rPr>
      <w:rFonts w:ascii="Arial" w:hAnsi="Arial"/>
      <w:sz w:val="20"/>
      <w:szCs w:val="24"/>
    </w:rPr>
  </w:style>
  <w:style w:type="character" w:styleId="AxonBulletChar" w:customStyle="1">
    <w:name w:val="Axon Bullet Char"/>
    <w:basedOn w:val="DefaultParagraphFont"/>
    <w:link w:val="AxonBullet"/>
    <w:uiPriority w:val="99"/>
    <w:locked/>
    <w:rsid w:val="00BE0323"/>
    <w:rPr>
      <w:rFonts w:ascii="Arial" w:hAnsi="Arial"/>
      <w:sz w:val="20"/>
      <w:szCs w:val="24"/>
    </w:rPr>
  </w:style>
  <w:style w:type="paragraph" w:styleId="TableHeading" w:customStyle="1">
    <w:name w:val="Table Heading"/>
    <w:basedOn w:val="Normal"/>
    <w:uiPriority w:val="99"/>
    <w:rsid w:val="00F06DC1"/>
    <w:pPr>
      <w:spacing w:before="40" w:after="40"/>
      <w:jc w:val="center"/>
    </w:pPr>
    <w:rPr>
      <w:rFonts w:ascii="Arial" w:hAnsi="Arial" w:cs="Arial"/>
      <w:b/>
      <w:i/>
      <w:iCs/>
      <w:sz w:val="18"/>
      <w:szCs w:val="24"/>
    </w:rPr>
  </w:style>
  <w:style w:type="paragraph" w:styleId="TOCBase" w:customStyle="1">
    <w:name w:val="TOC Base"/>
    <w:basedOn w:val="Normal"/>
    <w:uiPriority w:val="99"/>
    <w:rsid w:val="00D15E57"/>
    <w:pPr>
      <w:tabs>
        <w:tab w:val="right" w:leader="dot" w:pos="6480"/>
      </w:tabs>
      <w:spacing w:after="240" w:line="240" w:lineRule="atLeast"/>
    </w:pPr>
    <w:rPr>
      <w:rFonts w:ascii="Arial" w:hAnsi="Arial"/>
      <w:sz w:val="20"/>
      <w:szCs w:val="20"/>
    </w:rPr>
  </w:style>
  <w:style w:type="paragraph" w:styleId="TableContent" w:customStyle="1">
    <w:name w:val="Table Content"/>
    <w:basedOn w:val="Normal"/>
    <w:link w:val="TableContentChar"/>
    <w:uiPriority w:val="99"/>
    <w:rsid w:val="00D15E57"/>
    <w:pPr>
      <w:spacing w:before="60" w:after="60"/>
    </w:pPr>
    <w:rPr>
      <w:rFonts w:ascii="Arial" w:hAnsi="Arial"/>
      <w:sz w:val="20"/>
      <w:szCs w:val="24"/>
    </w:rPr>
  </w:style>
  <w:style w:type="character" w:styleId="TableContentChar" w:customStyle="1">
    <w:name w:val="Table Content Char"/>
    <w:basedOn w:val="DefaultParagraphFont"/>
    <w:link w:val="TableContent"/>
    <w:uiPriority w:val="99"/>
    <w:locked/>
    <w:rsid w:val="00D15E57"/>
    <w:rPr>
      <w:rFonts w:ascii="Arial" w:hAnsi="Arial" w:cs="Times New Roman"/>
      <w:sz w:val="24"/>
      <w:szCs w:val="24"/>
      <w:lang w:bidi="ar-SA"/>
    </w:rPr>
  </w:style>
  <w:style w:type="paragraph" w:styleId="Tablebullet0" w:customStyle="1">
    <w:name w:val="Table bullet"/>
    <w:basedOn w:val="AxonBullet"/>
    <w:link w:val="TablebulletChar"/>
    <w:uiPriority w:val="99"/>
    <w:rsid w:val="00D15E57"/>
    <w:pPr>
      <w:numPr>
        <w:numId w:val="0"/>
      </w:numPr>
      <w:tabs>
        <w:tab w:val="num" w:pos="720"/>
      </w:tabs>
      <w:spacing w:after="20"/>
      <w:ind w:left="720" w:hanging="720"/>
    </w:pPr>
  </w:style>
  <w:style w:type="character" w:styleId="TablebulletChar" w:customStyle="1">
    <w:name w:val="Table bullet Char"/>
    <w:basedOn w:val="DefaultParagraphFont"/>
    <w:link w:val="Tablebullet0"/>
    <w:uiPriority w:val="99"/>
    <w:locked/>
    <w:rsid w:val="00D15E57"/>
    <w:rPr>
      <w:rFonts w:ascii="Arial" w:hAnsi="Arial" w:cs="Times New Roman"/>
      <w:sz w:val="24"/>
      <w:szCs w:val="24"/>
      <w:lang w:bidi="ar-SA"/>
    </w:rPr>
  </w:style>
  <w:style w:type="paragraph" w:styleId="TableBulletIndent" w:customStyle="1">
    <w:name w:val="Table Bullet Indent"/>
    <w:basedOn w:val="AxonBulletIndent"/>
    <w:link w:val="TableBulletIndentChar"/>
    <w:uiPriority w:val="99"/>
    <w:rsid w:val="00D15E57"/>
    <w:pPr>
      <w:tabs>
        <w:tab w:val="clear" w:pos="748"/>
        <w:tab w:val="left" w:pos="795"/>
      </w:tabs>
      <w:spacing w:before="20" w:after="20"/>
    </w:pPr>
  </w:style>
  <w:style w:type="paragraph" w:styleId="AxonBulletIndent" w:customStyle="1">
    <w:name w:val="Axon Bullet Indent"/>
    <w:basedOn w:val="AxonBullet"/>
    <w:link w:val="AxonBulletIndentChar"/>
    <w:uiPriority w:val="99"/>
    <w:rsid w:val="00D15E57"/>
    <w:pPr>
      <w:numPr>
        <w:numId w:val="3"/>
      </w:numPr>
      <w:tabs>
        <w:tab w:val="left" w:pos="748"/>
      </w:tabs>
      <w:spacing w:before="0"/>
    </w:pPr>
    <w:rPr>
      <w:rFonts w:eastAsia="MS Mincho"/>
      <w:i/>
      <w:iCs/>
      <w:lang w:eastAsia="ja-JP"/>
    </w:rPr>
  </w:style>
  <w:style w:type="character" w:styleId="TableBulletIndentChar" w:customStyle="1">
    <w:name w:val="Table Bullet Indent Char"/>
    <w:basedOn w:val="DefaultParagraphFont"/>
    <w:link w:val="TableBulletIndent"/>
    <w:uiPriority w:val="99"/>
    <w:locked/>
    <w:rsid w:val="00D15E57"/>
    <w:rPr>
      <w:rFonts w:ascii="Arial" w:hAnsi="Arial" w:eastAsia="MS Mincho"/>
      <w:i/>
      <w:iCs/>
      <w:sz w:val="20"/>
      <w:szCs w:val="24"/>
      <w:lang w:eastAsia="ja-JP"/>
    </w:rPr>
  </w:style>
  <w:style w:type="paragraph" w:styleId="Table-AxonBullet" w:customStyle="1">
    <w:name w:val="Table - Axon Bullet"/>
    <w:basedOn w:val="Normal"/>
    <w:uiPriority w:val="99"/>
    <w:rsid w:val="00D15E57"/>
    <w:pPr>
      <w:tabs>
        <w:tab w:val="num" w:pos="360"/>
      </w:tabs>
      <w:spacing w:before="40" w:after="20"/>
      <w:ind w:left="360" w:hanging="360"/>
    </w:pPr>
    <w:rPr>
      <w:rFonts w:ascii="Arial" w:hAnsi="Arial"/>
      <w:iCs/>
      <w:sz w:val="20"/>
      <w:szCs w:val="24"/>
    </w:rPr>
  </w:style>
  <w:style w:type="paragraph" w:styleId="Heading1-FormatOnly" w:customStyle="1">
    <w:name w:val="Heading 1 - Format Only"/>
    <w:basedOn w:val="Heading1"/>
    <w:uiPriority w:val="99"/>
    <w:rsid w:val="000924B5"/>
    <w:pPr>
      <w:numPr>
        <w:numId w:val="4"/>
      </w:numPr>
      <w:pBdr>
        <w:bottom w:val="single" w:color="808080" w:sz="36" w:space="3"/>
      </w:pBdr>
      <w:tabs>
        <w:tab w:val="clear" w:pos="360"/>
      </w:tabs>
      <w:spacing w:after="240"/>
      <w:ind w:left="0" w:firstLine="0"/>
      <w:outlineLvl w:val="9"/>
    </w:pPr>
    <w:rPr>
      <w:rFonts w:ascii="Arial" w:hAnsi="Arial" w:eastAsia="Times New Roman"/>
      <w:bCs w:val="0"/>
      <w:caps/>
      <w:smallCaps/>
      <w:spacing w:val="0"/>
      <w:sz w:val="32"/>
      <w:szCs w:val="20"/>
    </w:rPr>
  </w:style>
  <w:style w:type="paragraph" w:styleId="AxonBulletLevel1" w:customStyle="1">
    <w:name w:val="Axon Bullet Level 1"/>
    <w:basedOn w:val="Normal"/>
    <w:link w:val="AxonBulletLevel1Char"/>
    <w:uiPriority w:val="99"/>
    <w:rsid w:val="0004726F"/>
    <w:pPr>
      <w:tabs>
        <w:tab w:val="num" w:pos="360"/>
        <w:tab w:val="left" w:pos="1440"/>
      </w:tabs>
      <w:spacing w:before="60" w:after="60"/>
      <w:ind w:left="357" w:hanging="357"/>
    </w:pPr>
    <w:rPr>
      <w:rFonts w:ascii="Arial" w:hAnsi="Arial"/>
      <w:iCs/>
      <w:sz w:val="20"/>
      <w:szCs w:val="24"/>
    </w:rPr>
  </w:style>
  <w:style w:type="character" w:styleId="AxonBulletLevel1Char" w:customStyle="1">
    <w:name w:val="Axon Bullet Level 1 Char"/>
    <w:basedOn w:val="DefaultParagraphFont"/>
    <w:link w:val="AxonBulletLevel1"/>
    <w:uiPriority w:val="99"/>
    <w:locked/>
    <w:rsid w:val="0004726F"/>
    <w:rPr>
      <w:rFonts w:ascii="Arial" w:hAnsi="Arial" w:cs="Times New Roman"/>
      <w:iCs/>
      <w:sz w:val="24"/>
      <w:szCs w:val="24"/>
      <w:lang w:bidi="ar-SA"/>
    </w:rPr>
  </w:style>
  <w:style w:type="character" w:styleId="AxonBulletIndentChar" w:customStyle="1">
    <w:name w:val="Axon Bullet Indent Char"/>
    <w:basedOn w:val="AxonBulletChar"/>
    <w:link w:val="AxonBulletIndent"/>
    <w:uiPriority w:val="99"/>
    <w:locked/>
    <w:rsid w:val="00686DFD"/>
    <w:rPr>
      <w:rFonts w:ascii="Arial" w:hAnsi="Arial" w:eastAsia="MS Mincho"/>
      <w:i/>
      <w:iCs/>
      <w:sz w:val="20"/>
      <w:szCs w:val="24"/>
      <w:lang w:eastAsia="ja-JP"/>
    </w:rPr>
  </w:style>
  <w:style w:type="paragraph" w:styleId="AxonBulletContinuation" w:customStyle="1">
    <w:name w:val="Axon Bullet Continuation"/>
    <w:basedOn w:val="AxonBullet"/>
    <w:uiPriority w:val="99"/>
    <w:rsid w:val="00686DFD"/>
    <w:pPr>
      <w:numPr>
        <w:numId w:val="0"/>
      </w:numPr>
      <w:ind w:left="360"/>
    </w:pPr>
  </w:style>
  <w:style w:type="paragraph" w:styleId="Heading21" w:customStyle="1">
    <w:name w:val="Heading 21"/>
    <w:basedOn w:val="Heading2"/>
    <w:next w:val="Default0"/>
    <w:link w:val="heading2Char0"/>
    <w:autoRedefine/>
    <w:uiPriority w:val="99"/>
    <w:rsid w:val="00423D23"/>
    <w:pPr>
      <w:numPr>
        <w:numId w:val="6"/>
      </w:numPr>
      <w:tabs>
        <w:tab w:val="left" w:pos="540"/>
      </w:tabs>
      <w:spacing w:after="0"/>
    </w:pPr>
  </w:style>
  <w:style w:type="character" w:styleId="ListParagraphChar" w:customStyle="1">
    <w:name w:val="List Paragraph Char"/>
    <w:aliases w:val="List Paragraph1 Char,ListPar1 Char,List Paragraph Bullet Char,List Paragraph21 Char,list1 Char,b1 + Justified Char,b-heading 1/heading 2 Char,heading1body-heading2body Char,b-heading Char,Bullet List Char,FooterText Char,b14 Char"/>
    <w:basedOn w:val="DefaultParagraphFont"/>
    <w:link w:val="ListParagraph"/>
    <w:uiPriority w:val="34"/>
    <w:qFormat/>
    <w:locked/>
    <w:rsid w:val="00E9724D"/>
    <w:rPr>
      <w:rFonts w:cs="Times New Roman"/>
      <w:sz w:val="20"/>
      <w:szCs w:val="20"/>
    </w:rPr>
  </w:style>
  <w:style w:type="character" w:styleId="heading2Char0" w:customStyle="1">
    <w:name w:val="heading 2 Char"/>
    <w:basedOn w:val="ListParagraphChar"/>
    <w:link w:val="Heading21"/>
    <w:uiPriority w:val="99"/>
    <w:locked/>
    <w:rsid w:val="00423D23"/>
    <w:rPr>
      <w:rFonts w:cs="Arial" w:asciiTheme="minorHAnsi" w:hAnsiTheme="minorHAnsi"/>
      <w:b/>
      <w:color w:val="000000"/>
      <w:sz w:val="24"/>
      <w:szCs w:val="24"/>
      <w:u w:val="single"/>
      <w:lang w:val="en-IN"/>
    </w:rPr>
  </w:style>
  <w:style w:type="character" w:styleId="TableTextChar" w:customStyle="1">
    <w:name w:val="Table Text Char"/>
    <w:basedOn w:val="DefaultParagraphFont"/>
    <w:link w:val="TableText"/>
    <w:uiPriority w:val="99"/>
    <w:locked/>
    <w:rsid w:val="00826413"/>
    <w:rPr>
      <w:rFonts w:ascii="Arial" w:hAnsi="Arial" w:cs="Times New Roman"/>
      <w:sz w:val="20"/>
      <w:szCs w:val="20"/>
      <w:lang w:bidi="ar-SA"/>
    </w:rPr>
  </w:style>
  <w:style w:type="character" w:styleId="TableContentCharChar" w:customStyle="1">
    <w:name w:val="Table Content Char Char"/>
    <w:basedOn w:val="DefaultParagraphFont"/>
    <w:uiPriority w:val="99"/>
    <w:rsid w:val="00826413"/>
    <w:rPr>
      <w:rFonts w:ascii="Arial" w:hAnsi="Arial" w:cs="Times New Roman"/>
      <w:sz w:val="24"/>
      <w:szCs w:val="24"/>
      <w:lang w:val="en-GB" w:eastAsia="en-US" w:bidi="ar-SA"/>
    </w:rPr>
  </w:style>
  <w:style w:type="paragraph" w:styleId="ABLOCKPARA" w:customStyle="1">
    <w:name w:val="A BLOCK PARA"/>
    <w:basedOn w:val="Normal"/>
    <w:link w:val="ABLOCKPARAChar"/>
    <w:rsid w:val="00371EAF"/>
    <w:pPr>
      <w:spacing w:after="0"/>
      <w:jc w:val="left"/>
    </w:pPr>
    <w:rPr>
      <w:rFonts w:ascii="Book Antiqua" w:hAnsi="Book Antiqua"/>
      <w:noProof/>
      <w:szCs w:val="20"/>
    </w:rPr>
  </w:style>
  <w:style w:type="character" w:styleId="ABLOCKPARAChar" w:customStyle="1">
    <w:name w:val="A BLOCK PARA Char"/>
    <w:basedOn w:val="DefaultParagraphFont"/>
    <w:link w:val="ABLOCKPARA"/>
    <w:rsid w:val="00371EAF"/>
    <w:rPr>
      <w:rFonts w:ascii="Book Antiqua" w:hAnsi="Book Antiqua" w:eastAsia="Times New Roman"/>
      <w:noProof/>
      <w:sz w:val="22"/>
    </w:rPr>
  </w:style>
  <w:style w:type="paragraph" w:styleId="StyleTrebuchetMSBlackLeft069" w:customStyle="1">
    <w:name w:val="Style Trebuchet MS Black Left:  0.69&quot;"/>
    <w:basedOn w:val="Normal"/>
    <w:rsid w:val="00A52F9E"/>
    <w:pPr>
      <w:spacing w:after="0"/>
      <w:ind w:left="720"/>
    </w:pPr>
    <w:rPr>
      <w:rFonts w:ascii="Trebuchet MS" w:hAnsi="Trebuchet MS"/>
      <w:color w:val="000000"/>
      <w:sz w:val="20"/>
      <w:szCs w:val="20"/>
    </w:rPr>
  </w:style>
  <w:style w:type="table" w:styleId="SAPNewBrandingTableStyle1" w:customStyle="1">
    <w:name w:val="SAP New Branding Table Style1"/>
    <w:basedOn w:val="TableNormal"/>
    <w:next w:val="TableGrid"/>
    <w:uiPriority w:val="59"/>
    <w:rsid w:val="00FB6D05"/>
    <w:pPr>
      <w:ind w:firstLine="360"/>
    </w:pPr>
    <w:rPr>
      <w:rFonts w:ascii="Segoe UI" w:hAnsi="Segoe UI"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Bullet3">
    <w:name w:val="List Bullet 3"/>
    <w:basedOn w:val="Normal"/>
    <w:unhideWhenUsed/>
    <w:rsid w:val="00452673"/>
    <w:pPr>
      <w:numPr>
        <w:numId w:val="7"/>
      </w:numPr>
      <w:tabs>
        <w:tab w:val="clear" w:pos="6120"/>
        <w:tab w:val="num" w:pos="1080"/>
      </w:tabs>
      <w:spacing w:before="120"/>
      <w:ind w:left="1080"/>
      <w:contextualSpacing/>
    </w:pPr>
    <w:rPr>
      <w:color w:val="000000" w:themeColor="text1"/>
    </w:rPr>
  </w:style>
  <w:style w:type="paragraph" w:styleId="DanfossText" w:customStyle="1">
    <w:name w:val="Danfoss Text"/>
    <w:basedOn w:val="Normal"/>
    <w:link w:val="DanfossTextChar"/>
    <w:uiPriority w:val="99"/>
    <w:rsid w:val="003D3FAC"/>
    <w:rPr>
      <w:rFonts w:ascii="Arial" w:hAnsi="Arial" w:cs="Arial"/>
      <w:sz w:val="20"/>
      <w:szCs w:val="20"/>
      <w:lang w:val="en-GB" w:eastAsia="en-GB"/>
    </w:rPr>
  </w:style>
  <w:style w:type="character" w:styleId="DanfossTextChar" w:customStyle="1">
    <w:name w:val="Danfoss Text Char"/>
    <w:link w:val="DanfossText"/>
    <w:uiPriority w:val="99"/>
    <w:locked/>
    <w:rsid w:val="003D3FAC"/>
    <w:rPr>
      <w:rFonts w:ascii="Arial" w:hAnsi="Arial" w:eastAsia="Times New Roman" w:cs="Arial"/>
      <w:lang w:val="en-GB" w:eastAsia="en-GB"/>
    </w:rPr>
  </w:style>
  <w:style w:type="table" w:styleId="GridTable4-Accent1">
    <w:name w:val="Grid Table 4 Accent 1"/>
    <w:basedOn w:val="TableNormal"/>
    <w:uiPriority w:val="49"/>
    <w:rsid w:val="003D3FAC"/>
    <w:rPr>
      <w:rFonts w:eastAsia="Times New Roman" w:cs="Tahoma"/>
      <w:sz w:val="24"/>
    </w:r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MediumShading1-Accent110" w:customStyle="1">
    <w:name w:val="Medium Shading 1 - Accent 110"/>
    <w:basedOn w:val="TableNormal"/>
    <w:uiPriority w:val="63"/>
    <w:rsid w:val="00FD0FD3"/>
    <w:rPr>
      <w:rFonts w:ascii="Times New Roman" w:hAnsi="Times New Roman" w:eastAsia="Times New Roman"/>
      <w:color w:val="000000"/>
      <w:sz w:val="20"/>
      <w:szCs w:val="24"/>
    </w:rPr>
    <w:tblPr>
      <w:tblStyleRowBandSize w:val="1"/>
      <w:tblStyleColBandSize w:val="1"/>
      <w:tblBorders>
        <w:top w:val="single" w:color="7BA0CD" w:sz="8" w:space="0"/>
        <w:left w:val="single" w:color="7BA0CD" w:sz="8" w:space="0"/>
        <w:bottom w:val="single" w:color="7BA0CD" w:sz="8" w:space="0"/>
        <w:right w:val="single" w:color="7BA0CD" w:sz="8" w:space="0"/>
        <w:insideH w:val="single" w:color="7BA0CD" w:sz="8" w:space="0"/>
      </w:tblBorders>
    </w:tblPr>
    <w:tblStylePr w:type="firstRow">
      <w:pPr>
        <w:spacing w:before="0" w:after="0" w:line="240" w:lineRule="auto"/>
      </w:pPr>
      <w:rPr>
        <w:b/>
        <w:bCs/>
        <w:color w:val="FFFFFF"/>
      </w:rPr>
      <w:tblPr/>
      <w:tcPr>
        <w:tcBorders>
          <w:top w:val="single" w:color="7BA0CD" w:sz="8" w:space="0"/>
          <w:left w:val="single" w:color="7BA0CD" w:sz="8" w:space="0"/>
          <w:bottom w:val="single" w:color="7BA0CD" w:sz="8" w:space="0"/>
          <w:right w:val="single" w:color="7BA0CD" w:sz="8" w:space="0"/>
          <w:insideH w:val="nil"/>
          <w:insideV w:val="nil"/>
        </w:tcBorders>
        <w:shd w:val="clear" w:color="auto" w:fill="4F81BD"/>
      </w:tcPr>
    </w:tblStylePr>
    <w:tblStylePr w:type="lastRow">
      <w:pPr>
        <w:spacing w:before="0" w:after="0" w:line="240" w:lineRule="auto"/>
      </w:pPr>
      <w:rPr>
        <w:b/>
        <w:bCs/>
      </w:rPr>
      <w:tblPr/>
      <w:tcPr>
        <w:tcBorders>
          <w:top w:val="double" w:color="7BA0CD" w:sz="6" w:space="0"/>
          <w:left w:val="single" w:color="7BA0CD" w:sz="8" w:space="0"/>
          <w:bottom w:val="single" w:color="7BA0CD" w:sz="8" w:space="0"/>
          <w:right w:val="single" w:color="7BA0CD" w:sz="8" w:space="0"/>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GridTable1Light">
    <w:name w:val="Grid Table 1 Light"/>
    <w:basedOn w:val="TableNormal"/>
    <w:uiPriority w:val="46"/>
    <w:rsid w:val="00932746"/>
    <w:rPr>
      <w:rFonts w:asciiTheme="minorHAnsi" w:hAnsiTheme="minorHAnsi" w:eastAsiaTheme="minorHAnsi" w:cstheme="minorBidi"/>
      <w:lang w:val="en-IN"/>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LightList-Accent1">
    <w:name w:val="Light List Accent 1"/>
    <w:basedOn w:val="TableNormal"/>
    <w:uiPriority w:val="61"/>
    <w:rsid w:val="0007510D"/>
    <w:rPr>
      <w:rFonts w:eastAsia="Times New Roman" w:cs="Tahoma"/>
      <w:sz w:val="24"/>
      <w:szCs w:val="20"/>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11" w:customStyle="1">
    <w:name w:val="Light List - Accent 11"/>
    <w:basedOn w:val="TableNormal"/>
    <w:next w:val="LightList-Accent1"/>
    <w:uiPriority w:val="61"/>
    <w:rsid w:val="0007510D"/>
    <w:rPr>
      <w:rFonts w:eastAsia="Times New Roman" w:cs="Tahoma"/>
      <w:sz w:val="24"/>
      <w:szCs w:val="20"/>
    </w:rPr>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styleId="GridTable4-Accent12" w:customStyle="1">
    <w:name w:val="Grid Table 4 - Accent 12"/>
    <w:basedOn w:val="TableNormal"/>
    <w:uiPriority w:val="49"/>
    <w:rsid w:val="00C02FF4"/>
    <w:pPr>
      <w:spacing w:before="120"/>
      <w:jc w:val="both"/>
    </w:pPr>
    <w:rPr>
      <w:rFonts w:eastAsia="Times New Roman" w:cs="Tahoma"/>
      <w:sz w:val="24"/>
      <w:szCs w:val="20"/>
    </w:rPr>
    <w:tblPr>
      <w:tblStyleRowBandSize w:val="1"/>
      <w:tblStyleColBandSize w:val="1"/>
      <w:tblBorders>
        <w:top w:val="single" w:color="95B3D7" w:sz="4" w:space="0"/>
        <w:left w:val="single" w:color="95B3D7" w:sz="4" w:space="0"/>
        <w:bottom w:val="single" w:color="95B3D7" w:sz="4" w:space="0"/>
        <w:right w:val="single" w:color="95B3D7" w:sz="4" w:space="0"/>
        <w:insideH w:val="single" w:color="95B3D7" w:sz="4" w:space="0"/>
        <w:insideV w:val="single" w:color="95B3D7" w:sz="4" w:space="0"/>
      </w:tblBorders>
    </w:tblPr>
    <w:tblStylePr w:type="firstRow">
      <w:rPr>
        <w:b/>
        <w:bCs/>
        <w:color w:val="FFFFFF"/>
      </w:rPr>
      <w:tblPr/>
      <w:tcPr>
        <w:tcBorders>
          <w:top w:val="single" w:color="4F81BD" w:sz="4" w:space="0"/>
          <w:left w:val="single" w:color="4F81BD" w:sz="4" w:space="0"/>
          <w:bottom w:val="single" w:color="4F81BD" w:sz="4" w:space="0"/>
          <w:right w:val="single" w:color="4F81BD" w:sz="4" w:space="0"/>
          <w:insideH w:val="nil"/>
          <w:insideV w:val="nil"/>
        </w:tcBorders>
        <w:shd w:val="clear" w:color="auto" w:fill="4F81BD"/>
      </w:tcPr>
    </w:tblStylePr>
    <w:tblStylePr w:type="lastRow">
      <w:rPr>
        <w:b/>
        <w:bCs/>
      </w:rPr>
      <w:tblPr/>
      <w:tcPr>
        <w:tcBorders>
          <w:top w:val="double" w:color="4F81BD" w:sz="4" w:space="0"/>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21" w:customStyle="1">
    <w:name w:val="Grid Table 4 - Accent 121"/>
    <w:basedOn w:val="TableNormal"/>
    <w:uiPriority w:val="49"/>
    <w:rsid w:val="00C02FF4"/>
    <w:rPr>
      <w:rFonts w:eastAsia="Times New Roman" w:cs="Tahoma"/>
      <w:sz w:val="24"/>
      <w:szCs w:val="20"/>
    </w:rPr>
    <w:tblPr>
      <w:tblStyleRowBandSize w:val="1"/>
      <w:tblStyleColBandSize w:val="1"/>
      <w:tblBorders>
        <w:top w:val="single" w:color="95B3D7" w:sz="4" w:space="0"/>
        <w:left w:val="single" w:color="95B3D7" w:sz="4" w:space="0"/>
        <w:bottom w:val="single" w:color="95B3D7" w:sz="4" w:space="0"/>
        <w:right w:val="single" w:color="95B3D7" w:sz="4" w:space="0"/>
        <w:insideH w:val="single" w:color="95B3D7" w:sz="4" w:space="0"/>
        <w:insideV w:val="single" w:color="95B3D7" w:sz="4" w:space="0"/>
      </w:tblBorders>
    </w:tblPr>
    <w:tblStylePr w:type="firstRow">
      <w:rPr>
        <w:b/>
        <w:bCs/>
        <w:color w:val="FFFFFF"/>
      </w:rPr>
      <w:tblPr/>
      <w:tcPr>
        <w:tcBorders>
          <w:top w:val="single" w:color="4F81BD" w:sz="4" w:space="0"/>
          <w:left w:val="single" w:color="4F81BD" w:sz="4" w:space="0"/>
          <w:bottom w:val="single" w:color="4F81BD" w:sz="4" w:space="0"/>
          <w:right w:val="single" w:color="4F81BD" w:sz="4" w:space="0"/>
          <w:insideH w:val="nil"/>
          <w:insideV w:val="nil"/>
        </w:tcBorders>
        <w:shd w:val="clear" w:color="auto" w:fill="4F81BD"/>
      </w:tcPr>
    </w:tblStylePr>
    <w:tblStylePr w:type="lastRow">
      <w:rPr>
        <w:b/>
        <w:bCs/>
      </w:rPr>
      <w:tblPr/>
      <w:tcPr>
        <w:tcBorders>
          <w:top w:val="double" w:color="4F81BD" w:sz="4" w:space="0"/>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commentcontentpara" w:customStyle="1">
    <w:name w:val="commentcontentpara"/>
    <w:basedOn w:val="Normal"/>
    <w:rsid w:val="00EF1D97"/>
    <w:pPr>
      <w:spacing w:before="100" w:beforeAutospacing="1" w:after="100" w:afterAutospacing="1"/>
      <w:jc w:val="left"/>
    </w:pPr>
    <w:rPr>
      <w:rFonts w:ascii="Times New Roman" w:hAnsi="Times New Roman" w:eastAsia="Times New Roman"/>
      <w:sz w:val="24"/>
      <w:szCs w:val="24"/>
      <w:lang w:val="en-IN" w:eastAsia="en-IN"/>
    </w:rPr>
  </w:style>
  <w:style w:type="paragraph" w:styleId="BodyText1" w:customStyle="1">
    <w:name w:val="Body Text1"/>
    <w:basedOn w:val="Normal"/>
    <w:link w:val="bodytextChar0"/>
    <w:qFormat/>
    <w:rsid w:val="006F1470"/>
    <w:pPr>
      <w:overflowPunct w:val="0"/>
      <w:autoSpaceDE w:val="0"/>
      <w:autoSpaceDN w:val="0"/>
      <w:adjustRightInd w:val="0"/>
      <w:spacing w:after="0"/>
      <w:textAlignment w:val="baseline"/>
    </w:pPr>
    <w:rPr>
      <w:rFonts w:ascii="Arial Narrow" w:hAnsi="Arial Narrow" w:eastAsia="Times New Roman"/>
      <w:szCs w:val="20"/>
    </w:rPr>
  </w:style>
  <w:style w:type="character" w:styleId="bodytextChar0" w:customStyle="1">
    <w:name w:val="body text Char"/>
    <w:basedOn w:val="DefaultParagraphFont"/>
    <w:link w:val="BodyText1"/>
    <w:locked/>
    <w:rsid w:val="006F1470"/>
    <w:rPr>
      <w:rFonts w:ascii="Arial Narrow" w:hAnsi="Arial Narrow" w:eastAsia="Times New Roman"/>
      <w:szCs w:val="20"/>
    </w:rPr>
  </w:style>
  <w:style w:type="paragraph" w:styleId="Tabletext1" w:customStyle="1">
    <w:name w:val="Table text"/>
    <w:basedOn w:val="Normal"/>
    <w:uiPriority w:val="99"/>
    <w:rsid w:val="008B7CE5"/>
    <w:pPr>
      <w:spacing w:after="0"/>
    </w:pPr>
    <w:rPr>
      <w:rFonts w:ascii="Times New Roman" w:hAnsi="Times New Roman" w:eastAsia="Times New Roman"/>
      <w:sz w:val="24"/>
      <w:szCs w:val="24"/>
    </w:rPr>
  </w:style>
  <w:style w:type="paragraph" w:styleId="Style2" w:customStyle="1">
    <w:name w:val="Style2"/>
    <w:basedOn w:val="Heading3"/>
    <w:link w:val="Style2Char"/>
    <w:autoRedefine/>
    <w:qFormat/>
    <w:rsid w:val="00877652"/>
    <w:pPr>
      <w:numPr>
        <w:ilvl w:val="1"/>
        <w:numId w:val="8"/>
      </w:numPr>
      <w:spacing w:before="240"/>
    </w:pPr>
    <w:rPr>
      <w:rFonts w:asciiTheme="minorHAnsi" w:hAnsiTheme="minorHAnsi"/>
      <w:sz w:val="22"/>
      <w:u w:val="single"/>
    </w:rPr>
  </w:style>
  <w:style w:type="character" w:styleId="Style2Char" w:customStyle="1">
    <w:name w:val="Style2 Char"/>
    <w:basedOn w:val="Heading3Char1"/>
    <w:link w:val="Style2"/>
    <w:rsid w:val="00877652"/>
    <w:rPr>
      <w:rFonts w:asciiTheme="minorHAnsi" w:hAnsiTheme="minorHAnsi"/>
      <w:b/>
      <w:color w:val="000000"/>
      <w:spacing w:val="15"/>
      <w:sz w:val="20"/>
      <w:u w:val="single"/>
    </w:rPr>
  </w:style>
  <w:style w:type="paragraph" w:styleId="Style3" w:customStyle="1">
    <w:name w:val="Style3"/>
    <w:basedOn w:val="Normal"/>
    <w:link w:val="Style3Char"/>
    <w:qFormat/>
    <w:rsid w:val="00D02B97"/>
    <w:rPr>
      <w:lang w:val="en-IN"/>
    </w:rPr>
  </w:style>
  <w:style w:type="character" w:styleId="Style3Char" w:customStyle="1">
    <w:name w:val="Style3 Char"/>
    <w:basedOn w:val="DefaultParagraphFont"/>
    <w:link w:val="Style3"/>
    <w:rsid w:val="00D02B97"/>
    <w:rPr>
      <w:lang w:val="en-IN"/>
    </w:rPr>
  </w:style>
  <w:style w:type="paragraph" w:styleId="Spacing" w:customStyle="1">
    <w:name w:val="Spacing"/>
    <w:basedOn w:val="Normal"/>
    <w:rsid w:val="00A1787B"/>
    <w:pPr>
      <w:spacing w:after="0" w:line="160" w:lineRule="exact"/>
    </w:pPr>
    <w:rPr>
      <w:rFonts w:ascii="Garamond" w:hAnsi="Garamond" w:eastAsia="Times New Roman" w:cs="Arial"/>
      <w:sz w:val="24"/>
      <w:szCs w:val="24"/>
      <w:lang w:val="en-GB"/>
    </w:rPr>
  </w:style>
  <w:style w:type="table" w:styleId="GridTable5Dark-Accent1">
    <w:name w:val="Grid Table 5 Dark Accent 1"/>
    <w:basedOn w:val="TableNormal"/>
    <w:uiPriority w:val="50"/>
    <w:rsid w:val="00D273A0"/>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xmsonormal" w:customStyle="1">
    <w:name w:val="x_msonormal"/>
    <w:basedOn w:val="Normal"/>
    <w:uiPriority w:val="99"/>
    <w:rsid w:val="00F55F49"/>
    <w:pPr>
      <w:spacing w:after="0"/>
      <w:jc w:val="left"/>
    </w:pPr>
    <w:rPr>
      <w:rFonts w:cs="Calibri" w:eastAsiaTheme="minorHAnsi"/>
      <w:lang w:val="en-IN" w:eastAsia="en-IN"/>
    </w:rPr>
  </w:style>
  <w:style w:type="table" w:styleId="TableGridLight">
    <w:name w:val="Grid Table Light"/>
    <w:basedOn w:val="TableNormal"/>
    <w:uiPriority w:val="40"/>
    <w:rsid w:val="00D96300"/>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GridTable5Dark-Accent11" w:customStyle="1">
    <w:name w:val="Grid Table 5 Dark - Accent 11"/>
    <w:basedOn w:val="TableNormal"/>
    <w:uiPriority w:val="50"/>
    <w:rsid w:val="00BA63C9"/>
    <w:rPr>
      <w:rFonts w:ascii="Verdana" w:hAnsi="Verdana" w:eastAsia="Times New Roman" w:cs="Tahoma"/>
      <w:sz w:val="20"/>
      <w:szCs w:val="20"/>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UnresolvedMention1" w:customStyle="1">
    <w:name w:val="Unresolved Mention1"/>
    <w:basedOn w:val="DefaultParagraphFont"/>
    <w:uiPriority w:val="99"/>
    <w:semiHidden/>
    <w:unhideWhenUsed/>
    <w:rsid w:val="00755D1E"/>
    <w:rPr>
      <w:color w:val="605E5C"/>
      <w:shd w:val="clear" w:color="auto" w:fill="E1DFDD"/>
    </w:rPr>
  </w:style>
  <w:style w:type="character" w:styleId="mw-headline" w:customStyle="1">
    <w:name w:val="mw-headline"/>
    <w:basedOn w:val="DefaultParagraphFont"/>
    <w:rsid w:val="00F976C4"/>
  </w:style>
  <w:style w:type="character" w:styleId="UnresolvedMention">
    <w:name w:val="Unresolved Mention"/>
    <w:basedOn w:val="DefaultParagraphFont"/>
    <w:uiPriority w:val="99"/>
    <w:semiHidden/>
    <w:unhideWhenUsed/>
    <w:rsid w:val="005E738F"/>
    <w:rPr>
      <w:color w:val="605E5C"/>
      <w:shd w:val="clear" w:color="auto" w:fill="E1DFDD"/>
    </w:rPr>
  </w:style>
  <w:style w:type="paragraph" w:styleId="x-hidden-focus" w:customStyle="1">
    <w:name w:val="x-hidden-focus"/>
    <w:basedOn w:val="Normal"/>
    <w:rsid w:val="00DA3251"/>
    <w:pPr>
      <w:spacing w:before="100" w:beforeAutospacing="1" w:after="100" w:afterAutospacing="1"/>
      <w:jc w:val="left"/>
    </w:pPr>
    <w:rPr>
      <w:rFonts w:cs="Calibri" w:eastAsiaTheme="minorHAnsi"/>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4903">
      <w:bodyDiv w:val="1"/>
      <w:marLeft w:val="0"/>
      <w:marRight w:val="0"/>
      <w:marTop w:val="0"/>
      <w:marBottom w:val="0"/>
      <w:divBdr>
        <w:top w:val="none" w:sz="0" w:space="0" w:color="auto"/>
        <w:left w:val="none" w:sz="0" w:space="0" w:color="auto"/>
        <w:bottom w:val="none" w:sz="0" w:space="0" w:color="auto"/>
        <w:right w:val="none" w:sz="0" w:space="0" w:color="auto"/>
      </w:divBdr>
    </w:div>
    <w:div w:id="14813812">
      <w:bodyDiv w:val="1"/>
      <w:marLeft w:val="0"/>
      <w:marRight w:val="0"/>
      <w:marTop w:val="0"/>
      <w:marBottom w:val="0"/>
      <w:divBdr>
        <w:top w:val="none" w:sz="0" w:space="0" w:color="auto"/>
        <w:left w:val="none" w:sz="0" w:space="0" w:color="auto"/>
        <w:bottom w:val="none" w:sz="0" w:space="0" w:color="auto"/>
        <w:right w:val="none" w:sz="0" w:space="0" w:color="auto"/>
      </w:divBdr>
    </w:div>
    <w:div w:id="18629740">
      <w:bodyDiv w:val="1"/>
      <w:marLeft w:val="0"/>
      <w:marRight w:val="0"/>
      <w:marTop w:val="0"/>
      <w:marBottom w:val="0"/>
      <w:divBdr>
        <w:top w:val="none" w:sz="0" w:space="0" w:color="auto"/>
        <w:left w:val="none" w:sz="0" w:space="0" w:color="auto"/>
        <w:bottom w:val="none" w:sz="0" w:space="0" w:color="auto"/>
        <w:right w:val="none" w:sz="0" w:space="0" w:color="auto"/>
      </w:divBdr>
    </w:div>
    <w:div w:id="30343403">
      <w:bodyDiv w:val="1"/>
      <w:marLeft w:val="0"/>
      <w:marRight w:val="0"/>
      <w:marTop w:val="0"/>
      <w:marBottom w:val="0"/>
      <w:divBdr>
        <w:top w:val="none" w:sz="0" w:space="0" w:color="auto"/>
        <w:left w:val="none" w:sz="0" w:space="0" w:color="auto"/>
        <w:bottom w:val="none" w:sz="0" w:space="0" w:color="auto"/>
        <w:right w:val="none" w:sz="0" w:space="0" w:color="auto"/>
      </w:divBdr>
    </w:div>
    <w:div w:id="30345799">
      <w:bodyDiv w:val="1"/>
      <w:marLeft w:val="0"/>
      <w:marRight w:val="0"/>
      <w:marTop w:val="0"/>
      <w:marBottom w:val="0"/>
      <w:divBdr>
        <w:top w:val="none" w:sz="0" w:space="0" w:color="auto"/>
        <w:left w:val="none" w:sz="0" w:space="0" w:color="auto"/>
        <w:bottom w:val="none" w:sz="0" w:space="0" w:color="auto"/>
        <w:right w:val="none" w:sz="0" w:space="0" w:color="auto"/>
      </w:divBdr>
    </w:div>
    <w:div w:id="32387058">
      <w:bodyDiv w:val="1"/>
      <w:marLeft w:val="0"/>
      <w:marRight w:val="0"/>
      <w:marTop w:val="0"/>
      <w:marBottom w:val="0"/>
      <w:divBdr>
        <w:top w:val="none" w:sz="0" w:space="0" w:color="auto"/>
        <w:left w:val="none" w:sz="0" w:space="0" w:color="auto"/>
        <w:bottom w:val="none" w:sz="0" w:space="0" w:color="auto"/>
        <w:right w:val="none" w:sz="0" w:space="0" w:color="auto"/>
      </w:divBdr>
    </w:div>
    <w:div w:id="35863091">
      <w:bodyDiv w:val="1"/>
      <w:marLeft w:val="0"/>
      <w:marRight w:val="0"/>
      <w:marTop w:val="0"/>
      <w:marBottom w:val="0"/>
      <w:divBdr>
        <w:top w:val="none" w:sz="0" w:space="0" w:color="auto"/>
        <w:left w:val="none" w:sz="0" w:space="0" w:color="auto"/>
        <w:bottom w:val="none" w:sz="0" w:space="0" w:color="auto"/>
        <w:right w:val="none" w:sz="0" w:space="0" w:color="auto"/>
      </w:divBdr>
    </w:div>
    <w:div w:id="42683657">
      <w:bodyDiv w:val="1"/>
      <w:marLeft w:val="0"/>
      <w:marRight w:val="0"/>
      <w:marTop w:val="0"/>
      <w:marBottom w:val="0"/>
      <w:divBdr>
        <w:top w:val="none" w:sz="0" w:space="0" w:color="auto"/>
        <w:left w:val="none" w:sz="0" w:space="0" w:color="auto"/>
        <w:bottom w:val="none" w:sz="0" w:space="0" w:color="auto"/>
        <w:right w:val="none" w:sz="0" w:space="0" w:color="auto"/>
      </w:divBdr>
    </w:div>
    <w:div w:id="46270100">
      <w:bodyDiv w:val="1"/>
      <w:marLeft w:val="0"/>
      <w:marRight w:val="0"/>
      <w:marTop w:val="0"/>
      <w:marBottom w:val="0"/>
      <w:divBdr>
        <w:top w:val="none" w:sz="0" w:space="0" w:color="auto"/>
        <w:left w:val="none" w:sz="0" w:space="0" w:color="auto"/>
        <w:bottom w:val="none" w:sz="0" w:space="0" w:color="auto"/>
        <w:right w:val="none" w:sz="0" w:space="0" w:color="auto"/>
      </w:divBdr>
    </w:div>
    <w:div w:id="71899637">
      <w:bodyDiv w:val="1"/>
      <w:marLeft w:val="0"/>
      <w:marRight w:val="0"/>
      <w:marTop w:val="0"/>
      <w:marBottom w:val="0"/>
      <w:divBdr>
        <w:top w:val="none" w:sz="0" w:space="0" w:color="auto"/>
        <w:left w:val="none" w:sz="0" w:space="0" w:color="auto"/>
        <w:bottom w:val="none" w:sz="0" w:space="0" w:color="auto"/>
        <w:right w:val="none" w:sz="0" w:space="0" w:color="auto"/>
      </w:divBdr>
    </w:div>
    <w:div w:id="84420785">
      <w:bodyDiv w:val="1"/>
      <w:marLeft w:val="0"/>
      <w:marRight w:val="0"/>
      <w:marTop w:val="0"/>
      <w:marBottom w:val="0"/>
      <w:divBdr>
        <w:top w:val="none" w:sz="0" w:space="0" w:color="auto"/>
        <w:left w:val="none" w:sz="0" w:space="0" w:color="auto"/>
        <w:bottom w:val="none" w:sz="0" w:space="0" w:color="auto"/>
        <w:right w:val="none" w:sz="0" w:space="0" w:color="auto"/>
      </w:divBdr>
      <w:divsChild>
        <w:div w:id="132412840">
          <w:marLeft w:val="446"/>
          <w:marRight w:val="0"/>
          <w:marTop w:val="0"/>
          <w:marBottom w:val="0"/>
          <w:divBdr>
            <w:top w:val="none" w:sz="0" w:space="0" w:color="auto"/>
            <w:left w:val="none" w:sz="0" w:space="0" w:color="auto"/>
            <w:bottom w:val="none" w:sz="0" w:space="0" w:color="auto"/>
            <w:right w:val="none" w:sz="0" w:space="0" w:color="auto"/>
          </w:divBdr>
        </w:div>
        <w:div w:id="463667453">
          <w:marLeft w:val="446"/>
          <w:marRight w:val="0"/>
          <w:marTop w:val="0"/>
          <w:marBottom w:val="0"/>
          <w:divBdr>
            <w:top w:val="none" w:sz="0" w:space="0" w:color="auto"/>
            <w:left w:val="none" w:sz="0" w:space="0" w:color="auto"/>
            <w:bottom w:val="none" w:sz="0" w:space="0" w:color="auto"/>
            <w:right w:val="none" w:sz="0" w:space="0" w:color="auto"/>
          </w:divBdr>
        </w:div>
      </w:divsChild>
    </w:div>
    <w:div w:id="86391885">
      <w:bodyDiv w:val="1"/>
      <w:marLeft w:val="0"/>
      <w:marRight w:val="0"/>
      <w:marTop w:val="0"/>
      <w:marBottom w:val="0"/>
      <w:divBdr>
        <w:top w:val="none" w:sz="0" w:space="0" w:color="auto"/>
        <w:left w:val="none" w:sz="0" w:space="0" w:color="auto"/>
        <w:bottom w:val="none" w:sz="0" w:space="0" w:color="auto"/>
        <w:right w:val="none" w:sz="0" w:space="0" w:color="auto"/>
      </w:divBdr>
    </w:div>
    <w:div w:id="96600484">
      <w:bodyDiv w:val="1"/>
      <w:marLeft w:val="0"/>
      <w:marRight w:val="0"/>
      <w:marTop w:val="0"/>
      <w:marBottom w:val="0"/>
      <w:divBdr>
        <w:top w:val="none" w:sz="0" w:space="0" w:color="auto"/>
        <w:left w:val="none" w:sz="0" w:space="0" w:color="auto"/>
        <w:bottom w:val="none" w:sz="0" w:space="0" w:color="auto"/>
        <w:right w:val="none" w:sz="0" w:space="0" w:color="auto"/>
      </w:divBdr>
    </w:div>
    <w:div w:id="97991387">
      <w:bodyDiv w:val="1"/>
      <w:marLeft w:val="0"/>
      <w:marRight w:val="0"/>
      <w:marTop w:val="0"/>
      <w:marBottom w:val="0"/>
      <w:divBdr>
        <w:top w:val="none" w:sz="0" w:space="0" w:color="auto"/>
        <w:left w:val="none" w:sz="0" w:space="0" w:color="auto"/>
        <w:bottom w:val="none" w:sz="0" w:space="0" w:color="auto"/>
        <w:right w:val="none" w:sz="0" w:space="0" w:color="auto"/>
      </w:divBdr>
    </w:div>
    <w:div w:id="106581401">
      <w:bodyDiv w:val="1"/>
      <w:marLeft w:val="0"/>
      <w:marRight w:val="0"/>
      <w:marTop w:val="0"/>
      <w:marBottom w:val="0"/>
      <w:divBdr>
        <w:top w:val="none" w:sz="0" w:space="0" w:color="auto"/>
        <w:left w:val="none" w:sz="0" w:space="0" w:color="auto"/>
        <w:bottom w:val="none" w:sz="0" w:space="0" w:color="auto"/>
        <w:right w:val="none" w:sz="0" w:space="0" w:color="auto"/>
      </w:divBdr>
    </w:div>
    <w:div w:id="107312372">
      <w:bodyDiv w:val="1"/>
      <w:marLeft w:val="0"/>
      <w:marRight w:val="0"/>
      <w:marTop w:val="0"/>
      <w:marBottom w:val="0"/>
      <w:divBdr>
        <w:top w:val="none" w:sz="0" w:space="0" w:color="auto"/>
        <w:left w:val="none" w:sz="0" w:space="0" w:color="auto"/>
        <w:bottom w:val="none" w:sz="0" w:space="0" w:color="auto"/>
        <w:right w:val="none" w:sz="0" w:space="0" w:color="auto"/>
      </w:divBdr>
    </w:div>
    <w:div w:id="107700440">
      <w:bodyDiv w:val="1"/>
      <w:marLeft w:val="0"/>
      <w:marRight w:val="0"/>
      <w:marTop w:val="0"/>
      <w:marBottom w:val="0"/>
      <w:divBdr>
        <w:top w:val="none" w:sz="0" w:space="0" w:color="auto"/>
        <w:left w:val="none" w:sz="0" w:space="0" w:color="auto"/>
        <w:bottom w:val="none" w:sz="0" w:space="0" w:color="auto"/>
        <w:right w:val="none" w:sz="0" w:space="0" w:color="auto"/>
      </w:divBdr>
    </w:div>
    <w:div w:id="108208705">
      <w:bodyDiv w:val="1"/>
      <w:marLeft w:val="0"/>
      <w:marRight w:val="0"/>
      <w:marTop w:val="0"/>
      <w:marBottom w:val="0"/>
      <w:divBdr>
        <w:top w:val="none" w:sz="0" w:space="0" w:color="auto"/>
        <w:left w:val="none" w:sz="0" w:space="0" w:color="auto"/>
        <w:bottom w:val="none" w:sz="0" w:space="0" w:color="auto"/>
        <w:right w:val="none" w:sz="0" w:space="0" w:color="auto"/>
      </w:divBdr>
    </w:div>
    <w:div w:id="137648049">
      <w:bodyDiv w:val="1"/>
      <w:marLeft w:val="0"/>
      <w:marRight w:val="0"/>
      <w:marTop w:val="0"/>
      <w:marBottom w:val="0"/>
      <w:divBdr>
        <w:top w:val="none" w:sz="0" w:space="0" w:color="auto"/>
        <w:left w:val="none" w:sz="0" w:space="0" w:color="auto"/>
        <w:bottom w:val="none" w:sz="0" w:space="0" w:color="auto"/>
        <w:right w:val="none" w:sz="0" w:space="0" w:color="auto"/>
      </w:divBdr>
    </w:div>
    <w:div w:id="141697460">
      <w:bodyDiv w:val="1"/>
      <w:marLeft w:val="0"/>
      <w:marRight w:val="0"/>
      <w:marTop w:val="0"/>
      <w:marBottom w:val="0"/>
      <w:divBdr>
        <w:top w:val="none" w:sz="0" w:space="0" w:color="auto"/>
        <w:left w:val="none" w:sz="0" w:space="0" w:color="auto"/>
        <w:bottom w:val="none" w:sz="0" w:space="0" w:color="auto"/>
        <w:right w:val="none" w:sz="0" w:space="0" w:color="auto"/>
      </w:divBdr>
      <w:divsChild>
        <w:div w:id="61759989">
          <w:marLeft w:val="432"/>
          <w:marRight w:val="0"/>
          <w:marTop w:val="0"/>
          <w:marBottom w:val="0"/>
          <w:divBdr>
            <w:top w:val="none" w:sz="0" w:space="0" w:color="auto"/>
            <w:left w:val="none" w:sz="0" w:space="0" w:color="auto"/>
            <w:bottom w:val="none" w:sz="0" w:space="0" w:color="auto"/>
            <w:right w:val="none" w:sz="0" w:space="0" w:color="auto"/>
          </w:divBdr>
        </w:div>
        <w:div w:id="412244399">
          <w:marLeft w:val="432"/>
          <w:marRight w:val="0"/>
          <w:marTop w:val="0"/>
          <w:marBottom w:val="0"/>
          <w:divBdr>
            <w:top w:val="none" w:sz="0" w:space="0" w:color="auto"/>
            <w:left w:val="none" w:sz="0" w:space="0" w:color="auto"/>
            <w:bottom w:val="none" w:sz="0" w:space="0" w:color="auto"/>
            <w:right w:val="none" w:sz="0" w:space="0" w:color="auto"/>
          </w:divBdr>
        </w:div>
        <w:div w:id="803621007">
          <w:marLeft w:val="432"/>
          <w:marRight w:val="0"/>
          <w:marTop w:val="0"/>
          <w:marBottom w:val="0"/>
          <w:divBdr>
            <w:top w:val="none" w:sz="0" w:space="0" w:color="auto"/>
            <w:left w:val="none" w:sz="0" w:space="0" w:color="auto"/>
            <w:bottom w:val="none" w:sz="0" w:space="0" w:color="auto"/>
            <w:right w:val="none" w:sz="0" w:space="0" w:color="auto"/>
          </w:divBdr>
        </w:div>
        <w:div w:id="880673238">
          <w:marLeft w:val="432"/>
          <w:marRight w:val="0"/>
          <w:marTop w:val="0"/>
          <w:marBottom w:val="0"/>
          <w:divBdr>
            <w:top w:val="none" w:sz="0" w:space="0" w:color="auto"/>
            <w:left w:val="none" w:sz="0" w:space="0" w:color="auto"/>
            <w:bottom w:val="none" w:sz="0" w:space="0" w:color="auto"/>
            <w:right w:val="none" w:sz="0" w:space="0" w:color="auto"/>
          </w:divBdr>
        </w:div>
        <w:div w:id="950208670">
          <w:marLeft w:val="432"/>
          <w:marRight w:val="0"/>
          <w:marTop w:val="0"/>
          <w:marBottom w:val="0"/>
          <w:divBdr>
            <w:top w:val="none" w:sz="0" w:space="0" w:color="auto"/>
            <w:left w:val="none" w:sz="0" w:space="0" w:color="auto"/>
            <w:bottom w:val="none" w:sz="0" w:space="0" w:color="auto"/>
            <w:right w:val="none" w:sz="0" w:space="0" w:color="auto"/>
          </w:divBdr>
        </w:div>
        <w:div w:id="985428810">
          <w:marLeft w:val="432"/>
          <w:marRight w:val="0"/>
          <w:marTop w:val="0"/>
          <w:marBottom w:val="0"/>
          <w:divBdr>
            <w:top w:val="none" w:sz="0" w:space="0" w:color="auto"/>
            <w:left w:val="none" w:sz="0" w:space="0" w:color="auto"/>
            <w:bottom w:val="none" w:sz="0" w:space="0" w:color="auto"/>
            <w:right w:val="none" w:sz="0" w:space="0" w:color="auto"/>
          </w:divBdr>
        </w:div>
        <w:div w:id="1031419408">
          <w:marLeft w:val="432"/>
          <w:marRight w:val="0"/>
          <w:marTop w:val="0"/>
          <w:marBottom w:val="0"/>
          <w:divBdr>
            <w:top w:val="none" w:sz="0" w:space="0" w:color="auto"/>
            <w:left w:val="none" w:sz="0" w:space="0" w:color="auto"/>
            <w:bottom w:val="none" w:sz="0" w:space="0" w:color="auto"/>
            <w:right w:val="none" w:sz="0" w:space="0" w:color="auto"/>
          </w:divBdr>
        </w:div>
        <w:div w:id="1056929160">
          <w:marLeft w:val="432"/>
          <w:marRight w:val="0"/>
          <w:marTop w:val="0"/>
          <w:marBottom w:val="0"/>
          <w:divBdr>
            <w:top w:val="none" w:sz="0" w:space="0" w:color="auto"/>
            <w:left w:val="none" w:sz="0" w:space="0" w:color="auto"/>
            <w:bottom w:val="none" w:sz="0" w:space="0" w:color="auto"/>
            <w:right w:val="none" w:sz="0" w:space="0" w:color="auto"/>
          </w:divBdr>
        </w:div>
        <w:div w:id="1095712377">
          <w:marLeft w:val="432"/>
          <w:marRight w:val="0"/>
          <w:marTop w:val="0"/>
          <w:marBottom w:val="0"/>
          <w:divBdr>
            <w:top w:val="none" w:sz="0" w:space="0" w:color="auto"/>
            <w:left w:val="none" w:sz="0" w:space="0" w:color="auto"/>
            <w:bottom w:val="none" w:sz="0" w:space="0" w:color="auto"/>
            <w:right w:val="none" w:sz="0" w:space="0" w:color="auto"/>
          </w:divBdr>
        </w:div>
        <w:div w:id="1204711557">
          <w:marLeft w:val="432"/>
          <w:marRight w:val="0"/>
          <w:marTop w:val="0"/>
          <w:marBottom w:val="0"/>
          <w:divBdr>
            <w:top w:val="none" w:sz="0" w:space="0" w:color="auto"/>
            <w:left w:val="none" w:sz="0" w:space="0" w:color="auto"/>
            <w:bottom w:val="none" w:sz="0" w:space="0" w:color="auto"/>
            <w:right w:val="none" w:sz="0" w:space="0" w:color="auto"/>
          </w:divBdr>
        </w:div>
        <w:div w:id="1495414624">
          <w:marLeft w:val="432"/>
          <w:marRight w:val="0"/>
          <w:marTop w:val="0"/>
          <w:marBottom w:val="0"/>
          <w:divBdr>
            <w:top w:val="none" w:sz="0" w:space="0" w:color="auto"/>
            <w:left w:val="none" w:sz="0" w:space="0" w:color="auto"/>
            <w:bottom w:val="none" w:sz="0" w:space="0" w:color="auto"/>
            <w:right w:val="none" w:sz="0" w:space="0" w:color="auto"/>
          </w:divBdr>
        </w:div>
        <w:div w:id="1527017350">
          <w:marLeft w:val="432"/>
          <w:marRight w:val="0"/>
          <w:marTop w:val="0"/>
          <w:marBottom w:val="0"/>
          <w:divBdr>
            <w:top w:val="none" w:sz="0" w:space="0" w:color="auto"/>
            <w:left w:val="none" w:sz="0" w:space="0" w:color="auto"/>
            <w:bottom w:val="none" w:sz="0" w:space="0" w:color="auto"/>
            <w:right w:val="none" w:sz="0" w:space="0" w:color="auto"/>
          </w:divBdr>
        </w:div>
        <w:div w:id="1605765997">
          <w:marLeft w:val="432"/>
          <w:marRight w:val="0"/>
          <w:marTop w:val="0"/>
          <w:marBottom w:val="0"/>
          <w:divBdr>
            <w:top w:val="none" w:sz="0" w:space="0" w:color="auto"/>
            <w:left w:val="none" w:sz="0" w:space="0" w:color="auto"/>
            <w:bottom w:val="none" w:sz="0" w:space="0" w:color="auto"/>
            <w:right w:val="none" w:sz="0" w:space="0" w:color="auto"/>
          </w:divBdr>
        </w:div>
      </w:divsChild>
    </w:div>
    <w:div w:id="147289764">
      <w:bodyDiv w:val="1"/>
      <w:marLeft w:val="0"/>
      <w:marRight w:val="0"/>
      <w:marTop w:val="0"/>
      <w:marBottom w:val="0"/>
      <w:divBdr>
        <w:top w:val="none" w:sz="0" w:space="0" w:color="auto"/>
        <w:left w:val="none" w:sz="0" w:space="0" w:color="auto"/>
        <w:bottom w:val="none" w:sz="0" w:space="0" w:color="auto"/>
        <w:right w:val="none" w:sz="0" w:space="0" w:color="auto"/>
      </w:divBdr>
    </w:div>
    <w:div w:id="156581018">
      <w:bodyDiv w:val="1"/>
      <w:marLeft w:val="0"/>
      <w:marRight w:val="0"/>
      <w:marTop w:val="0"/>
      <w:marBottom w:val="0"/>
      <w:divBdr>
        <w:top w:val="none" w:sz="0" w:space="0" w:color="auto"/>
        <w:left w:val="none" w:sz="0" w:space="0" w:color="auto"/>
        <w:bottom w:val="none" w:sz="0" w:space="0" w:color="auto"/>
        <w:right w:val="none" w:sz="0" w:space="0" w:color="auto"/>
      </w:divBdr>
    </w:div>
    <w:div w:id="160855207">
      <w:bodyDiv w:val="1"/>
      <w:marLeft w:val="0"/>
      <w:marRight w:val="0"/>
      <w:marTop w:val="0"/>
      <w:marBottom w:val="0"/>
      <w:divBdr>
        <w:top w:val="none" w:sz="0" w:space="0" w:color="auto"/>
        <w:left w:val="none" w:sz="0" w:space="0" w:color="auto"/>
        <w:bottom w:val="none" w:sz="0" w:space="0" w:color="auto"/>
        <w:right w:val="none" w:sz="0" w:space="0" w:color="auto"/>
      </w:divBdr>
      <w:divsChild>
        <w:div w:id="1239904862">
          <w:marLeft w:val="547"/>
          <w:marRight w:val="0"/>
          <w:marTop w:val="64"/>
          <w:marBottom w:val="0"/>
          <w:divBdr>
            <w:top w:val="none" w:sz="0" w:space="0" w:color="auto"/>
            <w:left w:val="none" w:sz="0" w:space="0" w:color="auto"/>
            <w:bottom w:val="none" w:sz="0" w:space="0" w:color="auto"/>
            <w:right w:val="none" w:sz="0" w:space="0" w:color="auto"/>
          </w:divBdr>
        </w:div>
        <w:div w:id="830877774">
          <w:marLeft w:val="547"/>
          <w:marRight w:val="0"/>
          <w:marTop w:val="64"/>
          <w:marBottom w:val="0"/>
          <w:divBdr>
            <w:top w:val="none" w:sz="0" w:space="0" w:color="auto"/>
            <w:left w:val="none" w:sz="0" w:space="0" w:color="auto"/>
            <w:bottom w:val="none" w:sz="0" w:space="0" w:color="auto"/>
            <w:right w:val="none" w:sz="0" w:space="0" w:color="auto"/>
          </w:divBdr>
        </w:div>
        <w:div w:id="212427496">
          <w:marLeft w:val="547"/>
          <w:marRight w:val="0"/>
          <w:marTop w:val="64"/>
          <w:marBottom w:val="0"/>
          <w:divBdr>
            <w:top w:val="none" w:sz="0" w:space="0" w:color="auto"/>
            <w:left w:val="none" w:sz="0" w:space="0" w:color="auto"/>
            <w:bottom w:val="none" w:sz="0" w:space="0" w:color="auto"/>
            <w:right w:val="none" w:sz="0" w:space="0" w:color="auto"/>
          </w:divBdr>
        </w:div>
        <w:div w:id="385180024">
          <w:marLeft w:val="547"/>
          <w:marRight w:val="0"/>
          <w:marTop w:val="64"/>
          <w:marBottom w:val="0"/>
          <w:divBdr>
            <w:top w:val="none" w:sz="0" w:space="0" w:color="auto"/>
            <w:left w:val="none" w:sz="0" w:space="0" w:color="auto"/>
            <w:bottom w:val="none" w:sz="0" w:space="0" w:color="auto"/>
            <w:right w:val="none" w:sz="0" w:space="0" w:color="auto"/>
          </w:divBdr>
        </w:div>
        <w:div w:id="1800026156">
          <w:marLeft w:val="547"/>
          <w:marRight w:val="0"/>
          <w:marTop w:val="64"/>
          <w:marBottom w:val="0"/>
          <w:divBdr>
            <w:top w:val="none" w:sz="0" w:space="0" w:color="auto"/>
            <w:left w:val="none" w:sz="0" w:space="0" w:color="auto"/>
            <w:bottom w:val="none" w:sz="0" w:space="0" w:color="auto"/>
            <w:right w:val="none" w:sz="0" w:space="0" w:color="auto"/>
          </w:divBdr>
        </w:div>
      </w:divsChild>
    </w:div>
    <w:div w:id="179198400">
      <w:bodyDiv w:val="1"/>
      <w:marLeft w:val="0"/>
      <w:marRight w:val="0"/>
      <w:marTop w:val="0"/>
      <w:marBottom w:val="0"/>
      <w:divBdr>
        <w:top w:val="none" w:sz="0" w:space="0" w:color="auto"/>
        <w:left w:val="none" w:sz="0" w:space="0" w:color="auto"/>
        <w:bottom w:val="none" w:sz="0" w:space="0" w:color="auto"/>
        <w:right w:val="none" w:sz="0" w:space="0" w:color="auto"/>
      </w:divBdr>
    </w:div>
    <w:div w:id="195238605">
      <w:bodyDiv w:val="1"/>
      <w:marLeft w:val="0"/>
      <w:marRight w:val="0"/>
      <w:marTop w:val="0"/>
      <w:marBottom w:val="0"/>
      <w:divBdr>
        <w:top w:val="none" w:sz="0" w:space="0" w:color="auto"/>
        <w:left w:val="none" w:sz="0" w:space="0" w:color="auto"/>
        <w:bottom w:val="none" w:sz="0" w:space="0" w:color="auto"/>
        <w:right w:val="none" w:sz="0" w:space="0" w:color="auto"/>
      </w:divBdr>
      <w:divsChild>
        <w:div w:id="1690133039">
          <w:marLeft w:val="446"/>
          <w:marRight w:val="0"/>
          <w:marTop w:val="200"/>
          <w:marBottom w:val="0"/>
          <w:divBdr>
            <w:top w:val="none" w:sz="0" w:space="0" w:color="auto"/>
            <w:left w:val="none" w:sz="0" w:space="0" w:color="auto"/>
            <w:bottom w:val="none" w:sz="0" w:space="0" w:color="auto"/>
            <w:right w:val="none" w:sz="0" w:space="0" w:color="auto"/>
          </w:divBdr>
        </w:div>
        <w:div w:id="44109101">
          <w:marLeft w:val="446"/>
          <w:marRight w:val="0"/>
          <w:marTop w:val="200"/>
          <w:marBottom w:val="0"/>
          <w:divBdr>
            <w:top w:val="none" w:sz="0" w:space="0" w:color="auto"/>
            <w:left w:val="none" w:sz="0" w:space="0" w:color="auto"/>
            <w:bottom w:val="none" w:sz="0" w:space="0" w:color="auto"/>
            <w:right w:val="none" w:sz="0" w:space="0" w:color="auto"/>
          </w:divBdr>
        </w:div>
      </w:divsChild>
    </w:div>
    <w:div w:id="197547476">
      <w:bodyDiv w:val="1"/>
      <w:marLeft w:val="0"/>
      <w:marRight w:val="0"/>
      <w:marTop w:val="0"/>
      <w:marBottom w:val="0"/>
      <w:divBdr>
        <w:top w:val="none" w:sz="0" w:space="0" w:color="auto"/>
        <w:left w:val="none" w:sz="0" w:space="0" w:color="auto"/>
        <w:bottom w:val="none" w:sz="0" w:space="0" w:color="auto"/>
        <w:right w:val="none" w:sz="0" w:space="0" w:color="auto"/>
      </w:divBdr>
    </w:div>
    <w:div w:id="205457903">
      <w:bodyDiv w:val="1"/>
      <w:marLeft w:val="0"/>
      <w:marRight w:val="0"/>
      <w:marTop w:val="0"/>
      <w:marBottom w:val="0"/>
      <w:divBdr>
        <w:top w:val="none" w:sz="0" w:space="0" w:color="auto"/>
        <w:left w:val="none" w:sz="0" w:space="0" w:color="auto"/>
        <w:bottom w:val="none" w:sz="0" w:space="0" w:color="auto"/>
        <w:right w:val="none" w:sz="0" w:space="0" w:color="auto"/>
      </w:divBdr>
    </w:div>
    <w:div w:id="206188932">
      <w:bodyDiv w:val="1"/>
      <w:marLeft w:val="0"/>
      <w:marRight w:val="0"/>
      <w:marTop w:val="0"/>
      <w:marBottom w:val="0"/>
      <w:divBdr>
        <w:top w:val="none" w:sz="0" w:space="0" w:color="auto"/>
        <w:left w:val="none" w:sz="0" w:space="0" w:color="auto"/>
        <w:bottom w:val="none" w:sz="0" w:space="0" w:color="auto"/>
        <w:right w:val="none" w:sz="0" w:space="0" w:color="auto"/>
      </w:divBdr>
    </w:div>
    <w:div w:id="207838955">
      <w:bodyDiv w:val="1"/>
      <w:marLeft w:val="0"/>
      <w:marRight w:val="0"/>
      <w:marTop w:val="0"/>
      <w:marBottom w:val="0"/>
      <w:divBdr>
        <w:top w:val="none" w:sz="0" w:space="0" w:color="auto"/>
        <w:left w:val="none" w:sz="0" w:space="0" w:color="auto"/>
        <w:bottom w:val="none" w:sz="0" w:space="0" w:color="auto"/>
        <w:right w:val="none" w:sz="0" w:space="0" w:color="auto"/>
      </w:divBdr>
    </w:div>
    <w:div w:id="233007263">
      <w:bodyDiv w:val="1"/>
      <w:marLeft w:val="0"/>
      <w:marRight w:val="0"/>
      <w:marTop w:val="0"/>
      <w:marBottom w:val="0"/>
      <w:divBdr>
        <w:top w:val="none" w:sz="0" w:space="0" w:color="auto"/>
        <w:left w:val="none" w:sz="0" w:space="0" w:color="auto"/>
        <w:bottom w:val="none" w:sz="0" w:space="0" w:color="auto"/>
        <w:right w:val="none" w:sz="0" w:space="0" w:color="auto"/>
      </w:divBdr>
      <w:divsChild>
        <w:div w:id="574825468">
          <w:marLeft w:val="446"/>
          <w:marRight w:val="0"/>
          <w:marTop w:val="0"/>
          <w:marBottom w:val="0"/>
          <w:divBdr>
            <w:top w:val="none" w:sz="0" w:space="0" w:color="auto"/>
            <w:left w:val="none" w:sz="0" w:space="0" w:color="auto"/>
            <w:bottom w:val="none" w:sz="0" w:space="0" w:color="auto"/>
            <w:right w:val="none" w:sz="0" w:space="0" w:color="auto"/>
          </w:divBdr>
        </w:div>
        <w:div w:id="2146772575">
          <w:marLeft w:val="446"/>
          <w:marRight w:val="0"/>
          <w:marTop w:val="0"/>
          <w:marBottom w:val="0"/>
          <w:divBdr>
            <w:top w:val="none" w:sz="0" w:space="0" w:color="auto"/>
            <w:left w:val="none" w:sz="0" w:space="0" w:color="auto"/>
            <w:bottom w:val="none" w:sz="0" w:space="0" w:color="auto"/>
            <w:right w:val="none" w:sz="0" w:space="0" w:color="auto"/>
          </w:divBdr>
        </w:div>
        <w:div w:id="1613784066">
          <w:marLeft w:val="446"/>
          <w:marRight w:val="0"/>
          <w:marTop w:val="0"/>
          <w:marBottom w:val="0"/>
          <w:divBdr>
            <w:top w:val="none" w:sz="0" w:space="0" w:color="auto"/>
            <w:left w:val="none" w:sz="0" w:space="0" w:color="auto"/>
            <w:bottom w:val="none" w:sz="0" w:space="0" w:color="auto"/>
            <w:right w:val="none" w:sz="0" w:space="0" w:color="auto"/>
          </w:divBdr>
        </w:div>
        <w:div w:id="550002144">
          <w:marLeft w:val="446"/>
          <w:marRight w:val="0"/>
          <w:marTop w:val="0"/>
          <w:marBottom w:val="0"/>
          <w:divBdr>
            <w:top w:val="none" w:sz="0" w:space="0" w:color="auto"/>
            <w:left w:val="none" w:sz="0" w:space="0" w:color="auto"/>
            <w:bottom w:val="none" w:sz="0" w:space="0" w:color="auto"/>
            <w:right w:val="none" w:sz="0" w:space="0" w:color="auto"/>
          </w:divBdr>
        </w:div>
        <w:div w:id="1465270506">
          <w:marLeft w:val="446"/>
          <w:marRight w:val="0"/>
          <w:marTop w:val="0"/>
          <w:marBottom w:val="0"/>
          <w:divBdr>
            <w:top w:val="none" w:sz="0" w:space="0" w:color="auto"/>
            <w:left w:val="none" w:sz="0" w:space="0" w:color="auto"/>
            <w:bottom w:val="none" w:sz="0" w:space="0" w:color="auto"/>
            <w:right w:val="none" w:sz="0" w:space="0" w:color="auto"/>
          </w:divBdr>
        </w:div>
        <w:div w:id="395249570">
          <w:marLeft w:val="446"/>
          <w:marRight w:val="0"/>
          <w:marTop w:val="0"/>
          <w:marBottom w:val="0"/>
          <w:divBdr>
            <w:top w:val="none" w:sz="0" w:space="0" w:color="auto"/>
            <w:left w:val="none" w:sz="0" w:space="0" w:color="auto"/>
            <w:bottom w:val="none" w:sz="0" w:space="0" w:color="auto"/>
            <w:right w:val="none" w:sz="0" w:space="0" w:color="auto"/>
          </w:divBdr>
        </w:div>
        <w:div w:id="293145924">
          <w:marLeft w:val="446"/>
          <w:marRight w:val="0"/>
          <w:marTop w:val="0"/>
          <w:marBottom w:val="0"/>
          <w:divBdr>
            <w:top w:val="none" w:sz="0" w:space="0" w:color="auto"/>
            <w:left w:val="none" w:sz="0" w:space="0" w:color="auto"/>
            <w:bottom w:val="none" w:sz="0" w:space="0" w:color="auto"/>
            <w:right w:val="none" w:sz="0" w:space="0" w:color="auto"/>
          </w:divBdr>
        </w:div>
        <w:div w:id="1558661647">
          <w:marLeft w:val="446"/>
          <w:marRight w:val="0"/>
          <w:marTop w:val="0"/>
          <w:marBottom w:val="0"/>
          <w:divBdr>
            <w:top w:val="none" w:sz="0" w:space="0" w:color="auto"/>
            <w:left w:val="none" w:sz="0" w:space="0" w:color="auto"/>
            <w:bottom w:val="none" w:sz="0" w:space="0" w:color="auto"/>
            <w:right w:val="none" w:sz="0" w:space="0" w:color="auto"/>
          </w:divBdr>
        </w:div>
      </w:divsChild>
    </w:div>
    <w:div w:id="250480088">
      <w:bodyDiv w:val="1"/>
      <w:marLeft w:val="0"/>
      <w:marRight w:val="0"/>
      <w:marTop w:val="0"/>
      <w:marBottom w:val="0"/>
      <w:divBdr>
        <w:top w:val="none" w:sz="0" w:space="0" w:color="auto"/>
        <w:left w:val="none" w:sz="0" w:space="0" w:color="auto"/>
        <w:bottom w:val="none" w:sz="0" w:space="0" w:color="auto"/>
        <w:right w:val="none" w:sz="0" w:space="0" w:color="auto"/>
      </w:divBdr>
    </w:div>
    <w:div w:id="258833963">
      <w:bodyDiv w:val="1"/>
      <w:marLeft w:val="0"/>
      <w:marRight w:val="0"/>
      <w:marTop w:val="0"/>
      <w:marBottom w:val="0"/>
      <w:divBdr>
        <w:top w:val="none" w:sz="0" w:space="0" w:color="auto"/>
        <w:left w:val="none" w:sz="0" w:space="0" w:color="auto"/>
        <w:bottom w:val="none" w:sz="0" w:space="0" w:color="auto"/>
        <w:right w:val="none" w:sz="0" w:space="0" w:color="auto"/>
      </w:divBdr>
    </w:div>
    <w:div w:id="266351862">
      <w:bodyDiv w:val="1"/>
      <w:marLeft w:val="0"/>
      <w:marRight w:val="0"/>
      <w:marTop w:val="0"/>
      <w:marBottom w:val="0"/>
      <w:divBdr>
        <w:top w:val="none" w:sz="0" w:space="0" w:color="auto"/>
        <w:left w:val="none" w:sz="0" w:space="0" w:color="auto"/>
        <w:bottom w:val="none" w:sz="0" w:space="0" w:color="auto"/>
        <w:right w:val="none" w:sz="0" w:space="0" w:color="auto"/>
      </w:divBdr>
    </w:div>
    <w:div w:id="282275485">
      <w:bodyDiv w:val="1"/>
      <w:marLeft w:val="0"/>
      <w:marRight w:val="0"/>
      <w:marTop w:val="0"/>
      <w:marBottom w:val="0"/>
      <w:divBdr>
        <w:top w:val="none" w:sz="0" w:space="0" w:color="auto"/>
        <w:left w:val="none" w:sz="0" w:space="0" w:color="auto"/>
        <w:bottom w:val="none" w:sz="0" w:space="0" w:color="auto"/>
        <w:right w:val="none" w:sz="0" w:space="0" w:color="auto"/>
      </w:divBdr>
    </w:div>
    <w:div w:id="284040042">
      <w:bodyDiv w:val="1"/>
      <w:marLeft w:val="0"/>
      <w:marRight w:val="0"/>
      <w:marTop w:val="0"/>
      <w:marBottom w:val="0"/>
      <w:divBdr>
        <w:top w:val="none" w:sz="0" w:space="0" w:color="auto"/>
        <w:left w:val="none" w:sz="0" w:space="0" w:color="auto"/>
        <w:bottom w:val="none" w:sz="0" w:space="0" w:color="auto"/>
        <w:right w:val="none" w:sz="0" w:space="0" w:color="auto"/>
      </w:divBdr>
    </w:div>
    <w:div w:id="294213602">
      <w:bodyDiv w:val="1"/>
      <w:marLeft w:val="0"/>
      <w:marRight w:val="0"/>
      <w:marTop w:val="0"/>
      <w:marBottom w:val="0"/>
      <w:divBdr>
        <w:top w:val="none" w:sz="0" w:space="0" w:color="auto"/>
        <w:left w:val="none" w:sz="0" w:space="0" w:color="auto"/>
        <w:bottom w:val="none" w:sz="0" w:space="0" w:color="auto"/>
        <w:right w:val="none" w:sz="0" w:space="0" w:color="auto"/>
      </w:divBdr>
      <w:divsChild>
        <w:div w:id="1842234302">
          <w:marLeft w:val="547"/>
          <w:marRight w:val="0"/>
          <w:marTop w:val="0"/>
          <w:marBottom w:val="0"/>
          <w:divBdr>
            <w:top w:val="none" w:sz="0" w:space="0" w:color="auto"/>
            <w:left w:val="none" w:sz="0" w:space="0" w:color="auto"/>
            <w:bottom w:val="none" w:sz="0" w:space="0" w:color="auto"/>
            <w:right w:val="none" w:sz="0" w:space="0" w:color="auto"/>
          </w:divBdr>
        </w:div>
        <w:div w:id="133303734">
          <w:marLeft w:val="547"/>
          <w:marRight w:val="0"/>
          <w:marTop w:val="0"/>
          <w:marBottom w:val="0"/>
          <w:divBdr>
            <w:top w:val="none" w:sz="0" w:space="0" w:color="auto"/>
            <w:left w:val="none" w:sz="0" w:space="0" w:color="auto"/>
            <w:bottom w:val="none" w:sz="0" w:space="0" w:color="auto"/>
            <w:right w:val="none" w:sz="0" w:space="0" w:color="auto"/>
          </w:divBdr>
        </w:div>
        <w:div w:id="251277847">
          <w:marLeft w:val="547"/>
          <w:marRight w:val="0"/>
          <w:marTop w:val="0"/>
          <w:marBottom w:val="0"/>
          <w:divBdr>
            <w:top w:val="none" w:sz="0" w:space="0" w:color="auto"/>
            <w:left w:val="none" w:sz="0" w:space="0" w:color="auto"/>
            <w:bottom w:val="none" w:sz="0" w:space="0" w:color="auto"/>
            <w:right w:val="none" w:sz="0" w:space="0" w:color="auto"/>
          </w:divBdr>
        </w:div>
        <w:div w:id="1290284718">
          <w:marLeft w:val="547"/>
          <w:marRight w:val="0"/>
          <w:marTop w:val="0"/>
          <w:marBottom w:val="0"/>
          <w:divBdr>
            <w:top w:val="none" w:sz="0" w:space="0" w:color="auto"/>
            <w:left w:val="none" w:sz="0" w:space="0" w:color="auto"/>
            <w:bottom w:val="none" w:sz="0" w:space="0" w:color="auto"/>
            <w:right w:val="none" w:sz="0" w:space="0" w:color="auto"/>
          </w:divBdr>
        </w:div>
        <w:div w:id="1455169792">
          <w:marLeft w:val="547"/>
          <w:marRight w:val="0"/>
          <w:marTop w:val="0"/>
          <w:marBottom w:val="0"/>
          <w:divBdr>
            <w:top w:val="none" w:sz="0" w:space="0" w:color="auto"/>
            <w:left w:val="none" w:sz="0" w:space="0" w:color="auto"/>
            <w:bottom w:val="none" w:sz="0" w:space="0" w:color="auto"/>
            <w:right w:val="none" w:sz="0" w:space="0" w:color="auto"/>
          </w:divBdr>
        </w:div>
      </w:divsChild>
    </w:div>
    <w:div w:id="297995723">
      <w:bodyDiv w:val="1"/>
      <w:marLeft w:val="0"/>
      <w:marRight w:val="0"/>
      <w:marTop w:val="0"/>
      <w:marBottom w:val="0"/>
      <w:divBdr>
        <w:top w:val="none" w:sz="0" w:space="0" w:color="auto"/>
        <w:left w:val="none" w:sz="0" w:space="0" w:color="auto"/>
        <w:bottom w:val="none" w:sz="0" w:space="0" w:color="auto"/>
        <w:right w:val="none" w:sz="0" w:space="0" w:color="auto"/>
      </w:divBdr>
    </w:div>
    <w:div w:id="302852948">
      <w:bodyDiv w:val="1"/>
      <w:marLeft w:val="0"/>
      <w:marRight w:val="0"/>
      <w:marTop w:val="0"/>
      <w:marBottom w:val="0"/>
      <w:divBdr>
        <w:top w:val="none" w:sz="0" w:space="0" w:color="auto"/>
        <w:left w:val="none" w:sz="0" w:space="0" w:color="auto"/>
        <w:bottom w:val="none" w:sz="0" w:space="0" w:color="auto"/>
        <w:right w:val="none" w:sz="0" w:space="0" w:color="auto"/>
      </w:divBdr>
    </w:div>
    <w:div w:id="312223471">
      <w:bodyDiv w:val="1"/>
      <w:marLeft w:val="0"/>
      <w:marRight w:val="0"/>
      <w:marTop w:val="0"/>
      <w:marBottom w:val="0"/>
      <w:divBdr>
        <w:top w:val="none" w:sz="0" w:space="0" w:color="auto"/>
        <w:left w:val="none" w:sz="0" w:space="0" w:color="auto"/>
        <w:bottom w:val="none" w:sz="0" w:space="0" w:color="auto"/>
        <w:right w:val="none" w:sz="0" w:space="0" w:color="auto"/>
      </w:divBdr>
    </w:div>
    <w:div w:id="313873976">
      <w:bodyDiv w:val="1"/>
      <w:marLeft w:val="0"/>
      <w:marRight w:val="0"/>
      <w:marTop w:val="0"/>
      <w:marBottom w:val="0"/>
      <w:divBdr>
        <w:top w:val="none" w:sz="0" w:space="0" w:color="auto"/>
        <w:left w:val="none" w:sz="0" w:space="0" w:color="auto"/>
        <w:bottom w:val="none" w:sz="0" w:space="0" w:color="auto"/>
        <w:right w:val="none" w:sz="0" w:space="0" w:color="auto"/>
      </w:divBdr>
    </w:div>
    <w:div w:id="328673583">
      <w:bodyDiv w:val="1"/>
      <w:marLeft w:val="0"/>
      <w:marRight w:val="0"/>
      <w:marTop w:val="0"/>
      <w:marBottom w:val="0"/>
      <w:divBdr>
        <w:top w:val="none" w:sz="0" w:space="0" w:color="auto"/>
        <w:left w:val="none" w:sz="0" w:space="0" w:color="auto"/>
        <w:bottom w:val="none" w:sz="0" w:space="0" w:color="auto"/>
        <w:right w:val="none" w:sz="0" w:space="0" w:color="auto"/>
      </w:divBdr>
    </w:div>
    <w:div w:id="329212879">
      <w:bodyDiv w:val="1"/>
      <w:marLeft w:val="0"/>
      <w:marRight w:val="0"/>
      <w:marTop w:val="0"/>
      <w:marBottom w:val="0"/>
      <w:divBdr>
        <w:top w:val="none" w:sz="0" w:space="0" w:color="auto"/>
        <w:left w:val="none" w:sz="0" w:space="0" w:color="auto"/>
        <w:bottom w:val="none" w:sz="0" w:space="0" w:color="auto"/>
        <w:right w:val="none" w:sz="0" w:space="0" w:color="auto"/>
      </w:divBdr>
    </w:div>
    <w:div w:id="338389035">
      <w:bodyDiv w:val="1"/>
      <w:marLeft w:val="0"/>
      <w:marRight w:val="0"/>
      <w:marTop w:val="0"/>
      <w:marBottom w:val="0"/>
      <w:divBdr>
        <w:top w:val="none" w:sz="0" w:space="0" w:color="auto"/>
        <w:left w:val="none" w:sz="0" w:space="0" w:color="auto"/>
        <w:bottom w:val="none" w:sz="0" w:space="0" w:color="auto"/>
        <w:right w:val="none" w:sz="0" w:space="0" w:color="auto"/>
      </w:divBdr>
    </w:div>
    <w:div w:id="340591970">
      <w:bodyDiv w:val="1"/>
      <w:marLeft w:val="0"/>
      <w:marRight w:val="0"/>
      <w:marTop w:val="0"/>
      <w:marBottom w:val="0"/>
      <w:divBdr>
        <w:top w:val="none" w:sz="0" w:space="0" w:color="auto"/>
        <w:left w:val="none" w:sz="0" w:space="0" w:color="auto"/>
        <w:bottom w:val="none" w:sz="0" w:space="0" w:color="auto"/>
        <w:right w:val="none" w:sz="0" w:space="0" w:color="auto"/>
      </w:divBdr>
    </w:div>
    <w:div w:id="342048349">
      <w:bodyDiv w:val="1"/>
      <w:marLeft w:val="0"/>
      <w:marRight w:val="0"/>
      <w:marTop w:val="0"/>
      <w:marBottom w:val="0"/>
      <w:divBdr>
        <w:top w:val="none" w:sz="0" w:space="0" w:color="auto"/>
        <w:left w:val="none" w:sz="0" w:space="0" w:color="auto"/>
        <w:bottom w:val="none" w:sz="0" w:space="0" w:color="auto"/>
        <w:right w:val="none" w:sz="0" w:space="0" w:color="auto"/>
      </w:divBdr>
    </w:div>
    <w:div w:id="343172938">
      <w:bodyDiv w:val="1"/>
      <w:marLeft w:val="0"/>
      <w:marRight w:val="0"/>
      <w:marTop w:val="0"/>
      <w:marBottom w:val="0"/>
      <w:divBdr>
        <w:top w:val="none" w:sz="0" w:space="0" w:color="auto"/>
        <w:left w:val="none" w:sz="0" w:space="0" w:color="auto"/>
        <w:bottom w:val="none" w:sz="0" w:space="0" w:color="auto"/>
        <w:right w:val="none" w:sz="0" w:space="0" w:color="auto"/>
      </w:divBdr>
      <w:divsChild>
        <w:div w:id="1553346896">
          <w:marLeft w:val="547"/>
          <w:marRight w:val="0"/>
          <w:marTop w:val="0"/>
          <w:marBottom w:val="0"/>
          <w:divBdr>
            <w:top w:val="none" w:sz="0" w:space="0" w:color="auto"/>
            <w:left w:val="none" w:sz="0" w:space="0" w:color="auto"/>
            <w:bottom w:val="none" w:sz="0" w:space="0" w:color="auto"/>
            <w:right w:val="none" w:sz="0" w:space="0" w:color="auto"/>
          </w:divBdr>
        </w:div>
        <w:div w:id="870536593">
          <w:marLeft w:val="547"/>
          <w:marRight w:val="0"/>
          <w:marTop w:val="0"/>
          <w:marBottom w:val="0"/>
          <w:divBdr>
            <w:top w:val="none" w:sz="0" w:space="0" w:color="auto"/>
            <w:left w:val="none" w:sz="0" w:space="0" w:color="auto"/>
            <w:bottom w:val="none" w:sz="0" w:space="0" w:color="auto"/>
            <w:right w:val="none" w:sz="0" w:space="0" w:color="auto"/>
          </w:divBdr>
        </w:div>
        <w:div w:id="507985701">
          <w:marLeft w:val="547"/>
          <w:marRight w:val="0"/>
          <w:marTop w:val="0"/>
          <w:marBottom w:val="0"/>
          <w:divBdr>
            <w:top w:val="none" w:sz="0" w:space="0" w:color="auto"/>
            <w:left w:val="none" w:sz="0" w:space="0" w:color="auto"/>
            <w:bottom w:val="none" w:sz="0" w:space="0" w:color="auto"/>
            <w:right w:val="none" w:sz="0" w:space="0" w:color="auto"/>
          </w:divBdr>
        </w:div>
      </w:divsChild>
    </w:div>
    <w:div w:id="344211209">
      <w:bodyDiv w:val="1"/>
      <w:marLeft w:val="0"/>
      <w:marRight w:val="0"/>
      <w:marTop w:val="0"/>
      <w:marBottom w:val="0"/>
      <w:divBdr>
        <w:top w:val="none" w:sz="0" w:space="0" w:color="auto"/>
        <w:left w:val="none" w:sz="0" w:space="0" w:color="auto"/>
        <w:bottom w:val="none" w:sz="0" w:space="0" w:color="auto"/>
        <w:right w:val="none" w:sz="0" w:space="0" w:color="auto"/>
      </w:divBdr>
    </w:div>
    <w:div w:id="364600328">
      <w:bodyDiv w:val="1"/>
      <w:marLeft w:val="0"/>
      <w:marRight w:val="0"/>
      <w:marTop w:val="0"/>
      <w:marBottom w:val="0"/>
      <w:divBdr>
        <w:top w:val="none" w:sz="0" w:space="0" w:color="auto"/>
        <w:left w:val="none" w:sz="0" w:space="0" w:color="auto"/>
        <w:bottom w:val="none" w:sz="0" w:space="0" w:color="auto"/>
        <w:right w:val="none" w:sz="0" w:space="0" w:color="auto"/>
      </w:divBdr>
    </w:div>
    <w:div w:id="377052444">
      <w:bodyDiv w:val="1"/>
      <w:marLeft w:val="0"/>
      <w:marRight w:val="0"/>
      <w:marTop w:val="0"/>
      <w:marBottom w:val="0"/>
      <w:divBdr>
        <w:top w:val="none" w:sz="0" w:space="0" w:color="auto"/>
        <w:left w:val="none" w:sz="0" w:space="0" w:color="auto"/>
        <w:bottom w:val="none" w:sz="0" w:space="0" w:color="auto"/>
        <w:right w:val="none" w:sz="0" w:space="0" w:color="auto"/>
      </w:divBdr>
    </w:div>
    <w:div w:id="378819688">
      <w:bodyDiv w:val="1"/>
      <w:marLeft w:val="0"/>
      <w:marRight w:val="0"/>
      <w:marTop w:val="0"/>
      <w:marBottom w:val="0"/>
      <w:divBdr>
        <w:top w:val="none" w:sz="0" w:space="0" w:color="auto"/>
        <w:left w:val="none" w:sz="0" w:space="0" w:color="auto"/>
        <w:bottom w:val="none" w:sz="0" w:space="0" w:color="auto"/>
        <w:right w:val="none" w:sz="0" w:space="0" w:color="auto"/>
      </w:divBdr>
    </w:div>
    <w:div w:id="388039124">
      <w:bodyDiv w:val="1"/>
      <w:marLeft w:val="0"/>
      <w:marRight w:val="0"/>
      <w:marTop w:val="0"/>
      <w:marBottom w:val="0"/>
      <w:divBdr>
        <w:top w:val="none" w:sz="0" w:space="0" w:color="auto"/>
        <w:left w:val="none" w:sz="0" w:space="0" w:color="auto"/>
        <w:bottom w:val="none" w:sz="0" w:space="0" w:color="auto"/>
        <w:right w:val="none" w:sz="0" w:space="0" w:color="auto"/>
      </w:divBdr>
    </w:div>
    <w:div w:id="393359854">
      <w:bodyDiv w:val="1"/>
      <w:marLeft w:val="0"/>
      <w:marRight w:val="0"/>
      <w:marTop w:val="0"/>
      <w:marBottom w:val="0"/>
      <w:divBdr>
        <w:top w:val="none" w:sz="0" w:space="0" w:color="auto"/>
        <w:left w:val="none" w:sz="0" w:space="0" w:color="auto"/>
        <w:bottom w:val="none" w:sz="0" w:space="0" w:color="auto"/>
        <w:right w:val="none" w:sz="0" w:space="0" w:color="auto"/>
      </w:divBdr>
    </w:div>
    <w:div w:id="402875087">
      <w:bodyDiv w:val="1"/>
      <w:marLeft w:val="0"/>
      <w:marRight w:val="0"/>
      <w:marTop w:val="0"/>
      <w:marBottom w:val="0"/>
      <w:divBdr>
        <w:top w:val="none" w:sz="0" w:space="0" w:color="auto"/>
        <w:left w:val="none" w:sz="0" w:space="0" w:color="auto"/>
        <w:bottom w:val="none" w:sz="0" w:space="0" w:color="auto"/>
        <w:right w:val="none" w:sz="0" w:space="0" w:color="auto"/>
      </w:divBdr>
    </w:div>
    <w:div w:id="405231096">
      <w:bodyDiv w:val="1"/>
      <w:marLeft w:val="0"/>
      <w:marRight w:val="0"/>
      <w:marTop w:val="0"/>
      <w:marBottom w:val="0"/>
      <w:divBdr>
        <w:top w:val="none" w:sz="0" w:space="0" w:color="auto"/>
        <w:left w:val="none" w:sz="0" w:space="0" w:color="auto"/>
        <w:bottom w:val="none" w:sz="0" w:space="0" w:color="auto"/>
        <w:right w:val="none" w:sz="0" w:space="0" w:color="auto"/>
      </w:divBdr>
    </w:div>
    <w:div w:id="412631919">
      <w:bodyDiv w:val="1"/>
      <w:marLeft w:val="0"/>
      <w:marRight w:val="0"/>
      <w:marTop w:val="0"/>
      <w:marBottom w:val="0"/>
      <w:divBdr>
        <w:top w:val="none" w:sz="0" w:space="0" w:color="auto"/>
        <w:left w:val="none" w:sz="0" w:space="0" w:color="auto"/>
        <w:bottom w:val="none" w:sz="0" w:space="0" w:color="auto"/>
        <w:right w:val="none" w:sz="0" w:space="0" w:color="auto"/>
      </w:divBdr>
    </w:div>
    <w:div w:id="414934203">
      <w:bodyDiv w:val="1"/>
      <w:marLeft w:val="0"/>
      <w:marRight w:val="0"/>
      <w:marTop w:val="0"/>
      <w:marBottom w:val="0"/>
      <w:divBdr>
        <w:top w:val="none" w:sz="0" w:space="0" w:color="auto"/>
        <w:left w:val="none" w:sz="0" w:space="0" w:color="auto"/>
        <w:bottom w:val="none" w:sz="0" w:space="0" w:color="auto"/>
        <w:right w:val="none" w:sz="0" w:space="0" w:color="auto"/>
      </w:divBdr>
    </w:div>
    <w:div w:id="430509089">
      <w:bodyDiv w:val="1"/>
      <w:marLeft w:val="0"/>
      <w:marRight w:val="0"/>
      <w:marTop w:val="0"/>
      <w:marBottom w:val="0"/>
      <w:divBdr>
        <w:top w:val="none" w:sz="0" w:space="0" w:color="auto"/>
        <w:left w:val="none" w:sz="0" w:space="0" w:color="auto"/>
        <w:bottom w:val="none" w:sz="0" w:space="0" w:color="auto"/>
        <w:right w:val="none" w:sz="0" w:space="0" w:color="auto"/>
      </w:divBdr>
    </w:div>
    <w:div w:id="441655759">
      <w:bodyDiv w:val="1"/>
      <w:marLeft w:val="0"/>
      <w:marRight w:val="0"/>
      <w:marTop w:val="0"/>
      <w:marBottom w:val="0"/>
      <w:divBdr>
        <w:top w:val="none" w:sz="0" w:space="0" w:color="auto"/>
        <w:left w:val="none" w:sz="0" w:space="0" w:color="auto"/>
        <w:bottom w:val="none" w:sz="0" w:space="0" w:color="auto"/>
        <w:right w:val="none" w:sz="0" w:space="0" w:color="auto"/>
      </w:divBdr>
      <w:divsChild>
        <w:div w:id="1680542468">
          <w:marLeft w:val="446"/>
          <w:marRight w:val="0"/>
          <w:marTop w:val="0"/>
          <w:marBottom w:val="0"/>
          <w:divBdr>
            <w:top w:val="none" w:sz="0" w:space="0" w:color="auto"/>
            <w:left w:val="none" w:sz="0" w:space="0" w:color="auto"/>
            <w:bottom w:val="none" w:sz="0" w:space="0" w:color="auto"/>
            <w:right w:val="none" w:sz="0" w:space="0" w:color="auto"/>
          </w:divBdr>
        </w:div>
        <w:div w:id="544145985">
          <w:marLeft w:val="1166"/>
          <w:marRight w:val="0"/>
          <w:marTop w:val="0"/>
          <w:marBottom w:val="0"/>
          <w:divBdr>
            <w:top w:val="none" w:sz="0" w:space="0" w:color="auto"/>
            <w:left w:val="none" w:sz="0" w:space="0" w:color="auto"/>
            <w:bottom w:val="none" w:sz="0" w:space="0" w:color="auto"/>
            <w:right w:val="none" w:sz="0" w:space="0" w:color="auto"/>
          </w:divBdr>
        </w:div>
        <w:div w:id="764421037">
          <w:marLeft w:val="1166"/>
          <w:marRight w:val="0"/>
          <w:marTop w:val="0"/>
          <w:marBottom w:val="0"/>
          <w:divBdr>
            <w:top w:val="none" w:sz="0" w:space="0" w:color="auto"/>
            <w:left w:val="none" w:sz="0" w:space="0" w:color="auto"/>
            <w:bottom w:val="none" w:sz="0" w:space="0" w:color="auto"/>
            <w:right w:val="none" w:sz="0" w:space="0" w:color="auto"/>
          </w:divBdr>
        </w:div>
        <w:div w:id="424423744">
          <w:marLeft w:val="1166"/>
          <w:marRight w:val="0"/>
          <w:marTop w:val="0"/>
          <w:marBottom w:val="0"/>
          <w:divBdr>
            <w:top w:val="none" w:sz="0" w:space="0" w:color="auto"/>
            <w:left w:val="none" w:sz="0" w:space="0" w:color="auto"/>
            <w:bottom w:val="none" w:sz="0" w:space="0" w:color="auto"/>
            <w:right w:val="none" w:sz="0" w:space="0" w:color="auto"/>
          </w:divBdr>
        </w:div>
        <w:div w:id="1859394117">
          <w:marLeft w:val="1166"/>
          <w:marRight w:val="0"/>
          <w:marTop w:val="0"/>
          <w:marBottom w:val="0"/>
          <w:divBdr>
            <w:top w:val="none" w:sz="0" w:space="0" w:color="auto"/>
            <w:left w:val="none" w:sz="0" w:space="0" w:color="auto"/>
            <w:bottom w:val="none" w:sz="0" w:space="0" w:color="auto"/>
            <w:right w:val="none" w:sz="0" w:space="0" w:color="auto"/>
          </w:divBdr>
        </w:div>
        <w:div w:id="1923299489">
          <w:marLeft w:val="1166"/>
          <w:marRight w:val="0"/>
          <w:marTop w:val="0"/>
          <w:marBottom w:val="0"/>
          <w:divBdr>
            <w:top w:val="none" w:sz="0" w:space="0" w:color="auto"/>
            <w:left w:val="none" w:sz="0" w:space="0" w:color="auto"/>
            <w:bottom w:val="none" w:sz="0" w:space="0" w:color="auto"/>
            <w:right w:val="none" w:sz="0" w:space="0" w:color="auto"/>
          </w:divBdr>
        </w:div>
      </w:divsChild>
    </w:div>
    <w:div w:id="443503388">
      <w:bodyDiv w:val="1"/>
      <w:marLeft w:val="0"/>
      <w:marRight w:val="0"/>
      <w:marTop w:val="0"/>
      <w:marBottom w:val="0"/>
      <w:divBdr>
        <w:top w:val="none" w:sz="0" w:space="0" w:color="auto"/>
        <w:left w:val="none" w:sz="0" w:space="0" w:color="auto"/>
        <w:bottom w:val="none" w:sz="0" w:space="0" w:color="auto"/>
        <w:right w:val="none" w:sz="0" w:space="0" w:color="auto"/>
      </w:divBdr>
    </w:div>
    <w:div w:id="448550675">
      <w:bodyDiv w:val="1"/>
      <w:marLeft w:val="0"/>
      <w:marRight w:val="0"/>
      <w:marTop w:val="0"/>
      <w:marBottom w:val="0"/>
      <w:divBdr>
        <w:top w:val="none" w:sz="0" w:space="0" w:color="auto"/>
        <w:left w:val="none" w:sz="0" w:space="0" w:color="auto"/>
        <w:bottom w:val="none" w:sz="0" w:space="0" w:color="auto"/>
        <w:right w:val="none" w:sz="0" w:space="0" w:color="auto"/>
      </w:divBdr>
    </w:div>
    <w:div w:id="452485644">
      <w:bodyDiv w:val="1"/>
      <w:marLeft w:val="0"/>
      <w:marRight w:val="0"/>
      <w:marTop w:val="0"/>
      <w:marBottom w:val="0"/>
      <w:divBdr>
        <w:top w:val="none" w:sz="0" w:space="0" w:color="auto"/>
        <w:left w:val="none" w:sz="0" w:space="0" w:color="auto"/>
        <w:bottom w:val="none" w:sz="0" w:space="0" w:color="auto"/>
        <w:right w:val="none" w:sz="0" w:space="0" w:color="auto"/>
      </w:divBdr>
      <w:divsChild>
        <w:div w:id="395780406">
          <w:marLeft w:val="0"/>
          <w:marRight w:val="0"/>
          <w:marTop w:val="0"/>
          <w:marBottom w:val="0"/>
          <w:divBdr>
            <w:top w:val="none" w:sz="0" w:space="0" w:color="auto"/>
            <w:left w:val="none" w:sz="0" w:space="0" w:color="auto"/>
            <w:bottom w:val="none" w:sz="0" w:space="0" w:color="auto"/>
            <w:right w:val="none" w:sz="0" w:space="0" w:color="auto"/>
          </w:divBdr>
        </w:div>
      </w:divsChild>
    </w:div>
    <w:div w:id="453602968">
      <w:bodyDiv w:val="1"/>
      <w:marLeft w:val="0"/>
      <w:marRight w:val="0"/>
      <w:marTop w:val="0"/>
      <w:marBottom w:val="0"/>
      <w:divBdr>
        <w:top w:val="none" w:sz="0" w:space="0" w:color="auto"/>
        <w:left w:val="none" w:sz="0" w:space="0" w:color="auto"/>
        <w:bottom w:val="none" w:sz="0" w:space="0" w:color="auto"/>
        <w:right w:val="none" w:sz="0" w:space="0" w:color="auto"/>
      </w:divBdr>
      <w:divsChild>
        <w:div w:id="1552186097">
          <w:marLeft w:val="446"/>
          <w:marRight w:val="0"/>
          <w:marTop w:val="0"/>
          <w:marBottom w:val="0"/>
          <w:divBdr>
            <w:top w:val="none" w:sz="0" w:space="0" w:color="auto"/>
            <w:left w:val="none" w:sz="0" w:space="0" w:color="auto"/>
            <w:bottom w:val="none" w:sz="0" w:space="0" w:color="auto"/>
            <w:right w:val="none" w:sz="0" w:space="0" w:color="auto"/>
          </w:divBdr>
        </w:div>
      </w:divsChild>
    </w:div>
    <w:div w:id="456534991">
      <w:bodyDiv w:val="1"/>
      <w:marLeft w:val="0"/>
      <w:marRight w:val="0"/>
      <w:marTop w:val="0"/>
      <w:marBottom w:val="0"/>
      <w:divBdr>
        <w:top w:val="none" w:sz="0" w:space="0" w:color="auto"/>
        <w:left w:val="none" w:sz="0" w:space="0" w:color="auto"/>
        <w:bottom w:val="none" w:sz="0" w:space="0" w:color="auto"/>
        <w:right w:val="none" w:sz="0" w:space="0" w:color="auto"/>
      </w:divBdr>
    </w:div>
    <w:div w:id="460684298">
      <w:bodyDiv w:val="1"/>
      <w:marLeft w:val="0"/>
      <w:marRight w:val="0"/>
      <w:marTop w:val="0"/>
      <w:marBottom w:val="0"/>
      <w:divBdr>
        <w:top w:val="none" w:sz="0" w:space="0" w:color="auto"/>
        <w:left w:val="none" w:sz="0" w:space="0" w:color="auto"/>
        <w:bottom w:val="none" w:sz="0" w:space="0" w:color="auto"/>
        <w:right w:val="none" w:sz="0" w:space="0" w:color="auto"/>
      </w:divBdr>
      <w:divsChild>
        <w:div w:id="2126918797">
          <w:marLeft w:val="547"/>
          <w:marRight w:val="0"/>
          <w:marTop w:val="0"/>
          <w:marBottom w:val="0"/>
          <w:divBdr>
            <w:top w:val="none" w:sz="0" w:space="0" w:color="auto"/>
            <w:left w:val="none" w:sz="0" w:space="0" w:color="auto"/>
            <w:bottom w:val="none" w:sz="0" w:space="0" w:color="auto"/>
            <w:right w:val="none" w:sz="0" w:space="0" w:color="auto"/>
          </w:divBdr>
        </w:div>
      </w:divsChild>
    </w:div>
    <w:div w:id="477453484">
      <w:bodyDiv w:val="1"/>
      <w:marLeft w:val="0"/>
      <w:marRight w:val="0"/>
      <w:marTop w:val="0"/>
      <w:marBottom w:val="0"/>
      <w:divBdr>
        <w:top w:val="none" w:sz="0" w:space="0" w:color="auto"/>
        <w:left w:val="none" w:sz="0" w:space="0" w:color="auto"/>
        <w:bottom w:val="none" w:sz="0" w:space="0" w:color="auto"/>
        <w:right w:val="none" w:sz="0" w:space="0" w:color="auto"/>
      </w:divBdr>
    </w:div>
    <w:div w:id="485127457">
      <w:bodyDiv w:val="1"/>
      <w:marLeft w:val="0"/>
      <w:marRight w:val="0"/>
      <w:marTop w:val="0"/>
      <w:marBottom w:val="0"/>
      <w:divBdr>
        <w:top w:val="none" w:sz="0" w:space="0" w:color="auto"/>
        <w:left w:val="none" w:sz="0" w:space="0" w:color="auto"/>
        <w:bottom w:val="none" w:sz="0" w:space="0" w:color="auto"/>
        <w:right w:val="none" w:sz="0" w:space="0" w:color="auto"/>
      </w:divBdr>
      <w:divsChild>
        <w:div w:id="656803347">
          <w:marLeft w:val="547"/>
          <w:marRight w:val="0"/>
          <w:marTop w:val="0"/>
          <w:marBottom w:val="0"/>
          <w:divBdr>
            <w:top w:val="none" w:sz="0" w:space="0" w:color="auto"/>
            <w:left w:val="none" w:sz="0" w:space="0" w:color="auto"/>
            <w:bottom w:val="none" w:sz="0" w:space="0" w:color="auto"/>
            <w:right w:val="none" w:sz="0" w:space="0" w:color="auto"/>
          </w:divBdr>
        </w:div>
        <w:div w:id="871110738">
          <w:marLeft w:val="547"/>
          <w:marRight w:val="0"/>
          <w:marTop w:val="0"/>
          <w:marBottom w:val="0"/>
          <w:divBdr>
            <w:top w:val="none" w:sz="0" w:space="0" w:color="auto"/>
            <w:left w:val="none" w:sz="0" w:space="0" w:color="auto"/>
            <w:bottom w:val="none" w:sz="0" w:space="0" w:color="auto"/>
            <w:right w:val="none" w:sz="0" w:space="0" w:color="auto"/>
          </w:divBdr>
        </w:div>
      </w:divsChild>
    </w:div>
    <w:div w:id="487673304">
      <w:bodyDiv w:val="1"/>
      <w:marLeft w:val="0"/>
      <w:marRight w:val="0"/>
      <w:marTop w:val="0"/>
      <w:marBottom w:val="0"/>
      <w:divBdr>
        <w:top w:val="none" w:sz="0" w:space="0" w:color="auto"/>
        <w:left w:val="none" w:sz="0" w:space="0" w:color="auto"/>
        <w:bottom w:val="none" w:sz="0" w:space="0" w:color="auto"/>
        <w:right w:val="none" w:sz="0" w:space="0" w:color="auto"/>
      </w:divBdr>
    </w:div>
    <w:div w:id="494145832">
      <w:bodyDiv w:val="1"/>
      <w:marLeft w:val="0"/>
      <w:marRight w:val="0"/>
      <w:marTop w:val="0"/>
      <w:marBottom w:val="0"/>
      <w:divBdr>
        <w:top w:val="none" w:sz="0" w:space="0" w:color="auto"/>
        <w:left w:val="none" w:sz="0" w:space="0" w:color="auto"/>
        <w:bottom w:val="none" w:sz="0" w:space="0" w:color="auto"/>
        <w:right w:val="none" w:sz="0" w:space="0" w:color="auto"/>
      </w:divBdr>
    </w:div>
    <w:div w:id="503783905">
      <w:bodyDiv w:val="1"/>
      <w:marLeft w:val="0"/>
      <w:marRight w:val="0"/>
      <w:marTop w:val="0"/>
      <w:marBottom w:val="0"/>
      <w:divBdr>
        <w:top w:val="none" w:sz="0" w:space="0" w:color="auto"/>
        <w:left w:val="none" w:sz="0" w:space="0" w:color="auto"/>
        <w:bottom w:val="none" w:sz="0" w:space="0" w:color="auto"/>
        <w:right w:val="none" w:sz="0" w:space="0" w:color="auto"/>
      </w:divBdr>
    </w:div>
    <w:div w:id="513148758">
      <w:bodyDiv w:val="1"/>
      <w:marLeft w:val="0"/>
      <w:marRight w:val="0"/>
      <w:marTop w:val="0"/>
      <w:marBottom w:val="0"/>
      <w:divBdr>
        <w:top w:val="none" w:sz="0" w:space="0" w:color="auto"/>
        <w:left w:val="none" w:sz="0" w:space="0" w:color="auto"/>
        <w:bottom w:val="none" w:sz="0" w:space="0" w:color="auto"/>
        <w:right w:val="none" w:sz="0" w:space="0" w:color="auto"/>
      </w:divBdr>
      <w:divsChild>
        <w:div w:id="1217620712">
          <w:marLeft w:val="547"/>
          <w:marRight w:val="0"/>
          <w:marTop w:val="0"/>
          <w:marBottom w:val="0"/>
          <w:divBdr>
            <w:top w:val="none" w:sz="0" w:space="0" w:color="auto"/>
            <w:left w:val="none" w:sz="0" w:space="0" w:color="auto"/>
            <w:bottom w:val="none" w:sz="0" w:space="0" w:color="auto"/>
            <w:right w:val="none" w:sz="0" w:space="0" w:color="auto"/>
          </w:divBdr>
        </w:div>
        <w:div w:id="381829898">
          <w:marLeft w:val="547"/>
          <w:marRight w:val="0"/>
          <w:marTop w:val="0"/>
          <w:marBottom w:val="0"/>
          <w:divBdr>
            <w:top w:val="none" w:sz="0" w:space="0" w:color="auto"/>
            <w:left w:val="none" w:sz="0" w:space="0" w:color="auto"/>
            <w:bottom w:val="none" w:sz="0" w:space="0" w:color="auto"/>
            <w:right w:val="none" w:sz="0" w:space="0" w:color="auto"/>
          </w:divBdr>
        </w:div>
        <w:div w:id="136799501">
          <w:marLeft w:val="547"/>
          <w:marRight w:val="0"/>
          <w:marTop w:val="0"/>
          <w:marBottom w:val="0"/>
          <w:divBdr>
            <w:top w:val="none" w:sz="0" w:space="0" w:color="auto"/>
            <w:left w:val="none" w:sz="0" w:space="0" w:color="auto"/>
            <w:bottom w:val="none" w:sz="0" w:space="0" w:color="auto"/>
            <w:right w:val="none" w:sz="0" w:space="0" w:color="auto"/>
          </w:divBdr>
        </w:div>
        <w:div w:id="1018503845">
          <w:marLeft w:val="547"/>
          <w:marRight w:val="0"/>
          <w:marTop w:val="0"/>
          <w:marBottom w:val="0"/>
          <w:divBdr>
            <w:top w:val="none" w:sz="0" w:space="0" w:color="auto"/>
            <w:left w:val="none" w:sz="0" w:space="0" w:color="auto"/>
            <w:bottom w:val="none" w:sz="0" w:space="0" w:color="auto"/>
            <w:right w:val="none" w:sz="0" w:space="0" w:color="auto"/>
          </w:divBdr>
        </w:div>
      </w:divsChild>
    </w:div>
    <w:div w:id="515079828">
      <w:bodyDiv w:val="1"/>
      <w:marLeft w:val="0"/>
      <w:marRight w:val="0"/>
      <w:marTop w:val="0"/>
      <w:marBottom w:val="0"/>
      <w:divBdr>
        <w:top w:val="none" w:sz="0" w:space="0" w:color="auto"/>
        <w:left w:val="none" w:sz="0" w:space="0" w:color="auto"/>
        <w:bottom w:val="none" w:sz="0" w:space="0" w:color="auto"/>
        <w:right w:val="none" w:sz="0" w:space="0" w:color="auto"/>
      </w:divBdr>
    </w:div>
    <w:div w:id="520318660">
      <w:bodyDiv w:val="1"/>
      <w:marLeft w:val="0"/>
      <w:marRight w:val="0"/>
      <w:marTop w:val="0"/>
      <w:marBottom w:val="0"/>
      <w:divBdr>
        <w:top w:val="none" w:sz="0" w:space="0" w:color="auto"/>
        <w:left w:val="none" w:sz="0" w:space="0" w:color="auto"/>
        <w:bottom w:val="none" w:sz="0" w:space="0" w:color="auto"/>
        <w:right w:val="none" w:sz="0" w:space="0" w:color="auto"/>
      </w:divBdr>
    </w:div>
    <w:div w:id="522667044">
      <w:bodyDiv w:val="1"/>
      <w:marLeft w:val="0"/>
      <w:marRight w:val="0"/>
      <w:marTop w:val="0"/>
      <w:marBottom w:val="0"/>
      <w:divBdr>
        <w:top w:val="none" w:sz="0" w:space="0" w:color="auto"/>
        <w:left w:val="none" w:sz="0" w:space="0" w:color="auto"/>
        <w:bottom w:val="none" w:sz="0" w:space="0" w:color="auto"/>
        <w:right w:val="none" w:sz="0" w:space="0" w:color="auto"/>
      </w:divBdr>
    </w:div>
    <w:div w:id="523179830">
      <w:bodyDiv w:val="1"/>
      <w:marLeft w:val="0"/>
      <w:marRight w:val="0"/>
      <w:marTop w:val="0"/>
      <w:marBottom w:val="0"/>
      <w:divBdr>
        <w:top w:val="none" w:sz="0" w:space="0" w:color="auto"/>
        <w:left w:val="none" w:sz="0" w:space="0" w:color="auto"/>
        <w:bottom w:val="none" w:sz="0" w:space="0" w:color="auto"/>
        <w:right w:val="none" w:sz="0" w:space="0" w:color="auto"/>
      </w:divBdr>
    </w:div>
    <w:div w:id="527136369">
      <w:bodyDiv w:val="1"/>
      <w:marLeft w:val="0"/>
      <w:marRight w:val="0"/>
      <w:marTop w:val="0"/>
      <w:marBottom w:val="0"/>
      <w:divBdr>
        <w:top w:val="none" w:sz="0" w:space="0" w:color="auto"/>
        <w:left w:val="none" w:sz="0" w:space="0" w:color="auto"/>
        <w:bottom w:val="none" w:sz="0" w:space="0" w:color="auto"/>
        <w:right w:val="none" w:sz="0" w:space="0" w:color="auto"/>
      </w:divBdr>
      <w:divsChild>
        <w:div w:id="794758996">
          <w:marLeft w:val="446"/>
          <w:marRight w:val="0"/>
          <w:marTop w:val="0"/>
          <w:marBottom w:val="0"/>
          <w:divBdr>
            <w:top w:val="none" w:sz="0" w:space="0" w:color="auto"/>
            <w:left w:val="none" w:sz="0" w:space="0" w:color="auto"/>
            <w:bottom w:val="none" w:sz="0" w:space="0" w:color="auto"/>
            <w:right w:val="none" w:sz="0" w:space="0" w:color="auto"/>
          </w:divBdr>
        </w:div>
        <w:div w:id="1254894003">
          <w:marLeft w:val="446"/>
          <w:marRight w:val="0"/>
          <w:marTop w:val="0"/>
          <w:marBottom w:val="0"/>
          <w:divBdr>
            <w:top w:val="none" w:sz="0" w:space="0" w:color="auto"/>
            <w:left w:val="none" w:sz="0" w:space="0" w:color="auto"/>
            <w:bottom w:val="none" w:sz="0" w:space="0" w:color="auto"/>
            <w:right w:val="none" w:sz="0" w:space="0" w:color="auto"/>
          </w:divBdr>
        </w:div>
        <w:div w:id="704448992">
          <w:marLeft w:val="446"/>
          <w:marRight w:val="0"/>
          <w:marTop w:val="0"/>
          <w:marBottom w:val="0"/>
          <w:divBdr>
            <w:top w:val="none" w:sz="0" w:space="0" w:color="auto"/>
            <w:left w:val="none" w:sz="0" w:space="0" w:color="auto"/>
            <w:bottom w:val="none" w:sz="0" w:space="0" w:color="auto"/>
            <w:right w:val="none" w:sz="0" w:space="0" w:color="auto"/>
          </w:divBdr>
        </w:div>
        <w:div w:id="991984116">
          <w:marLeft w:val="446"/>
          <w:marRight w:val="0"/>
          <w:marTop w:val="0"/>
          <w:marBottom w:val="0"/>
          <w:divBdr>
            <w:top w:val="none" w:sz="0" w:space="0" w:color="auto"/>
            <w:left w:val="none" w:sz="0" w:space="0" w:color="auto"/>
            <w:bottom w:val="none" w:sz="0" w:space="0" w:color="auto"/>
            <w:right w:val="none" w:sz="0" w:space="0" w:color="auto"/>
          </w:divBdr>
        </w:div>
        <w:div w:id="1834223080">
          <w:marLeft w:val="446"/>
          <w:marRight w:val="0"/>
          <w:marTop w:val="0"/>
          <w:marBottom w:val="0"/>
          <w:divBdr>
            <w:top w:val="none" w:sz="0" w:space="0" w:color="auto"/>
            <w:left w:val="none" w:sz="0" w:space="0" w:color="auto"/>
            <w:bottom w:val="none" w:sz="0" w:space="0" w:color="auto"/>
            <w:right w:val="none" w:sz="0" w:space="0" w:color="auto"/>
          </w:divBdr>
        </w:div>
      </w:divsChild>
    </w:div>
    <w:div w:id="527179691">
      <w:bodyDiv w:val="1"/>
      <w:marLeft w:val="0"/>
      <w:marRight w:val="0"/>
      <w:marTop w:val="0"/>
      <w:marBottom w:val="0"/>
      <w:divBdr>
        <w:top w:val="none" w:sz="0" w:space="0" w:color="auto"/>
        <w:left w:val="none" w:sz="0" w:space="0" w:color="auto"/>
        <w:bottom w:val="none" w:sz="0" w:space="0" w:color="auto"/>
        <w:right w:val="none" w:sz="0" w:space="0" w:color="auto"/>
      </w:divBdr>
    </w:div>
    <w:div w:id="534124831">
      <w:bodyDiv w:val="1"/>
      <w:marLeft w:val="0"/>
      <w:marRight w:val="0"/>
      <w:marTop w:val="0"/>
      <w:marBottom w:val="0"/>
      <w:divBdr>
        <w:top w:val="none" w:sz="0" w:space="0" w:color="auto"/>
        <w:left w:val="none" w:sz="0" w:space="0" w:color="auto"/>
        <w:bottom w:val="none" w:sz="0" w:space="0" w:color="auto"/>
        <w:right w:val="none" w:sz="0" w:space="0" w:color="auto"/>
      </w:divBdr>
    </w:div>
    <w:div w:id="537547091">
      <w:bodyDiv w:val="1"/>
      <w:marLeft w:val="0"/>
      <w:marRight w:val="0"/>
      <w:marTop w:val="0"/>
      <w:marBottom w:val="0"/>
      <w:divBdr>
        <w:top w:val="none" w:sz="0" w:space="0" w:color="auto"/>
        <w:left w:val="none" w:sz="0" w:space="0" w:color="auto"/>
        <w:bottom w:val="none" w:sz="0" w:space="0" w:color="auto"/>
        <w:right w:val="none" w:sz="0" w:space="0" w:color="auto"/>
      </w:divBdr>
    </w:div>
    <w:div w:id="557788611">
      <w:bodyDiv w:val="1"/>
      <w:marLeft w:val="0"/>
      <w:marRight w:val="0"/>
      <w:marTop w:val="0"/>
      <w:marBottom w:val="0"/>
      <w:divBdr>
        <w:top w:val="none" w:sz="0" w:space="0" w:color="auto"/>
        <w:left w:val="none" w:sz="0" w:space="0" w:color="auto"/>
        <w:bottom w:val="none" w:sz="0" w:space="0" w:color="auto"/>
        <w:right w:val="none" w:sz="0" w:space="0" w:color="auto"/>
      </w:divBdr>
    </w:div>
    <w:div w:id="569124107">
      <w:bodyDiv w:val="1"/>
      <w:marLeft w:val="0"/>
      <w:marRight w:val="0"/>
      <w:marTop w:val="0"/>
      <w:marBottom w:val="0"/>
      <w:divBdr>
        <w:top w:val="none" w:sz="0" w:space="0" w:color="auto"/>
        <w:left w:val="none" w:sz="0" w:space="0" w:color="auto"/>
        <w:bottom w:val="none" w:sz="0" w:space="0" w:color="auto"/>
        <w:right w:val="none" w:sz="0" w:space="0" w:color="auto"/>
      </w:divBdr>
    </w:div>
    <w:div w:id="580406505">
      <w:bodyDiv w:val="1"/>
      <w:marLeft w:val="0"/>
      <w:marRight w:val="0"/>
      <w:marTop w:val="0"/>
      <w:marBottom w:val="0"/>
      <w:divBdr>
        <w:top w:val="none" w:sz="0" w:space="0" w:color="auto"/>
        <w:left w:val="none" w:sz="0" w:space="0" w:color="auto"/>
        <w:bottom w:val="none" w:sz="0" w:space="0" w:color="auto"/>
        <w:right w:val="none" w:sz="0" w:space="0" w:color="auto"/>
      </w:divBdr>
    </w:div>
    <w:div w:id="592275832">
      <w:bodyDiv w:val="1"/>
      <w:marLeft w:val="0"/>
      <w:marRight w:val="0"/>
      <w:marTop w:val="0"/>
      <w:marBottom w:val="0"/>
      <w:divBdr>
        <w:top w:val="none" w:sz="0" w:space="0" w:color="auto"/>
        <w:left w:val="none" w:sz="0" w:space="0" w:color="auto"/>
        <w:bottom w:val="none" w:sz="0" w:space="0" w:color="auto"/>
        <w:right w:val="none" w:sz="0" w:space="0" w:color="auto"/>
      </w:divBdr>
      <w:divsChild>
        <w:div w:id="792671163">
          <w:marLeft w:val="547"/>
          <w:marRight w:val="0"/>
          <w:marTop w:val="0"/>
          <w:marBottom w:val="0"/>
          <w:divBdr>
            <w:top w:val="none" w:sz="0" w:space="0" w:color="auto"/>
            <w:left w:val="none" w:sz="0" w:space="0" w:color="auto"/>
            <w:bottom w:val="none" w:sz="0" w:space="0" w:color="auto"/>
            <w:right w:val="none" w:sz="0" w:space="0" w:color="auto"/>
          </w:divBdr>
        </w:div>
      </w:divsChild>
    </w:div>
    <w:div w:id="593320817">
      <w:bodyDiv w:val="1"/>
      <w:marLeft w:val="0"/>
      <w:marRight w:val="0"/>
      <w:marTop w:val="0"/>
      <w:marBottom w:val="0"/>
      <w:divBdr>
        <w:top w:val="none" w:sz="0" w:space="0" w:color="auto"/>
        <w:left w:val="none" w:sz="0" w:space="0" w:color="auto"/>
        <w:bottom w:val="none" w:sz="0" w:space="0" w:color="auto"/>
        <w:right w:val="none" w:sz="0" w:space="0" w:color="auto"/>
      </w:divBdr>
    </w:div>
    <w:div w:id="598559266">
      <w:bodyDiv w:val="1"/>
      <w:marLeft w:val="0"/>
      <w:marRight w:val="0"/>
      <w:marTop w:val="0"/>
      <w:marBottom w:val="0"/>
      <w:divBdr>
        <w:top w:val="none" w:sz="0" w:space="0" w:color="auto"/>
        <w:left w:val="none" w:sz="0" w:space="0" w:color="auto"/>
        <w:bottom w:val="none" w:sz="0" w:space="0" w:color="auto"/>
        <w:right w:val="none" w:sz="0" w:space="0" w:color="auto"/>
      </w:divBdr>
    </w:div>
    <w:div w:id="602617057">
      <w:bodyDiv w:val="1"/>
      <w:marLeft w:val="0"/>
      <w:marRight w:val="0"/>
      <w:marTop w:val="0"/>
      <w:marBottom w:val="0"/>
      <w:divBdr>
        <w:top w:val="none" w:sz="0" w:space="0" w:color="auto"/>
        <w:left w:val="none" w:sz="0" w:space="0" w:color="auto"/>
        <w:bottom w:val="none" w:sz="0" w:space="0" w:color="auto"/>
        <w:right w:val="none" w:sz="0" w:space="0" w:color="auto"/>
      </w:divBdr>
      <w:divsChild>
        <w:div w:id="1137842342">
          <w:marLeft w:val="547"/>
          <w:marRight w:val="0"/>
          <w:marTop w:val="0"/>
          <w:marBottom w:val="0"/>
          <w:divBdr>
            <w:top w:val="none" w:sz="0" w:space="0" w:color="auto"/>
            <w:left w:val="none" w:sz="0" w:space="0" w:color="auto"/>
            <w:bottom w:val="none" w:sz="0" w:space="0" w:color="auto"/>
            <w:right w:val="none" w:sz="0" w:space="0" w:color="auto"/>
          </w:divBdr>
        </w:div>
      </w:divsChild>
    </w:div>
    <w:div w:id="606930864">
      <w:bodyDiv w:val="1"/>
      <w:marLeft w:val="0"/>
      <w:marRight w:val="0"/>
      <w:marTop w:val="0"/>
      <w:marBottom w:val="0"/>
      <w:divBdr>
        <w:top w:val="none" w:sz="0" w:space="0" w:color="auto"/>
        <w:left w:val="none" w:sz="0" w:space="0" w:color="auto"/>
        <w:bottom w:val="none" w:sz="0" w:space="0" w:color="auto"/>
        <w:right w:val="none" w:sz="0" w:space="0" w:color="auto"/>
      </w:divBdr>
    </w:div>
    <w:div w:id="607811922">
      <w:bodyDiv w:val="1"/>
      <w:marLeft w:val="0"/>
      <w:marRight w:val="0"/>
      <w:marTop w:val="0"/>
      <w:marBottom w:val="0"/>
      <w:divBdr>
        <w:top w:val="none" w:sz="0" w:space="0" w:color="auto"/>
        <w:left w:val="none" w:sz="0" w:space="0" w:color="auto"/>
        <w:bottom w:val="none" w:sz="0" w:space="0" w:color="auto"/>
        <w:right w:val="none" w:sz="0" w:space="0" w:color="auto"/>
      </w:divBdr>
    </w:div>
    <w:div w:id="615410586">
      <w:bodyDiv w:val="1"/>
      <w:marLeft w:val="0"/>
      <w:marRight w:val="0"/>
      <w:marTop w:val="0"/>
      <w:marBottom w:val="0"/>
      <w:divBdr>
        <w:top w:val="none" w:sz="0" w:space="0" w:color="auto"/>
        <w:left w:val="none" w:sz="0" w:space="0" w:color="auto"/>
        <w:bottom w:val="none" w:sz="0" w:space="0" w:color="auto"/>
        <w:right w:val="none" w:sz="0" w:space="0" w:color="auto"/>
      </w:divBdr>
    </w:div>
    <w:div w:id="616640425">
      <w:bodyDiv w:val="1"/>
      <w:marLeft w:val="0"/>
      <w:marRight w:val="0"/>
      <w:marTop w:val="0"/>
      <w:marBottom w:val="0"/>
      <w:divBdr>
        <w:top w:val="none" w:sz="0" w:space="0" w:color="auto"/>
        <w:left w:val="none" w:sz="0" w:space="0" w:color="auto"/>
        <w:bottom w:val="none" w:sz="0" w:space="0" w:color="auto"/>
        <w:right w:val="none" w:sz="0" w:space="0" w:color="auto"/>
      </w:divBdr>
    </w:div>
    <w:div w:id="621808833">
      <w:bodyDiv w:val="1"/>
      <w:marLeft w:val="0"/>
      <w:marRight w:val="0"/>
      <w:marTop w:val="0"/>
      <w:marBottom w:val="0"/>
      <w:divBdr>
        <w:top w:val="none" w:sz="0" w:space="0" w:color="auto"/>
        <w:left w:val="none" w:sz="0" w:space="0" w:color="auto"/>
        <w:bottom w:val="none" w:sz="0" w:space="0" w:color="auto"/>
        <w:right w:val="none" w:sz="0" w:space="0" w:color="auto"/>
      </w:divBdr>
      <w:divsChild>
        <w:div w:id="451444607">
          <w:marLeft w:val="2520"/>
          <w:marRight w:val="0"/>
          <w:marTop w:val="43"/>
          <w:marBottom w:val="0"/>
          <w:divBdr>
            <w:top w:val="none" w:sz="0" w:space="0" w:color="auto"/>
            <w:left w:val="none" w:sz="0" w:space="0" w:color="auto"/>
            <w:bottom w:val="none" w:sz="0" w:space="0" w:color="auto"/>
            <w:right w:val="none" w:sz="0" w:space="0" w:color="auto"/>
          </w:divBdr>
        </w:div>
        <w:div w:id="1195650877">
          <w:marLeft w:val="1800"/>
          <w:marRight w:val="0"/>
          <w:marTop w:val="58"/>
          <w:marBottom w:val="0"/>
          <w:divBdr>
            <w:top w:val="none" w:sz="0" w:space="0" w:color="auto"/>
            <w:left w:val="none" w:sz="0" w:space="0" w:color="auto"/>
            <w:bottom w:val="none" w:sz="0" w:space="0" w:color="auto"/>
            <w:right w:val="none" w:sz="0" w:space="0" w:color="auto"/>
          </w:divBdr>
        </w:div>
        <w:div w:id="1292129814">
          <w:marLeft w:val="2520"/>
          <w:marRight w:val="0"/>
          <w:marTop w:val="43"/>
          <w:marBottom w:val="0"/>
          <w:divBdr>
            <w:top w:val="none" w:sz="0" w:space="0" w:color="auto"/>
            <w:left w:val="none" w:sz="0" w:space="0" w:color="auto"/>
            <w:bottom w:val="none" w:sz="0" w:space="0" w:color="auto"/>
            <w:right w:val="none" w:sz="0" w:space="0" w:color="auto"/>
          </w:divBdr>
        </w:div>
        <w:div w:id="1575698716">
          <w:marLeft w:val="2520"/>
          <w:marRight w:val="0"/>
          <w:marTop w:val="43"/>
          <w:marBottom w:val="0"/>
          <w:divBdr>
            <w:top w:val="none" w:sz="0" w:space="0" w:color="auto"/>
            <w:left w:val="none" w:sz="0" w:space="0" w:color="auto"/>
            <w:bottom w:val="none" w:sz="0" w:space="0" w:color="auto"/>
            <w:right w:val="none" w:sz="0" w:space="0" w:color="auto"/>
          </w:divBdr>
        </w:div>
        <w:div w:id="2020620283">
          <w:marLeft w:val="2520"/>
          <w:marRight w:val="0"/>
          <w:marTop w:val="43"/>
          <w:marBottom w:val="0"/>
          <w:divBdr>
            <w:top w:val="none" w:sz="0" w:space="0" w:color="auto"/>
            <w:left w:val="none" w:sz="0" w:space="0" w:color="auto"/>
            <w:bottom w:val="none" w:sz="0" w:space="0" w:color="auto"/>
            <w:right w:val="none" w:sz="0" w:space="0" w:color="auto"/>
          </w:divBdr>
        </w:div>
      </w:divsChild>
    </w:div>
    <w:div w:id="623116555">
      <w:bodyDiv w:val="1"/>
      <w:marLeft w:val="0"/>
      <w:marRight w:val="0"/>
      <w:marTop w:val="0"/>
      <w:marBottom w:val="0"/>
      <w:divBdr>
        <w:top w:val="none" w:sz="0" w:space="0" w:color="auto"/>
        <w:left w:val="none" w:sz="0" w:space="0" w:color="auto"/>
        <w:bottom w:val="none" w:sz="0" w:space="0" w:color="auto"/>
        <w:right w:val="none" w:sz="0" w:space="0" w:color="auto"/>
      </w:divBdr>
    </w:div>
    <w:div w:id="626590858">
      <w:bodyDiv w:val="1"/>
      <w:marLeft w:val="0"/>
      <w:marRight w:val="0"/>
      <w:marTop w:val="0"/>
      <w:marBottom w:val="0"/>
      <w:divBdr>
        <w:top w:val="none" w:sz="0" w:space="0" w:color="auto"/>
        <w:left w:val="none" w:sz="0" w:space="0" w:color="auto"/>
        <w:bottom w:val="none" w:sz="0" w:space="0" w:color="auto"/>
        <w:right w:val="none" w:sz="0" w:space="0" w:color="auto"/>
      </w:divBdr>
      <w:divsChild>
        <w:div w:id="676691643">
          <w:marLeft w:val="562"/>
          <w:marRight w:val="0"/>
          <w:marTop w:val="120"/>
          <w:marBottom w:val="0"/>
          <w:divBdr>
            <w:top w:val="none" w:sz="0" w:space="0" w:color="auto"/>
            <w:left w:val="none" w:sz="0" w:space="0" w:color="auto"/>
            <w:bottom w:val="none" w:sz="0" w:space="0" w:color="auto"/>
            <w:right w:val="none" w:sz="0" w:space="0" w:color="auto"/>
          </w:divBdr>
        </w:div>
        <w:div w:id="829177603">
          <w:marLeft w:val="562"/>
          <w:marRight w:val="0"/>
          <w:marTop w:val="120"/>
          <w:marBottom w:val="0"/>
          <w:divBdr>
            <w:top w:val="none" w:sz="0" w:space="0" w:color="auto"/>
            <w:left w:val="none" w:sz="0" w:space="0" w:color="auto"/>
            <w:bottom w:val="none" w:sz="0" w:space="0" w:color="auto"/>
            <w:right w:val="none" w:sz="0" w:space="0" w:color="auto"/>
          </w:divBdr>
        </w:div>
        <w:div w:id="1960338821">
          <w:marLeft w:val="562"/>
          <w:marRight w:val="0"/>
          <w:marTop w:val="120"/>
          <w:marBottom w:val="0"/>
          <w:divBdr>
            <w:top w:val="none" w:sz="0" w:space="0" w:color="auto"/>
            <w:left w:val="none" w:sz="0" w:space="0" w:color="auto"/>
            <w:bottom w:val="none" w:sz="0" w:space="0" w:color="auto"/>
            <w:right w:val="none" w:sz="0" w:space="0" w:color="auto"/>
          </w:divBdr>
        </w:div>
        <w:div w:id="1899389572">
          <w:marLeft w:val="562"/>
          <w:marRight w:val="0"/>
          <w:marTop w:val="120"/>
          <w:marBottom w:val="0"/>
          <w:divBdr>
            <w:top w:val="none" w:sz="0" w:space="0" w:color="auto"/>
            <w:left w:val="none" w:sz="0" w:space="0" w:color="auto"/>
            <w:bottom w:val="none" w:sz="0" w:space="0" w:color="auto"/>
            <w:right w:val="none" w:sz="0" w:space="0" w:color="auto"/>
          </w:divBdr>
        </w:div>
        <w:div w:id="1823735862">
          <w:marLeft w:val="562"/>
          <w:marRight w:val="0"/>
          <w:marTop w:val="120"/>
          <w:marBottom w:val="0"/>
          <w:divBdr>
            <w:top w:val="none" w:sz="0" w:space="0" w:color="auto"/>
            <w:left w:val="none" w:sz="0" w:space="0" w:color="auto"/>
            <w:bottom w:val="none" w:sz="0" w:space="0" w:color="auto"/>
            <w:right w:val="none" w:sz="0" w:space="0" w:color="auto"/>
          </w:divBdr>
        </w:div>
      </w:divsChild>
    </w:div>
    <w:div w:id="628781352">
      <w:bodyDiv w:val="1"/>
      <w:marLeft w:val="0"/>
      <w:marRight w:val="0"/>
      <w:marTop w:val="0"/>
      <w:marBottom w:val="0"/>
      <w:divBdr>
        <w:top w:val="none" w:sz="0" w:space="0" w:color="auto"/>
        <w:left w:val="none" w:sz="0" w:space="0" w:color="auto"/>
        <w:bottom w:val="none" w:sz="0" w:space="0" w:color="auto"/>
        <w:right w:val="none" w:sz="0" w:space="0" w:color="auto"/>
      </w:divBdr>
    </w:div>
    <w:div w:id="643966486">
      <w:bodyDiv w:val="1"/>
      <w:marLeft w:val="0"/>
      <w:marRight w:val="0"/>
      <w:marTop w:val="0"/>
      <w:marBottom w:val="0"/>
      <w:divBdr>
        <w:top w:val="none" w:sz="0" w:space="0" w:color="auto"/>
        <w:left w:val="none" w:sz="0" w:space="0" w:color="auto"/>
        <w:bottom w:val="none" w:sz="0" w:space="0" w:color="auto"/>
        <w:right w:val="none" w:sz="0" w:space="0" w:color="auto"/>
      </w:divBdr>
    </w:div>
    <w:div w:id="645814708">
      <w:bodyDiv w:val="1"/>
      <w:marLeft w:val="0"/>
      <w:marRight w:val="0"/>
      <w:marTop w:val="0"/>
      <w:marBottom w:val="0"/>
      <w:divBdr>
        <w:top w:val="none" w:sz="0" w:space="0" w:color="auto"/>
        <w:left w:val="none" w:sz="0" w:space="0" w:color="auto"/>
        <w:bottom w:val="none" w:sz="0" w:space="0" w:color="auto"/>
        <w:right w:val="none" w:sz="0" w:space="0" w:color="auto"/>
      </w:divBdr>
    </w:div>
    <w:div w:id="649090284">
      <w:bodyDiv w:val="1"/>
      <w:marLeft w:val="0"/>
      <w:marRight w:val="0"/>
      <w:marTop w:val="0"/>
      <w:marBottom w:val="0"/>
      <w:divBdr>
        <w:top w:val="none" w:sz="0" w:space="0" w:color="auto"/>
        <w:left w:val="none" w:sz="0" w:space="0" w:color="auto"/>
        <w:bottom w:val="none" w:sz="0" w:space="0" w:color="auto"/>
        <w:right w:val="none" w:sz="0" w:space="0" w:color="auto"/>
      </w:divBdr>
    </w:div>
    <w:div w:id="651100495">
      <w:bodyDiv w:val="1"/>
      <w:marLeft w:val="0"/>
      <w:marRight w:val="0"/>
      <w:marTop w:val="0"/>
      <w:marBottom w:val="0"/>
      <w:divBdr>
        <w:top w:val="none" w:sz="0" w:space="0" w:color="auto"/>
        <w:left w:val="none" w:sz="0" w:space="0" w:color="auto"/>
        <w:bottom w:val="none" w:sz="0" w:space="0" w:color="auto"/>
        <w:right w:val="none" w:sz="0" w:space="0" w:color="auto"/>
      </w:divBdr>
    </w:div>
    <w:div w:id="653338812">
      <w:bodyDiv w:val="1"/>
      <w:marLeft w:val="0"/>
      <w:marRight w:val="0"/>
      <w:marTop w:val="0"/>
      <w:marBottom w:val="0"/>
      <w:divBdr>
        <w:top w:val="none" w:sz="0" w:space="0" w:color="auto"/>
        <w:left w:val="none" w:sz="0" w:space="0" w:color="auto"/>
        <w:bottom w:val="none" w:sz="0" w:space="0" w:color="auto"/>
        <w:right w:val="none" w:sz="0" w:space="0" w:color="auto"/>
      </w:divBdr>
    </w:div>
    <w:div w:id="666787557">
      <w:bodyDiv w:val="1"/>
      <w:marLeft w:val="0"/>
      <w:marRight w:val="0"/>
      <w:marTop w:val="0"/>
      <w:marBottom w:val="0"/>
      <w:divBdr>
        <w:top w:val="none" w:sz="0" w:space="0" w:color="auto"/>
        <w:left w:val="none" w:sz="0" w:space="0" w:color="auto"/>
        <w:bottom w:val="none" w:sz="0" w:space="0" w:color="auto"/>
        <w:right w:val="none" w:sz="0" w:space="0" w:color="auto"/>
      </w:divBdr>
    </w:div>
    <w:div w:id="667169486">
      <w:bodyDiv w:val="1"/>
      <w:marLeft w:val="0"/>
      <w:marRight w:val="0"/>
      <w:marTop w:val="0"/>
      <w:marBottom w:val="0"/>
      <w:divBdr>
        <w:top w:val="none" w:sz="0" w:space="0" w:color="auto"/>
        <w:left w:val="none" w:sz="0" w:space="0" w:color="auto"/>
        <w:bottom w:val="none" w:sz="0" w:space="0" w:color="auto"/>
        <w:right w:val="none" w:sz="0" w:space="0" w:color="auto"/>
      </w:divBdr>
      <w:divsChild>
        <w:div w:id="1916284583">
          <w:marLeft w:val="547"/>
          <w:marRight w:val="0"/>
          <w:marTop w:val="0"/>
          <w:marBottom w:val="0"/>
          <w:divBdr>
            <w:top w:val="none" w:sz="0" w:space="0" w:color="auto"/>
            <w:left w:val="none" w:sz="0" w:space="0" w:color="auto"/>
            <w:bottom w:val="none" w:sz="0" w:space="0" w:color="auto"/>
            <w:right w:val="none" w:sz="0" w:space="0" w:color="auto"/>
          </w:divBdr>
        </w:div>
        <w:div w:id="1688798963">
          <w:marLeft w:val="547"/>
          <w:marRight w:val="0"/>
          <w:marTop w:val="0"/>
          <w:marBottom w:val="0"/>
          <w:divBdr>
            <w:top w:val="none" w:sz="0" w:space="0" w:color="auto"/>
            <w:left w:val="none" w:sz="0" w:space="0" w:color="auto"/>
            <w:bottom w:val="none" w:sz="0" w:space="0" w:color="auto"/>
            <w:right w:val="none" w:sz="0" w:space="0" w:color="auto"/>
          </w:divBdr>
        </w:div>
      </w:divsChild>
    </w:div>
    <w:div w:id="675310573">
      <w:bodyDiv w:val="1"/>
      <w:marLeft w:val="0"/>
      <w:marRight w:val="0"/>
      <w:marTop w:val="0"/>
      <w:marBottom w:val="0"/>
      <w:divBdr>
        <w:top w:val="none" w:sz="0" w:space="0" w:color="auto"/>
        <w:left w:val="none" w:sz="0" w:space="0" w:color="auto"/>
        <w:bottom w:val="none" w:sz="0" w:space="0" w:color="auto"/>
        <w:right w:val="none" w:sz="0" w:space="0" w:color="auto"/>
      </w:divBdr>
    </w:div>
    <w:div w:id="687489118">
      <w:bodyDiv w:val="1"/>
      <w:marLeft w:val="0"/>
      <w:marRight w:val="0"/>
      <w:marTop w:val="0"/>
      <w:marBottom w:val="0"/>
      <w:divBdr>
        <w:top w:val="none" w:sz="0" w:space="0" w:color="auto"/>
        <w:left w:val="none" w:sz="0" w:space="0" w:color="auto"/>
        <w:bottom w:val="none" w:sz="0" w:space="0" w:color="auto"/>
        <w:right w:val="none" w:sz="0" w:space="0" w:color="auto"/>
      </w:divBdr>
    </w:div>
    <w:div w:id="695229408">
      <w:bodyDiv w:val="1"/>
      <w:marLeft w:val="0"/>
      <w:marRight w:val="0"/>
      <w:marTop w:val="0"/>
      <w:marBottom w:val="0"/>
      <w:divBdr>
        <w:top w:val="none" w:sz="0" w:space="0" w:color="auto"/>
        <w:left w:val="none" w:sz="0" w:space="0" w:color="auto"/>
        <w:bottom w:val="none" w:sz="0" w:space="0" w:color="auto"/>
        <w:right w:val="none" w:sz="0" w:space="0" w:color="auto"/>
      </w:divBdr>
    </w:div>
    <w:div w:id="699285264">
      <w:bodyDiv w:val="1"/>
      <w:marLeft w:val="0"/>
      <w:marRight w:val="0"/>
      <w:marTop w:val="0"/>
      <w:marBottom w:val="0"/>
      <w:divBdr>
        <w:top w:val="none" w:sz="0" w:space="0" w:color="auto"/>
        <w:left w:val="none" w:sz="0" w:space="0" w:color="auto"/>
        <w:bottom w:val="none" w:sz="0" w:space="0" w:color="auto"/>
        <w:right w:val="none" w:sz="0" w:space="0" w:color="auto"/>
      </w:divBdr>
    </w:div>
    <w:div w:id="703599896">
      <w:bodyDiv w:val="1"/>
      <w:marLeft w:val="0"/>
      <w:marRight w:val="0"/>
      <w:marTop w:val="0"/>
      <w:marBottom w:val="0"/>
      <w:divBdr>
        <w:top w:val="none" w:sz="0" w:space="0" w:color="auto"/>
        <w:left w:val="none" w:sz="0" w:space="0" w:color="auto"/>
        <w:bottom w:val="none" w:sz="0" w:space="0" w:color="auto"/>
        <w:right w:val="none" w:sz="0" w:space="0" w:color="auto"/>
      </w:divBdr>
    </w:div>
    <w:div w:id="719283009">
      <w:bodyDiv w:val="1"/>
      <w:marLeft w:val="0"/>
      <w:marRight w:val="0"/>
      <w:marTop w:val="0"/>
      <w:marBottom w:val="0"/>
      <w:divBdr>
        <w:top w:val="none" w:sz="0" w:space="0" w:color="auto"/>
        <w:left w:val="none" w:sz="0" w:space="0" w:color="auto"/>
        <w:bottom w:val="none" w:sz="0" w:space="0" w:color="auto"/>
        <w:right w:val="none" w:sz="0" w:space="0" w:color="auto"/>
      </w:divBdr>
    </w:div>
    <w:div w:id="722489828">
      <w:bodyDiv w:val="1"/>
      <w:marLeft w:val="0"/>
      <w:marRight w:val="0"/>
      <w:marTop w:val="0"/>
      <w:marBottom w:val="0"/>
      <w:divBdr>
        <w:top w:val="none" w:sz="0" w:space="0" w:color="auto"/>
        <w:left w:val="none" w:sz="0" w:space="0" w:color="auto"/>
        <w:bottom w:val="none" w:sz="0" w:space="0" w:color="auto"/>
        <w:right w:val="none" w:sz="0" w:space="0" w:color="auto"/>
      </w:divBdr>
    </w:div>
    <w:div w:id="733622836">
      <w:bodyDiv w:val="1"/>
      <w:marLeft w:val="0"/>
      <w:marRight w:val="0"/>
      <w:marTop w:val="0"/>
      <w:marBottom w:val="0"/>
      <w:divBdr>
        <w:top w:val="none" w:sz="0" w:space="0" w:color="auto"/>
        <w:left w:val="none" w:sz="0" w:space="0" w:color="auto"/>
        <w:bottom w:val="none" w:sz="0" w:space="0" w:color="auto"/>
        <w:right w:val="none" w:sz="0" w:space="0" w:color="auto"/>
      </w:divBdr>
      <w:divsChild>
        <w:div w:id="981158690">
          <w:marLeft w:val="446"/>
          <w:marRight w:val="0"/>
          <w:marTop w:val="0"/>
          <w:marBottom w:val="0"/>
          <w:divBdr>
            <w:top w:val="none" w:sz="0" w:space="0" w:color="auto"/>
            <w:left w:val="none" w:sz="0" w:space="0" w:color="auto"/>
            <w:bottom w:val="none" w:sz="0" w:space="0" w:color="auto"/>
            <w:right w:val="none" w:sz="0" w:space="0" w:color="auto"/>
          </w:divBdr>
        </w:div>
        <w:div w:id="49421667">
          <w:marLeft w:val="1166"/>
          <w:marRight w:val="0"/>
          <w:marTop w:val="0"/>
          <w:marBottom w:val="0"/>
          <w:divBdr>
            <w:top w:val="none" w:sz="0" w:space="0" w:color="auto"/>
            <w:left w:val="none" w:sz="0" w:space="0" w:color="auto"/>
            <w:bottom w:val="none" w:sz="0" w:space="0" w:color="auto"/>
            <w:right w:val="none" w:sz="0" w:space="0" w:color="auto"/>
          </w:divBdr>
        </w:div>
        <w:div w:id="1148474601">
          <w:marLeft w:val="1166"/>
          <w:marRight w:val="0"/>
          <w:marTop w:val="0"/>
          <w:marBottom w:val="0"/>
          <w:divBdr>
            <w:top w:val="none" w:sz="0" w:space="0" w:color="auto"/>
            <w:left w:val="none" w:sz="0" w:space="0" w:color="auto"/>
            <w:bottom w:val="none" w:sz="0" w:space="0" w:color="auto"/>
            <w:right w:val="none" w:sz="0" w:space="0" w:color="auto"/>
          </w:divBdr>
        </w:div>
        <w:div w:id="1233851758">
          <w:marLeft w:val="1166"/>
          <w:marRight w:val="0"/>
          <w:marTop w:val="0"/>
          <w:marBottom w:val="0"/>
          <w:divBdr>
            <w:top w:val="none" w:sz="0" w:space="0" w:color="auto"/>
            <w:left w:val="none" w:sz="0" w:space="0" w:color="auto"/>
            <w:bottom w:val="none" w:sz="0" w:space="0" w:color="auto"/>
            <w:right w:val="none" w:sz="0" w:space="0" w:color="auto"/>
          </w:divBdr>
        </w:div>
        <w:div w:id="1353722273">
          <w:marLeft w:val="446"/>
          <w:marRight w:val="0"/>
          <w:marTop w:val="0"/>
          <w:marBottom w:val="0"/>
          <w:divBdr>
            <w:top w:val="none" w:sz="0" w:space="0" w:color="auto"/>
            <w:left w:val="none" w:sz="0" w:space="0" w:color="auto"/>
            <w:bottom w:val="none" w:sz="0" w:space="0" w:color="auto"/>
            <w:right w:val="none" w:sz="0" w:space="0" w:color="auto"/>
          </w:divBdr>
        </w:div>
        <w:div w:id="886575615">
          <w:marLeft w:val="1166"/>
          <w:marRight w:val="0"/>
          <w:marTop w:val="0"/>
          <w:marBottom w:val="0"/>
          <w:divBdr>
            <w:top w:val="none" w:sz="0" w:space="0" w:color="auto"/>
            <w:left w:val="none" w:sz="0" w:space="0" w:color="auto"/>
            <w:bottom w:val="none" w:sz="0" w:space="0" w:color="auto"/>
            <w:right w:val="none" w:sz="0" w:space="0" w:color="auto"/>
          </w:divBdr>
        </w:div>
        <w:div w:id="161287983">
          <w:marLeft w:val="1166"/>
          <w:marRight w:val="0"/>
          <w:marTop w:val="0"/>
          <w:marBottom w:val="0"/>
          <w:divBdr>
            <w:top w:val="none" w:sz="0" w:space="0" w:color="auto"/>
            <w:left w:val="none" w:sz="0" w:space="0" w:color="auto"/>
            <w:bottom w:val="none" w:sz="0" w:space="0" w:color="auto"/>
            <w:right w:val="none" w:sz="0" w:space="0" w:color="auto"/>
          </w:divBdr>
        </w:div>
        <w:div w:id="1836992618">
          <w:marLeft w:val="446"/>
          <w:marRight w:val="0"/>
          <w:marTop w:val="0"/>
          <w:marBottom w:val="0"/>
          <w:divBdr>
            <w:top w:val="none" w:sz="0" w:space="0" w:color="auto"/>
            <w:left w:val="none" w:sz="0" w:space="0" w:color="auto"/>
            <w:bottom w:val="none" w:sz="0" w:space="0" w:color="auto"/>
            <w:right w:val="none" w:sz="0" w:space="0" w:color="auto"/>
          </w:divBdr>
        </w:div>
        <w:div w:id="1241058229">
          <w:marLeft w:val="1166"/>
          <w:marRight w:val="0"/>
          <w:marTop w:val="0"/>
          <w:marBottom w:val="0"/>
          <w:divBdr>
            <w:top w:val="none" w:sz="0" w:space="0" w:color="auto"/>
            <w:left w:val="none" w:sz="0" w:space="0" w:color="auto"/>
            <w:bottom w:val="none" w:sz="0" w:space="0" w:color="auto"/>
            <w:right w:val="none" w:sz="0" w:space="0" w:color="auto"/>
          </w:divBdr>
        </w:div>
      </w:divsChild>
    </w:div>
    <w:div w:id="734205887">
      <w:bodyDiv w:val="1"/>
      <w:marLeft w:val="0"/>
      <w:marRight w:val="0"/>
      <w:marTop w:val="0"/>
      <w:marBottom w:val="0"/>
      <w:divBdr>
        <w:top w:val="none" w:sz="0" w:space="0" w:color="auto"/>
        <w:left w:val="none" w:sz="0" w:space="0" w:color="auto"/>
        <w:bottom w:val="none" w:sz="0" w:space="0" w:color="auto"/>
        <w:right w:val="none" w:sz="0" w:space="0" w:color="auto"/>
      </w:divBdr>
    </w:div>
    <w:div w:id="736439503">
      <w:bodyDiv w:val="1"/>
      <w:marLeft w:val="0"/>
      <w:marRight w:val="0"/>
      <w:marTop w:val="0"/>
      <w:marBottom w:val="0"/>
      <w:divBdr>
        <w:top w:val="none" w:sz="0" w:space="0" w:color="auto"/>
        <w:left w:val="none" w:sz="0" w:space="0" w:color="auto"/>
        <w:bottom w:val="none" w:sz="0" w:space="0" w:color="auto"/>
        <w:right w:val="none" w:sz="0" w:space="0" w:color="auto"/>
      </w:divBdr>
    </w:div>
    <w:div w:id="748698964">
      <w:bodyDiv w:val="1"/>
      <w:marLeft w:val="0"/>
      <w:marRight w:val="0"/>
      <w:marTop w:val="0"/>
      <w:marBottom w:val="0"/>
      <w:divBdr>
        <w:top w:val="none" w:sz="0" w:space="0" w:color="auto"/>
        <w:left w:val="none" w:sz="0" w:space="0" w:color="auto"/>
        <w:bottom w:val="none" w:sz="0" w:space="0" w:color="auto"/>
        <w:right w:val="none" w:sz="0" w:space="0" w:color="auto"/>
      </w:divBdr>
    </w:div>
    <w:div w:id="760679675">
      <w:bodyDiv w:val="1"/>
      <w:marLeft w:val="0"/>
      <w:marRight w:val="0"/>
      <w:marTop w:val="0"/>
      <w:marBottom w:val="0"/>
      <w:divBdr>
        <w:top w:val="none" w:sz="0" w:space="0" w:color="auto"/>
        <w:left w:val="none" w:sz="0" w:space="0" w:color="auto"/>
        <w:bottom w:val="none" w:sz="0" w:space="0" w:color="auto"/>
        <w:right w:val="none" w:sz="0" w:space="0" w:color="auto"/>
      </w:divBdr>
    </w:div>
    <w:div w:id="760952001">
      <w:bodyDiv w:val="1"/>
      <w:marLeft w:val="0"/>
      <w:marRight w:val="0"/>
      <w:marTop w:val="0"/>
      <w:marBottom w:val="0"/>
      <w:divBdr>
        <w:top w:val="none" w:sz="0" w:space="0" w:color="auto"/>
        <w:left w:val="none" w:sz="0" w:space="0" w:color="auto"/>
        <w:bottom w:val="none" w:sz="0" w:space="0" w:color="auto"/>
        <w:right w:val="none" w:sz="0" w:space="0" w:color="auto"/>
      </w:divBdr>
    </w:div>
    <w:div w:id="768702467">
      <w:bodyDiv w:val="1"/>
      <w:marLeft w:val="0"/>
      <w:marRight w:val="0"/>
      <w:marTop w:val="0"/>
      <w:marBottom w:val="0"/>
      <w:divBdr>
        <w:top w:val="none" w:sz="0" w:space="0" w:color="auto"/>
        <w:left w:val="none" w:sz="0" w:space="0" w:color="auto"/>
        <w:bottom w:val="none" w:sz="0" w:space="0" w:color="auto"/>
        <w:right w:val="none" w:sz="0" w:space="0" w:color="auto"/>
      </w:divBdr>
    </w:div>
    <w:div w:id="791244083">
      <w:bodyDiv w:val="1"/>
      <w:marLeft w:val="0"/>
      <w:marRight w:val="0"/>
      <w:marTop w:val="0"/>
      <w:marBottom w:val="0"/>
      <w:divBdr>
        <w:top w:val="none" w:sz="0" w:space="0" w:color="auto"/>
        <w:left w:val="none" w:sz="0" w:space="0" w:color="auto"/>
        <w:bottom w:val="none" w:sz="0" w:space="0" w:color="auto"/>
        <w:right w:val="none" w:sz="0" w:space="0" w:color="auto"/>
      </w:divBdr>
      <w:divsChild>
        <w:div w:id="1348948830">
          <w:marLeft w:val="446"/>
          <w:marRight w:val="0"/>
          <w:marTop w:val="0"/>
          <w:marBottom w:val="0"/>
          <w:divBdr>
            <w:top w:val="none" w:sz="0" w:space="0" w:color="auto"/>
            <w:left w:val="none" w:sz="0" w:space="0" w:color="auto"/>
            <w:bottom w:val="none" w:sz="0" w:space="0" w:color="auto"/>
            <w:right w:val="none" w:sz="0" w:space="0" w:color="auto"/>
          </w:divBdr>
        </w:div>
        <w:div w:id="1557007595">
          <w:marLeft w:val="446"/>
          <w:marRight w:val="0"/>
          <w:marTop w:val="0"/>
          <w:marBottom w:val="0"/>
          <w:divBdr>
            <w:top w:val="none" w:sz="0" w:space="0" w:color="auto"/>
            <w:left w:val="none" w:sz="0" w:space="0" w:color="auto"/>
            <w:bottom w:val="none" w:sz="0" w:space="0" w:color="auto"/>
            <w:right w:val="none" w:sz="0" w:space="0" w:color="auto"/>
          </w:divBdr>
        </w:div>
      </w:divsChild>
    </w:div>
    <w:div w:id="795682828">
      <w:bodyDiv w:val="1"/>
      <w:marLeft w:val="0"/>
      <w:marRight w:val="0"/>
      <w:marTop w:val="0"/>
      <w:marBottom w:val="0"/>
      <w:divBdr>
        <w:top w:val="none" w:sz="0" w:space="0" w:color="auto"/>
        <w:left w:val="none" w:sz="0" w:space="0" w:color="auto"/>
        <w:bottom w:val="none" w:sz="0" w:space="0" w:color="auto"/>
        <w:right w:val="none" w:sz="0" w:space="0" w:color="auto"/>
      </w:divBdr>
      <w:divsChild>
        <w:div w:id="349379946">
          <w:marLeft w:val="360"/>
          <w:marRight w:val="0"/>
          <w:marTop w:val="200"/>
          <w:marBottom w:val="0"/>
          <w:divBdr>
            <w:top w:val="none" w:sz="0" w:space="0" w:color="auto"/>
            <w:left w:val="none" w:sz="0" w:space="0" w:color="auto"/>
            <w:bottom w:val="none" w:sz="0" w:space="0" w:color="auto"/>
            <w:right w:val="none" w:sz="0" w:space="0" w:color="auto"/>
          </w:divBdr>
        </w:div>
        <w:div w:id="623853149">
          <w:marLeft w:val="1080"/>
          <w:marRight w:val="0"/>
          <w:marTop w:val="100"/>
          <w:marBottom w:val="0"/>
          <w:divBdr>
            <w:top w:val="none" w:sz="0" w:space="0" w:color="auto"/>
            <w:left w:val="none" w:sz="0" w:space="0" w:color="auto"/>
            <w:bottom w:val="none" w:sz="0" w:space="0" w:color="auto"/>
            <w:right w:val="none" w:sz="0" w:space="0" w:color="auto"/>
          </w:divBdr>
        </w:div>
        <w:div w:id="959216346">
          <w:marLeft w:val="1080"/>
          <w:marRight w:val="0"/>
          <w:marTop w:val="100"/>
          <w:marBottom w:val="0"/>
          <w:divBdr>
            <w:top w:val="none" w:sz="0" w:space="0" w:color="auto"/>
            <w:left w:val="none" w:sz="0" w:space="0" w:color="auto"/>
            <w:bottom w:val="none" w:sz="0" w:space="0" w:color="auto"/>
            <w:right w:val="none" w:sz="0" w:space="0" w:color="auto"/>
          </w:divBdr>
        </w:div>
        <w:div w:id="324014579">
          <w:marLeft w:val="360"/>
          <w:marRight w:val="0"/>
          <w:marTop w:val="200"/>
          <w:marBottom w:val="0"/>
          <w:divBdr>
            <w:top w:val="none" w:sz="0" w:space="0" w:color="auto"/>
            <w:left w:val="none" w:sz="0" w:space="0" w:color="auto"/>
            <w:bottom w:val="none" w:sz="0" w:space="0" w:color="auto"/>
            <w:right w:val="none" w:sz="0" w:space="0" w:color="auto"/>
          </w:divBdr>
        </w:div>
        <w:div w:id="605580541">
          <w:marLeft w:val="360"/>
          <w:marRight w:val="0"/>
          <w:marTop w:val="200"/>
          <w:marBottom w:val="0"/>
          <w:divBdr>
            <w:top w:val="none" w:sz="0" w:space="0" w:color="auto"/>
            <w:left w:val="none" w:sz="0" w:space="0" w:color="auto"/>
            <w:bottom w:val="none" w:sz="0" w:space="0" w:color="auto"/>
            <w:right w:val="none" w:sz="0" w:space="0" w:color="auto"/>
          </w:divBdr>
        </w:div>
        <w:div w:id="1384791764">
          <w:marLeft w:val="1080"/>
          <w:marRight w:val="0"/>
          <w:marTop w:val="100"/>
          <w:marBottom w:val="0"/>
          <w:divBdr>
            <w:top w:val="none" w:sz="0" w:space="0" w:color="auto"/>
            <w:left w:val="none" w:sz="0" w:space="0" w:color="auto"/>
            <w:bottom w:val="none" w:sz="0" w:space="0" w:color="auto"/>
            <w:right w:val="none" w:sz="0" w:space="0" w:color="auto"/>
          </w:divBdr>
        </w:div>
        <w:div w:id="604701073">
          <w:marLeft w:val="1080"/>
          <w:marRight w:val="0"/>
          <w:marTop w:val="100"/>
          <w:marBottom w:val="0"/>
          <w:divBdr>
            <w:top w:val="none" w:sz="0" w:space="0" w:color="auto"/>
            <w:left w:val="none" w:sz="0" w:space="0" w:color="auto"/>
            <w:bottom w:val="none" w:sz="0" w:space="0" w:color="auto"/>
            <w:right w:val="none" w:sz="0" w:space="0" w:color="auto"/>
          </w:divBdr>
        </w:div>
        <w:div w:id="376391238">
          <w:marLeft w:val="1080"/>
          <w:marRight w:val="0"/>
          <w:marTop w:val="100"/>
          <w:marBottom w:val="0"/>
          <w:divBdr>
            <w:top w:val="none" w:sz="0" w:space="0" w:color="auto"/>
            <w:left w:val="none" w:sz="0" w:space="0" w:color="auto"/>
            <w:bottom w:val="none" w:sz="0" w:space="0" w:color="auto"/>
            <w:right w:val="none" w:sz="0" w:space="0" w:color="auto"/>
          </w:divBdr>
        </w:div>
        <w:div w:id="1751535068">
          <w:marLeft w:val="360"/>
          <w:marRight w:val="0"/>
          <w:marTop w:val="200"/>
          <w:marBottom w:val="0"/>
          <w:divBdr>
            <w:top w:val="none" w:sz="0" w:space="0" w:color="auto"/>
            <w:left w:val="none" w:sz="0" w:space="0" w:color="auto"/>
            <w:bottom w:val="none" w:sz="0" w:space="0" w:color="auto"/>
            <w:right w:val="none" w:sz="0" w:space="0" w:color="auto"/>
          </w:divBdr>
        </w:div>
        <w:div w:id="1578437930">
          <w:marLeft w:val="1080"/>
          <w:marRight w:val="0"/>
          <w:marTop w:val="100"/>
          <w:marBottom w:val="0"/>
          <w:divBdr>
            <w:top w:val="none" w:sz="0" w:space="0" w:color="auto"/>
            <w:left w:val="none" w:sz="0" w:space="0" w:color="auto"/>
            <w:bottom w:val="none" w:sz="0" w:space="0" w:color="auto"/>
            <w:right w:val="none" w:sz="0" w:space="0" w:color="auto"/>
          </w:divBdr>
        </w:div>
        <w:div w:id="1031419165">
          <w:marLeft w:val="1080"/>
          <w:marRight w:val="0"/>
          <w:marTop w:val="100"/>
          <w:marBottom w:val="0"/>
          <w:divBdr>
            <w:top w:val="none" w:sz="0" w:space="0" w:color="auto"/>
            <w:left w:val="none" w:sz="0" w:space="0" w:color="auto"/>
            <w:bottom w:val="none" w:sz="0" w:space="0" w:color="auto"/>
            <w:right w:val="none" w:sz="0" w:space="0" w:color="auto"/>
          </w:divBdr>
        </w:div>
        <w:div w:id="2024284897">
          <w:marLeft w:val="1080"/>
          <w:marRight w:val="0"/>
          <w:marTop w:val="100"/>
          <w:marBottom w:val="0"/>
          <w:divBdr>
            <w:top w:val="none" w:sz="0" w:space="0" w:color="auto"/>
            <w:left w:val="none" w:sz="0" w:space="0" w:color="auto"/>
            <w:bottom w:val="none" w:sz="0" w:space="0" w:color="auto"/>
            <w:right w:val="none" w:sz="0" w:space="0" w:color="auto"/>
          </w:divBdr>
        </w:div>
        <w:div w:id="802312756">
          <w:marLeft w:val="360"/>
          <w:marRight w:val="0"/>
          <w:marTop w:val="200"/>
          <w:marBottom w:val="0"/>
          <w:divBdr>
            <w:top w:val="none" w:sz="0" w:space="0" w:color="auto"/>
            <w:left w:val="none" w:sz="0" w:space="0" w:color="auto"/>
            <w:bottom w:val="none" w:sz="0" w:space="0" w:color="auto"/>
            <w:right w:val="none" w:sz="0" w:space="0" w:color="auto"/>
          </w:divBdr>
        </w:div>
        <w:div w:id="2045906988">
          <w:marLeft w:val="1080"/>
          <w:marRight w:val="0"/>
          <w:marTop w:val="100"/>
          <w:marBottom w:val="0"/>
          <w:divBdr>
            <w:top w:val="none" w:sz="0" w:space="0" w:color="auto"/>
            <w:left w:val="none" w:sz="0" w:space="0" w:color="auto"/>
            <w:bottom w:val="none" w:sz="0" w:space="0" w:color="auto"/>
            <w:right w:val="none" w:sz="0" w:space="0" w:color="auto"/>
          </w:divBdr>
        </w:div>
        <w:div w:id="2077167568">
          <w:marLeft w:val="1080"/>
          <w:marRight w:val="0"/>
          <w:marTop w:val="100"/>
          <w:marBottom w:val="0"/>
          <w:divBdr>
            <w:top w:val="none" w:sz="0" w:space="0" w:color="auto"/>
            <w:left w:val="none" w:sz="0" w:space="0" w:color="auto"/>
            <w:bottom w:val="none" w:sz="0" w:space="0" w:color="auto"/>
            <w:right w:val="none" w:sz="0" w:space="0" w:color="auto"/>
          </w:divBdr>
        </w:div>
        <w:div w:id="1397515355">
          <w:marLeft w:val="1080"/>
          <w:marRight w:val="0"/>
          <w:marTop w:val="100"/>
          <w:marBottom w:val="0"/>
          <w:divBdr>
            <w:top w:val="none" w:sz="0" w:space="0" w:color="auto"/>
            <w:left w:val="none" w:sz="0" w:space="0" w:color="auto"/>
            <w:bottom w:val="none" w:sz="0" w:space="0" w:color="auto"/>
            <w:right w:val="none" w:sz="0" w:space="0" w:color="auto"/>
          </w:divBdr>
        </w:div>
        <w:div w:id="578365084">
          <w:marLeft w:val="1080"/>
          <w:marRight w:val="0"/>
          <w:marTop w:val="100"/>
          <w:marBottom w:val="0"/>
          <w:divBdr>
            <w:top w:val="none" w:sz="0" w:space="0" w:color="auto"/>
            <w:left w:val="none" w:sz="0" w:space="0" w:color="auto"/>
            <w:bottom w:val="none" w:sz="0" w:space="0" w:color="auto"/>
            <w:right w:val="none" w:sz="0" w:space="0" w:color="auto"/>
          </w:divBdr>
        </w:div>
        <w:div w:id="42367029">
          <w:marLeft w:val="360"/>
          <w:marRight w:val="0"/>
          <w:marTop w:val="200"/>
          <w:marBottom w:val="0"/>
          <w:divBdr>
            <w:top w:val="none" w:sz="0" w:space="0" w:color="auto"/>
            <w:left w:val="none" w:sz="0" w:space="0" w:color="auto"/>
            <w:bottom w:val="none" w:sz="0" w:space="0" w:color="auto"/>
            <w:right w:val="none" w:sz="0" w:space="0" w:color="auto"/>
          </w:divBdr>
        </w:div>
      </w:divsChild>
    </w:div>
    <w:div w:id="799231406">
      <w:bodyDiv w:val="1"/>
      <w:marLeft w:val="0"/>
      <w:marRight w:val="0"/>
      <w:marTop w:val="0"/>
      <w:marBottom w:val="0"/>
      <w:divBdr>
        <w:top w:val="none" w:sz="0" w:space="0" w:color="auto"/>
        <w:left w:val="none" w:sz="0" w:space="0" w:color="auto"/>
        <w:bottom w:val="none" w:sz="0" w:space="0" w:color="auto"/>
        <w:right w:val="none" w:sz="0" w:space="0" w:color="auto"/>
      </w:divBdr>
    </w:div>
    <w:div w:id="802503455">
      <w:bodyDiv w:val="1"/>
      <w:marLeft w:val="0"/>
      <w:marRight w:val="0"/>
      <w:marTop w:val="0"/>
      <w:marBottom w:val="0"/>
      <w:divBdr>
        <w:top w:val="none" w:sz="0" w:space="0" w:color="auto"/>
        <w:left w:val="none" w:sz="0" w:space="0" w:color="auto"/>
        <w:bottom w:val="none" w:sz="0" w:space="0" w:color="auto"/>
        <w:right w:val="none" w:sz="0" w:space="0" w:color="auto"/>
      </w:divBdr>
    </w:div>
    <w:div w:id="803738439">
      <w:bodyDiv w:val="1"/>
      <w:marLeft w:val="0"/>
      <w:marRight w:val="0"/>
      <w:marTop w:val="0"/>
      <w:marBottom w:val="0"/>
      <w:divBdr>
        <w:top w:val="none" w:sz="0" w:space="0" w:color="auto"/>
        <w:left w:val="none" w:sz="0" w:space="0" w:color="auto"/>
        <w:bottom w:val="none" w:sz="0" w:space="0" w:color="auto"/>
        <w:right w:val="none" w:sz="0" w:space="0" w:color="auto"/>
      </w:divBdr>
    </w:div>
    <w:div w:id="809519336">
      <w:bodyDiv w:val="1"/>
      <w:marLeft w:val="0"/>
      <w:marRight w:val="0"/>
      <w:marTop w:val="0"/>
      <w:marBottom w:val="0"/>
      <w:divBdr>
        <w:top w:val="none" w:sz="0" w:space="0" w:color="auto"/>
        <w:left w:val="none" w:sz="0" w:space="0" w:color="auto"/>
        <w:bottom w:val="none" w:sz="0" w:space="0" w:color="auto"/>
        <w:right w:val="none" w:sz="0" w:space="0" w:color="auto"/>
      </w:divBdr>
    </w:div>
    <w:div w:id="840269377">
      <w:bodyDiv w:val="1"/>
      <w:marLeft w:val="0"/>
      <w:marRight w:val="0"/>
      <w:marTop w:val="0"/>
      <w:marBottom w:val="0"/>
      <w:divBdr>
        <w:top w:val="none" w:sz="0" w:space="0" w:color="auto"/>
        <w:left w:val="none" w:sz="0" w:space="0" w:color="auto"/>
        <w:bottom w:val="none" w:sz="0" w:space="0" w:color="auto"/>
        <w:right w:val="none" w:sz="0" w:space="0" w:color="auto"/>
      </w:divBdr>
    </w:div>
    <w:div w:id="875771640">
      <w:bodyDiv w:val="1"/>
      <w:marLeft w:val="0"/>
      <w:marRight w:val="0"/>
      <w:marTop w:val="0"/>
      <w:marBottom w:val="0"/>
      <w:divBdr>
        <w:top w:val="none" w:sz="0" w:space="0" w:color="auto"/>
        <w:left w:val="none" w:sz="0" w:space="0" w:color="auto"/>
        <w:bottom w:val="none" w:sz="0" w:space="0" w:color="auto"/>
        <w:right w:val="none" w:sz="0" w:space="0" w:color="auto"/>
      </w:divBdr>
    </w:div>
    <w:div w:id="877935803">
      <w:bodyDiv w:val="1"/>
      <w:marLeft w:val="0"/>
      <w:marRight w:val="0"/>
      <w:marTop w:val="0"/>
      <w:marBottom w:val="0"/>
      <w:divBdr>
        <w:top w:val="none" w:sz="0" w:space="0" w:color="auto"/>
        <w:left w:val="none" w:sz="0" w:space="0" w:color="auto"/>
        <w:bottom w:val="none" w:sz="0" w:space="0" w:color="auto"/>
        <w:right w:val="none" w:sz="0" w:space="0" w:color="auto"/>
      </w:divBdr>
    </w:div>
    <w:div w:id="879442521">
      <w:bodyDiv w:val="1"/>
      <w:marLeft w:val="0"/>
      <w:marRight w:val="0"/>
      <w:marTop w:val="0"/>
      <w:marBottom w:val="0"/>
      <w:divBdr>
        <w:top w:val="none" w:sz="0" w:space="0" w:color="auto"/>
        <w:left w:val="none" w:sz="0" w:space="0" w:color="auto"/>
        <w:bottom w:val="none" w:sz="0" w:space="0" w:color="auto"/>
        <w:right w:val="none" w:sz="0" w:space="0" w:color="auto"/>
      </w:divBdr>
    </w:div>
    <w:div w:id="889266930">
      <w:bodyDiv w:val="1"/>
      <w:marLeft w:val="0"/>
      <w:marRight w:val="0"/>
      <w:marTop w:val="0"/>
      <w:marBottom w:val="0"/>
      <w:divBdr>
        <w:top w:val="none" w:sz="0" w:space="0" w:color="auto"/>
        <w:left w:val="none" w:sz="0" w:space="0" w:color="auto"/>
        <w:bottom w:val="none" w:sz="0" w:space="0" w:color="auto"/>
        <w:right w:val="none" w:sz="0" w:space="0" w:color="auto"/>
      </w:divBdr>
    </w:div>
    <w:div w:id="896546073">
      <w:bodyDiv w:val="1"/>
      <w:marLeft w:val="0"/>
      <w:marRight w:val="0"/>
      <w:marTop w:val="0"/>
      <w:marBottom w:val="0"/>
      <w:divBdr>
        <w:top w:val="none" w:sz="0" w:space="0" w:color="auto"/>
        <w:left w:val="none" w:sz="0" w:space="0" w:color="auto"/>
        <w:bottom w:val="none" w:sz="0" w:space="0" w:color="auto"/>
        <w:right w:val="none" w:sz="0" w:space="0" w:color="auto"/>
      </w:divBdr>
      <w:divsChild>
        <w:div w:id="190845760">
          <w:marLeft w:val="360"/>
          <w:marRight w:val="0"/>
          <w:marTop w:val="200"/>
          <w:marBottom w:val="0"/>
          <w:divBdr>
            <w:top w:val="none" w:sz="0" w:space="0" w:color="auto"/>
            <w:left w:val="none" w:sz="0" w:space="0" w:color="auto"/>
            <w:bottom w:val="none" w:sz="0" w:space="0" w:color="auto"/>
            <w:right w:val="none" w:sz="0" w:space="0" w:color="auto"/>
          </w:divBdr>
        </w:div>
        <w:div w:id="135342433">
          <w:marLeft w:val="1080"/>
          <w:marRight w:val="0"/>
          <w:marTop w:val="100"/>
          <w:marBottom w:val="0"/>
          <w:divBdr>
            <w:top w:val="none" w:sz="0" w:space="0" w:color="auto"/>
            <w:left w:val="none" w:sz="0" w:space="0" w:color="auto"/>
            <w:bottom w:val="none" w:sz="0" w:space="0" w:color="auto"/>
            <w:right w:val="none" w:sz="0" w:space="0" w:color="auto"/>
          </w:divBdr>
        </w:div>
        <w:div w:id="973293103">
          <w:marLeft w:val="1080"/>
          <w:marRight w:val="0"/>
          <w:marTop w:val="100"/>
          <w:marBottom w:val="0"/>
          <w:divBdr>
            <w:top w:val="none" w:sz="0" w:space="0" w:color="auto"/>
            <w:left w:val="none" w:sz="0" w:space="0" w:color="auto"/>
            <w:bottom w:val="none" w:sz="0" w:space="0" w:color="auto"/>
            <w:right w:val="none" w:sz="0" w:space="0" w:color="auto"/>
          </w:divBdr>
        </w:div>
        <w:div w:id="1434591010">
          <w:marLeft w:val="360"/>
          <w:marRight w:val="0"/>
          <w:marTop w:val="200"/>
          <w:marBottom w:val="0"/>
          <w:divBdr>
            <w:top w:val="none" w:sz="0" w:space="0" w:color="auto"/>
            <w:left w:val="none" w:sz="0" w:space="0" w:color="auto"/>
            <w:bottom w:val="none" w:sz="0" w:space="0" w:color="auto"/>
            <w:right w:val="none" w:sz="0" w:space="0" w:color="auto"/>
          </w:divBdr>
        </w:div>
        <w:div w:id="1349335280">
          <w:marLeft w:val="1080"/>
          <w:marRight w:val="0"/>
          <w:marTop w:val="100"/>
          <w:marBottom w:val="0"/>
          <w:divBdr>
            <w:top w:val="none" w:sz="0" w:space="0" w:color="auto"/>
            <w:left w:val="none" w:sz="0" w:space="0" w:color="auto"/>
            <w:bottom w:val="none" w:sz="0" w:space="0" w:color="auto"/>
            <w:right w:val="none" w:sz="0" w:space="0" w:color="auto"/>
          </w:divBdr>
        </w:div>
        <w:div w:id="1357003396">
          <w:marLeft w:val="360"/>
          <w:marRight w:val="0"/>
          <w:marTop w:val="200"/>
          <w:marBottom w:val="0"/>
          <w:divBdr>
            <w:top w:val="none" w:sz="0" w:space="0" w:color="auto"/>
            <w:left w:val="none" w:sz="0" w:space="0" w:color="auto"/>
            <w:bottom w:val="none" w:sz="0" w:space="0" w:color="auto"/>
            <w:right w:val="none" w:sz="0" w:space="0" w:color="auto"/>
          </w:divBdr>
        </w:div>
        <w:div w:id="1728189887">
          <w:marLeft w:val="360"/>
          <w:marRight w:val="0"/>
          <w:marTop w:val="200"/>
          <w:marBottom w:val="0"/>
          <w:divBdr>
            <w:top w:val="none" w:sz="0" w:space="0" w:color="auto"/>
            <w:left w:val="none" w:sz="0" w:space="0" w:color="auto"/>
            <w:bottom w:val="none" w:sz="0" w:space="0" w:color="auto"/>
            <w:right w:val="none" w:sz="0" w:space="0" w:color="auto"/>
          </w:divBdr>
        </w:div>
        <w:div w:id="169611652">
          <w:marLeft w:val="1080"/>
          <w:marRight w:val="0"/>
          <w:marTop w:val="100"/>
          <w:marBottom w:val="0"/>
          <w:divBdr>
            <w:top w:val="none" w:sz="0" w:space="0" w:color="auto"/>
            <w:left w:val="none" w:sz="0" w:space="0" w:color="auto"/>
            <w:bottom w:val="none" w:sz="0" w:space="0" w:color="auto"/>
            <w:right w:val="none" w:sz="0" w:space="0" w:color="auto"/>
          </w:divBdr>
        </w:div>
        <w:div w:id="1257060045">
          <w:marLeft w:val="1080"/>
          <w:marRight w:val="0"/>
          <w:marTop w:val="100"/>
          <w:marBottom w:val="0"/>
          <w:divBdr>
            <w:top w:val="none" w:sz="0" w:space="0" w:color="auto"/>
            <w:left w:val="none" w:sz="0" w:space="0" w:color="auto"/>
            <w:bottom w:val="none" w:sz="0" w:space="0" w:color="auto"/>
            <w:right w:val="none" w:sz="0" w:space="0" w:color="auto"/>
          </w:divBdr>
        </w:div>
        <w:div w:id="1311594406">
          <w:marLeft w:val="1080"/>
          <w:marRight w:val="0"/>
          <w:marTop w:val="100"/>
          <w:marBottom w:val="0"/>
          <w:divBdr>
            <w:top w:val="none" w:sz="0" w:space="0" w:color="auto"/>
            <w:left w:val="none" w:sz="0" w:space="0" w:color="auto"/>
            <w:bottom w:val="none" w:sz="0" w:space="0" w:color="auto"/>
            <w:right w:val="none" w:sz="0" w:space="0" w:color="auto"/>
          </w:divBdr>
        </w:div>
        <w:div w:id="1520967072">
          <w:marLeft w:val="360"/>
          <w:marRight w:val="0"/>
          <w:marTop w:val="200"/>
          <w:marBottom w:val="0"/>
          <w:divBdr>
            <w:top w:val="none" w:sz="0" w:space="0" w:color="auto"/>
            <w:left w:val="none" w:sz="0" w:space="0" w:color="auto"/>
            <w:bottom w:val="none" w:sz="0" w:space="0" w:color="auto"/>
            <w:right w:val="none" w:sz="0" w:space="0" w:color="auto"/>
          </w:divBdr>
        </w:div>
        <w:div w:id="527716536">
          <w:marLeft w:val="1080"/>
          <w:marRight w:val="0"/>
          <w:marTop w:val="100"/>
          <w:marBottom w:val="0"/>
          <w:divBdr>
            <w:top w:val="none" w:sz="0" w:space="0" w:color="auto"/>
            <w:left w:val="none" w:sz="0" w:space="0" w:color="auto"/>
            <w:bottom w:val="none" w:sz="0" w:space="0" w:color="auto"/>
            <w:right w:val="none" w:sz="0" w:space="0" w:color="auto"/>
          </w:divBdr>
        </w:div>
        <w:div w:id="1458375706">
          <w:marLeft w:val="1080"/>
          <w:marRight w:val="0"/>
          <w:marTop w:val="100"/>
          <w:marBottom w:val="0"/>
          <w:divBdr>
            <w:top w:val="none" w:sz="0" w:space="0" w:color="auto"/>
            <w:left w:val="none" w:sz="0" w:space="0" w:color="auto"/>
            <w:bottom w:val="none" w:sz="0" w:space="0" w:color="auto"/>
            <w:right w:val="none" w:sz="0" w:space="0" w:color="auto"/>
          </w:divBdr>
        </w:div>
        <w:div w:id="1113133766">
          <w:marLeft w:val="360"/>
          <w:marRight w:val="0"/>
          <w:marTop w:val="200"/>
          <w:marBottom w:val="0"/>
          <w:divBdr>
            <w:top w:val="none" w:sz="0" w:space="0" w:color="auto"/>
            <w:left w:val="none" w:sz="0" w:space="0" w:color="auto"/>
            <w:bottom w:val="none" w:sz="0" w:space="0" w:color="auto"/>
            <w:right w:val="none" w:sz="0" w:space="0" w:color="auto"/>
          </w:divBdr>
        </w:div>
        <w:div w:id="743721694">
          <w:marLeft w:val="1080"/>
          <w:marRight w:val="0"/>
          <w:marTop w:val="100"/>
          <w:marBottom w:val="0"/>
          <w:divBdr>
            <w:top w:val="none" w:sz="0" w:space="0" w:color="auto"/>
            <w:left w:val="none" w:sz="0" w:space="0" w:color="auto"/>
            <w:bottom w:val="none" w:sz="0" w:space="0" w:color="auto"/>
            <w:right w:val="none" w:sz="0" w:space="0" w:color="auto"/>
          </w:divBdr>
        </w:div>
        <w:div w:id="509877541">
          <w:marLeft w:val="1080"/>
          <w:marRight w:val="0"/>
          <w:marTop w:val="100"/>
          <w:marBottom w:val="0"/>
          <w:divBdr>
            <w:top w:val="none" w:sz="0" w:space="0" w:color="auto"/>
            <w:left w:val="none" w:sz="0" w:space="0" w:color="auto"/>
            <w:bottom w:val="none" w:sz="0" w:space="0" w:color="auto"/>
            <w:right w:val="none" w:sz="0" w:space="0" w:color="auto"/>
          </w:divBdr>
        </w:div>
      </w:divsChild>
    </w:div>
    <w:div w:id="903642216">
      <w:bodyDiv w:val="1"/>
      <w:marLeft w:val="0"/>
      <w:marRight w:val="0"/>
      <w:marTop w:val="0"/>
      <w:marBottom w:val="0"/>
      <w:divBdr>
        <w:top w:val="none" w:sz="0" w:space="0" w:color="auto"/>
        <w:left w:val="none" w:sz="0" w:space="0" w:color="auto"/>
        <w:bottom w:val="none" w:sz="0" w:space="0" w:color="auto"/>
        <w:right w:val="none" w:sz="0" w:space="0" w:color="auto"/>
      </w:divBdr>
    </w:div>
    <w:div w:id="910969151">
      <w:bodyDiv w:val="1"/>
      <w:marLeft w:val="0"/>
      <w:marRight w:val="0"/>
      <w:marTop w:val="0"/>
      <w:marBottom w:val="0"/>
      <w:divBdr>
        <w:top w:val="none" w:sz="0" w:space="0" w:color="auto"/>
        <w:left w:val="none" w:sz="0" w:space="0" w:color="auto"/>
        <w:bottom w:val="none" w:sz="0" w:space="0" w:color="auto"/>
        <w:right w:val="none" w:sz="0" w:space="0" w:color="auto"/>
      </w:divBdr>
    </w:div>
    <w:div w:id="912274977">
      <w:bodyDiv w:val="1"/>
      <w:marLeft w:val="0"/>
      <w:marRight w:val="0"/>
      <w:marTop w:val="0"/>
      <w:marBottom w:val="0"/>
      <w:divBdr>
        <w:top w:val="none" w:sz="0" w:space="0" w:color="auto"/>
        <w:left w:val="none" w:sz="0" w:space="0" w:color="auto"/>
        <w:bottom w:val="none" w:sz="0" w:space="0" w:color="auto"/>
        <w:right w:val="none" w:sz="0" w:space="0" w:color="auto"/>
      </w:divBdr>
    </w:div>
    <w:div w:id="914627765">
      <w:bodyDiv w:val="1"/>
      <w:marLeft w:val="0"/>
      <w:marRight w:val="0"/>
      <w:marTop w:val="0"/>
      <w:marBottom w:val="0"/>
      <w:divBdr>
        <w:top w:val="none" w:sz="0" w:space="0" w:color="auto"/>
        <w:left w:val="none" w:sz="0" w:space="0" w:color="auto"/>
        <w:bottom w:val="none" w:sz="0" w:space="0" w:color="auto"/>
        <w:right w:val="none" w:sz="0" w:space="0" w:color="auto"/>
      </w:divBdr>
    </w:div>
    <w:div w:id="918366942">
      <w:bodyDiv w:val="1"/>
      <w:marLeft w:val="0"/>
      <w:marRight w:val="0"/>
      <w:marTop w:val="0"/>
      <w:marBottom w:val="0"/>
      <w:divBdr>
        <w:top w:val="none" w:sz="0" w:space="0" w:color="auto"/>
        <w:left w:val="none" w:sz="0" w:space="0" w:color="auto"/>
        <w:bottom w:val="none" w:sz="0" w:space="0" w:color="auto"/>
        <w:right w:val="none" w:sz="0" w:space="0" w:color="auto"/>
      </w:divBdr>
    </w:div>
    <w:div w:id="922104198">
      <w:bodyDiv w:val="1"/>
      <w:marLeft w:val="0"/>
      <w:marRight w:val="0"/>
      <w:marTop w:val="0"/>
      <w:marBottom w:val="0"/>
      <w:divBdr>
        <w:top w:val="none" w:sz="0" w:space="0" w:color="auto"/>
        <w:left w:val="none" w:sz="0" w:space="0" w:color="auto"/>
        <w:bottom w:val="none" w:sz="0" w:space="0" w:color="auto"/>
        <w:right w:val="none" w:sz="0" w:space="0" w:color="auto"/>
      </w:divBdr>
      <w:divsChild>
        <w:div w:id="1909227504">
          <w:marLeft w:val="446"/>
          <w:marRight w:val="0"/>
          <w:marTop w:val="0"/>
          <w:marBottom w:val="0"/>
          <w:divBdr>
            <w:top w:val="none" w:sz="0" w:space="0" w:color="auto"/>
            <w:left w:val="none" w:sz="0" w:space="0" w:color="auto"/>
            <w:bottom w:val="none" w:sz="0" w:space="0" w:color="auto"/>
            <w:right w:val="none" w:sz="0" w:space="0" w:color="auto"/>
          </w:divBdr>
        </w:div>
      </w:divsChild>
    </w:div>
    <w:div w:id="934901822">
      <w:bodyDiv w:val="1"/>
      <w:marLeft w:val="0"/>
      <w:marRight w:val="0"/>
      <w:marTop w:val="0"/>
      <w:marBottom w:val="0"/>
      <w:divBdr>
        <w:top w:val="none" w:sz="0" w:space="0" w:color="auto"/>
        <w:left w:val="none" w:sz="0" w:space="0" w:color="auto"/>
        <w:bottom w:val="none" w:sz="0" w:space="0" w:color="auto"/>
        <w:right w:val="none" w:sz="0" w:space="0" w:color="auto"/>
      </w:divBdr>
    </w:div>
    <w:div w:id="942495991">
      <w:bodyDiv w:val="1"/>
      <w:marLeft w:val="0"/>
      <w:marRight w:val="0"/>
      <w:marTop w:val="0"/>
      <w:marBottom w:val="0"/>
      <w:divBdr>
        <w:top w:val="none" w:sz="0" w:space="0" w:color="auto"/>
        <w:left w:val="none" w:sz="0" w:space="0" w:color="auto"/>
        <w:bottom w:val="none" w:sz="0" w:space="0" w:color="auto"/>
        <w:right w:val="none" w:sz="0" w:space="0" w:color="auto"/>
      </w:divBdr>
    </w:div>
    <w:div w:id="957226183">
      <w:bodyDiv w:val="1"/>
      <w:marLeft w:val="0"/>
      <w:marRight w:val="0"/>
      <w:marTop w:val="0"/>
      <w:marBottom w:val="0"/>
      <w:divBdr>
        <w:top w:val="none" w:sz="0" w:space="0" w:color="auto"/>
        <w:left w:val="none" w:sz="0" w:space="0" w:color="auto"/>
        <w:bottom w:val="none" w:sz="0" w:space="0" w:color="auto"/>
        <w:right w:val="none" w:sz="0" w:space="0" w:color="auto"/>
      </w:divBdr>
    </w:div>
    <w:div w:id="967512178">
      <w:bodyDiv w:val="1"/>
      <w:marLeft w:val="0"/>
      <w:marRight w:val="0"/>
      <w:marTop w:val="0"/>
      <w:marBottom w:val="0"/>
      <w:divBdr>
        <w:top w:val="none" w:sz="0" w:space="0" w:color="auto"/>
        <w:left w:val="none" w:sz="0" w:space="0" w:color="auto"/>
        <w:bottom w:val="none" w:sz="0" w:space="0" w:color="auto"/>
        <w:right w:val="none" w:sz="0" w:space="0" w:color="auto"/>
      </w:divBdr>
      <w:divsChild>
        <w:div w:id="1926962857">
          <w:marLeft w:val="446"/>
          <w:marRight w:val="0"/>
          <w:marTop w:val="0"/>
          <w:marBottom w:val="0"/>
          <w:divBdr>
            <w:top w:val="none" w:sz="0" w:space="0" w:color="auto"/>
            <w:left w:val="none" w:sz="0" w:space="0" w:color="auto"/>
            <w:bottom w:val="none" w:sz="0" w:space="0" w:color="auto"/>
            <w:right w:val="none" w:sz="0" w:space="0" w:color="auto"/>
          </w:divBdr>
        </w:div>
        <w:div w:id="1098217507">
          <w:marLeft w:val="446"/>
          <w:marRight w:val="0"/>
          <w:marTop w:val="0"/>
          <w:marBottom w:val="0"/>
          <w:divBdr>
            <w:top w:val="none" w:sz="0" w:space="0" w:color="auto"/>
            <w:left w:val="none" w:sz="0" w:space="0" w:color="auto"/>
            <w:bottom w:val="none" w:sz="0" w:space="0" w:color="auto"/>
            <w:right w:val="none" w:sz="0" w:space="0" w:color="auto"/>
          </w:divBdr>
        </w:div>
        <w:div w:id="1357390581">
          <w:marLeft w:val="446"/>
          <w:marRight w:val="0"/>
          <w:marTop w:val="0"/>
          <w:marBottom w:val="0"/>
          <w:divBdr>
            <w:top w:val="none" w:sz="0" w:space="0" w:color="auto"/>
            <w:left w:val="none" w:sz="0" w:space="0" w:color="auto"/>
            <w:bottom w:val="none" w:sz="0" w:space="0" w:color="auto"/>
            <w:right w:val="none" w:sz="0" w:space="0" w:color="auto"/>
          </w:divBdr>
        </w:div>
        <w:div w:id="1787039492">
          <w:marLeft w:val="446"/>
          <w:marRight w:val="0"/>
          <w:marTop w:val="0"/>
          <w:marBottom w:val="0"/>
          <w:divBdr>
            <w:top w:val="none" w:sz="0" w:space="0" w:color="auto"/>
            <w:left w:val="none" w:sz="0" w:space="0" w:color="auto"/>
            <w:bottom w:val="none" w:sz="0" w:space="0" w:color="auto"/>
            <w:right w:val="none" w:sz="0" w:space="0" w:color="auto"/>
          </w:divBdr>
        </w:div>
        <w:div w:id="1363477158">
          <w:marLeft w:val="446"/>
          <w:marRight w:val="0"/>
          <w:marTop w:val="0"/>
          <w:marBottom w:val="0"/>
          <w:divBdr>
            <w:top w:val="none" w:sz="0" w:space="0" w:color="auto"/>
            <w:left w:val="none" w:sz="0" w:space="0" w:color="auto"/>
            <w:bottom w:val="none" w:sz="0" w:space="0" w:color="auto"/>
            <w:right w:val="none" w:sz="0" w:space="0" w:color="auto"/>
          </w:divBdr>
        </w:div>
        <w:div w:id="453212815">
          <w:marLeft w:val="446"/>
          <w:marRight w:val="0"/>
          <w:marTop w:val="0"/>
          <w:marBottom w:val="0"/>
          <w:divBdr>
            <w:top w:val="none" w:sz="0" w:space="0" w:color="auto"/>
            <w:left w:val="none" w:sz="0" w:space="0" w:color="auto"/>
            <w:bottom w:val="none" w:sz="0" w:space="0" w:color="auto"/>
            <w:right w:val="none" w:sz="0" w:space="0" w:color="auto"/>
          </w:divBdr>
        </w:div>
        <w:div w:id="693458004">
          <w:marLeft w:val="446"/>
          <w:marRight w:val="0"/>
          <w:marTop w:val="0"/>
          <w:marBottom w:val="0"/>
          <w:divBdr>
            <w:top w:val="none" w:sz="0" w:space="0" w:color="auto"/>
            <w:left w:val="none" w:sz="0" w:space="0" w:color="auto"/>
            <w:bottom w:val="none" w:sz="0" w:space="0" w:color="auto"/>
            <w:right w:val="none" w:sz="0" w:space="0" w:color="auto"/>
          </w:divBdr>
        </w:div>
      </w:divsChild>
    </w:div>
    <w:div w:id="972908313">
      <w:bodyDiv w:val="1"/>
      <w:marLeft w:val="0"/>
      <w:marRight w:val="0"/>
      <w:marTop w:val="0"/>
      <w:marBottom w:val="0"/>
      <w:divBdr>
        <w:top w:val="none" w:sz="0" w:space="0" w:color="auto"/>
        <w:left w:val="none" w:sz="0" w:space="0" w:color="auto"/>
        <w:bottom w:val="none" w:sz="0" w:space="0" w:color="auto"/>
        <w:right w:val="none" w:sz="0" w:space="0" w:color="auto"/>
      </w:divBdr>
      <w:divsChild>
        <w:div w:id="1250310937">
          <w:marLeft w:val="547"/>
          <w:marRight w:val="0"/>
          <w:marTop w:val="0"/>
          <w:marBottom w:val="0"/>
          <w:divBdr>
            <w:top w:val="none" w:sz="0" w:space="0" w:color="auto"/>
            <w:left w:val="none" w:sz="0" w:space="0" w:color="auto"/>
            <w:bottom w:val="none" w:sz="0" w:space="0" w:color="auto"/>
            <w:right w:val="none" w:sz="0" w:space="0" w:color="auto"/>
          </w:divBdr>
        </w:div>
        <w:div w:id="48305261">
          <w:marLeft w:val="547"/>
          <w:marRight w:val="0"/>
          <w:marTop w:val="0"/>
          <w:marBottom w:val="0"/>
          <w:divBdr>
            <w:top w:val="none" w:sz="0" w:space="0" w:color="auto"/>
            <w:left w:val="none" w:sz="0" w:space="0" w:color="auto"/>
            <w:bottom w:val="none" w:sz="0" w:space="0" w:color="auto"/>
            <w:right w:val="none" w:sz="0" w:space="0" w:color="auto"/>
          </w:divBdr>
        </w:div>
      </w:divsChild>
    </w:div>
    <w:div w:id="974798898">
      <w:bodyDiv w:val="1"/>
      <w:marLeft w:val="0"/>
      <w:marRight w:val="0"/>
      <w:marTop w:val="0"/>
      <w:marBottom w:val="0"/>
      <w:divBdr>
        <w:top w:val="none" w:sz="0" w:space="0" w:color="auto"/>
        <w:left w:val="none" w:sz="0" w:space="0" w:color="auto"/>
        <w:bottom w:val="none" w:sz="0" w:space="0" w:color="auto"/>
        <w:right w:val="none" w:sz="0" w:space="0" w:color="auto"/>
      </w:divBdr>
    </w:div>
    <w:div w:id="981235147">
      <w:bodyDiv w:val="1"/>
      <w:marLeft w:val="0"/>
      <w:marRight w:val="0"/>
      <w:marTop w:val="0"/>
      <w:marBottom w:val="0"/>
      <w:divBdr>
        <w:top w:val="none" w:sz="0" w:space="0" w:color="auto"/>
        <w:left w:val="none" w:sz="0" w:space="0" w:color="auto"/>
        <w:bottom w:val="none" w:sz="0" w:space="0" w:color="auto"/>
        <w:right w:val="none" w:sz="0" w:space="0" w:color="auto"/>
      </w:divBdr>
    </w:div>
    <w:div w:id="1014379135">
      <w:bodyDiv w:val="1"/>
      <w:marLeft w:val="0"/>
      <w:marRight w:val="0"/>
      <w:marTop w:val="0"/>
      <w:marBottom w:val="0"/>
      <w:divBdr>
        <w:top w:val="none" w:sz="0" w:space="0" w:color="auto"/>
        <w:left w:val="none" w:sz="0" w:space="0" w:color="auto"/>
        <w:bottom w:val="none" w:sz="0" w:space="0" w:color="auto"/>
        <w:right w:val="none" w:sz="0" w:space="0" w:color="auto"/>
      </w:divBdr>
      <w:divsChild>
        <w:div w:id="593904737">
          <w:marLeft w:val="360"/>
          <w:marRight w:val="0"/>
          <w:marTop w:val="200"/>
          <w:marBottom w:val="0"/>
          <w:divBdr>
            <w:top w:val="none" w:sz="0" w:space="0" w:color="auto"/>
            <w:left w:val="none" w:sz="0" w:space="0" w:color="auto"/>
            <w:bottom w:val="none" w:sz="0" w:space="0" w:color="auto"/>
            <w:right w:val="none" w:sz="0" w:space="0" w:color="auto"/>
          </w:divBdr>
        </w:div>
        <w:div w:id="1896235833">
          <w:marLeft w:val="1080"/>
          <w:marRight w:val="0"/>
          <w:marTop w:val="100"/>
          <w:marBottom w:val="0"/>
          <w:divBdr>
            <w:top w:val="none" w:sz="0" w:space="0" w:color="auto"/>
            <w:left w:val="none" w:sz="0" w:space="0" w:color="auto"/>
            <w:bottom w:val="none" w:sz="0" w:space="0" w:color="auto"/>
            <w:right w:val="none" w:sz="0" w:space="0" w:color="auto"/>
          </w:divBdr>
        </w:div>
        <w:div w:id="2055695281">
          <w:marLeft w:val="360"/>
          <w:marRight w:val="0"/>
          <w:marTop w:val="200"/>
          <w:marBottom w:val="0"/>
          <w:divBdr>
            <w:top w:val="none" w:sz="0" w:space="0" w:color="auto"/>
            <w:left w:val="none" w:sz="0" w:space="0" w:color="auto"/>
            <w:bottom w:val="none" w:sz="0" w:space="0" w:color="auto"/>
            <w:right w:val="none" w:sz="0" w:space="0" w:color="auto"/>
          </w:divBdr>
        </w:div>
        <w:div w:id="1246184006">
          <w:marLeft w:val="1080"/>
          <w:marRight w:val="0"/>
          <w:marTop w:val="100"/>
          <w:marBottom w:val="0"/>
          <w:divBdr>
            <w:top w:val="none" w:sz="0" w:space="0" w:color="auto"/>
            <w:left w:val="none" w:sz="0" w:space="0" w:color="auto"/>
            <w:bottom w:val="none" w:sz="0" w:space="0" w:color="auto"/>
            <w:right w:val="none" w:sz="0" w:space="0" w:color="auto"/>
          </w:divBdr>
        </w:div>
        <w:div w:id="148374448">
          <w:marLeft w:val="1080"/>
          <w:marRight w:val="0"/>
          <w:marTop w:val="100"/>
          <w:marBottom w:val="0"/>
          <w:divBdr>
            <w:top w:val="none" w:sz="0" w:space="0" w:color="auto"/>
            <w:left w:val="none" w:sz="0" w:space="0" w:color="auto"/>
            <w:bottom w:val="none" w:sz="0" w:space="0" w:color="auto"/>
            <w:right w:val="none" w:sz="0" w:space="0" w:color="auto"/>
          </w:divBdr>
        </w:div>
        <w:div w:id="2031250803">
          <w:marLeft w:val="360"/>
          <w:marRight w:val="0"/>
          <w:marTop w:val="200"/>
          <w:marBottom w:val="0"/>
          <w:divBdr>
            <w:top w:val="none" w:sz="0" w:space="0" w:color="auto"/>
            <w:left w:val="none" w:sz="0" w:space="0" w:color="auto"/>
            <w:bottom w:val="none" w:sz="0" w:space="0" w:color="auto"/>
            <w:right w:val="none" w:sz="0" w:space="0" w:color="auto"/>
          </w:divBdr>
        </w:div>
        <w:div w:id="1447773033">
          <w:marLeft w:val="1080"/>
          <w:marRight w:val="0"/>
          <w:marTop w:val="100"/>
          <w:marBottom w:val="0"/>
          <w:divBdr>
            <w:top w:val="none" w:sz="0" w:space="0" w:color="auto"/>
            <w:left w:val="none" w:sz="0" w:space="0" w:color="auto"/>
            <w:bottom w:val="none" w:sz="0" w:space="0" w:color="auto"/>
            <w:right w:val="none" w:sz="0" w:space="0" w:color="auto"/>
          </w:divBdr>
        </w:div>
        <w:div w:id="1365014266">
          <w:marLeft w:val="1080"/>
          <w:marRight w:val="0"/>
          <w:marTop w:val="100"/>
          <w:marBottom w:val="0"/>
          <w:divBdr>
            <w:top w:val="none" w:sz="0" w:space="0" w:color="auto"/>
            <w:left w:val="none" w:sz="0" w:space="0" w:color="auto"/>
            <w:bottom w:val="none" w:sz="0" w:space="0" w:color="auto"/>
            <w:right w:val="none" w:sz="0" w:space="0" w:color="auto"/>
          </w:divBdr>
        </w:div>
        <w:div w:id="1070301064">
          <w:marLeft w:val="1080"/>
          <w:marRight w:val="0"/>
          <w:marTop w:val="100"/>
          <w:marBottom w:val="0"/>
          <w:divBdr>
            <w:top w:val="none" w:sz="0" w:space="0" w:color="auto"/>
            <w:left w:val="none" w:sz="0" w:space="0" w:color="auto"/>
            <w:bottom w:val="none" w:sz="0" w:space="0" w:color="auto"/>
            <w:right w:val="none" w:sz="0" w:space="0" w:color="auto"/>
          </w:divBdr>
        </w:div>
      </w:divsChild>
    </w:div>
    <w:div w:id="1051081213">
      <w:bodyDiv w:val="1"/>
      <w:marLeft w:val="0"/>
      <w:marRight w:val="0"/>
      <w:marTop w:val="0"/>
      <w:marBottom w:val="0"/>
      <w:divBdr>
        <w:top w:val="none" w:sz="0" w:space="0" w:color="auto"/>
        <w:left w:val="none" w:sz="0" w:space="0" w:color="auto"/>
        <w:bottom w:val="none" w:sz="0" w:space="0" w:color="auto"/>
        <w:right w:val="none" w:sz="0" w:space="0" w:color="auto"/>
      </w:divBdr>
    </w:div>
    <w:div w:id="1061440655">
      <w:bodyDiv w:val="1"/>
      <w:marLeft w:val="0"/>
      <w:marRight w:val="0"/>
      <w:marTop w:val="0"/>
      <w:marBottom w:val="0"/>
      <w:divBdr>
        <w:top w:val="none" w:sz="0" w:space="0" w:color="auto"/>
        <w:left w:val="none" w:sz="0" w:space="0" w:color="auto"/>
        <w:bottom w:val="none" w:sz="0" w:space="0" w:color="auto"/>
        <w:right w:val="none" w:sz="0" w:space="0" w:color="auto"/>
      </w:divBdr>
    </w:div>
    <w:div w:id="1065494422">
      <w:bodyDiv w:val="1"/>
      <w:marLeft w:val="0"/>
      <w:marRight w:val="0"/>
      <w:marTop w:val="0"/>
      <w:marBottom w:val="0"/>
      <w:divBdr>
        <w:top w:val="none" w:sz="0" w:space="0" w:color="auto"/>
        <w:left w:val="none" w:sz="0" w:space="0" w:color="auto"/>
        <w:bottom w:val="none" w:sz="0" w:space="0" w:color="auto"/>
        <w:right w:val="none" w:sz="0" w:space="0" w:color="auto"/>
      </w:divBdr>
    </w:div>
    <w:div w:id="1068262967">
      <w:bodyDiv w:val="1"/>
      <w:marLeft w:val="0"/>
      <w:marRight w:val="0"/>
      <w:marTop w:val="0"/>
      <w:marBottom w:val="0"/>
      <w:divBdr>
        <w:top w:val="none" w:sz="0" w:space="0" w:color="auto"/>
        <w:left w:val="none" w:sz="0" w:space="0" w:color="auto"/>
        <w:bottom w:val="none" w:sz="0" w:space="0" w:color="auto"/>
        <w:right w:val="none" w:sz="0" w:space="0" w:color="auto"/>
      </w:divBdr>
    </w:div>
    <w:div w:id="1070076955">
      <w:bodyDiv w:val="1"/>
      <w:marLeft w:val="0"/>
      <w:marRight w:val="0"/>
      <w:marTop w:val="0"/>
      <w:marBottom w:val="0"/>
      <w:divBdr>
        <w:top w:val="none" w:sz="0" w:space="0" w:color="auto"/>
        <w:left w:val="none" w:sz="0" w:space="0" w:color="auto"/>
        <w:bottom w:val="none" w:sz="0" w:space="0" w:color="auto"/>
        <w:right w:val="none" w:sz="0" w:space="0" w:color="auto"/>
      </w:divBdr>
    </w:div>
    <w:div w:id="1071541585">
      <w:bodyDiv w:val="1"/>
      <w:marLeft w:val="0"/>
      <w:marRight w:val="0"/>
      <w:marTop w:val="0"/>
      <w:marBottom w:val="0"/>
      <w:divBdr>
        <w:top w:val="none" w:sz="0" w:space="0" w:color="auto"/>
        <w:left w:val="none" w:sz="0" w:space="0" w:color="auto"/>
        <w:bottom w:val="none" w:sz="0" w:space="0" w:color="auto"/>
        <w:right w:val="none" w:sz="0" w:space="0" w:color="auto"/>
      </w:divBdr>
    </w:div>
    <w:div w:id="1085805308">
      <w:bodyDiv w:val="1"/>
      <w:marLeft w:val="0"/>
      <w:marRight w:val="0"/>
      <w:marTop w:val="0"/>
      <w:marBottom w:val="0"/>
      <w:divBdr>
        <w:top w:val="none" w:sz="0" w:space="0" w:color="auto"/>
        <w:left w:val="none" w:sz="0" w:space="0" w:color="auto"/>
        <w:bottom w:val="none" w:sz="0" w:space="0" w:color="auto"/>
        <w:right w:val="none" w:sz="0" w:space="0" w:color="auto"/>
      </w:divBdr>
    </w:div>
    <w:div w:id="1085807467">
      <w:bodyDiv w:val="1"/>
      <w:marLeft w:val="0"/>
      <w:marRight w:val="0"/>
      <w:marTop w:val="0"/>
      <w:marBottom w:val="0"/>
      <w:divBdr>
        <w:top w:val="none" w:sz="0" w:space="0" w:color="auto"/>
        <w:left w:val="none" w:sz="0" w:space="0" w:color="auto"/>
        <w:bottom w:val="none" w:sz="0" w:space="0" w:color="auto"/>
        <w:right w:val="none" w:sz="0" w:space="0" w:color="auto"/>
      </w:divBdr>
    </w:div>
    <w:div w:id="1108937141">
      <w:bodyDiv w:val="1"/>
      <w:marLeft w:val="0"/>
      <w:marRight w:val="0"/>
      <w:marTop w:val="0"/>
      <w:marBottom w:val="0"/>
      <w:divBdr>
        <w:top w:val="none" w:sz="0" w:space="0" w:color="auto"/>
        <w:left w:val="none" w:sz="0" w:space="0" w:color="auto"/>
        <w:bottom w:val="none" w:sz="0" w:space="0" w:color="auto"/>
        <w:right w:val="none" w:sz="0" w:space="0" w:color="auto"/>
      </w:divBdr>
    </w:div>
    <w:div w:id="1116294822">
      <w:bodyDiv w:val="1"/>
      <w:marLeft w:val="0"/>
      <w:marRight w:val="0"/>
      <w:marTop w:val="0"/>
      <w:marBottom w:val="0"/>
      <w:divBdr>
        <w:top w:val="none" w:sz="0" w:space="0" w:color="auto"/>
        <w:left w:val="none" w:sz="0" w:space="0" w:color="auto"/>
        <w:bottom w:val="none" w:sz="0" w:space="0" w:color="auto"/>
        <w:right w:val="none" w:sz="0" w:space="0" w:color="auto"/>
      </w:divBdr>
    </w:div>
    <w:div w:id="1123962788">
      <w:bodyDiv w:val="1"/>
      <w:marLeft w:val="0"/>
      <w:marRight w:val="0"/>
      <w:marTop w:val="0"/>
      <w:marBottom w:val="0"/>
      <w:divBdr>
        <w:top w:val="none" w:sz="0" w:space="0" w:color="auto"/>
        <w:left w:val="none" w:sz="0" w:space="0" w:color="auto"/>
        <w:bottom w:val="none" w:sz="0" w:space="0" w:color="auto"/>
        <w:right w:val="none" w:sz="0" w:space="0" w:color="auto"/>
      </w:divBdr>
    </w:div>
    <w:div w:id="1128744396">
      <w:bodyDiv w:val="1"/>
      <w:marLeft w:val="0"/>
      <w:marRight w:val="0"/>
      <w:marTop w:val="0"/>
      <w:marBottom w:val="0"/>
      <w:divBdr>
        <w:top w:val="none" w:sz="0" w:space="0" w:color="auto"/>
        <w:left w:val="none" w:sz="0" w:space="0" w:color="auto"/>
        <w:bottom w:val="none" w:sz="0" w:space="0" w:color="auto"/>
        <w:right w:val="none" w:sz="0" w:space="0" w:color="auto"/>
      </w:divBdr>
    </w:div>
    <w:div w:id="1143961927">
      <w:bodyDiv w:val="1"/>
      <w:marLeft w:val="0"/>
      <w:marRight w:val="0"/>
      <w:marTop w:val="0"/>
      <w:marBottom w:val="0"/>
      <w:divBdr>
        <w:top w:val="none" w:sz="0" w:space="0" w:color="auto"/>
        <w:left w:val="none" w:sz="0" w:space="0" w:color="auto"/>
        <w:bottom w:val="none" w:sz="0" w:space="0" w:color="auto"/>
        <w:right w:val="none" w:sz="0" w:space="0" w:color="auto"/>
      </w:divBdr>
    </w:div>
    <w:div w:id="1151941380">
      <w:bodyDiv w:val="1"/>
      <w:marLeft w:val="0"/>
      <w:marRight w:val="0"/>
      <w:marTop w:val="0"/>
      <w:marBottom w:val="0"/>
      <w:divBdr>
        <w:top w:val="none" w:sz="0" w:space="0" w:color="auto"/>
        <w:left w:val="none" w:sz="0" w:space="0" w:color="auto"/>
        <w:bottom w:val="none" w:sz="0" w:space="0" w:color="auto"/>
        <w:right w:val="none" w:sz="0" w:space="0" w:color="auto"/>
      </w:divBdr>
    </w:div>
    <w:div w:id="1153989053">
      <w:bodyDiv w:val="1"/>
      <w:marLeft w:val="0"/>
      <w:marRight w:val="0"/>
      <w:marTop w:val="0"/>
      <w:marBottom w:val="0"/>
      <w:divBdr>
        <w:top w:val="none" w:sz="0" w:space="0" w:color="auto"/>
        <w:left w:val="none" w:sz="0" w:space="0" w:color="auto"/>
        <w:bottom w:val="none" w:sz="0" w:space="0" w:color="auto"/>
        <w:right w:val="none" w:sz="0" w:space="0" w:color="auto"/>
      </w:divBdr>
      <w:divsChild>
        <w:div w:id="1955289176">
          <w:marLeft w:val="1800"/>
          <w:marRight w:val="0"/>
          <w:marTop w:val="58"/>
          <w:marBottom w:val="0"/>
          <w:divBdr>
            <w:top w:val="none" w:sz="0" w:space="0" w:color="auto"/>
            <w:left w:val="none" w:sz="0" w:space="0" w:color="auto"/>
            <w:bottom w:val="none" w:sz="0" w:space="0" w:color="auto"/>
            <w:right w:val="none" w:sz="0" w:space="0" w:color="auto"/>
          </w:divBdr>
        </w:div>
      </w:divsChild>
    </w:div>
    <w:div w:id="1161121047">
      <w:bodyDiv w:val="1"/>
      <w:marLeft w:val="0"/>
      <w:marRight w:val="0"/>
      <w:marTop w:val="0"/>
      <w:marBottom w:val="0"/>
      <w:divBdr>
        <w:top w:val="none" w:sz="0" w:space="0" w:color="auto"/>
        <w:left w:val="none" w:sz="0" w:space="0" w:color="auto"/>
        <w:bottom w:val="none" w:sz="0" w:space="0" w:color="auto"/>
        <w:right w:val="none" w:sz="0" w:space="0" w:color="auto"/>
      </w:divBdr>
    </w:div>
    <w:div w:id="1172600473">
      <w:bodyDiv w:val="1"/>
      <w:marLeft w:val="0"/>
      <w:marRight w:val="0"/>
      <w:marTop w:val="0"/>
      <w:marBottom w:val="0"/>
      <w:divBdr>
        <w:top w:val="none" w:sz="0" w:space="0" w:color="auto"/>
        <w:left w:val="none" w:sz="0" w:space="0" w:color="auto"/>
        <w:bottom w:val="none" w:sz="0" w:space="0" w:color="auto"/>
        <w:right w:val="none" w:sz="0" w:space="0" w:color="auto"/>
      </w:divBdr>
    </w:div>
    <w:div w:id="1173103722">
      <w:bodyDiv w:val="1"/>
      <w:marLeft w:val="0"/>
      <w:marRight w:val="0"/>
      <w:marTop w:val="0"/>
      <w:marBottom w:val="0"/>
      <w:divBdr>
        <w:top w:val="none" w:sz="0" w:space="0" w:color="auto"/>
        <w:left w:val="none" w:sz="0" w:space="0" w:color="auto"/>
        <w:bottom w:val="none" w:sz="0" w:space="0" w:color="auto"/>
        <w:right w:val="none" w:sz="0" w:space="0" w:color="auto"/>
      </w:divBdr>
    </w:div>
    <w:div w:id="1177110455">
      <w:bodyDiv w:val="1"/>
      <w:marLeft w:val="0"/>
      <w:marRight w:val="0"/>
      <w:marTop w:val="0"/>
      <w:marBottom w:val="0"/>
      <w:divBdr>
        <w:top w:val="none" w:sz="0" w:space="0" w:color="auto"/>
        <w:left w:val="none" w:sz="0" w:space="0" w:color="auto"/>
        <w:bottom w:val="none" w:sz="0" w:space="0" w:color="auto"/>
        <w:right w:val="none" w:sz="0" w:space="0" w:color="auto"/>
      </w:divBdr>
      <w:divsChild>
        <w:div w:id="469833763">
          <w:marLeft w:val="547"/>
          <w:marRight w:val="0"/>
          <w:marTop w:val="0"/>
          <w:marBottom w:val="0"/>
          <w:divBdr>
            <w:top w:val="none" w:sz="0" w:space="0" w:color="auto"/>
            <w:left w:val="none" w:sz="0" w:space="0" w:color="auto"/>
            <w:bottom w:val="none" w:sz="0" w:space="0" w:color="auto"/>
            <w:right w:val="none" w:sz="0" w:space="0" w:color="auto"/>
          </w:divBdr>
        </w:div>
        <w:div w:id="1557549711">
          <w:marLeft w:val="547"/>
          <w:marRight w:val="0"/>
          <w:marTop w:val="0"/>
          <w:marBottom w:val="0"/>
          <w:divBdr>
            <w:top w:val="none" w:sz="0" w:space="0" w:color="auto"/>
            <w:left w:val="none" w:sz="0" w:space="0" w:color="auto"/>
            <w:bottom w:val="none" w:sz="0" w:space="0" w:color="auto"/>
            <w:right w:val="none" w:sz="0" w:space="0" w:color="auto"/>
          </w:divBdr>
        </w:div>
      </w:divsChild>
    </w:div>
    <w:div w:id="1184631990">
      <w:bodyDiv w:val="1"/>
      <w:marLeft w:val="0"/>
      <w:marRight w:val="0"/>
      <w:marTop w:val="0"/>
      <w:marBottom w:val="0"/>
      <w:divBdr>
        <w:top w:val="none" w:sz="0" w:space="0" w:color="auto"/>
        <w:left w:val="none" w:sz="0" w:space="0" w:color="auto"/>
        <w:bottom w:val="none" w:sz="0" w:space="0" w:color="auto"/>
        <w:right w:val="none" w:sz="0" w:space="0" w:color="auto"/>
      </w:divBdr>
    </w:div>
    <w:div w:id="1189182170">
      <w:bodyDiv w:val="1"/>
      <w:marLeft w:val="0"/>
      <w:marRight w:val="0"/>
      <w:marTop w:val="0"/>
      <w:marBottom w:val="0"/>
      <w:divBdr>
        <w:top w:val="none" w:sz="0" w:space="0" w:color="auto"/>
        <w:left w:val="none" w:sz="0" w:space="0" w:color="auto"/>
        <w:bottom w:val="none" w:sz="0" w:space="0" w:color="auto"/>
        <w:right w:val="none" w:sz="0" w:space="0" w:color="auto"/>
      </w:divBdr>
    </w:div>
    <w:div w:id="1207986248">
      <w:bodyDiv w:val="1"/>
      <w:marLeft w:val="0"/>
      <w:marRight w:val="0"/>
      <w:marTop w:val="0"/>
      <w:marBottom w:val="0"/>
      <w:divBdr>
        <w:top w:val="none" w:sz="0" w:space="0" w:color="auto"/>
        <w:left w:val="none" w:sz="0" w:space="0" w:color="auto"/>
        <w:bottom w:val="none" w:sz="0" w:space="0" w:color="auto"/>
        <w:right w:val="none" w:sz="0" w:space="0" w:color="auto"/>
      </w:divBdr>
    </w:div>
    <w:div w:id="1213076292">
      <w:bodyDiv w:val="1"/>
      <w:marLeft w:val="0"/>
      <w:marRight w:val="0"/>
      <w:marTop w:val="0"/>
      <w:marBottom w:val="0"/>
      <w:divBdr>
        <w:top w:val="none" w:sz="0" w:space="0" w:color="auto"/>
        <w:left w:val="none" w:sz="0" w:space="0" w:color="auto"/>
        <w:bottom w:val="none" w:sz="0" w:space="0" w:color="auto"/>
        <w:right w:val="none" w:sz="0" w:space="0" w:color="auto"/>
      </w:divBdr>
    </w:div>
    <w:div w:id="1226256698">
      <w:bodyDiv w:val="1"/>
      <w:marLeft w:val="0"/>
      <w:marRight w:val="0"/>
      <w:marTop w:val="0"/>
      <w:marBottom w:val="0"/>
      <w:divBdr>
        <w:top w:val="none" w:sz="0" w:space="0" w:color="auto"/>
        <w:left w:val="none" w:sz="0" w:space="0" w:color="auto"/>
        <w:bottom w:val="none" w:sz="0" w:space="0" w:color="auto"/>
        <w:right w:val="none" w:sz="0" w:space="0" w:color="auto"/>
      </w:divBdr>
    </w:div>
    <w:div w:id="1237089915">
      <w:bodyDiv w:val="1"/>
      <w:marLeft w:val="0"/>
      <w:marRight w:val="0"/>
      <w:marTop w:val="0"/>
      <w:marBottom w:val="0"/>
      <w:divBdr>
        <w:top w:val="none" w:sz="0" w:space="0" w:color="auto"/>
        <w:left w:val="none" w:sz="0" w:space="0" w:color="auto"/>
        <w:bottom w:val="none" w:sz="0" w:space="0" w:color="auto"/>
        <w:right w:val="none" w:sz="0" w:space="0" w:color="auto"/>
      </w:divBdr>
    </w:div>
    <w:div w:id="1241329324">
      <w:bodyDiv w:val="1"/>
      <w:marLeft w:val="0"/>
      <w:marRight w:val="0"/>
      <w:marTop w:val="0"/>
      <w:marBottom w:val="0"/>
      <w:divBdr>
        <w:top w:val="none" w:sz="0" w:space="0" w:color="auto"/>
        <w:left w:val="none" w:sz="0" w:space="0" w:color="auto"/>
        <w:bottom w:val="none" w:sz="0" w:space="0" w:color="auto"/>
        <w:right w:val="none" w:sz="0" w:space="0" w:color="auto"/>
      </w:divBdr>
    </w:div>
    <w:div w:id="1248614008">
      <w:bodyDiv w:val="1"/>
      <w:marLeft w:val="0"/>
      <w:marRight w:val="0"/>
      <w:marTop w:val="0"/>
      <w:marBottom w:val="0"/>
      <w:divBdr>
        <w:top w:val="none" w:sz="0" w:space="0" w:color="auto"/>
        <w:left w:val="none" w:sz="0" w:space="0" w:color="auto"/>
        <w:bottom w:val="none" w:sz="0" w:space="0" w:color="auto"/>
        <w:right w:val="none" w:sz="0" w:space="0" w:color="auto"/>
      </w:divBdr>
    </w:div>
    <w:div w:id="1262294554">
      <w:bodyDiv w:val="1"/>
      <w:marLeft w:val="0"/>
      <w:marRight w:val="0"/>
      <w:marTop w:val="0"/>
      <w:marBottom w:val="0"/>
      <w:divBdr>
        <w:top w:val="none" w:sz="0" w:space="0" w:color="auto"/>
        <w:left w:val="none" w:sz="0" w:space="0" w:color="auto"/>
        <w:bottom w:val="none" w:sz="0" w:space="0" w:color="auto"/>
        <w:right w:val="none" w:sz="0" w:space="0" w:color="auto"/>
      </w:divBdr>
    </w:div>
    <w:div w:id="1266692653">
      <w:bodyDiv w:val="1"/>
      <w:marLeft w:val="0"/>
      <w:marRight w:val="0"/>
      <w:marTop w:val="0"/>
      <w:marBottom w:val="0"/>
      <w:divBdr>
        <w:top w:val="none" w:sz="0" w:space="0" w:color="auto"/>
        <w:left w:val="none" w:sz="0" w:space="0" w:color="auto"/>
        <w:bottom w:val="none" w:sz="0" w:space="0" w:color="auto"/>
        <w:right w:val="none" w:sz="0" w:space="0" w:color="auto"/>
      </w:divBdr>
    </w:div>
    <w:div w:id="1267008599">
      <w:bodyDiv w:val="1"/>
      <w:marLeft w:val="0"/>
      <w:marRight w:val="0"/>
      <w:marTop w:val="0"/>
      <w:marBottom w:val="0"/>
      <w:divBdr>
        <w:top w:val="none" w:sz="0" w:space="0" w:color="auto"/>
        <w:left w:val="none" w:sz="0" w:space="0" w:color="auto"/>
        <w:bottom w:val="none" w:sz="0" w:space="0" w:color="auto"/>
        <w:right w:val="none" w:sz="0" w:space="0" w:color="auto"/>
      </w:divBdr>
    </w:div>
    <w:div w:id="1271279830">
      <w:bodyDiv w:val="1"/>
      <w:marLeft w:val="0"/>
      <w:marRight w:val="0"/>
      <w:marTop w:val="0"/>
      <w:marBottom w:val="0"/>
      <w:divBdr>
        <w:top w:val="none" w:sz="0" w:space="0" w:color="auto"/>
        <w:left w:val="none" w:sz="0" w:space="0" w:color="auto"/>
        <w:bottom w:val="none" w:sz="0" w:space="0" w:color="auto"/>
        <w:right w:val="none" w:sz="0" w:space="0" w:color="auto"/>
      </w:divBdr>
    </w:div>
    <w:div w:id="1276713318">
      <w:bodyDiv w:val="1"/>
      <w:marLeft w:val="0"/>
      <w:marRight w:val="0"/>
      <w:marTop w:val="0"/>
      <w:marBottom w:val="0"/>
      <w:divBdr>
        <w:top w:val="none" w:sz="0" w:space="0" w:color="auto"/>
        <w:left w:val="none" w:sz="0" w:space="0" w:color="auto"/>
        <w:bottom w:val="none" w:sz="0" w:space="0" w:color="auto"/>
        <w:right w:val="none" w:sz="0" w:space="0" w:color="auto"/>
      </w:divBdr>
    </w:div>
    <w:div w:id="1297642945">
      <w:bodyDiv w:val="1"/>
      <w:marLeft w:val="0"/>
      <w:marRight w:val="0"/>
      <w:marTop w:val="0"/>
      <w:marBottom w:val="0"/>
      <w:divBdr>
        <w:top w:val="none" w:sz="0" w:space="0" w:color="auto"/>
        <w:left w:val="none" w:sz="0" w:space="0" w:color="auto"/>
        <w:bottom w:val="none" w:sz="0" w:space="0" w:color="auto"/>
        <w:right w:val="none" w:sz="0" w:space="0" w:color="auto"/>
      </w:divBdr>
    </w:div>
    <w:div w:id="1303657130">
      <w:bodyDiv w:val="1"/>
      <w:marLeft w:val="0"/>
      <w:marRight w:val="0"/>
      <w:marTop w:val="0"/>
      <w:marBottom w:val="0"/>
      <w:divBdr>
        <w:top w:val="none" w:sz="0" w:space="0" w:color="auto"/>
        <w:left w:val="none" w:sz="0" w:space="0" w:color="auto"/>
        <w:bottom w:val="none" w:sz="0" w:space="0" w:color="auto"/>
        <w:right w:val="none" w:sz="0" w:space="0" w:color="auto"/>
      </w:divBdr>
    </w:div>
    <w:div w:id="1320042707">
      <w:bodyDiv w:val="1"/>
      <w:marLeft w:val="0"/>
      <w:marRight w:val="0"/>
      <w:marTop w:val="0"/>
      <w:marBottom w:val="0"/>
      <w:divBdr>
        <w:top w:val="none" w:sz="0" w:space="0" w:color="auto"/>
        <w:left w:val="none" w:sz="0" w:space="0" w:color="auto"/>
        <w:bottom w:val="none" w:sz="0" w:space="0" w:color="auto"/>
        <w:right w:val="none" w:sz="0" w:space="0" w:color="auto"/>
      </w:divBdr>
    </w:div>
    <w:div w:id="1320497603">
      <w:bodyDiv w:val="1"/>
      <w:marLeft w:val="0"/>
      <w:marRight w:val="0"/>
      <w:marTop w:val="0"/>
      <w:marBottom w:val="0"/>
      <w:divBdr>
        <w:top w:val="none" w:sz="0" w:space="0" w:color="auto"/>
        <w:left w:val="none" w:sz="0" w:space="0" w:color="auto"/>
        <w:bottom w:val="none" w:sz="0" w:space="0" w:color="auto"/>
        <w:right w:val="none" w:sz="0" w:space="0" w:color="auto"/>
      </w:divBdr>
    </w:div>
    <w:div w:id="1323122338">
      <w:bodyDiv w:val="1"/>
      <w:marLeft w:val="0"/>
      <w:marRight w:val="0"/>
      <w:marTop w:val="0"/>
      <w:marBottom w:val="0"/>
      <w:divBdr>
        <w:top w:val="none" w:sz="0" w:space="0" w:color="auto"/>
        <w:left w:val="none" w:sz="0" w:space="0" w:color="auto"/>
        <w:bottom w:val="none" w:sz="0" w:space="0" w:color="auto"/>
        <w:right w:val="none" w:sz="0" w:space="0" w:color="auto"/>
      </w:divBdr>
      <w:divsChild>
        <w:div w:id="208420699">
          <w:marLeft w:val="562"/>
          <w:marRight w:val="0"/>
          <w:marTop w:val="120"/>
          <w:marBottom w:val="0"/>
          <w:divBdr>
            <w:top w:val="none" w:sz="0" w:space="0" w:color="auto"/>
            <w:left w:val="none" w:sz="0" w:space="0" w:color="auto"/>
            <w:bottom w:val="none" w:sz="0" w:space="0" w:color="auto"/>
            <w:right w:val="none" w:sz="0" w:space="0" w:color="auto"/>
          </w:divBdr>
        </w:div>
        <w:div w:id="1537813238">
          <w:marLeft w:val="562"/>
          <w:marRight w:val="0"/>
          <w:marTop w:val="120"/>
          <w:marBottom w:val="0"/>
          <w:divBdr>
            <w:top w:val="none" w:sz="0" w:space="0" w:color="auto"/>
            <w:left w:val="none" w:sz="0" w:space="0" w:color="auto"/>
            <w:bottom w:val="none" w:sz="0" w:space="0" w:color="auto"/>
            <w:right w:val="none" w:sz="0" w:space="0" w:color="auto"/>
          </w:divBdr>
        </w:div>
        <w:div w:id="169756639">
          <w:marLeft w:val="562"/>
          <w:marRight w:val="0"/>
          <w:marTop w:val="120"/>
          <w:marBottom w:val="0"/>
          <w:divBdr>
            <w:top w:val="none" w:sz="0" w:space="0" w:color="auto"/>
            <w:left w:val="none" w:sz="0" w:space="0" w:color="auto"/>
            <w:bottom w:val="none" w:sz="0" w:space="0" w:color="auto"/>
            <w:right w:val="none" w:sz="0" w:space="0" w:color="auto"/>
          </w:divBdr>
        </w:div>
        <w:div w:id="25181523">
          <w:marLeft w:val="562"/>
          <w:marRight w:val="0"/>
          <w:marTop w:val="120"/>
          <w:marBottom w:val="0"/>
          <w:divBdr>
            <w:top w:val="none" w:sz="0" w:space="0" w:color="auto"/>
            <w:left w:val="none" w:sz="0" w:space="0" w:color="auto"/>
            <w:bottom w:val="none" w:sz="0" w:space="0" w:color="auto"/>
            <w:right w:val="none" w:sz="0" w:space="0" w:color="auto"/>
          </w:divBdr>
        </w:div>
        <w:div w:id="2017417264">
          <w:marLeft w:val="562"/>
          <w:marRight w:val="0"/>
          <w:marTop w:val="120"/>
          <w:marBottom w:val="0"/>
          <w:divBdr>
            <w:top w:val="none" w:sz="0" w:space="0" w:color="auto"/>
            <w:left w:val="none" w:sz="0" w:space="0" w:color="auto"/>
            <w:bottom w:val="none" w:sz="0" w:space="0" w:color="auto"/>
            <w:right w:val="none" w:sz="0" w:space="0" w:color="auto"/>
          </w:divBdr>
        </w:div>
      </w:divsChild>
    </w:div>
    <w:div w:id="1325235960">
      <w:bodyDiv w:val="1"/>
      <w:marLeft w:val="0"/>
      <w:marRight w:val="0"/>
      <w:marTop w:val="0"/>
      <w:marBottom w:val="0"/>
      <w:divBdr>
        <w:top w:val="none" w:sz="0" w:space="0" w:color="auto"/>
        <w:left w:val="none" w:sz="0" w:space="0" w:color="auto"/>
        <w:bottom w:val="none" w:sz="0" w:space="0" w:color="auto"/>
        <w:right w:val="none" w:sz="0" w:space="0" w:color="auto"/>
      </w:divBdr>
    </w:div>
    <w:div w:id="1326741495">
      <w:bodyDiv w:val="1"/>
      <w:marLeft w:val="0"/>
      <w:marRight w:val="0"/>
      <w:marTop w:val="0"/>
      <w:marBottom w:val="0"/>
      <w:divBdr>
        <w:top w:val="none" w:sz="0" w:space="0" w:color="auto"/>
        <w:left w:val="none" w:sz="0" w:space="0" w:color="auto"/>
        <w:bottom w:val="none" w:sz="0" w:space="0" w:color="auto"/>
        <w:right w:val="none" w:sz="0" w:space="0" w:color="auto"/>
      </w:divBdr>
    </w:div>
    <w:div w:id="1332681143">
      <w:bodyDiv w:val="1"/>
      <w:marLeft w:val="0"/>
      <w:marRight w:val="0"/>
      <w:marTop w:val="0"/>
      <w:marBottom w:val="0"/>
      <w:divBdr>
        <w:top w:val="none" w:sz="0" w:space="0" w:color="auto"/>
        <w:left w:val="none" w:sz="0" w:space="0" w:color="auto"/>
        <w:bottom w:val="none" w:sz="0" w:space="0" w:color="auto"/>
        <w:right w:val="none" w:sz="0" w:space="0" w:color="auto"/>
      </w:divBdr>
    </w:div>
    <w:div w:id="1340818008">
      <w:bodyDiv w:val="1"/>
      <w:marLeft w:val="0"/>
      <w:marRight w:val="0"/>
      <w:marTop w:val="0"/>
      <w:marBottom w:val="0"/>
      <w:divBdr>
        <w:top w:val="none" w:sz="0" w:space="0" w:color="auto"/>
        <w:left w:val="none" w:sz="0" w:space="0" w:color="auto"/>
        <w:bottom w:val="none" w:sz="0" w:space="0" w:color="auto"/>
        <w:right w:val="none" w:sz="0" w:space="0" w:color="auto"/>
      </w:divBdr>
      <w:divsChild>
        <w:div w:id="1288665050">
          <w:marLeft w:val="432"/>
          <w:marRight w:val="0"/>
          <w:marTop w:val="120"/>
          <w:marBottom w:val="0"/>
          <w:divBdr>
            <w:top w:val="none" w:sz="0" w:space="0" w:color="auto"/>
            <w:left w:val="none" w:sz="0" w:space="0" w:color="auto"/>
            <w:bottom w:val="none" w:sz="0" w:space="0" w:color="auto"/>
            <w:right w:val="none" w:sz="0" w:space="0" w:color="auto"/>
          </w:divBdr>
        </w:div>
        <w:div w:id="1732383472">
          <w:marLeft w:val="432"/>
          <w:marRight w:val="0"/>
          <w:marTop w:val="120"/>
          <w:marBottom w:val="0"/>
          <w:divBdr>
            <w:top w:val="none" w:sz="0" w:space="0" w:color="auto"/>
            <w:left w:val="none" w:sz="0" w:space="0" w:color="auto"/>
            <w:bottom w:val="none" w:sz="0" w:space="0" w:color="auto"/>
            <w:right w:val="none" w:sz="0" w:space="0" w:color="auto"/>
          </w:divBdr>
        </w:div>
        <w:div w:id="1377123147">
          <w:marLeft w:val="432"/>
          <w:marRight w:val="0"/>
          <w:marTop w:val="120"/>
          <w:marBottom w:val="0"/>
          <w:divBdr>
            <w:top w:val="none" w:sz="0" w:space="0" w:color="auto"/>
            <w:left w:val="none" w:sz="0" w:space="0" w:color="auto"/>
            <w:bottom w:val="none" w:sz="0" w:space="0" w:color="auto"/>
            <w:right w:val="none" w:sz="0" w:space="0" w:color="auto"/>
          </w:divBdr>
        </w:div>
      </w:divsChild>
    </w:div>
    <w:div w:id="1344629924">
      <w:bodyDiv w:val="1"/>
      <w:marLeft w:val="0"/>
      <w:marRight w:val="0"/>
      <w:marTop w:val="0"/>
      <w:marBottom w:val="0"/>
      <w:divBdr>
        <w:top w:val="none" w:sz="0" w:space="0" w:color="auto"/>
        <w:left w:val="none" w:sz="0" w:space="0" w:color="auto"/>
        <w:bottom w:val="none" w:sz="0" w:space="0" w:color="auto"/>
        <w:right w:val="none" w:sz="0" w:space="0" w:color="auto"/>
      </w:divBdr>
    </w:div>
    <w:div w:id="1360400415">
      <w:bodyDiv w:val="1"/>
      <w:marLeft w:val="0"/>
      <w:marRight w:val="0"/>
      <w:marTop w:val="0"/>
      <w:marBottom w:val="0"/>
      <w:divBdr>
        <w:top w:val="none" w:sz="0" w:space="0" w:color="auto"/>
        <w:left w:val="none" w:sz="0" w:space="0" w:color="auto"/>
        <w:bottom w:val="none" w:sz="0" w:space="0" w:color="auto"/>
        <w:right w:val="none" w:sz="0" w:space="0" w:color="auto"/>
      </w:divBdr>
    </w:div>
    <w:div w:id="1363629939">
      <w:bodyDiv w:val="1"/>
      <w:marLeft w:val="0"/>
      <w:marRight w:val="0"/>
      <w:marTop w:val="0"/>
      <w:marBottom w:val="0"/>
      <w:divBdr>
        <w:top w:val="none" w:sz="0" w:space="0" w:color="auto"/>
        <w:left w:val="none" w:sz="0" w:space="0" w:color="auto"/>
        <w:bottom w:val="none" w:sz="0" w:space="0" w:color="auto"/>
        <w:right w:val="none" w:sz="0" w:space="0" w:color="auto"/>
      </w:divBdr>
    </w:div>
    <w:div w:id="1369718905">
      <w:bodyDiv w:val="1"/>
      <w:marLeft w:val="0"/>
      <w:marRight w:val="0"/>
      <w:marTop w:val="0"/>
      <w:marBottom w:val="0"/>
      <w:divBdr>
        <w:top w:val="none" w:sz="0" w:space="0" w:color="auto"/>
        <w:left w:val="none" w:sz="0" w:space="0" w:color="auto"/>
        <w:bottom w:val="none" w:sz="0" w:space="0" w:color="auto"/>
        <w:right w:val="none" w:sz="0" w:space="0" w:color="auto"/>
      </w:divBdr>
    </w:div>
    <w:div w:id="1375737300">
      <w:bodyDiv w:val="1"/>
      <w:marLeft w:val="0"/>
      <w:marRight w:val="0"/>
      <w:marTop w:val="0"/>
      <w:marBottom w:val="0"/>
      <w:divBdr>
        <w:top w:val="none" w:sz="0" w:space="0" w:color="auto"/>
        <w:left w:val="none" w:sz="0" w:space="0" w:color="auto"/>
        <w:bottom w:val="none" w:sz="0" w:space="0" w:color="auto"/>
        <w:right w:val="none" w:sz="0" w:space="0" w:color="auto"/>
      </w:divBdr>
      <w:divsChild>
        <w:div w:id="1042052904">
          <w:marLeft w:val="446"/>
          <w:marRight w:val="0"/>
          <w:marTop w:val="0"/>
          <w:marBottom w:val="0"/>
          <w:divBdr>
            <w:top w:val="none" w:sz="0" w:space="0" w:color="auto"/>
            <w:left w:val="none" w:sz="0" w:space="0" w:color="auto"/>
            <w:bottom w:val="none" w:sz="0" w:space="0" w:color="auto"/>
            <w:right w:val="none" w:sz="0" w:space="0" w:color="auto"/>
          </w:divBdr>
        </w:div>
        <w:div w:id="192110918">
          <w:marLeft w:val="446"/>
          <w:marRight w:val="0"/>
          <w:marTop w:val="0"/>
          <w:marBottom w:val="0"/>
          <w:divBdr>
            <w:top w:val="none" w:sz="0" w:space="0" w:color="auto"/>
            <w:left w:val="none" w:sz="0" w:space="0" w:color="auto"/>
            <w:bottom w:val="none" w:sz="0" w:space="0" w:color="auto"/>
            <w:right w:val="none" w:sz="0" w:space="0" w:color="auto"/>
          </w:divBdr>
        </w:div>
      </w:divsChild>
    </w:div>
    <w:div w:id="1377267958">
      <w:bodyDiv w:val="1"/>
      <w:marLeft w:val="0"/>
      <w:marRight w:val="0"/>
      <w:marTop w:val="0"/>
      <w:marBottom w:val="0"/>
      <w:divBdr>
        <w:top w:val="none" w:sz="0" w:space="0" w:color="auto"/>
        <w:left w:val="none" w:sz="0" w:space="0" w:color="auto"/>
        <w:bottom w:val="none" w:sz="0" w:space="0" w:color="auto"/>
        <w:right w:val="none" w:sz="0" w:space="0" w:color="auto"/>
      </w:divBdr>
    </w:div>
    <w:div w:id="1405449216">
      <w:bodyDiv w:val="1"/>
      <w:marLeft w:val="0"/>
      <w:marRight w:val="0"/>
      <w:marTop w:val="0"/>
      <w:marBottom w:val="0"/>
      <w:divBdr>
        <w:top w:val="none" w:sz="0" w:space="0" w:color="auto"/>
        <w:left w:val="none" w:sz="0" w:space="0" w:color="auto"/>
        <w:bottom w:val="none" w:sz="0" w:space="0" w:color="auto"/>
        <w:right w:val="none" w:sz="0" w:space="0" w:color="auto"/>
      </w:divBdr>
    </w:div>
    <w:div w:id="1418939234">
      <w:bodyDiv w:val="1"/>
      <w:marLeft w:val="0"/>
      <w:marRight w:val="0"/>
      <w:marTop w:val="0"/>
      <w:marBottom w:val="0"/>
      <w:divBdr>
        <w:top w:val="none" w:sz="0" w:space="0" w:color="auto"/>
        <w:left w:val="none" w:sz="0" w:space="0" w:color="auto"/>
        <w:bottom w:val="none" w:sz="0" w:space="0" w:color="auto"/>
        <w:right w:val="none" w:sz="0" w:space="0" w:color="auto"/>
      </w:divBdr>
    </w:div>
    <w:div w:id="1420056516">
      <w:bodyDiv w:val="1"/>
      <w:marLeft w:val="0"/>
      <w:marRight w:val="0"/>
      <w:marTop w:val="0"/>
      <w:marBottom w:val="0"/>
      <w:divBdr>
        <w:top w:val="none" w:sz="0" w:space="0" w:color="auto"/>
        <w:left w:val="none" w:sz="0" w:space="0" w:color="auto"/>
        <w:bottom w:val="none" w:sz="0" w:space="0" w:color="auto"/>
        <w:right w:val="none" w:sz="0" w:space="0" w:color="auto"/>
      </w:divBdr>
    </w:div>
    <w:div w:id="1428698517">
      <w:bodyDiv w:val="1"/>
      <w:marLeft w:val="0"/>
      <w:marRight w:val="0"/>
      <w:marTop w:val="0"/>
      <w:marBottom w:val="0"/>
      <w:divBdr>
        <w:top w:val="none" w:sz="0" w:space="0" w:color="auto"/>
        <w:left w:val="none" w:sz="0" w:space="0" w:color="auto"/>
        <w:bottom w:val="none" w:sz="0" w:space="0" w:color="auto"/>
        <w:right w:val="none" w:sz="0" w:space="0" w:color="auto"/>
      </w:divBdr>
    </w:div>
    <w:div w:id="1429278492">
      <w:bodyDiv w:val="1"/>
      <w:marLeft w:val="0"/>
      <w:marRight w:val="0"/>
      <w:marTop w:val="0"/>
      <w:marBottom w:val="0"/>
      <w:divBdr>
        <w:top w:val="none" w:sz="0" w:space="0" w:color="auto"/>
        <w:left w:val="none" w:sz="0" w:space="0" w:color="auto"/>
        <w:bottom w:val="none" w:sz="0" w:space="0" w:color="auto"/>
        <w:right w:val="none" w:sz="0" w:space="0" w:color="auto"/>
      </w:divBdr>
    </w:div>
    <w:div w:id="1438327667">
      <w:bodyDiv w:val="1"/>
      <w:marLeft w:val="0"/>
      <w:marRight w:val="0"/>
      <w:marTop w:val="0"/>
      <w:marBottom w:val="0"/>
      <w:divBdr>
        <w:top w:val="none" w:sz="0" w:space="0" w:color="auto"/>
        <w:left w:val="none" w:sz="0" w:space="0" w:color="auto"/>
        <w:bottom w:val="none" w:sz="0" w:space="0" w:color="auto"/>
        <w:right w:val="none" w:sz="0" w:space="0" w:color="auto"/>
      </w:divBdr>
    </w:div>
    <w:div w:id="1441337876">
      <w:bodyDiv w:val="1"/>
      <w:marLeft w:val="0"/>
      <w:marRight w:val="0"/>
      <w:marTop w:val="0"/>
      <w:marBottom w:val="0"/>
      <w:divBdr>
        <w:top w:val="none" w:sz="0" w:space="0" w:color="auto"/>
        <w:left w:val="none" w:sz="0" w:space="0" w:color="auto"/>
        <w:bottom w:val="none" w:sz="0" w:space="0" w:color="auto"/>
        <w:right w:val="none" w:sz="0" w:space="0" w:color="auto"/>
      </w:divBdr>
    </w:div>
    <w:div w:id="1447041565">
      <w:bodyDiv w:val="1"/>
      <w:marLeft w:val="0"/>
      <w:marRight w:val="0"/>
      <w:marTop w:val="0"/>
      <w:marBottom w:val="0"/>
      <w:divBdr>
        <w:top w:val="none" w:sz="0" w:space="0" w:color="auto"/>
        <w:left w:val="none" w:sz="0" w:space="0" w:color="auto"/>
        <w:bottom w:val="none" w:sz="0" w:space="0" w:color="auto"/>
        <w:right w:val="none" w:sz="0" w:space="0" w:color="auto"/>
      </w:divBdr>
      <w:divsChild>
        <w:div w:id="1597445385">
          <w:marLeft w:val="547"/>
          <w:marRight w:val="0"/>
          <w:marTop w:val="0"/>
          <w:marBottom w:val="0"/>
          <w:divBdr>
            <w:top w:val="none" w:sz="0" w:space="0" w:color="auto"/>
            <w:left w:val="none" w:sz="0" w:space="0" w:color="auto"/>
            <w:bottom w:val="none" w:sz="0" w:space="0" w:color="auto"/>
            <w:right w:val="none" w:sz="0" w:space="0" w:color="auto"/>
          </w:divBdr>
        </w:div>
        <w:div w:id="1043601797">
          <w:marLeft w:val="547"/>
          <w:marRight w:val="0"/>
          <w:marTop w:val="0"/>
          <w:marBottom w:val="0"/>
          <w:divBdr>
            <w:top w:val="none" w:sz="0" w:space="0" w:color="auto"/>
            <w:left w:val="none" w:sz="0" w:space="0" w:color="auto"/>
            <w:bottom w:val="none" w:sz="0" w:space="0" w:color="auto"/>
            <w:right w:val="none" w:sz="0" w:space="0" w:color="auto"/>
          </w:divBdr>
        </w:div>
        <w:div w:id="2091657789">
          <w:marLeft w:val="547"/>
          <w:marRight w:val="0"/>
          <w:marTop w:val="0"/>
          <w:marBottom w:val="0"/>
          <w:divBdr>
            <w:top w:val="none" w:sz="0" w:space="0" w:color="auto"/>
            <w:left w:val="none" w:sz="0" w:space="0" w:color="auto"/>
            <w:bottom w:val="none" w:sz="0" w:space="0" w:color="auto"/>
            <w:right w:val="none" w:sz="0" w:space="0" w:color="auto"/>
          </w:divBdr>
        </w:div>
        <w:div w:id="1846746090">
          <w:marLeft w:val="547"/>
          <w:marRight w:val="0"/>
          <w:marTop w:val="0"/>
          <w:marBottom w:val="0"/>
          <w:divBdr>
            <w:top w:val="none" w:sz="0" w:space="0" w:color="auto"/>
            <w:left w:val="none" w:sz="0" w:space="0" w:color="auto"/>
            <w:bottom w:val="none" w:sz="0" w:space="0" w:color="auto"/>
            <w:right w:val="none" w:sz="0" w:space="0" w:color="auto"/>
          </w:divBdr>
        </w:div>
        <w:div w:id="1469668958">
          <w:marLeft w:val="547"/>
          <w:marRight w:val="0"/>
          <w:marTop w:val="0"/>
          <w:marBottom w:val="0"/>
          <w:divBdr>
            <w:top w:val="none" w:sz="0" w:space="0" w:color="auto"/>
            <w:left w:val="none" w:sz="0" w:space="0" w:color="auto"/>
            <w:bottom w:val="none" w:sz="0" w:space="0" w:color="auto"/>
            <w:right w:val="none" w:sz="0" w:space="0" w:color="auto"/>
          </w:divBdr>
        </w:div>
      </w:divsChild>
    </w:div>
    <w:div w:id="1450971900">
      <w:bodyDiv w:val="1"/>
      <w:marLeft w:val="0"/>
      <w:marRight w:val="0"/>
      <w:marTop w:val="0"/>
      <w:marBottom w:val="0"/>
      <w:divBdr>
        <w:top w:val="none" w:sz="0" w:space="0" w:color="auto"/>
        <w:left w:val="none" w:sz="0" w:space="0" w:color="auto"/>
        <w:bottom w:val="none" w:sz="0" w:space="0" w:color="auto"/>
        <w:right w:val="none" w:sz="0" w:space="0" w:color="auto"/>
      </w:divBdr>
    </w:div>
    <w:div w:id="1455052729">
      <w:bodyDiv w:val="1"/>
      <w:marLeft w:val="0"/>
      <w:marRight w:val="0"/>
      <w:marTop w:val="0"/>
      <w:marBottom w:val="0"/>
      <w:divBdr>
        <w:top w:val="none" w:sz="0" w:space="0" w:color="auto"/>
        <w:left w:val="none" w:sz="0" w:space="0" w:color="auto"/>
        <w:bottom w:val="none" w:sz="0" w:space="0" w:color="auto"/>
        <w:right w:val="none" w:sz="0" w:space="0" w:color="auto"/>
      </w:divBdr>
    </w:div>
    <w:div w:id="1467548571">
      <w:bodyDiv w:val="1"/>
      <w:marLeft w:val="0"/>
      <w:marRight w:val="0"/>
      <w:marTop w:val="0"/>
      <w:marBottom w:val="0"/>
      <w:divBdr>
        <w:top w:val="none" w:sz="0" w:space="0" w:color="auto"/>
        <w:left w:val="none" w:sz="0" w:space="0" w:color="auto"/>
        <w:bottom w:val="none" w:sz="0" w:space="0" w:color="auto"/>
        <w:right w:val="none" w:sz="0" w:space="0" w:color="auto"/>
      </w:divBdr>
    </w:div>
    <w:div w:id="1474179170">
      <w:bodyDiv w:val="1"/>
      <w:marLeft w:val="0"/>
      <w:marRight w:val="0"/>
      <w:marTop w:val="0"/>
      <w:marBottom w:val="0"/>
      <w:divBdr>
        <w:top w:val="none" w:sz="0" w:space="0" w:color="auto"/>
        <w:left w:val="none" w:sz="0" w:space="0" w:color="auto"/>
        <w:bottom w:val="none" w:sz="0" w:space="0" w:color="auto"/>
        <w:right w:val="none" w:sz="0" w:space="0" w:color="auto"/>
      </w:divBdr>
    </w:div>
    <w:div w:id="1474257033">
      <w:bodyDiv w:val="1"/>
      <w:marLeft w:val="0"/>
      <w:marRight w:val="0"/>
      <w:marTop w:val="0"/>
      <w:marBottom w:val="0"/>
      <w:divBdr>
        <w:top w:val="none" w:sz="0" w:space="0" w:color="auto"/>
        <w:left w:val="none" w:sz="0" w:space="0" w:color="auto"/>
        <w:bottom w:val="none" w:sz="0" w:space="0" w:color="auto"/>
        <w:right w:val="none" w:sz="0" w:space="0" w:color="auto"/>
      </w:divBdr>
    </w:div>
    <w:div w:id="1476068534">
      <w:bodyDiv w:val="1"/>
      <w:marLeft w:val="0"/>
      <w:marRight w:val="0"/>
      <w:marTop w:val="0"/>
      <w:marBottom w:val="0"/>
      <w:divBdr>
        <w:top w:val="none" w:sz="0" w:space="0" w:color="auto"/>
        <w:left w:val="none" w:sz="0" w:space="0" w:color="auto"/>
        <w:bottom w:val="none" w:sz="0" w:space="0" w:color="auto"/>
        <w:right w:val="none" w:sz="0" w:space="0" w:color="auto"/>
      </w:divBdr>
      <w:divsChild>
        <w:div w:id="1813326598">
          <w:marLeft w:val="547"/>
          <w:marRight w:val="0"/>
          <w:marTop w:val="0"/>
          <w:marBottom w:val="0"/>
          <w:divBdr>
            <w:top w:val="none" w:sz="0" w:space="0" w:color="auto"/>
            <w:left w:val="none" w:sz="0" w:space="0" w:color="auto"/>
            <w:bottom w:val="none" w:sz="0" w:space="0" w:color="auto"/>
            <w:right w:val="none" w:sz="0" w:space="0" w:color="auto"/>
          </w:divBdr>
        </w:div>
        <w:div w:id="113065687">
          <w:marLeft w:val="547"/>
          <w:marRight w:val="0"/>
          <w:marTop w:val="0"/>
          <w:marBottom w:val="0"/>
          <w:divBdr>
            <w:top w:val="none" w:sz="0" w:space="0" w:color="auto"/>
            <w:left w:val="none" w:sz="0" w:space="0" w:color="auto"/>
            <w:bottom w:val="none" w:sz="0" w:space="0" w:color="auto"/>
            <w:right w:val="none" w:sz="0" w:space="0" w:color="auto"/>
          </w:divBdr>
        </w:div>
      </w:divsChild>
    </w:div>
    <w:div w:id="1477576158">
      <w:bodyDiv w:val="1"/>
      <w:marLeft w:val="0"/>
      <w:marRight w:val="0"/>
      <w:marTop w:val="0"/>
      <w:marBottom w:val="0"/>
      <w:divBdr>
        <w:top w:val="none" w:sz="0" w:space="0" w:color="auto"/>
        <w:left w:val="none" w:sz="0" w:space="0" w:color="auto"/>
        <w:bottom w:val="none" w:sz="0" w:space="0" w:color="auto"/>
        <w:right w:val="none" w:sz="0" w:space="0" w:color="auto"/>
      </w:divBdr>
    </w:div>
    <w:div w:id="1477718573">
      <w:bodyDiv w:val="1"/>
      <w:marLeft w:val="0"/>
      <w:marRight w:val="0"/>
      <w:marTop w:val="0"/>
      <w:marBottom w:val="0"/>
      <w:divBdr>
        <w:top w:val="none" w:sz="0" w:space="0" w:color="auto"/>
        <w:left w:val="none" w:sz="0" w:space="0" w:color="auto"/>
        <w:bottom w:val="none" w:sz="0" w:space="0" w:color="auto"/>
        <w:right w:val="none" w:sz="0" w:space="0" w:color="auto"/>
      </w:divBdr>
    </w:div>
    <w:div w:id="1478301333">
      <w:bodyDiv w:val="1"/>
      <w:marLeft w:val="0"/>
      <w:marRight w:val="0"/>
      <w:marTop w:val="0"/>
      <w:marBottom w:val="0"/>
      <w:divBdr>
        <w:top w:val="none" w:sz="0" w:space="0" w:color="auto"/>
        <w:left w:val="none" w:sz="0" w:space="0" w:color="auto"/>
        <w:bottom w:val="none" w:sz="0" w:space="0" w:color="auto"/>
        <w:right w:val="none" w:sz="0" w:space="0" w:color="auto"/>
      </w:divBdr>
    </w:div>
    <w:div w:id="1484392481">
      <w:bodyDiv w:val="1"/>
      <w:marLeft w:val="0"/>
      <w:marRight w:val="0"/>
      <w:marTop w:val="0"/>
      <w:marBottom w:val="0"/>
      <w:divBdr>
        <w:top w:val="none" w:sz="0" w:space="0" w:color="auto"/>
        <w:left w:val="none" w:sz="0" w:space="0" w:color="auto"/>
        <w:bottom w:val="none" w:sz="0" w:space="0" w:color="auto"/>
        <w:right w:val="none" w:sz="0" w:space="0" w:color="auto"/>
      </w:divBdr>
    </w:div>
    <w:div w:id="1493450871">
      <w:bodyDiv w:val="1"/>
      <w:marLeft w:val="0"/>
      <w:marRight w:val="0"/>
      <w:marTop w:val="0"/>
      <w:marBottom w:val="0"/>
      <w:divBdr>
        <w:top w:val="none" w:sz="0" w:space="0" w:color="auto"/>
        <w:left w:val="none" w:sz="0" w:space="0" w:color="auto"/>
        <w:bottom w:val="none" w:sz="0" w:space="0" w:color="auto"/>
        <w:right w:val="none" w:sz="0" w:space="0" w:color="auto"/>
      </w:divBdr>
      <w:divsChild>
        <w:div w:id="1063719175">
          <w:marLeft w:val="547"/>
          <w:marRight w:val="0"/>
          <w:marTop w:val="0"/>
          <w:marBottom w:val="0"/>
          <w:divBdr>
            <w:top w:val="none" w:sz="0" w:space="0" w:color="auto"/>
            <w:left w:val="none" w:sz="0" w:space="0" w:color="auto"/>
            <w:bottom w:val="none" w:sz="0" w:space="0" w:color="auto"/>
            <w:right w:val="none" w:sz="0" w:space="0" w:color="auto"/>
          </w:divBdr>
        </w:div>
        <w:div w:id="527793613">
          <w:marLeft w:val="547"/>
          <w:marRight w:val="0"/>
          <w:marTop w:val="0"/>
          <w:marBottom w:val="0"/>
          <w:divBdr>
            <w:top w:val="none" w:sz="0" w:space="0" w:color="auto"/>
            <w:left w:val="none" w:sz="0" w:space="0" w:color="auto"/>
            <w:bottom w:val="none" w:sz="0" w:space="0" w:color="auto"/>
            <w:right w:val="none" w:sz="0" w:space="0" w:color="auto"/>
          </w:divBdr>
        </w:div>
      </w:divsChild>
    </w:div>
    <w:div w:id="1495949165">
      <w:bodyDiv w:val="1"/>
      <w:marLeft w:val="0"/>
      <w:marRight w:val="0"/>
      <w:marTop w:val="0"/>
      <w:marBottom w:val="0"/>
      <w:divBdr>
        <w:top w:val="none" w:sz="0" w:space="0" w:color="auto"/>
        <w:left w:val="none" w:sz="0" w:space="0" w:color="auto"/>
        <w:bottom w:val="none" w:sz="0" w:space="0" w:color="auto"/>
        <w:right w:val="none" w:sz="0" w:space="0" w:color="auto"/>
      </w:divBdr>
      <w:divsChild>
        <w:div w:id="678579318">
          <w:marLeft w:val="446"/>
          <w:marRight w:val="0"/>
          <w:marTop w:val="0"/>
          <w:marBottom w:val="0"/>
          <w:divBdr>
            <w:top w:val="none" w:sz="0" w:space="0" w:color="auto"/>
            <w:left w:val="none" w:sz="0" w:space="0" w:color="auto"/>
            <w:bottom w:val="none" w:sz="0" w:space="0" w:color="auto"/>
            <w:right w:val="none" w:sz="0" w:space="0" w:color="auto"/>
          </w:divBdr>
        </w:div>
      </w:divsChild>
    </w:div>
    <w:div w:id="1505705504">
      <w:bodyDiv w:val="1"/>
      <w:marLeft w:val="0"/>
      <w:marRight w:val="0"/>
      <w:marTop w:val="0"/>
      <w:marBottom w:val="0"/>
      <w:divBdr>
        <w:top w:val="none" w:sz="0" w:space="0" w:color="auto"/>
        <w:left w:val="none" w:sz="0" w:space="0" w:color="auto"/>
        <w:bottom w:val="none" w:sz="0" w:space="0" w:color="auto"/>
        <w:right w:val="none" w:sz="0" w:space="0" w:color="auto"/>
      </w:divBdr>
    </w:div>
    <w:div w:id="1516724809">
      <w:bodyDiv w:val="1"/>
      <w:marLeft w:val="0"/>
      <w:marRight w:val="0"/>
      <w:marTop w:val="0"/>
      <w:marBottom w:val="0"/>
      <w:divBdr>
        <w:top w:val="none" w:sz="0" w:space="0" w:color="auto"/>
        <w:left w:val="none" w:sz="0" w:space="0" w:color="auto"/>
        <w:bottom w:val="none" w:sz="0" w:space="0" w:color="auto"/>
        <w:right w:val="none" w:sz="0" w:space="0" w:color="auto"/>
      </w:divBdr>
    </w:div>
    <w:div w:id="1519465937">
      <w:bodyDiv w:val="1"/>
      <w:marLeft w:val="0"/>
      <w:marRight w:val="0"/>
      <w:marTop w:val="0"/>
      <w:marBottom w:val="0"/>
      <w:divBdr>
        <w:top w:val="none" w:sz="0" w:space="0" w:color="auto"/>
        <w:left w:val="none" w:sz="0" w:space="0" w:color="auto"/>
        <w:bottom w:val="none" w:sz="0" w:space="0" w:color="auto"/>
        <w:right w:val="none" w:sz="0" w:space="0" w:color="auto"/>
      </w:divBdr>
      <w:divsChild>
        <w:div w:id="1647779684">
          <w:marLeft w:val="547"/>
          <w:marRight w:val="0"/>
          <w:marTop w:val="64"/>
          <w:marBottom w:val="0"/>
          <w:divBdr>
            <w:top w:val="none" w:sz="0" w:space="0" w:color="auto"/>
            <w:left w:val="none" w:sz="0" w:space="0" w:color="auto"/>
            <w:bottom w:val="none" w:sz="0" w:space="0" w:color="auto"/>
            <w:right w:val="none" w:sz="0" w:space="0" w:color="auto"/>
          </w:divBdr>
        </w:div>
      </w:divsChild>
    </w:div>
    <w:div w:id="1527406720">
      <w:bodyDiv w:val="1"/>
      <w:marLeft w:val="0"/>
      <w:marRight w:val="0"/>
      <w:marTop w:val="0"/>
      <w:marBottom w:val="0"/>
      <w:divBdr>
        <w:top w:val="none" w:sz="0" w:space="0" w:color="auto"/>
        <w:left w:val="none" w:sz="0" w:space="0" w:color="auto"/>
        <w:bottom w:val="none" w:sz="0" w:space="0" w:color="auto"/>
        <w:right w:val="none" w:sz="0" w:space="0" w:color="auto"/>
      </w:divBdr>
    </w:div>
    <w:div w:id="1529492507">
      <w:bodyDiv w:val="1"/>
      <w:marLeft w:val="0"/>
      <w:marRight w:val="0"/>
      <w:marTop w:val="0"/>
      <w:marBottom w:val="0"/>
      <w:divBdr>
        <w:top w:val="none" w:sz="0" w:space="0" w:color="auto"/>
        <w:left w:val="none" w:sz="0" w:space="0" w:color="auto"/>
        <w:bottom w:val="none" w:sz="0" w:space="0" w:color="auto"/>
        <w:right w:val="none" w:sz="0" w:space="0" w:color="auto"/>
      </w:divBdr>
    </w:div>
    <w:div w:id="1539124979">
      <w:bodyDiv w:val="1"/>
      <w:marLeft w:val="0"/>
      <w:marRight w:val="0"/>
      <w:marTop w:val="0"/>
      <w:marBottom w:val="0"/>
      <w:divBdr>
        <w:top w:val="none" w:sz="0" w:space="0" w:color="auto"/>
        <w:left w:val="none" w:sz="0" w:space="0" w:color="auto"/>
        <w:bottom w:val="none" w:sz="0" w:space="0" w:color="auto"/>
        <w:right w:val="none" w:sz="0" w:space="0" w:color="auto"/>
      </w:divBdr>
    </w:div>
    <w:div w:id="1543051505">
      <w:bodyDiv w:val="1"/>
      <w:marLeft w:val="0"/>
      <w:marRight w:val="0"/>
      <w:marTop w:val="0"/>
      <w:marBottom w:val="0"/>
      <w:divBdr>
        <w:top w:val="none" w:sz="0" w:space="0" w:color="auto"/>
        <w:left w:val="none" w:sz="0" w:space="0" w:color="auto"/>
        <w:bottom w:val="none" w:sz="0" w:space="0" w:color="auto"/>
        <w:right w:val="none" w:sz="0" w:space="0" w:color="auto"/>
      </w:divBdr>
    </w:div>
    <w:div w:id="1543134957">
      <w:bodyDiv w:val="1"/>
      <w:marLeft w:val="0"/>
      <w:marRight w:val="0"/>
      <w:marTop w:val="0"/>
      <w:marBottom w:val="0"/>
      <w:divBdr>
        <w:top w:val="none" w:sz="0" w:space="0" w:color="auto"/>
        <w:left w:val="none" w:sz="0" w:space="0" w:color="auto"/>
        <w:bottom w:val="none" w:sz="0" w:space="0" w:color="auto"/>
        <w:right w:val="none" w:sz="0" w:space="0" w:color="auto"/>
      </w:divBdr>
    </w:div>
    <w:div w:id="1544094640">
      <w:bodyDiv w:val="1"/>
      <w:marLeft w:val="0"/>
      <w:marRight w:val="0"/>
      <w:marTop w:val="0"/>
      <w:marBottom w:val="0"/>
      <w:divBdr>
        <w:top w:val="none" w:sz="0" w:space="0" w:color="auto"/>
        <w:left w:val="none" w:sz="0" w:space="0" w:color="auto"/>
        <w:bottom w:val="none" w:sz="0" w:space="0" w:color="auto"/>
        <w:right w:val="none" w:sz="0" w:space="0" w:color="auto"/>
      </w:divBdr>
    </w:div>
    <w:div w:id="1547108470">
      <w:bodyDiv w:val="1"/>
      <w:marLeft w:val="0"/>
      <w:marRight w:val="0"/>
      <w:marTop w:val="0"/>
      <w:marBottom w:val="0"/>
      <w:divBdr>
        <w:top w:val="none" w:sz="0" w:space="0" w:color="auto"/>
        <w:left w:val="none" w:sz="0" w:space="0" w:color="auto"/>
        <w:bottom w:val="none" w:sz="0" w:space="0" w:color="auto"/>
        <w:right w:val="none" w:sz="0" w:space="0" w:color="auto"/>
      </w:divBdr>
    </w:div>
    <w:div w:id="1549534984">
      <w:bodyDiv w:val="1"/>
      <w:marLeft w:val="0"/>
      <w:marRight w:val="0"/>
      <w:marTop w:val="0"/>
      <w:marBottom w:val="0"/>
      <w:divBdr>
        <w:top w:val="none" w:sz="0" w:space="0" w:color="auto"/>
        <w:left w:val="none" w:sz="0" w:space="0" w:color="auto"/>
        <w:bottom w:val="none" w:sz="0" w:space="0" w:color="auto"/>
        <w:right w:val="none" w:sz="0" w:space="0" w:color="auto"/>
      </w:divBdr>
      <w:divsChild>
        <w:div w:id="253326993">
          <w:marLeft w:val="547"/>
          <w:marRight w:val="0"/>
          <w:marTop w:val="0"/>
          <w:marBottom w:val="0"/>
          <w:divBdr>
            <w:top w:val="none" w:sz="0" w:space="0" w:color="auto"/>
            <w:left w:val="none" w:sz="0" w:space="0" w:color="auto"/>
            <w:bottom w:val="none" w:sz="0" w:space="0" w:color="auto"/>
            <w:right w:val="none" w:sz="0" w:space="0" w:color="auto"/>
          </w:divBdr>
        </w:div>
        <w:div w:id="1504316559">
          <w:marLeft w:val="547"/>
          <w:marRight w:val="0"/>
          <w:marTop w:val="0"/>
          <w:marBottom w:val="0"/>
          <w:divBdr>
            <w:top w:val="none" w:sz="0" w:space="0" w:color="auto"/>
            <w:left w:val="none" w:sz="0" w:space="0" w:color="auto"/>
            <w:bottom w:val="none" w:sz="0" w:space="0" w:color="auto"/>
            <w:right w:val="none" w:sz="0" w:space="0" w:color="auto"/>
          </w:divBdr>
        </w:div>
      </w:divsChild>
    </w:div>
    <w:div w:id="1551108012">
      <w:bodyDiv w:val="1"/>
      <w:marLeft w:val="0"/>
      <w:marRight w:val="0"/>
      <w:marTop w:val="0"/>
      <w:marBottom w:val="0"/>
      <w:divBdr>
        <w:top w:val="none" w:sz="0" w:space="0" w:color="auto"/>
        <w:left w:val="none" w:sz="0" w:space="0" w:color="auto"/>
        <w:bottom w:val="none" w:sz="0" w:space="0" w:color="auto"/>
        <w:right w:val="none" w:sz="0" w:space="0" w:color="auto"/>
      </w:divBdr>
    </w:div>
    <w:div w:id="1566329908">
      <w:bodyDiv w:val="1"/>
      <w:marLeft w:val="0"/>
      <w:marRight w:val="0"/>
      <w:marTop w:val="0"/>
      <w:marBottom w:val="0"/>
      <w:divBdr>
        <w:top w:val="none" w:sz="0" w:space="0" w:color="auto"/>
        <w:left w:val="none" w:sz="0" w:space="0" w:color="auto"/>
        <w:bottom w:val="none" w:sz="0" w:space="0" w:color="auto"/>
        <w:right w:val="none" w:sz="0" w:space="0" w:color="auto"/>
      </w:divBdr>
    </w:div>
    <w:div w:id="1569421563">
      <w:bodyDiv w:val="1"/>
      <w:marLeft w:val="0"/>
      <w:marRight w:val="0"/>
      <w:marTop w:val="0"/>
      <w:marBottom w:val="0"/>
      <w:divBdr>
        <w:top w:val="none" w:sz="0" w:space="0" w:color="auto"/>
        <w:left w:val="none" w:sz="0" w:space="0" w:color="auto"/>
        <w:bottom w:val="none" w:sz="0" w:space="0" w:color="auto"/>
        <w:right w:val="none" w:sz="0" w:space="0" w:color="auto"/>
      </w:divBdr>
    </w:div>
    <w:div w:id="1581522797">
      <w:bodyDiv w:val="1"/>
      <w:marLeft w:val="0"/>
      <w:marRight w:val="0"/>
      <w:marTop w:val="0"/>
      <w:marBottom w:val="0"/>
      <w:divBdr>
        <w:top w:val="none" w:sz="0" w:space="0" w:color="auto"/>
        <w:left w:val="none" w:sz="0" w:space="0" w:color="auto"/>
        <w:bottom w:val="none" w:sz="0" w:space="0" w:color="auto"/>
        <w:right w:val="none" w:sz="0" w:space="0" w:color="auto"/>
      </w:divBdr>
    </w:div>
    <w:div w:id="1582447387">
      <w:bodyDiv w:val="1"/>
      <w:marLeft w:val="0"/>
      <w:marRight w:val="0"/>
      <w:marTop w:val="0"/>
      <w:marBottom w:val="0"/>
      <w:divBdr>
        <w:top w:val="none" w:sz="0" w:space="0" w:color="auto"/>
        <w:left w:val="none" w:sz="0" w:space="0" w:color="auto"/>
        <w:bottom w:val="none" w:sz="0" w:space="0" w:color="auto"/>
        <w:right w:val="none" w:sz="0" w:space="0" w:color="auto"/>
      </w:divBdr>
    </w:div>
    <w:div w:id="1590776997">
      <w:bodyDiv w:val="1"/>
      <w:marLeft w:val="0"/>
      <w:marRight w:val="0"/>
      <w:marTop w:val="0"/>
      <w:marBottom w:val="0"/>
      <w:divBdr>
        <w:top w:val="none" w:sz="0" w:space="0" w:color="auto"/>
        <w:left w:val="none" w:sz="0" w:space="0" w:color="auto"/>
        <w:bottom w:val="none" w:sz="0" w:space="0" w:color="auto"/>
        <w:right w:val="none" w:sz="0" w:space="0" w:color="auto"/>
      </w:divBdr>
      <w:divsChild>
        <w:div w:id="882985454">
          <w:marLeft w:val="446"/>
          <w:marRight w:val="0"/>
          <w:marTop w:val="80"/>
          <w:marBottom w:val="0"/>
          <w:divBdr>
            <w:top w:val="none" w:sz="0" w:space="0" w:color="auto"/>
            <w:left w:val="none" w:sz="0" w:space="0" w:color="auto"/>
            <w:bottom w:val="none" w:sz="0" w:space="0" w:color="auto"/>
            <w:right w:val="none" w:sz="0" w:space="0" w:color="auto"/>
          </w:divBdr>
        </w:div>
        <w:div w:id="411394890">
          <w:marLeft w:val="446"/>
          <w:marRight w:val="0"/>
          <w:marTop w:val="80"/>
          <w:marBottom w:val="0"/>
          <w:divBdr>
            <w:top w:val="none" w:sz="0" w:space="0" w:color="auto"/>
            <w:left w:val="none" w:sz="0" w:space="0" w:color="auto"/>
            <w:bottom w:val="none" w:sz="0" w:space="0" w:color="auto"/>
            <w:right w:val="none" w:sz="0" w:space="0" w:color="auto"/>
          </w:divBdr>
        </w:div>
        <w:div w:id="2016030935">
          <w:marLeft w:val="446"/>
          <w:marRight w:val="0"/>
          <w:marTop w:val="80"/>
          <w:marBottom w:val="0"/>
          <w:divBdr>
            <w:top w:val="none" w:sz="0" w:space="0" w:color="auto"/>
            <w:left w:val="none" w:sz="0" w:space="0" w:color="auto"/>
            <w:bottom w:val="none" w:sz="0" w:space="0" w:color="auto"/>
            <w:right w:val="none" w:sz="0" w:space="0" w:color="auto"/>
          </w:divBdr>
        </w:div>
        <w:div w:id="1093210296">
          <w:marLeft w:val="446"/>
          <w:marRight w:val="0"/>
          <w:marTop w:val="80"/>
          <w:marBottom w:val="0"/>
          <w:divBdr>
            <w:top w:val="none" w:sz="0" w:space="0" w:color="auto"/>
            <w:left w:val="none" w:sz="0" w:space="0" w:color="auto"/>
            <w:bottom w:val="none" w:sz="0" w:space="0" w:color="auto"/>
            <w:right w:val="none" w:sz="0" w:space="0" w:color="auto"/>
          </w:divBdr>
        </w:div>
        <w:div w:id="125006038">
          <w:marLeft w:val="1166"/>
          <w:marRight w:val="0"/>
          <w:marTop w:val="80"/>
          <w:marBottom w:val="0"/>
          <w:divBdr>
            <w:top w:val="none" w:sz="0" w:space="0" w:color="auto"/>
            <w:left w:val="none" w:sz="0" w:space="0" w:color="auto"/>
            <w:bottom w:val="none" w:sz="0" w:space="0" w:color="auto"/>
            <w:right w:val="none" w:sz="0" w:space="0" w:color="auto"/>
          </w:divBdr>
        </w:div>
        <w:div w:id="2060737214">
          <w:marLeft w:val="1166"/>
          <w:marRight w:val="0"/>
          <w:marTop w:val="80"/>
          <w:marBottom w:val="0"/>
          <w:divBdr>
            <w:top w:val="none" w:sz="0" w:space="0" w:color="auto"/>
            <w:left w:val="none" w:sz="0" w:space="0" w:color="auto"/>
            <w:bottom w:val="none" w:sz="0" w:space="0" w:color="auto"/>
            <w:right w:val="none" w:sz="0" w:space="0" w:color="auto"/>
          </w:divBdr>
        </w:div>
        <w:div w:id="541946098">
          <w:marLeft w:val="1166"/>
          <w:marRight w:val="0"/>
          <w:marTop w:val="80"/>
          <w:marBottom w:val="0"/>
          <w:divBdr>
            <w:top w:val="none" w:sz="0" w:space="0" w:color="auto"/>
            <w:left w:val="none" w:sz="0" w:space="0" w:color="auto"/>
            <w:bottom w:val="none" w:sz="0" w:space="0" w:color="auto"/>
            <w:right w:val="none" w:sz="0" w:space="0" w:color="auto"/>
          </w:divBdr>
        </w:div>
        <w:div w:id="459690535">
          <w:marLeft w:val="446"/>
          <w:marRight w:val="0"/>
          <w:marTop w:val="80"/>
          <w:marBottom w:val="0"/>
          <w:divBdr>
            <w:top w:val="none" w:sz="0" w:space="0" w:color="auto"/>
            <w:left w:val="none" w:sz="0" w:space="0" w:color="auto"/>
            <w:bottom w:val="none" w:sz="0" w:space="0" w:color="auto"/>
            <w:right w:val="none" w:sz="0" w:space="0" w:color="auto"/>
          </w:divBdr>
        </w:div>
        <w:div w:id="333916092">
          <w:marLeft w:val="1166"/>
          <w:marRight w:val="0"/>
          <w:marTop w:val="80"/>
          <w:marBottom w:val="0"/>
          <w:divBdr>
            <w:top w:val="none" w:sz="0" w:space="0" w:color="auto"/>
            <w:left w:val="none" w:sz="0" w:space="0" w:color="auto"/>
            <w:bottom w:val="none" w:sz="0" w:space="0" w:color="auto"/>
            <w:right w:val="none" w:sz="0" w:space="0" w:color="auto"/>
          </w:divBdr>
        </w:div>
        <w:div w:id="1862738979">
          <w:marLeft w:val="1166"/>
          <w:marRight w:val="0"/>
          <w:marTop w:val="80"/>
          <w:marBottom w:val="0"/>
          <w:divBdr>
            <w:top w:val="none" w:sz="0" w:space="0" w:color="auto"/>
            <w:left w:val="none" w:sz="0" w:space="0" w:color="auto"/>
            <w:bottom w:val="none" w:sz="0" w:space="0" w:color="auto"/>
            <w:right w:val="none" w:sz="0" w:space="0" w:color="auto"/>
          </w:divBdr>
        </w:div>
        <w:div w:id="1807817315">
          <w:marLeft w:val="446"/>
          <w:marRight w:val="0"/>
          <w:marTop w:val="80"/>
          <w:marBottom w:val="0"/>
          <w:divBdr>
            <w:top w:val="none" w:sz="0" w:space="0" w:color="auto"/>
            <w:left w:val="none" w:sz="0" w:space="0" w:color="auto"/>
            <w:bottom w:val="none" w:sz="0" w:space="0" w:color="auto"/>
            <w:right w:val="none" w:sz="0" w:space="0" w:color="auto"/>
          </w:divBdr>
        </w:div>
        <w:div w:id="910847316">
          <w:marLeft w:val="1166"/>
          <w:marRight w:val="0"/>
          <w:marTop w:val="80"/>
          <w:marBottom w:val="0"/>
          <w:divBdr>
            <w:top w:val="none" w:sz="0" w:space="0" w:color="auto"/>
            <w:left w:val="none" w:sz="0" w:space="0" w:color="auto"/>
            <w:bottom w:val="none" w:sz="0" w:space="0" w:color="auto"/>
            <w:right w:val="none" w:sz="0" w:space="0" w:color="auto"/>
          </w:divBdr>
        </w:div>
      </w:divsChild>
    </w:div>
    <w:div w:id="1596742320">
      <w:bodyDiv w:val="1"/>
      <w:marLeft w:val="0"/>
      <w:marRight w:val="0"/>
      <w:marTop w:val="0"/>
      <w:marBottom w:val="0"/>
      <w:divBdr>
        <w:top w:val="none" w:sz="0" w:space="0" w:color="auto"/>
        <w:left w:val="none" w:sz="0" w:space="0" w:color="auto"/>
        <w:bottom w:val="none" w:sz="0" w:space="0" w:color="auto"/>
        <w:right w:val="none" w:sz="0" w:space="0" w:color="auto"/>
      </w:divBdr>
    </w:div>
    <w:div w:id="1597398703">
      <w:bodyDiv w:val="1"/>
      <w:marLeft w:val="0"/>
      <w:marRight w:val="0"/>
      <w:marTop w:val="0"/>
      <w:marBottom w:val="0"/>
      <w:divBdr>
        <w:top w:val="none" w:sz="0" w:space="0" w:color="auto"/>
        <w:left w:val="none" w:sz="0" w:space="0" w:color="auto"/>
        <w:bottom w:val="none" w:sz="0" w:space="0" w:color="auto"/>
        <w:right w:val="none" w:sz="0" w:space="0" w:color="auto"/>
      </w:divBdr>
    </w:div>
    <w:div w:id="1597906994">
      <w:bodyDiv w:val="1"/>
      <w:marLeft w:val="0"/>
      <w:marRight w:val="0"/>
      <w:marTop w:val="0"/>
      <w:marBottom w:val="0"/>
      <w:divBdr>
        <w:top w:val="none" w:sz="0" w:space="0" w:color="auto"/>
        <w:left w:val="none" w:sz="0" w:space="0" w:color="auto"/>
        <w:bottom w:val="none" w:sz="0" w:space="0" w:color="auto"/>
        <w:right w:val="none" w:sz="0" w:space="0" w:color="auto"/>
      </w:divBdr>
    </w:div>
    <w:div w:id="1598126761">
      <w:bodyDiv w:val="1"/>
      <w:marLeft w:val="0"/>
      <w:marRight w:val="0"/>
      <w:marTop w:val="0"/>
      <w:marBottom w:val="0"/>
      <w:divBdr>
        <w:top w:val="none" w:sz="0" w:space="0" w:color="auto"/>
        <w:left w:val="none" w:sz="0" w:space="0" w:color="auto"/>
        <w:bottom w:val="none" w:sz="0" w:space="0" w:color="auto"/>
        <w:right w:val="none" w:sz="0" w:space="0" w:color="auto"/>
      </w:divBdr>
    </w:div>
    <w:div w:id="1603955820">
      <w:bodyDiv w:val="1"/>
      <w:marLeft w:val="0"/>
      <w:marRight w:val="0"/>
      <w:marTop w:val="0"/>
      <w:marBottom w:val="0"/>
      <w:divBdr>
        <w:top w:val="none" w:sz="0" w:space="0" w:color="auto"/>
        <w:left w:val="none" w:sz="0" w:space="0" w:color="auto"/>
        <w:bottom w:val="none" w:sz="0" w:space="0" w:color="auto"/>
        <w:right w:val="none" w:sz="0" w:space="0" w:color="auto"/>
      </w:divBdr>
    </w:div>
    <w:div w:id="1608343235">
      <w:bodyDiv w:val="1"/>
      <w:marLeft w:val="0"/>
      <w:marRight w:val="0"/>
      <w:marTop w:val="0"/>
      <w:marBottom w:val="0"/>
      <w:divBdr>
        <w:top w:val="none" w:sz="0" w:space="0" w:color="auto"/>
        <w:left w:val="none" w:sz="0" w:space="0" w:color="auto"/>
        <w:bottom w:val="none" w:sz="0" w:space="0" w:color="auto"/>
        <w:right w:val="none" w:sz="0" w:space="0" w:color="auto"/>
      </w:divBdr>
    </w:div>
    <w:div w:id="1623803690">
      <w:bodyDiv w:val="1"/>
      <w:marLeft w:val="0"/>
      <w:marRight w:val="0"/>
      <w:marTop w:val="0"/>
      <w:marBottom w:val="0"/>
      <w:divBdr>
        <w:top w:val="none" w:sz="0" w:space="0" w:color="auto"/>
        <w:left w:val="none" w:sz="0" w:space="0" w:color="auto"/>
        <w:bottom w:val="none" w:sz="0" w:space="0" w:color="auto"/>
        <w:right w:val="none" w:sz="0" w:space="0" w:color="auto"/>
      </w:divBdr>
    </w:div>
    <w:div w:id="1626086029">
      <w:bodyDiv w:val="1"/>
      <w:marLeft w:val="0"/>
      <w:marRight w:val="0"/>
      <w:marTop w:val="0"/>
      <w:marBottom w:val="0"/>
      <w:divBdr>
        <w:top w:val="none" w:sz="0" w:space="0" w:color="auto"/>
        <w:left w:val="none" w:sz="0" w:space="0" w:color="auto"/>
        <w:bottom w:val="none" w:sz="0" w:space="0" w:color="auto"/>
        <w:right w:val="none" w:sz="0" w:space="0" w:color="auto"/>
      </w:divBdr>
      <w:divsChild>
        <w:div w:id="1072119365">
          <w:marLeft w:val="446"/>
          <w:marRight w:val="0"/>
          <w:marTop w:val="0"/>
          <w:marBottom w:val="0"/>
          <w:divBdr>
            <w:top w:val="none" w:sz="0" w:space="0" w:color="auto"/>
            <w:left w:val="none" w:sz="0" w:space="0" w:color="auto"/>
            <w:bottom w:val="none" w:sz="0" w:space="0" w:color="auto"/>
            <w:right w:val="none" w:sz="0" w:space="0" w:color="auto"/>
          </w:divBdr>
        </w:div>
        <w:div w:id="1431194767">
          <w:marLeft w:val="446"/>
          <w:marRight w:val="0"/>
          <w:marTop w:val="0"/>
          <w:marBottom w:val="0"/>
          <w:divBdr>
            <w:top w:val="none" w:sz="0" w:space="0" w:color="auto"/>
            <w:left w:val="none" w:sz="0" w:space="0" w:color="auto"/>
            <w:bottom w:val="none" w:sz="0" w:space="0" w:color="auto"/>
            <w:right w:val="none" w:sz="0" w:space="0" w:color="auto"/>
          </w:divBdr>
        </w:div>
        <w:div w:id="8483963">
          <w:marLeft w:val="446"/>
          <w:marRight w:val="0"/>
          <w:marTop w:val="0"/>
          <w:marBottom w:val="0"/>
          <w:divBdr>
            <w:top w:val="none" w:sz="0" w:space="0" w:color="auto"/>
            <w:left w:val="none" w:sz="0" w:space="0" w:color="auto"/>
            <w:bottom w:val="none" w:sz="0" w:space="0" w:color="auto"/>
            <w:right w:val="none" w:sz="0" w:space="0" w:color="auto"/>
          </w:divBdr>
        </w:div>
        <w:div w:id="1318192322">
          <w:marLeft w:val="446"/>
          <w:marRight w:val="0"/>
          <w:marTop w:val="0"/>
          <w:marBottom w:val="0"/>
          <w:divBdr>
            <w:top w:val="none" w:sz="0" w:space="0" w:color="auto"/>
            <w:left w:val="none" w:sz="0" w:space="0" w:color="auto"/>
            <w:bottom w:val="none" w:sz="0" w:space="0" w:color="auto"/>
            <w:right w:val="none" w:sz="0" w:space="0" w:color="auto"/>
          </w:divBdr>
        </w:div>
        <w:div w:id="153643414">
          <w:marLeft w:val="446"/>
          <w:marRight w:val="0"/>
          <w:marTop w:val="0"/>
          <w:marBottom w:val="0"/>
          <w:divBdr>
            <w:top w:val="none" w:sz="0" w:space="0" w:color="auto"/>
            <w:left w:val="none" w:sz="0" w:space="0" w:color="auto"/>
            <w:bottom w:val="none" w:sz="0" w:space="0" w:color="auto"/>
            <w:right w:val="none" w:sz="0" w:space="0" w:color="auto"/>
          </w:divBdr>
        </w:div>
        <w:div w:id="1697579224">
          <w:marLeft w:val="446"/>
          <w:marRight w:val="0"/>
          <w:marTop w:val="0"/>
          <w:marBottom w:val="0"/>
          <w:divBdr>
            <w:top w:val="none" w:sz="0" w:space="0" w:color="auto"/>
            <w:left w:val="none" w:sz="0" w:space="0" w:color="auto"/>
            <w:bottom w:val="none" w:sz="0" w:space="0" w:color="auto"/>
            <w:right w:val="none" w:sz="0" w:space="0" w:color="auto"/>
          </w:divBdr>
        </w:div>
      </w:divsChild>
    </w:div>
    <w:div w:id="1630940573">
      <w:bodyDiv w:val="1"/>
      <w:marLeft w:val="0"/>
      <w:marRight w:val="0"/>
      <w:marTop w:val="0"/>
      <w:marBottom w:val="0"/>
      <w:divBdr>
        <w:top w:val="none" w:sz="0" w:space="0" w:color="auto"/>
        <w:left w:val="none" w:sz="0" w:space="0" w:color="auto"/>
        <w:bottom w:val="none" w:sz="0" w:space="0" w:color="auto"/>
        <w:right w:val="none" w:sz="0" w:space="0" w:color="auto"/>
      </w:divBdr>
    </w:div>
    <w:div w:id="1631401721">
      <w:bodyDiv w:val="1"/>
      <w:marLeft w:val="0"/>
      <w:marRight w:val="0"/>
      <w:marTop w:val="0"/>
      <w:marBottom w:val="0"/>
      <w:divBdr>
        <w:top w:val="none" w:sz="0" w:space="0" w:color="auto"/>
        <w:left w:val="none" w:sz="0" w:space="0" w:color="auto"/>
        <w:bottom w:val="none" w:sz="0" w:space="0" w:color="auto"/>
        <w:right w:val="none" w:sz="0" w:space="0" w:color="auto"/>
      </w:divBdr>
    </w:div>
    <w:div w:id="1646817514">
      <w:bodyDiv w:val="1"/>
      <w:marLeft w:val="0"/>
      <w:marRight w:val="0"/>
      <w:marTop w:val="0"/>
      <w:marBottom w:val="0"/>
      <w:divBdr>
        <w:top w:val="none" w:sz="0" w:space="0" w:color="auto"/>
        <w:left w:val="none" w:sz="0" w:space="0" w:color="auto"/>
        <w:bottom w:val="none" w:sz="0" w:space="0" w:color="auto"/>
        <w:right w:val="none" w:sz="0" w:space="0" w:color="auto"/>
      </w:divBdr>
      <w:divsChild>
        <w:div w:id="30618205">
          <w:marLeft w:val="446"/>
          <w:marRight w:val="0"/>
          <w:marTop w:val="0"/>
          <w:marBottom w:val="120"/>
          <w:divBdr>
            <w:top w:val="none" w:sz="0" w:space="0" w:color="auto"/>
            <w:left w:val="none" w:sz="0" w:space="0" w:color="auto"/>
            <w:bottom w:val="none" w:sz="0" w:space="0" w:color="auto"/>
            <w:right w:val="none" w:sz="0" w:space="0" w:color="auto"/>
          </w:divBdr>
        </w:div>
        <w:div w:id="1232424707">
          <w:marLeft w:val="446"/>
          <w:marRight w:val="0"/>
          <w:marTop w:val="0"/>
          <w:marBottom w:val="120"/>
          <w:divBdr>
            <w:top w:val="none" w:sz="0" w:space="0" w:color="auto"/>
            <w:left w:val="none" w:sz="0" w:space="0" w:color="auto"/>
            <w:bottom w:val="none" w:sz="0" w:space="0" w:color="auto"/>
            <w:right w:val="none" w:sz="0" w:space="0" w:color="auto"/>
          </w:divBdr>
        </w:div>
        <w:div w:id="1606961353">
          <w:marLeft w:val="446"/>
          <w:marRight w:val="0"/>
          <w:marTop w:val="0"/>
          <w:marBottom w:val="120"/>
          <w:divBdr>
            <w:top w:val="none" w:sz="0" w:space="0" w:color="auto"/>
            <w:left w:val="none" w:sz="0" w:space="0" w:color="auto"/>
            <w:bottom w:val="none" w:sz="0" w:space="0" w:color="auto"/>
            <w:right w:val="none" w:sz="0" w:space="0" w:color="auto"/>
          </w:divBdr>
        </w:div>
      </w:divsChild>
    </w:div>
    <w:div w:id="1650135297">
      <w:bodyDiv w:val="1"/>
      <w:marLeft w:val="0"/>
      <w:marRight w:val="0"/>
      <w:marTop w:val="0"/>
      <w:marBottom w:val="0"/>
      <w:divBdr>
        <w:top w:val="none" w:sz="0" w:space="0" w:color="auto"/>
        <w:left w:val="none" w:sz="0" w:space="0" w:color="auto"/>
        <w:bottom w:val="none" w:sz="0" w:space="0" w:color="auto"/>
        <w:right w:val="none" w:sz="0" w:space="0" w:color="auto"/>
      </w:divBdr>
    </w:div>
    <w:div w:id="1651908326">
      <w:bodyDiv w:val="1"/>
      <w:marLeft w:val="0"/>
      <w:marRight w:val="0"/>
      <w:marTop w:val="0"/>
      <w:marBottom w:val="0"/>
      <w:divBdr>
        <w:top w:val="none" w:sz="0" w:space="0" w:color="auto"/>
        <w:left w:val="none" w:sz="0" w:space="0" w:color="auto"/>
        <w:bottom w:val="none" w:sz="0" w:space="0" w:color="auto"/>
        <w:right w:val="none" w:sz="0" w:space="0" w:color="auto"/>
      </w:divBdr>
    </w:div>
    <w:div w:id="1654523862">
      <w:bodyDiv w:val="1"/>
      <w:marLeft w:val="0"/>
      <w:marRight w:val="0"/>
      <w:marTop w:val="0"/>
      <w:marBottom w:val="0"/>
      <w:divBdr>
        <w:top w:val="none" w:sz="0" w:space="0" w:color="auto"/>
        <w:left w:val="none" w:sz="0" w:space="0" w:color="auto"/>
        <w:bottom w:val="none" w:sz="0" w:space="0" w:color="auto"/>
        <w:right w:val="none" w:sz="0" w:space="0" w:color="auto"/>
      </w:divBdr>
    </w:div>
    <w:div w:id="1666128767">
      <w:bodyDiv w:val="1"/>
      <w:marLeft w:val="0"/>
      <w:marRight w:val="0"/>
      <w:marTop w:val="0"/>
      <w:marBottom w:val="0"/>
      <w:divBdr>
        <w:top w:val="none" w:sz="0" w:space="0" w:color="auto"/>
        <w:left w:val="none" w:sz="0" w:space="0" w:color="auto"/>
        <w:bottom w:val="none" w:sz="0" w:space="0" w:color="auto"/>
        <w:right w:val="none" w:sz="0" w:space="0" w:color="auto"/>
      </w:divBdr>
    </w:div>
    <w:div w:id="1681002067">
      <w:bodyDiv w:val="1"/>
      <w:marLeft w:val="0"/>
      <w:marRight w:val="0"/>
      <w:marTop w:val="0"/>
      <w:marBottom w:val="0"/>
      <w:divBdr>
        <w:top w:val="none" w:sz="0" w:space="0" w:color="auto"/>
        <w:left w:val="none" w:sz="0" w:space="0" w:color="auto"/>
        <w:bottom w:val="none" w:sz="0" w:space="0" w:color="auto"/>
        <w:right w:val="none" w:sz="0" w:space="0" w:color="auto"/>
      </w:divBdr>
    </w:div>
    <w:div w:id="1691296543">
      <w:bodyDiv w:val="1"/>
      <w:marLeft w:val="0"/>
      <w:marRight w:val="0"/>
      <w:marTop w:val="0"/>
      <w:marBottom w:val="0"/>
      <w:divBdr>
        <w:top w:val="none" w:sz="0" w:space="0" w:color="auto"/>
        <w:left w:val="none" w:sz="0" w:space="0" w:color="auto"/>
        <w:bottom w:val="none" w:sz="0" w:space="0" w:color="auto"/>
        <w:right w:val="none" w:sz="0" w:space="0" w:color="auto"/>
      </w:divBdr>
    </w:div>
    <w:div w:id="1695687662">
      <w:bodyDiv w:val="1"/>
      <w:marLeft w:val="0"/>
      <w:marRight w:val="0"/>
      <w:marTop w:val="0"/>
      <w:marBottom w:val="0"/>
      <w:divBdr>
        <w:top w:val="none" w:sz="0" w:space="0" w:color="auto"/>
        <w:left w:val="none" w:sz="0" w:space="0" w:color="auto"/>
        <w:bottom w:val="none" w:sz="0" w:space="0" w:color="auto"/>
        <w:right w:val="none" w:sz="0" w:space="0" w:color="auto"/>
      </w:divBdr>
    </w:div>
    <w:div w:id="1702590086">
      <w:bodyDiv w:val="1"/>
      <w:marLeft w:val="0"/>
      <w:marRight w:val="0"/>
      <w:marTop w:val="0"/>
      <w:marBottom w:val="0"/>
      <w:divBdr>
        <w:top w:val="none" w:sz="0" w:space="0" w:color="auto"/>
        <w:left w:val="none" w:sz="0" w:space="0" w:color="auto"/>
        <w:bottom w:val="none" w:sz="0" w:space="0" w:color="auto"/>
        <w:right w:val="none" w:sz="0" w:space="0" w:color="auto"/>
      </w:divBdr>
      <w:divsChild>
        <w:div w:id="1287468485">
          <w:marLeft w:val="706"/>
          <w:marRight w:val="0"/>
          <w:marTop w:val="120"/>
          <w:marBottom w:val="0"/>
          <w:divBdr>
            <w:top w:val="none" w:sz="0" w:space="0" w:color="auto"/>
            <w:left w:val="none" w:sz="0" w:space="0" w:color="auto"/>
            <w:bottom w:val="none" w:sz="0" w:space="0" w:color="auto"/>
            <w:right w:val="none" w:sz="0" w:space="0" w:color="auto"/>
          </w:divBdr>
        </w:div>
        <w:div w:id="1363281927">
          <w:marLeft w:val="706"/>
          <w:marRight w:val="0"/>
          <w:marTop w:val="120"/>
          <w:marBottom w:val="0"/>
          <w:divBdr>
            <w:top w:val="none" w:sz="0" w:space="0" w:color="auto"/>
            <w:left w:val="none" w:sz="0" w:space="0" w:color="auto"/>
            <w:bottom w:val="none" w:sz="0" w:space="0" w:color="auto"/>
            <w:right w:val="none" w:sz="0" w:space="0" w:color="auto"/>
          </w:divBdr>
        </w:div>
        <w:div w:id="367219770">
          <w:marLeft w:val="1714"/>
          <w:marRight w:val="0"/>
          <w:marTop w:val="0"/>
          <w:marBottom w:val="0"/>
          <w:divBdr>
            <w:top w:val="none" w:sz="0" w:space="0" w:color="auto"/>
            <w:left w:val="none" w:sz="0" w:space="0" w:color="auto"/>
            <w:bottom w:val="none" w:sz="0" w:space="0" w:color="auto"/>
            <w:right w:val="none" w:sz="0" w:space="0" w:color="auto"/>
          </w:divBdr>
        </w:div>
        <w:div w:id="892883971">
          <w:marLeft w:val="1714"/>
          <w:marRight w:val="0"/>
          <w:marTop w:val="0"/>
          <w:marBottom w:val="0"/>
          <w:divBdr>
            <w:top w:val="none" w:sz="0" w:space="0" w:color="auto"/>
            <w:left w:val="none" w:sz="0" w:space="0" w:color="auto"/>
            <w:bottom w:val="none" w:sz="0" w:space="0" w:color="auto"/>
            <w:right w:val="none" w:sz="0" w:space="0" w:color="auto"/>
          </w:divBdr>
        </w:div>
        <w:div w:id="1127354181">
          <w:marLeft w:val="1714"/>
          <w:marRight w:val="0"/>
          <w:marTop w:val="0"/>
          <w:marBottom w:val="0"/>
          <w:divBdr>
            <w:top w:val="none" w:sz="0" w:space="0" w:color="auto"/>
            <w:left w:val="none" w:sz="0" w:space="0" w:color="auto"/>
            <w:bottom w:val="none" w:sz="0" w:space="0" w:color="auto"/>
            <w:right w:val="none" w:sz="0" w:space="0" w:color="auto"/>
          </w:divBdr>
        </w:div>
      </w:divsChild>
    </w:div>
    <w:div w:id="1707679482">
      <w:bodyDiv w:val="1"/>
      <w:marLeft w:val="0"/>
      <w:marRight w:val="0"/>
      <w:marTop w:val="0"/>
      <w:marBottom w:val="0"/>
      <w:divBdr>
        <w:top w:val="none" w:sz="0" w:space="0" w:color="auto"/>
        <w:left w:val="none" w:sz="0" w:space="0" w:color="auto"/>
        <w:bottom w:val="none" w:sz="0" w:space="0" w:color="auto"/>
        <w:right w:val="none" w:sz="0" w:space="0" w:color="auto"/>
      </w:divBdr>
    </w:div>
    <w:div w:id="1712456196">
      <w:bodyDiv w:val="1"/>
      <w:marLeft w:val="0"/>
      <w:marRight w:val="0"/>
      <w:marTop w:val="0"/>
      <w:marBottom w:val="0"/>
      <w:divBdr>
        <w:top w:val="none" w:sz="0" w:space="0" w:color="auto"/>
        <w:left w:val="none" w:sz="0" w:space="0" w:color="auto"/>
        <w:bottom w:val="none" w:sz="0" w:space="0" w:color="auto"/>
        <w:right w:val="none" w:sz="0" w:space="0" w:color="auto"/>
      </w:divBdr>
      <w:divsChild>
        <w:div w:id="60562365">
          <w:marLeft w:val="432"/>
          <w:marRight w:val="0"/>
          <w:marTop w:val="0"/>
          <w:marBottom w:val="0"/>
          <w:divBdr>
            <w:top w:val="none" w:sz="0" w:space="0" w:color="auto"/>
            <w:left w:val="none" w:sz="0" w:space="0" w:color="auto"/>
            <w:bottom w:val="none" w:sz="0" w:space="0" w:color="auto"/>
            <w:right w:val="none" w:sz="0" w:space="0" w:color="auto"/>
          </w:divBdr>
        </w:div>
        <w:div w:id="120660120">
          <w:marLeft w:val="432"/>
          <w:marRight w:val="0"/>
          <w:marTop w:val="0"/>
          <w:marBottom w:val="0"/>
          <w:divBdr>
            <w:top w:val="none" w:sz="0" w:space="0" w:color="auto"/>
            <w:left w:val="none" w:sz="0" w:space="0" w:color="auto"/>
            <w:bottom w:val="none" w:sz="0" w:space="0" w:color="auto"/>
            <w:right w:val="none" w:sz="0" w:space="0" w:color="auto"/>
          </w:divBdr>
        </w:div>
        <w:div w:id="474031913">
          <w:marLeft w:val="432"/>
          <w:marRight w:val="0"/>
          <w:marTop w:val="0"/>
          <w:marBottom w:val="0"/>
          <w:divBdr>
            <w:top w:val="none" w:sz="0" w:space="0" w:color="auto"/>
            <w:left w:val="none" w:sz="0" w:space="0" w:color="auto"/>
            <w:bottom w:val="none" w:sz="0" w:space="0" w:color="auto"/>
            <w:right w:val="none" w:sz="0" w:space="0" w:color="auto"/>
          </w:divBdr>
        </w:div>
        <w:div w:id="991757703">
          <w:marLeft w:val="432"/>
          <w:marRight w:val="0"/>
          <w:marTop w:val="0"/>
          <w:marBottom w:val="0"/>
          <w:divBdr>
            <w:top w:val="none" w:sz="0" w:space="0" w:color="auto"/>
            <w:left w:val="none" w:sz="0" w:space="0" w:color="auto"/>
            <w:bottom w:val="none" w:sz="0" w:space="0" w:color="auto"/>
            <w:right w:val="none" w:sz="0" w:space="0" w:color="auto"/>
          </w:divBdr>
        </w:div>
        <w:div w:id="1124346233">
          <w:marLeft w:val="432"/>
          <w:marRight w:val="0"/>
          <w:marTop w:val="0"/>
          <w:marBottom w:val="0"/>
          <w:divBdr>
            <w:top w:val="none" w:sz="0" w:space="0" w:color="auto"/>
            <w:left w:val="none" w:sz="0" w:space="0" w:color="auto"/>
            <w:bottom w:val="none" w:sz="0" w:space="0" w:color="auto"/>
            <w:right w:val="none" w:sz="0" w:space="0" w:color="auto"/>
          </w:divBdr>
        </w:div>
        <w:div w:id="1536773133">
          <w:marLeft w:val="432"/>
          <w:marRight w:val="0"/>
          <w:marTop w:val="0"/>
          <w:marBottom w:val="0"/>
          <w:divBdr>
            <w:top w:val="none" w:sz="0" w:space="0" w:color="auto"/>
            <w:left w:val="none" w:sz="0" w:space="0" w:color="auto"/>
            <w:bottom w:val="none" w:sz="0" w:space="0" w:color="auto"/>
            <w:right w:val="none" w:sz="0" w:space="0" w:color="auto"/>
          </w:divBdr>
        </w:div>
        <w:div w:id="1632252441">
          <w:marLeft w:val="432"/>
          <w:marRight w:val="0"/>
          <w:marTop w:val="0"/>
          <w:marBottom w:val="0"/>
          <w:divBdr>
            <w:top w:val="none" w:sz="0" w:space="0" w:color="auto"/>
            <w:left w:val="none" w:sz="0" w:space="0" w:color="auto"/>
            <w:bottom w:val="none" w:sz="0" w:space="0" w:color="auto"/>
            <w:right w:val="none" w:sz="0" w:space="0" w:color="auto"/>
          </w:divBdr>
        </w:div>
        <w:div w:id="1728259483">
          <w:marLeft w:val="432"/>
          <w:marRight w:val="0"/>
          <w:marTop w:val="0"/>
          <w:marBottom w:val="0"/>
          <w:divBdr>
            <w:top w:val="none" w:sz="0" w:space="0" w:color="auto"/>
            <w:left w:val="none" w:sz="0" w:space="0" w:color="auto"/>
            <w:bottom w:val="none" w:sz="0" w:space="0" w:color="auto"/>
            <w:right w:val="none" w:sz="0" w:space="0" w:color="auto"/>
          </w:divBdr>
        </w:div>
        <w:div w:id="1869640012">
          <w:marLeft w:val="432"/>
          <w:marRight w:val="0"/>
          <w:marTop w:val="0"/>
          <w:marBottom w:val="0"/>
          <w:divBdr>
            <w:top w:val="none" w:sz="0" w:space="0" w:color="auto"/>
            <w:left w:val="none" w:sz="0" w:space="0" w:color="auto"/>
            <w:bottom w:val="none" w:sz="0" w:space="0" w:color="auto"/>
            <w:right w:val="none" w:sz="0" w:space="0" w:color="auto"/>
          </w:divBdr>
        </w:div>
        <w:div w:id="1972588977">
          <w:marLeft w:val="432"/>
          <w:marRight w:val="0"/>
          <w:marTop w:val="0"/>
          <w:marBottom w:val="0"/>
          <w:divBdr>
            <w:top w:val="none" w:sz="0" w:space="0" w:color="auto"/>
            <w:left w:val="none" w:sz="0" w:space="0" w:color="auto"/>
            <w:bottom w:val="none" w:sz="0" w:space="0" w:color="auto"/>
            <w:right w:val="none" w:sz="0" w:space="0" w:color="auto"/>
          </w:divBdr>
        </w:div>
        <w:div w:id="1984502077">
          <w:marLeft w:val="432"/>
          <w:marRight w:val="0"/>
          <w:marTop w:val="0"/>
          <w:marBottom w:val="0"/>
          <w:divBdr>
            <w:top w:val="none" w:sz="0" w:space="0" w:color="auto"/>
            <w:left w:val="none" w:sz="0" w:space="0" w:color="auto"/>
            <w:bottom w:val="none" w:sz="0" w:space="0" w:color="auto"/>
            <w:right w:val="none" w:sz="0" w:space="0" w:color="auto"/>
          </w:divBdr>
        </w:div>
        <w:div w:id="2114157924">
          <w:marLeft w:val="432"/>
          <w:marRight w:val="0"/>
          <w:marTop w:val="0"/>
          <w:marBottom w:val="0"/>
          <w:divBdr>
            <w:top w:val="none" w:sz="0" w:space="0" w:color="auto"/>
            <w:left w:val="none" w:sz="0" w:space="0" w:color="auto"/>
            <w:bottom w:val="none" w:sz="0" w:space="0" w:color="auto"/>
            <w:right w:val="none" w:sz="0" w:space="0" w:color="auto"/>
          </w:divBdr>
        </w:div>
      </w:divsChild>
    </w:div>
    <w:div w:id="1723091679">
      <w:bodyDiv w:val="1"/>
      <w:marLeft w:val="0"/>
      <w:marRight w:val="0"/>
      <w:marTop w:val="0"/>
      <w:marBottom w:val="0"/>
      <w:divBdr>
        <w:top w:val="none" w:sz="0" w:space="0" w:color="auto"/>
        <w:left w:val="none" w:sz="0" w:space="0" w:color="auto"/>
        <w:bottom w:val="none" w:sz="0" w:space="0" w:color="auto"/>
        <w:right w:val="none" w:sz="0" w:space="0" w:color="auto"/>
      </w:divBdr>
    </w:div>
    <w:div w:id="1732464908">
      <w:bodyDiv w:val="1"/>
      <w:marLeft w:val="0"/>
      <w:marRight w:val="0"/>
      <w:marTop w:val="0"/>
      <w:marBottom w:val="0"/>
      <w:divBdr>
        <w:top w:val="none" w:sz="0" w:space="0" w:color="auto"/>
        <w:left w:val="none" w:sz="0" w:space="0" w:color="auto"/>
        <w:bottom w:val="none" w:sz="0" w:space="0" w:color="auto"/>
        <w:right w:val="none" w:sz="0" w:space="0" w:color="auto"/>
      </w:divBdr>
      <w:divsChild>
        <w:div w:id="939289900">
          <w:marLeft w:val="418"/>
          <w:marRight w:val="0"/>
          <w:marTop w:val="120"/>
          <w:marBottom w:val="120"/>
          <w:divBdr>
            <w:top w:val="none" w:sz="0" w:space="0" w:color="auto"/>
            <w:left w:val="none" w:sz="0" w:space="0" w:color="auto"/>
            <w:bottom w:val="none" w:sz="0" w:space="0" w:color="auto"/>
            <w:right w:val="none" w:sz="0" w:space="0" w:color="auto"/>
          </w:divBdr>
        </w:div>
        <w:div w:id="199711674">
          <w:marLeft w:val="418"/>
          <w:marRight w:val="0"/>
          <w:marTop w:val="120"/>
          <w:marBottom w:val="120"/>
          <w:divBdr>
            <w:top w:val="none" w:sz="0" w:space="0" w:color="auto"/>
            <w:left w:val="none" w:sz="0" w:space="0" w:color="auto"/>
            <w:bottom w:val="none" w:sz="0" w:space="0" w:color="auto"/>
            <w:right w:val="none" w:sz="0" w:space="0" w:color="auto"/>
          </w:divBdr>
        </w:div>
        <w:div w:id="321469460">
          <w:marLeft w:val="418"/>
          <w:marRight w:val="0"/>
          <w:marTop w:val="120"/>
          <w:marBottom w:val="120"/>
          <w:divBdr>
            <w:top w:val="none" w:sz="0" w:space="0" w:color="auto"/>
            <w:left w:val="none" w:sz="0" w:space="0" w:color="auto"/>
            <w:bottom w:val="none" w:sz="0" w:space="0" w:color="auto"/>
            <w:right w:val="none" w:sz="0" w:space="0" w:color="auto"/>
          </w:divBdr>
        </w:div>
      </w:divsChild>
    </w:div>
    <w:div w:id="1732773479">
      <w:bodyDiv w:val="1"/>
      <w:marLeft w:val="0"/>
      <w:marRight w:val="0"/>
      <w:marTop w:val="0"/>
      <w:marBottom w:val="0"/>
      <w:divBdr>
        <w:top w:val="none" w:sz="0" w:space="0" w:color="auto"/>
        <w:left w:val="none" w:sz="0" w:space="0" w:color="auto"/>
        <w:bottom w:val="none" w:sz="0" w:space="0" w:color="auto"/>
        <w:right w:val="none" w:sz="0" w:space="0" w:color="auto"/>
      </w:divBdr>
      <w:divsChild>
        <w:div w:id="37945941">
          <w:marLeft w:val="2520"/>
          <w:marRight w:val="0"/>
          <w:marTop w:val="43"/>
          <w:marBottom w:val="0"/>
          <w:divBdr>
            <w:top w:val="none" w:sz="0" w:space="0" w:color="auto"/>
            <w:left w:val="none" w:sz="0" w:space="0" w:color="auto"/>
            <w:bottom w:val="none" w:sz="0" w:space="0" w:color="auto"/>
            <w:right w:val="none" w:sz="0" w:space="0" w:color="auto"/>
          </w:divBdr>
        </w:div>
        <w:div w:id="114375423">
          <w:marLeft w:val="2520"/>
          <w:marRight w:val="0"/>
          <w:marTop w:val="43"/>
          <w:marBottom w:val="0"/>
          <w:divBdr>
            <w:top w:val="none" w:sz="0" w:space="0" w:color="auto"/>
            <w:left w:val="none" w:sz="0" w:space="0" w:color="auto"/>
            <w:bottom w:val="none" w:sz="0" w:space="0" w:color="auto"/>
            <w:right w:val="none" w:sz="0" w:space="0" w:color="auto"/>
          </w:divBdr>
        </w:div>
        <w:div w:id="444732287">
          <w:marLeft w:val="2520"/>
          <w:marRight w:val="0"/>
          <w:marTop w:val="43"/>
          <w:marBottom w:val="0"/>
          <w:divBdr>
            <w:top w:val="none" w:sz="0" w:space="0" w:color="auto"/>
            <w:left w:val="none" w:sz="0" w:space="0" w:color="auto"/>
            <w:bottom w:val="none" w:sz="0" w:space="0" w:color="auto"/>
            <w:right w:val="none" w:sz="0" w:space="0" w:color="auto"/>
          </w:divBdr>
        </w:div>
        <w:div w:id="848061606">
          <w:marLeft w:val="1800"/>
          <w:marRight w:val="0"/>
          <w:marTop w:val="58"/>
          <w:marBottom w:val="0"/>
          <w:divBdr>
            <w:top w:val="none" w:sz="0" w:space="0" w:color="auto"/>
            <w:left w:val="none" w:sz="0" w:space="0" w:color="auto"/>
            <w:bottom w:val="none" w:sz="0" w:space="0" w:color="auto"/>
            <w:right w:val="none" w:sz="0" w:space="0" w:color="auto"/>
          </w:divBdr>
        </w:div>
        <w:div w:id="1316300373">
          <w:marLeft w:val="2520"/>
          <w:marRight w:val="0"/>
          <w:marTop w:val="43"/>
          <w:marBottom w:val="0"/>
          <w:divBdr>
            <w:top w:val="none" w:sz="0" w:space="0" w:color="auto"/>
            <w:left w:val="none" w:sz="0" w:space="0" w:color="auto"/>
            <w:bottom w:val="none" w:sz="0" w:space="0" w:color="auto"/>
            <w:right w:val="none" w:sz="0" w:space="0" w:color="auto"/>
          </w:divBdr>
        </w:div>
      </w:divsChild>
    </w:div>
    <w:div w:id="1767186516">
      <w:bodyDiv w:val="1"/>
      <w:marLeft w:val="0"/>
      <w:marRight w:val="0"/>
      <w:marTop w:val="0"/>
      <w:marBottom w:val="0"/>
      <w:divBdr>
        <w:top w:val="none" w:sz="0" w:space="0" w:color="auto"/>
        <w:left w:val="none" w:sz="0" w:space="0" w:color="auto"/>
        <w:bottom w:val="none" w:sz="0" w:space="0" w:color="auto"/>
        <w:right w:val="none" w:sz="0" w:space="0" w:color="auto"/>
      </w:divBdr>
      <w:divsChild>
        <w:div w:id="522674739">
          <w:marLeft w:val="346"/>
          <w:marRight w:val="0"/>
          <w:marTop w:val="120"/>
          <w:marBottom w:val="0"/>
          <w:divBdr>
            <w:top w:val="none" w:sz="0" w:space="0" w:color="auto"/>
            <w:left w:val="none" w:sz="0" w:space="0" w:color="auto"/>
            <w:bottom w:val="none" w:sz="0" w:space="0" w:color="auto"/>
            <w:right w:val="none" w:sz="0" w:space="0" w:color="auto"/>
          </w:divBdr>
        </w:div>
      </w:divsChild>
    </w:div>
    <w:div w:id="1768770479">
      <w:bodyDiv w:val="1"/>
      <w:marLeft w:val="0"/>
      <w:marRight w:val="0"/>
      <w:marTop w:val="0"/>
      <w:marBottom w:val="0"/>
      <w:divBdr>
        <w:top w:val="none" w:sz="0" w:space="0" w:color="auto"/>
        <w:left w:val="none" w:sz="0" w:space="0" w:color="auto"/>
        <w:bottom w:val="none" w:sz="0" w:space="0" w:color="auto"/>
        <w:right w:val="none" w:sz="0" w:space="0" w:color="auto"/>
      </w:divBdr>
      <w:divsChild>
        <w:div w:id="1955021564">
          <w:marLeft w:val="547"/>
          <w:marRight w:val="0"/>
          <w:marTop w:val="0"/>
          <w:marBottom w:val="0"/>
          <w:divBdr>
            <w:top w:val="none" w:sz="0" w:space="0" w:color="auto"/>
            <w:left w:val="none" w:sz="0" w:space="0" w:color="auto"/>
            <w:bottom w:val="none" w:sz="0" w:space="0" w:color="auto"/>
            <w:right w:val="none" w:sz="0" w:space="0" w:color="auto"/>
          </w:divBdr>
        </w:div>
      </w:divsChild>
    </w:div>
    <w:div w:id="1769540748">
      <w:bodyDiv w:val="1"/>
      <w:marLeft w:val="0"/>
      <w:marRight w:val="0"/>
      <w:marTop w:val="0"/>
      <w:marBottom w:val="0"/>
      <w:divBdr>
        <w:top w:val="none" w:sz="0" w:space="0" w:color="auto"/>
        <w:left w:val="none" w:sz="0" w:space="0" w:color="auto"/>
        <w:bottom w:val="none" w:sz="0" w:space="0" w:color="auto"/>
        <w:right w:val="none" w:sz="0" w:space="0" w:color="auto"/>
      </w:divBdr>
    </w:div>
    <w:div w:id="1776748674">
      <w:bodyDiv w:val="1"/>
      <w:marLeft w:val="0"/>
      <w:marRight w:val="0"/>
      <w:marTop w:val="0"/>
      <w:marBottom w:val="0"/>
      <w:divBdr>
        <w:top w:val="none" w:sz="0" w:space="0" w:color="auto"/>
        <w:left w:val="none" w:sz="0" w:space="0" w:color="auto"/>
        <w:bottom w:val="none" w:sz="0" w:space="0" w:color="auto"/>
        <w:right w:val="none" w:sz="0" w:space="0" w:color="auto"/>
      </w:divBdr>
    </w:div>
    <w:div w:id="1785147311">
      <w:bodyDiv w:val="1"/>
      <w:marLeft w:val="0"/>
      <w:marRight w:val="0"/>
      <w:marTop w:val="0"/>
      <w:marBottom w:val="0"/>
      <w:divBdr>
        <w:top w:val="none" w:sz="0" w:space="0" w:color="auto"/>
        <w:left w:val="none" w:sz="0" w:space="0" w:color="auto"/>
        <w:bottom w:val="none" w:sz="0" w:space="0" w:color="auto"/>
        <w:right w:val="none" w:sz="0" w:space="0" w:color="auto"/>
      </w:divBdr>
    </w:div>
    <w:div w:id="1802914464">
      <w:bodyDiv w:val="1"/>
      <w:marLeft w:val="0"/>
      <w:marRight w:val="0"/>
      <w:marTop w:val="0"/>
      <w:marBottom w:val="0"/>
      <w:divBdr>
        <w:top w:val="none" w:sz="0" w:space="0" w:color="auto"/>
        <w:left w:val="none" w:sz="0" w:space="0" w:color="auto"/>
        <w:bottom w:val="none" w:sz="0" w:space="0" w:color="auto"/>
        <w:right w:val="none" w:sz="0" w:space="0" w:color="auto"/>
      </w:divBdr>
    </w:div>
    <w:div w:id="1809930821">
      <w:bodyDiv w:val="1"/>
      <w:marLeft w:val="0"/>
      <w:marRight w:val="0"/>
      <w:marTop w:val="0"/>
      <w:marBottom w:val="0"/>
      <w:divBdr>
        <w:top w:val="none" w:sz="0" w:space="0" w:color="auto"/>
        <w:left w:val="none" w:sz="0" w:space="0" w:color="auto"/>
        <w:bottom w:val="none" w:sz="0" w:space="0" w:color="auto"/>
        <w:right w:val="none" w:sz="0" w:space="0" w:color="auto"/>
      </w:divBdr>
      <w:divsChild>
        <w:div w:id="2027635533">
          <w:marLeft w:val="446"/>
          <w:marRight w:val="0"/>
          <w:marTop w:val="0"/>
          <w:marBottom w:val="0"/>
          <w:divBdr>
            <w:top w:val="none" w:sz="0" w:space="0" w:color="auto"/>
            <w:left w:val="none" w:sz="0" w:space="0" w:color="auto"/>
            <w:bottom w:val="none" w:sz="0" w:space="0" w:color="auto"/>
            <w:right w:val="none" w:sz="0" w:space="0" w:color="auto"/>
          </w:divBdr>
        </w:div>
        <w:div w:id="376055643">
          <w:marLeft w:val="1166"/>
          <w:marRight w:val="0"/>
          <w:marTop w:val="0"/>
          <w:marBottom w:val="0"/>
          <w:divBdr>
            <w:top w:val="none" w:sz="0" w:space="0" w:color="auto"/>
            <w:left w:val="none" w:sz="0" w:space="0" w:color="auto"/>
            <w:bottom w:val="none" w:sz="0" w:space="0" w:color="auto"/>
            <w:right w:val="none" w:sz="0" w:space="0" w:color="auto"/>
          </w:divBdr>
        </w:div>
        <w:div w:id="719281226">
          <w:marLeft w:val="1166"/>
          <w:marRight w:val="0"/>
          <w:marTop w:val="0"/>
          <w:marBottom w:val="0"/>
          <w:divBdr>
            <w:top w:val="none" w:sz="0" w:space="0" w:color="auto"/>
            <w:left w:val="none" w:sz="0" w:space="0" w:color="auto"/>
            <w:bottom w:val="none" w:sz="0" w:space="0" w:color="auto"/>
            <w:right w:val="none" w:sz="0" w:space="0" w:color="auto"/>
          </w:divBdr>
        </w:div>
        <w:div w:id="1619339155">
          <w:marLeft w:val="1166"/>
          <w:marRight w:val="0"/>
          <w:marTop w:val="0"/>
          <w:marBottom w:val="0"/>
          <w:divBdr>
            <w:top w:val="none" w:sz="0" w:space="0" w:color="auto"/>
            <w:left w:val="none" w:sz="0" w:space="0" w:color="auto"/>
            <w:bottom w:val="none" w:sz="0" w:space="0" w:color="auto"/>
            <w:right w:val="none" w:sz="0" w:space="0" w:color="auto"/>
          </w:divBdr>
        </w:div>
        <w:div w:id="1375033710">
          <w:marLeft w:val="1166"/>
          <w:marRight w:val="0"/>
          <w:marTop w:val="0"/>
          <w:marBottom w:val="0"/>
          <w:divBdr>
            <w:top w:val="none" w:sz="0" w:space="0" w:color="auto"/>
            <w:left w:val="none" w:sz="0" w:space="0" w:color="auto"/>
            <w:bottom w:val="none" w:sz="0" w:space="0" w:color="auto"/>
            <w:right w:val="none" w:sz="0" w:space="0" w:color="auto"/>
          </w:divBdr>
        </w:div>
        <w:div w:id="1175268521">
          <w:marLeft w:val="1166"/>
          <w:marRight w:val="0"/>
          <w:marTop w:val="0"/>
          <w:marBottom w:val="0"/>
          <w:divBdr>
            <w:top w:val="none" w:sz="0" w:space="0" w:color="auto"/>
            <w:left w:val="none" w:sz="0" w:space="0" w:color="auto"/>
            <w:bottom w:val="none" w:sz="0" w:space="0" w:color="auto"/>
            <w:right w:val="none" w:sz="0" w:space="0" w:color="auto"/>
          </w:divBdr>
        </w:div>
        <w:div w:id="1132406632">
          <w:marLeft w:val="446"/>
          <w:marRight w:val="0"/>
          <w:marTop w:val="0"/>
          <w:marBottom w:val="0"/>
          <w:divBdr>
            <w:top w:val="none" w:sz="0" w:space="0" w:color="auto"/>
            <w:left w:val="none" w:sz="0" w:space="0" w:color="auto"/>
            <w:bottom w:val="none" w:sz="0" w:space="0" w:color="auto"/>
            <w:right w:val="none" w:sz="0" w:space="0" w:color="auto"/>
          </w:divBdr>
        </w:div>
        <w:div w:id="1961567459">
          <w:marLeft w:val="1166"/>
          <w:marRight w:val="0"/>
          <w:marTop w:val="0"/>
          <w:marBottom w:val="0"/>
          <w:divBdr>
            <w:top w:val="none" w:sz="0" w:space="0" w:color="auto"/>
            <w:left w:val="none" w:sz="0" w:space="0" w:color="auto"/>
            <w:bottom w:val="none" w:sz="0" w:space="0" w:color="auto"/>
            <w:right w:val="none" w:sz="0" w:space="0" w:color="auto"/>
          </w:divBdr>
        </w:div>
        <w:div w:id="1060329695">
          <w:marLeft w:val="1166"/>
          <w:marRight w:val="0"/>
          <w:marTop w:val="0"/>
          <w:marBottom w:val="0"/>
          <w:divBdr>
            <w:top w:val="none" w:sz="0" w:space="0" w:color="auto"/>
            <w:left w:val="none" w:sz="0" w:space="0" w:color="auto"/>
            <w:bottom w:val="none" w:sz="0" w:space="0" w:color="auto"/>
            <w:right w:val="none" w:sz="0" w:space="0" w:color="auto"/>
          </w:divBdr>
        </w:div>
        <w:div w:id="1765297069">
          <w:marLeft w:val="1166"/>
          <w:marRight w:val="0"/>
          <w:marTop w:val="0"/>
          <w:marBottom w:val="0"/>
          <w:divBdr>
            <w:top w:val="none" w:sz="0" w:space="0" w:color="auto"/>
            <w:left w:val="none" w:sz="0" w:space="0" w:color="auto"/>
            <w:bottom w:val="none" w:sz="0" w:space="0" w:color="auto"/>
            <w:right w:val="none" w:sz="0" w:space="0" w:color="auto"/>
          </w:divBdr>
        </w:div>
        <w:div w:id="1192918824">
          <w:marLeft w:val="1166"/>
          <w:marRight w:val="0"/>
          <w:marTop w:val="0"/>
          <w:marBottom w:val="0"/>
          <w:divBdr>
            <w:top w:val="none" w:sz="0" w:space="0" w:color="auto"/>
            <w:left w:val="none" w:sz="0" w:space="0" w:color="auto"/>
            <w:bottom w:val="none" w:sz="0" w:space="0" w:color="auto"/>
            <w:right w:val="none" w:sz="0" w:space="0" w:color="auto"/>
          </w:divBdr>
        </w:div>
        <w:div w:id="1071929701">
          <w:marLeft w:val="1166"/>
          <w:marRight w:val="0"/>
          <w:marTop w:val="0"/>
          <w:marBottom w:val="0"/>
          <w:divBdr>
            <w:top w:val="none" w:sz="0" w:space="0" w:color="auto"/>
            <w:left w:val="none" w:sz="0" w:space="0" w:color="auto"/>
            <w:bottom w:val="none" w:sz="0" w:space="0" w:color="auto"/>
            <w:right w:val="none" w:sz="0" w:space="0" w:color="auto"/>
          </w:divBdr>
        </w:div>
        <w:div w:id="390427469">
          <w:marLeft w:val="446"/>
          <w:marRight w:val="0"/>
          <w:marTop w:val="0"/>
          <w:marBottom w:val="0"/>
          <w:divBdr>
            <w:top w:val="none" w:sz="0" w:space="0" w:color="auto"/>
            <w:left w:val="none" w:sz="0" w:space="0" w:color="auto"/>
            <w:bottom w:val="none" w:sz="0" w:space="0" w:color="auto"/>
            <w:right w:val="none" w:sz="0" w:space="0" w:color="auto"/>
          </w:divBdr>
        </w:div>
        <w:div w:id="564024388">
          <w:marLeft w:val="446"/>
          <w:marRight w:val="0"/>
          <w:marTop w:val="0"/>
          <w:marBottom w:val="0"/>
          <w:divBdr>
            <w:top w:val="none" w:sz="0" w:space="0" w:color="auto"/>
            <w:left w:val="none" w:sz="0" w:space="0" w:color="auto"/>
            <w:bottom w:val="none" w:sz="0" w:space="0" w:color="auto"/>
            <w:right w:val="none" w:sz="0" w:space="0" w:color="auto"/>
          </w:divBdr>
        </w:div>
        <w:div w:id="304512487">
          <w:marLeft w:val="446"/>
          <w:marRight w:val="0"/>
          <w:marTop w:val="0"/>
          <w:marBottom w:val="0"/>
          <w:divBdr>
            <w:top w:val="none" w:sz="0" w:space="0" w:color="auto"/>
            <w:left w:val="none" w:sz="0" w:space="0" w:color="auto"/>
            <w:bottom w:val="none" w:sz="0" w:space="0" w:color="auto"/>
            <w:right w:val="none" w:sz="0" w:space="0" w:color="auto"/>
          </w:divBdr>
        </w:div>
        <w:div w:id="368451635">
          <w:marLeft w:val="446"/>
          <w:marRight w:val="0"/>
          <w:marTop w:val="0"/>
          <w:marBottom w:val="0"/>
          <w:divBdr>
            <w:top w:val="none" w:sz="0" w:space="0" w:color="auto"/>
            <w:left w:val="none" w:sz="0" w:space="0" w:color="auto"/>
            <w:bottom w:val="none" w:sz="0" w:space="0" w:color="auto"/>
            <w:right w:val="none" w:sz="0" w:space="0" w:color="auto"/>
          </w:divBdr>
        </w:div>
      </w:divsChild>
    </w:div>
    <w:div w:id="1811483286">
      <w:bodyDiv w:val="1"/>
      <w:marLeft w:val="0"/>
      <w:marRight w:val="0"/>
      <w:marTop w:val="0"/>
      <w:marBottom w:val="0"/>
      <w:divBdr>
        <w:top w:val="none" w:sz="0" w:space="0" w:color="auto"/>
        <w:left w:val="none" w:sz="0" w:space="0" w:color="auto"/>
        <w:bottom w:val="none" w:sz="0" w:space="0" w:color="auto"/>
        <w:right w:val="none" w:sz="0" w:space="0" w:color="auto"/>
      </w:divBdr>
    </w:div>
    <w:div w:id="1826579839">
      <w:bodyDiv w:val="1"/>
      <w:marLeft w:val="0"/>
      <w:marRight w:val="0"/>
      <w:marTop w:val="0"/>
      <w:marBottom w:val="0"/>
      <w:divBdr>
        <w:top w:val="none" w:sz="0" w:space="0" w:color="auto"/>
        <w:left w:val="none" w:sz="0" w:space="0" w:color="auto"/>
        <w:bottom w:val="none" w:sz="0" w:space="0" w:color="auto"/>
        <w:right w:val="none" w:sz="0" w:space="0" w:color="auto"/>
      </w:divBdr>
    </w:div>
    <w:div w:id="1836994486">
      <w:bodyDiv w:val="1"/>
      <w:marLeft w:val="0"/>
      <w:marRight w:val="0"/>
      <w:marTop w:val="0"/>
      <w:marBottom w:val="0"/>
      <w:divBdr>
        <w:top w:val="none" w:sz="0" w:space="0" w:color="auto"/>
        <w:left w:val="none" w:sz="0" w:space="0" w:color="auto"/>
        <w:bottom w:val="none" w:sz="0" w:space="0" w:color="auto"/>
        <w:right w:val="none" w:sz="0" w:space="0" w:color="auto"/>
      </w:divBdr>
    </w:div>
    <w:div w:id="1844709554">
      <w:bodyDiv w:val="1"/>
      <w:marLeft w:val="0"/>
      <w:marRight w:val="0"/>
      <w:marTop w:val="0"/>
      <w:marBottom w:val="0"/>
      <w:divBdr>
        <w:top w:val="none" w:sz="0" w:space="0" w:color="auto"/>
        <w:left w:val="none" w:sz="0" w:space="0" w:color="auto"/>
        <w:bottom w:val="none" w:sz="0" w:space="0" w:color="auto"/>
        <w:right w:val="none" w:sz="0" w:space="0" w:color="auto"/>
      </w:divBdr>
      <w:divsChild>
        <w:div w:id="1655064594">
          <w:marLeft w:val="274"/>
          <w:marRight w:val="0"/>
          <w:marTop w:val="200"/>
          <w:marBottom w:val="0"/>
          <w:divBdr>
            <w:top w:val="none" w:sz="0" w:space="0" w:color="auto"/>
            <w:left w:val="none" w:sz="0" w:space="0" w:color="auto"/>
            <w:bottom w:val="none" w:sz="0" w:space="0" w:color="auto"/>
            <w:right w:val="none" w:sz="0" w:space="0" w:color="auto"/>
          </w:divBdr>
        </w:div>
        <w:div w:id="351302565">
          <w:marLeft w:val="274"/>
          <w:marRight w:val="0"/>
          <w:marTop w:val="0"/>
          <w:marBottom w:val="0"/>
          <w:divBdr>
            <w:top w:val="none" w:sz="0" w:space="0" w:color="auto"/>
            <w:left w:val="none" w:sz="0" w:space="0" w:color="auto"/>
            <w:bottom w:val="none" w:sz="0" w:space="0" w:color="auto"/>
            <w:right w:val="none" w:sz="0" w:space="0" w:color="auto"/>
          </w:divBdr>
        </w:div>
        <w:div w:id="49548492">
          <w:marLeft w:val="274"/>
          <w:marRight w:val="0"/>
          <w:marTop w:val="0"/>
          <w:marBottom w:val="160"/>
          <w:divBdr>
            <w:top w:val="none" w:sz="0" w:space="0" w:color="auto"/>
            <w:left w:val="none" w:sz="0" w:space="0" w:color="auto"/>
            <w:bottom w:val="none" w:sz="0" w:space="0" w:color="auto"/>
            <w:right w:val="none" w:sz="0" w:space="0" w:color="auto"/>
          </w:divBdr>
        </w:div>
      </w:divsChild>
    </w:div>
    <w:div w:id="1848444912">
      <w:marLeft w:val="0"/>
      <w:marRight w:val="0"/>
      <w:marTop w:val="0"/>
      <w:marBottom w:val="0"/>
      <w:divBdr>
        <w:top w:val="none" w:sz="0" w:space="0" w:color="auto"/>
        <w:left w:val="none" w:sz="0" w:space="0" w:color="auto"/>
        <w:bottom w:val="none" w:sz="0" w:space="0" w:color="auto"/>
        <w:right w:val="none" w:sz="0" w:space="0" w:color="auto"/>
      </w:divBdr>
    </w:div>
    <w:div w:id="1848444920">
      <w:marLeft w:val="0"/>
      <w:marRight w:val="0"/>
      <w:marTop w:val="0"/>
      <w:marBottom w:val="0"/>
      <w:divBdr>
        <w:top w:val="none" w:sz="0" w:space="0" w:color="auto"/>
        <w:left w:val="none" w:sz="0" w:space="0" w:color="auto"/>
        <w:bottom w:val="none" w:sz="0" w:space="0" w:color="auto"/>
        <w:right w:val="none" w:sz="0" w:space="0" w:color="auto"/>
      </w:divBdr>
    </w:div>
    <w:div w:id="1848444922">
      <w:marLeft w:val="0"/>
      <w:marRight w:val="0"/>
      <w:marTop w:val="0"/>
      <w:marBottom w:val="0"/>
      <w:divBdr>
        <w:top w:val="none" w:sz="0" w:space="0" w:color="auto"/>
        <w:left w:val="none" w:sz="0" w:space="0" w:color="auto"/>
        <w:bottom w:val="none" w:sz="0" w:space="0" w:color="auto"/>
        <w:right w:val="none" w:sz="0" w:space="0" w:color="auto"/>
      </w:divBdr>
      <w:divsChild>
        <w:div w:id="1848444930">
          <w:marLeft w:val="1166"/>
          <w:marRight w:val="0"/>
          <w:marTop w:val="0"/>
          <w:marBottom w:val="0"/>
          <w:divBdr>
            <w:top w:val="none" w:sz="0" w:space="0" w:color="auto"/>
            <w:left w:val="none" w:sz="0" w:space="0" w:color="auto"/>
            <w:bottom w:val="none" w:sz="0" w:space="0" w:color="auto"/>
            <w:right w:val="none" w:sz="0" w:space="0" w:color="auto"/>
          </w:divBdr>
        </w:div>
        <w:div w:id="1848444940">
          <w:marLeft w:val="547"/>
          <w:marRight w:val="0"/>
          <w:marTop w:val="0"/>
          <w:marBottom w:val="0"/>
          <w:divBdr>
            <w:top w:val="none" w:sz="0" w:space="0" w:color="auto"/>
            <w:left w:val="none" w:sz="0" w:space="0" w:color="auto"/>
            <w:bottom w:val="none" w:sz="0" w:space="0" w:color="auto"/>
            <w:right w:val="none" w:sz="0" w:space="0" w:color="auto"/>
          </w:divBdr>
        </w:div>
        <w:div w:id="1848444943">
          <w:marLeft w:val="547"/>
          <w:marRight w:val="0"/>
          <w:marTop w:val="0"/>
          <w:marBottom w:val="0"/>
          <w:divBdr>
            <w:top w:val="none" w:sz="0" w:space="0" w:color="auto"/>
            <w:left w:val="none" w:sz="0" w:space="0" w:color="auto"/>
            <w:bottom w:val="none" w:sz="0" w:space="0" w:color="auto"/>
            <w:right w:val="none" w:sz="0" w:space="0" w:color="auto"/>
          </w:divBdr>
        </w:div>
        <w:div w:id="1848444988">
          <w:marLeft w:val="1166"/>
          <w:marRight w:val="0"/>
          <w:marTop w:val="0"/>
          <w:marBottom w:val="0"/>
          <w:divBdr>
            <w:top w:val="none" w:sz="0" w:space="0" w:color="auto"/>
            <w:left w:val="none" w:sz="0" w:space="0" w:color="auto"/>
            <w:bottom w:val="none" w:sz="0" w:space="0" w:color="auto"/>
            <w:right w:val="none" w:sz="0" w:space="0" w:color="auto"/>
          </w:divBdr>
        </w:div>
        <w:div w:id="1848445020">
          <w:marLeft w:val="547"/>
          <w:marRight w:val="0"/>
          <w:marTop w:val="0"/>
          <w:marBottom w:val="0"/>
          <w:divBdr>
            <w:top w:val="none" w:sz="0" w:space="0" w:color="auto"/>
            <w:left w:val="none" w:sz="0" w:space="0" w:color="auto"/>
            <w:bottom w:val="none" w:sz="0" w:space="0" w:color="auto"/>
            <w:right w:val="none" w:sz="0" w:space="0" w:color="auto"/>
          </w:divBdr>
        </w:div>
        <w:div w:id="1848445026">
          <w:marLeft w:val="1166"/>
          <w:marRight w:val="0"/>
          <w:marTop w:val="0"/>
          <w:marBottom w:val="0"/>
          <w:divBdr>
            <w:top w:val="none" w:sz="0" w:space="0" w:color="auto"/>
            <w:left w:val="none" w:sz="0" w:space="0" w:color="auto"/>
            <w:bottom w:val="none" w:sz="0" w:space="0" w:color="auto"/>
            <w:right w:val="none" w:sz="0" w:space="0" w:color="auto"/>
          </w:divBdr>
        </w:div>
        <w:div w:id="1848445039">
          <w:marLeft w:val="1166"/>
          <w:marRight w:val="0"/>
          <w:marTop w:val="0"/>
          <w:marBottom w:val="0"/>
          <w:divBdr>
            <w:top w:val="none" w:sz="0" w:space="0" w:color="auto"/>
            <w:left w:val="none" w:sz="0" w:space="0" w:color="auto"/>
            <w:bottom w:val="none" w:sz="0" w:space="0" w:color="auto"/>
            <w:right w:val="none" w:sz="0" w:space="0" w:color="auto"/>
          </w:divBdr>
        </w:div>
        <w:div w:id="1848445062">
          <w:marLeft w:val="547"/>
          <w:marRight w:val="0"/>
          <w:marTop w:val="0"/>
          <w:marBottom w:val="0"/>
          <w:divBdr>
            <w:top w:val="none" w:sz="0" w:space="0" w:color="auto"/>
            <w:left w:val="none" w:sz="0" w:space="0" w:color="auto"/>
            <w:bottom w:val="none" w:sz="0" w:space="0" w:color="auto"/>
            <w:right w:val="none" w:sz="0" w:space="0" w:color="auto"/>
          </w:divBdr>
        </w:div>
        <w:div w:id="1848445068">
          <w:marLeft w:val="1166"/>
          <w:marRight w:val="0"/>
          <w:marTop w:val="0"/>
          <w:marBottom w:val="0"/>
          <w:divBdr>
            <w:top w:val="none" w:sz="0" w:space="0" w:color="auto"/>
            <w:left w:val="none" w:sz="0" w:space="0" w:color="auto"/>
            <w:bottom w:val="none" w:sz="0" w:space="0" w:color="auto"/>
            <w:right w:val="none" w:sz="0" w:space="0" w:color="auto"/>
          </w:divBdr>
        </w:div>
        <w:div w:id="1848445073">
          <w:marLeft w:val="1166"/>
          <w:marRight w:val="0"/>
          <w:marTop w:val="0"/>
          <w:marBottom w:val="0"/>
          <w:divBdr>
            <w:top w:val="none" w:sz="0" w:space="0" w:color="auto"/>
            <w:left w:val="none" w:sz="0" w:space="0" w:color="auto"/>
            <w:bottom w:val="none" w:sz="0" w:space="0" w:color="auto"/>
            <w:right w:val="none" w:sz="0" w:space="0" w:color="auto"/>
          </w:divBdr>
        </w:div>
        <w:div w:id="1848445094">
          <w:marLeft w:val="1166"/>
          <w:marRight w:val="0"/>
          <w:marTop w:val="0"/>
          <w:marBottom w:val="0"/>
          <w:divBdr>
            <w:top w:val="none" w:sz="0" w:space="0" w:color="auto"/>
            <w:left w:val="none" w:sz="0" w:space="0" w:color="auto"/>
            <w:bottom w:val="none" w:sz="0" w:space="0" w:color="auto"/>
            <w:right w:val="none" w:sz="0" w:space="0" w:color="auto"/>
          </w:divBdr>
        </w:div>
        <w:div w:id="1848445119">
          <w:marLeft w:val="1166"/>
          <w:marRight w:val="0"/>
          <w:marTop w:val="0"/>
          <w:marBottom w:val="0"/>
          <w:divBdr>
            <w:top w:val="none" w:sz="0" w:space="0" w:color="auto"/>
            <w:left w:val="none" w:sz="0" w:space="0" w:color="auto"/>
            <w:bottom w:val="none" w:sz="0" w:space="0" w:color="auto"/>
            <w:right w:val="none" w:sz="0" w:space="0" w:color="auto"/>
          </w:divBdr>
        </w:div>
      </w:divsChild>
    </w:div>
    <w:div w:id="1848444928">
      <w:marLeft w:val="0"/>
      <w:marRight w:val="0"/>
      <w:marTop w:val="0"/>
      <w:marBottom w:val="0"/>
      <w:divBdr>
        <w:top w:val="none" w:sz="0" w:space="0" w:color="auto"/>
        <w:left w:val="none" w:sz="0" w:space="0" w:color="auto"/>
        <w:bottom w:val="none" w:sz="0" w:space="0" w:color="auto"/>
        <w:right w:val="none" w:sz="0" w:space="0" w:color="auto"/>
      </w:divBdr>
    </w:div>
    <w:div w:id="1848444935">
      <w:marLeft w:val="0"/>
      <w:marRight w:val="0"/>
      <w:marTop w:val="0"/>
      <w:marBottom w:val="0"/>
      <w:divBdr>
        <w:top w:val="none" w:sz="0" w:space="0" w:color="auto"/>
        <w:left w:val="none" w:sz="0" w:space="0" w:color="auto"/>
        <w:bottom w:val="none" w:sz="0" w:space="0" w:color="auto"/>
        <w:right w:val="none" w:sz="0" w:space="0" w:color="auto"/>
      </w:divBdr>
      <w:divsChild>
        <w:div w:id="1848444914">
          <w:marLeft w:val="547"/>
          <w:marRight w:val="0"/>
          <w:marTop w:val="0"/>
          <w:marBottom w:val="0"/>
          <w:divBdr>
            <w:top w:val="none" w:sz="0" w:space="0" w:color="auto"/>
            <w:left w:val="none" w:sz="0" w:space="0" w:color="auto"/>
            <w:bottom w:val="none" w:sz="0" w:space="0" w:color="auto"/>
            <w:right w:val="none" w:sz="0" w:space="0" w:color="auto"/>
          </w:divBdr>
        </w:div>
        <w:div w:id="1848444966">
          <w:marLeft w:val="547"/>
          <w:marRight w:val="0"/>
          <w:marTop w:val="0"/>
          <w:marBottom w:val="0"/>
          <w:divBdr>
            <w:top w:val="none" w:sz="0" w:space="0" w:color="auto"/>
            <w:left w:val="none" w:sz="0" w:space="0" w:color="auto"/>
            <w:bottom w:val="none" w:sz="0" w:space="0" w:color="auto"/>
            <w:right w:val="none" w:sz="0" w:space="0" w:color="auto"/>
          </w:divBdr>
        </w:div>
        <w:div w:id="1848444977">
          <w:marLeft w:val="547"/>
          <w:marRight w:val="0"/>
          <w:marTop w:val="0"/>
          <w:marBottom w:val="0"/>
          <w:divBdr>
            <w:top w:val="none" w:sz="0" w:space="0" w:color="auto"/>
            <w:left w:val="none" w:sz="0" w:space="0" w:color="auto"/>
            <w:bottom w:val="none" w:sz="0" w:space="0" w:color="auto"/>
            <w:right w:val="none" w:sz="0" w:space="0" w:color="auto"/>
          </w:divBdr>
        </w:div>
        <w:div w:id="1848444986">
          <w:marLeft w:val="547"/>
          <w:marRight w:val="0"/>
          <w:marTop w:val="0"/>
          <w:marBottom w:val="0"/>
          <w:divBdr>
            <w:top w:val="none" w:sz="0" w:space="0" w:color="auto"/>
            <w:left w:val="none" w:sz="0" w:space="0" w:color="auto"/>
            <w:bottom w:val="none" w:sz="0" w:space="0" w:color="auto"/>
            <w:right w:val="none" w:sz="0" w:space="0" w:color="auto"/>
          </w:divBdr>
        </w:div>
        <w:div w:id="1848444989">
          <w:marLeft w:val="547"/>
          <w:marRight w:val="0"/>
          <w:marTop w:val="0"/>
          <w:marBottom w:val="0"/>
          <w:divBdr>
            <w:top w:val="none" w:sz="0" w:space="0" w:color="auto"/>
            <w:left w:val="none" w:sz="0" w:space="0" w:color="auto"/>
            <w:bottom w:val="none" w:sz="0" w:space="0" w:color="auto"/>
            <w:right w:val="none" w:sz="0" w:space="0" w:color="auto"/>
          </w:divBdr>
        </w:div>
        <w:div w:id="1848445036">
          <w:marLeft w:val="547"/>
          <w:marRight w:val="0"/>
          <w:marTop w:val="0"/>
          <w:marBottom w:val="0"/>
          <w:divBdr>
            <w:top w:val="none" w:sz="0" w:space="0" w:color="auto"/>
            <w:left w:val="none" w:sz="0" w:space="0" w:color="auto"/>
            <w:bottom w:val="none" w:sz="0" w:space="0" w:color="auto"/>
            <w:right w:val="none" w:sz="0" w:space="0" w:color="auto"/>
          </w:divBdr>
        </w:div>
        <w:div w:id="1848445059">
          <w:marLeft w:val="547"/>
          <w:marRight w:val="0"/>
          <w:marTop w:val="0"/>
          <w:marBottom w:val="0"/>
          <w:divBdr>
            <w:top w:val="none" w:sz="0" w:space="0" w:color="auto"/>
            <w:left w:val="none" w:sz="0" w:space="0" w:color="auto"/>
            <w:bottom w:val="none" w:sz="0" w:space="0" w:color="auto"/>
            <w:right w:val="none" w:sz="0" w:space="0" w:color="auto"/>
          </w:divBdr>
        </w:div>
        <w:div w:id="1848445065">
          <w:marLeft w:val="547"/>
          <w:marRight w:val="0"/>
          <w:marTop w:val="0"/>
          <w:marBottom w:val="0"/>
          <w:divBdr>
            <w:top w:val="none" w:sz="0" w:space="0" w:color="auto"/>
            <w:left w:val="none" w:sz="0" w:space="0" w:color="auto"/>
            <w:bottom w:val="none" w:sz="0" w:space="0" w:color="auto"/>
            <w:right w:val="none" w:sz="0" w:space="0" w:color="auto"/>
          </w:divBdr>
        </w:div>
        <w:div w:id="1848445112">
          <w:marLeft w:val="547"/>
          <w:marRight w:val="0"/>
          <w:marTop w:val="0"/>
          <w:marBottom w:val="0"/>
          <w:divBdr>
            <w:top w:val="none" w:sz="0" w:space="0" w:color="auto"/>
            <w:left w:val="none" w:sz="0" w:space="0" w:color="auto"/>
            <w:bottom w:val="none" w:sz="0" w:space="0" w:color="auto"/>
            <w:right w:val="none" w:sz="0" w:space="0" w:color="auto"/>
          </w:divBdr>
        </w:div>
      </w:divsChild>
    </w:div>
    <w:div w:id="1848444937">
      <w:marLeft w:val="0"/>
      <w:marRight w:val="0"/>
      <w:marTop w:val="0"/>
      <w:marBottom w:val="0"/>
      <w:divBdr>
        <w:top w:val="none" w:sz="0" w:space="0" w:color="auto"/>
        <w:left w:val="none" w:sz="0" w:space="0" w:color="auto"/>
        <w:bottom w:val="none" w:sz="0" w:space="0" w:color="auto"/>
        <w:right w:val="none" w:sz="0" w:space="0" w:color="auto"/>
      </w:divBdr>
      <w:divsChild>
        <w:div w:id="1848444917">
          <w:marLeft w:val="360"/>
          <w:marRight w:val="0"/>
          <w:marTop w:val="0"/>
          <w:marBottom w:val="0"/>
          <w:divBdr>
            <w:top w:val="none" w:sz="0" w:space="0" w:color="auto"/>
            <w:left w:val="none" w:sz="0" w:space="0" w:color="auto"/>
            <w:bottom w:val="none" w:sz="0" w:space="0" w:color="auto"/>
            <w:right w:val="none" w:sz="0" w:space="0" w:color="auto"/>
          </w:divBdr>
        </w:div>
        <w:div w:id="1848444932">
          <w:marLeft w:val="360"/>
          <w:marRight w:val="0"/>
          <w:marTop w:val="0"/>
          <w:marBottom w:val="0"/>
          <w:divBdr>
            <w:top w:val="none" w:sz="0" w:space="0" w:color="auto"/>
            <w:left w:val="none" w:sz="0" w:space="0" w:color="auto"/>
            <w:bottom w:val="none" w:sz="0" w:space="0" w:color="auto"/>
            <w:right w:val="none" w:sz="0" w:space="0" w:color="auto"/>
          </w:divBdr>
        </w:div>
        <w:div w:id="1848444933">
          <w:marLeft w:val="360"/>
          <w:marRight w:val="0"/>
          <w:marTop w:val="0"/>
          <w:marBottom w:val="0"/>
          <w:divBdr>
            <w:top w:val="none" w:sz="0" w:space="0" w:color="auto"/>
            <w:left w:val="none" w:sz="0" w:space="0" w:color="auto"/>
            <w:bottom w:val="none" w:sz="0" w:space="0" w:color="auto"/>
            <w:right w:val="none" w:sz="0" w:space="0" w:color="auto"/>
          </w:divBdr>
        </w:div>
        <w:div w:id="1848444946">
          <w:marLeft w:val="360"/>
          <w:marRight w:val="0"/>
          <w:marTop w:val="0"/>
          <w:marBottom w:val="0"/>
          <w:divBdr>
            <w:top w:val="none" w:sz="0" w:space="0" w:color="auto"/>
            <w:left w:val="none" w:sz="0" w:space="0" w:color="auto"/>
            <w:bottom w:val="none" w:sz="0" w:space="0" w:color="auto"/>
            <w:right w:val="none" w:sz="0" w:space="0" w:color="auto"/>
          </w:divBdr>
        </w:div>
        <w:div w:id="1848444947">
          <w:marLeft w:val="360"/>
          <w:marRight w:val="0"/>
          <w:marTop w:val="0"/>
          <w:marBottom w:val="0"/>
          <w:divBdr>
            <w:top w:val="none" w:sz="0" w:space="0" w:color="auto"/>
            <w:left w:val="none" w:sz="0" w:space="0" w:color="auto"/>
            <w:bottom w:val="none" w:sz="0" w:space="0" w:color="auto"/>
            <w:right w:val="none" w:sz="0" w:space="0" w:color="auto"/>
          </w:divBdr>
        </w:div>
        <w:div w:id="1848444994">
          <w:marLeft w:val="360"/>
          <w:marRight w:val="0"/>
          <w:marTop w:val="0"/>
          <w:marBottom w:val="0"/>
          <w:divBdr>
            <w:top w:val="none" w:sz="0" w:space="0" w:color="auto"/>
            <w:left w:val="none" w:sz="0" w:space="0" w:color="auto"/>
            <w:bottom w:val="none" w:sz="0" w:space="0" w:color="auto"/>
            <w:right w:val="none" w:sz="0" w:space="0" w:color="auto"/>
          </w:divBdr>
        </w:div>
        <w:div w:id="1848444997">
          <w:marLeft w:val="360"/>
          <w:marRight w:val="0"/>
          <w:marTop w:val="0"/>
          <w:marBottom w:val="0"/>
          <w:divBdr>
            <w:top w:val="none" w:sz="0" w:space="0" w:color="auto"/>
            <w:left w:val="none" w:sz="0" w:space="0" w:color="auto"/>
            <w:bottom w:val="none" w:sz="0" w:space="0" w:color="auto"/>
            <w:right w:val="none" w:sz="0" w:space="0" w:color="auto"/>
          </w:divBdr>
        </w:div>
        <w:div w:id="1848445032">
          <w:marLeft w:val="360"/>
          <w:marRight w:val="0"/>
          <w:marTop w:val="0"/>
          <w:marBottom w:val="0"/>
          <w:divBdr>
            <w:top w:val="none" w:sz="0" w:space="0" w:color="auto"/>
            <w:left w:val="none" w:sz="0" w:space="0" w:color="auto"/>
            <w:bottom w:val="none" w:sz="0" w:space="0" w:color="auto"/>
            <w:right w:val="none" w:sz="0" w:space="0" w:color="auto"/>
          </w:divBdr>
        </w:div>
        <w:div w:id="1848445047">
          <w:marLeft w:val="360"/>
          <w:marRight w:val="0"/>
          <w:marTop w:val="0"/>
          <w:marBottom w:val="0"/>
          <w:divBdr>
            <w:top w:val="none" w:sz="0" w:space="0" w:color="auto"/>
            <w:left w:val="none" w:sz="0" w:space="0" w:color="auto"/>
            <w:bottom w:val="none" w:sz="0" w:space="0" w:color="auto"/>
            <w:right w:val="none" w:sz="0" w:space="0" w:color="auto"/>
          </w:divBdr>
        </w:div>
        <w:div w:id="1848445054">
          <w:marLeft w:val="360"/>
          <w:marRight w:val="0"/>
          <w:marTop w:val="0"/>
          <w:marBottom w:val="0"/>
          <w:divBdr>
            <w:top w:val="none" w:sz="0" w:space="0" w:color="auto"/>
            <w:left w:val="none" w:sz="0" w:space="0" w:color="auto"/>
            <w:bottom w:val="none" w:sz="0" w:space="0" w:color="auto"/>
            <w:right w:val="none" w:sz="0" w:space="0" w:color="auto"/>
          </w:divBdr>
        </w:div>
        <w:div w:id="1848445063">
          <w:marLeft w:val="360"/>
          <w:marRight w:val="0"/>
          <w:marTop w:val="0"/>
          <w:marBottom w:val="0"/>
          <w:divBdr>
            <w:top w:val="none" w:sz="0" w:space="0" w:color="auto"/>
            <w:left w:val="none" w:sz="0" w:space="0" w:color="auto"/>
            <w:bottom w:val="none" w:sz="0" w:space="0" w:color="auto"/>
            <w:right w:val="none" w:sz="0" w:space="0" w:color="auto"/>
          </w:divBdr>
        </w:div>
        <w:div w:id="1848445095">
          <w:marLeft w:val="360"/>
          <w:marRight w:val="0"/>
          <w:marTop w:val="0"/>
          <w:marBottom w:val="0"/>
          <w:divBdr>
            <w:top w:val="none" w:sz="0" w:space="0" w:color="auto"/>
            <w:left w:val="none" w:sz="0" w:space="0" w:color="auto"/>
            <w:bottom w:val="none" w:sz="0" w:space="0" w:color="auto"/>
            <w:right w:val="none" w:sz="0" w:space="0" w:color="auto"/>
          </w:divBdr>
        </w:div>
        <w:div w:id="1848445097">
          <w:marLeft w:val="360"/>
          <w:marRight w:val="0"/>
          <w:marTop w:val="0"/>
          <w:marBottom w:val="0"/>
          <w:divBdr>
            <w:top w:val="none" w:sz="0" w:space="0" w:color="auto"/>
            <w:left w:val="none" w:sz="0" w:space="0" w:color="auto"/>
            <w:bottom w:val="none" w:sz="0" w:space="0" w:color="auto"/>
            <w:right w:val="none" w:sz="0" w:space="0" w:color="auto"/>
          </w:divBdr>
        </w:div>
      </w:divsChild>
    </w:div>
    <w:div w:id="1848444964">
      <w:marLeft w:val="0"/>
      <w:marRight w:val="0"/>
      <w:marTop w:val="0"/>
      <w:marBottom w:val="0"/>
      <w:divBdr>
        <w:top w:val="none" w:sz="0" w:space="0" w:color="auto"/>
        <w:left w:val="none" w:sz="0" w:space="0" w:color="auto"/>
        <w:bottom w:val="none" w:sz="0" w:space="0" w:color="auto"/>
        <w:right w:val="none" w:sz="0" w:space="0" w:color="auto"/>
      </w:divBdr>
      <w:divsChild>
        <w:div w:id="1848444924">
          <w:marLeft w:val="547"/>
          <w:marRight w:val="0"/>
          <w:marTop w:val="0"/>
          <w:marBottom w:val="0"/>
          <w:divBdr>
            <w:top w:val="none" w:sz="0" w:space="0" w:color="auto"/>
            <w:left w:val="none" w:sz="0" w:space="0" w:color="auto"/>
            <w:bottom w:val="none" w:sz="0" w:space="0" w:color="auto"/>
            <w:right w:val="none" w:sz="0" w:space="0" w:color="auto"/>
          </w:divBdr>
        </w:div>
        <w:div w:id="1848444968">
          <w:marLeft w:val="547"/>
          <w:marRight w:val="0"/>
          <w:marTop w:val="0"/>
          <w:marBottom w:val="0"/>
          <w:divBdr>
            <w:top w:val="none" w:sz="0" w:space="0" w:color="auto"/>
            <w:left w:val="none" w:sz="0" w:space="0" w:color="auto"/>
            <w:bottom w:val="none" w:sz="0" w:space="0" w:color="auto"/>
            <w:right w:val="none" w:sz="0" w:space="0" w:color="auto"/>
          </w:divBdr>
        </w:div>
        <w:div w:id="1848444999">
          <w:marLeft w:val="547"/>
          <w:marRight w:val="0"/>
          <w:marTop w:val="0"/>
          <w:marBottom w:val="0"/>
          <w:divBdr>
            <w:top w:val="none" w:sz="0" w:space="0" w:color="auto"/>
            <w:left w:val="none" w:sz="0" w:space="0" w:color="auto"/>
            <w:bottom w:val="none" w:sz="0" w:space="0" w:color="auto"/>
            <w:right w:val="none" w:sz="0" w:space="0" w:color="auto"/>
          </w:divBdr>
        </w:div>
        <w:div w:id="1848445038">
          <w:marLeft w:val="547"/>
          <w:marRight w:val="0"/>
          <w:marTop w:val="0"/>
          <w:marBottom w:val="0"/>
          <w:divBdr>
            <w:top w:val="none" w:sz="0" w:space="0" w:color="auto"/>
            <w:left w:val="none" w:sz="0" w:space="0" w:color="auto"/>
            <w:bottom w:val="none" w:sz="0" w:space="0" w:color="auto"/>
            <w:right w:val="none" w:sz="0" w:space="0" w:color="auto"/>
          </w:divBdr>
        </w:div>
        <w:div w:id="1848445043">
          <w:marLeft w:val="547"/>
          <w:marRight w:val="0"/>
          <w:marTop w:val="0"/>
          <w:marBottom w:val="0"/>
          <w:divBdr>
            <w:top w:val="none" w:sz="0" w:space="0" w:color="auto"/>
            <w:left w:val="none" w:sz="0" w:space="0" w:color="auto"/>
            <w:bottom w:val="none" w:sz="0" w:space="0" w:color="auto"/>
            <w:right w:val="none" w:sz="0" w:space="0" w:color="auto"/>
          </w:divBdr>
        </w:div>
        <w:div w:id="1848445051">
          <w:marLeft w:val="547"/>
          <w:marRight w:val="0"/>
          <w:marTop w:val="0"/>
          <w:marBottom w:val="0"/>
          <w:divBdr>
            <w:top w:val="none" w:sz="0" w:space="0" w:color="auto"/>
            <w:left w:val="none" w:sz="0" w:space="0" w:color="auto"/>
            <w:bottom w:val="none" w:sz="0" w:space="0" w:color="auto"/>
            <w:right w:val="none" w:sz="0" w:space="0" w:color="auto"/>
          </w:divBdr>
        </w:div>
        <w:div w:id="1848445067">
          <w:marLeft w:val="547"/>
          <w:marRight w:val="0"/>
          <w:marTop w:val="0"/>
          <w:marBottom w:val="0"/>
          <w:divBdr>
            <w:top w:val="none" w:sz="0" w:space="0" w:color="auto"/>
            <w:left w:val="none" w:sz="0" w:space="0" w:color="auto"/>
            <w:bottom w:val="none" w:sz="0" w:space="0" w:color="auto"/>
            <w:right w:val="none" w:sz="0" w:space="0" w:color="auto"/>
          </w:divBdr>
        </w:div>
        <w:div w:id="1848445087">
          <w:marLeft w:val="547"/>
          <w:marRight w:val="0"/>
          <w:marTop w:val="0"/>
          <w:marBottom w:val="0"/>
          <w:divBdr>
            <w:top w:val="none" w:sz="0" w:space="0" w:color="auto"/>
            <w:left w:val="none" w:sz="0" w:space="0" w:color="auto"/>
            <w:bottom w:val="none" w:sz="0" w:space="0" w:color="auto"/>
            <w:right w:val="none" w:sz="0" w:space="0" w:color="auto"/>
          </w:divBdr>
        </w:div>
        <w:div w:id="1848445109">
          <w:marLeft w:val="547"/>
          <w:marRight w:val="0"/>
          <w:marTop w:val="0"/>
          <w:marBottom w:val="0"/>
          <w:divBdr>
            <w:top w:val="none" w:sz="0" w:space="0" w:color="auto"/>
            <w:left w:val="none" w:sz="0" w:space="0" w:color="auto"/>
            <w:bottom w:val="none" w:sz="0" w:space="0" w:color="auto"/>
            <w:right w:val="none" w:sz="0" w:space="0" w:color="auto"/>
          </w:divBdr>
        </w:div>
      </w:divsChild>
    </w:div>
    <w:div w:id="1848444967">
      <w:marLeft w:val="0"/>
      <w:marRight w:val="0"/>
      <w:marTop w:val="0"/>
      <w:marBottom w:val="0"/>
      <w:divBdr>
        <w:top w:val="none" w:sz="0" w:space="0" w:color="auto"/>
        <w:left w:val="none" w:sz="0" w:space="0" w:color="auto"/>
        <w:bottom w:val="none" w:sz="0" w:space="0" w:color="auto"/>
        <w:right w:val="none" w:sz="0" w:space="0" w:color="auto"/>
      </w:divBdr>
      <w:divsChild>
        <w:div w:id="1848444957">
          <w:marLeft w:val="547"/>
          <w:marRight w:val="0"/>
          <w:marTop w:val="0"/>
          <w:marBottom w:val="0"/>
          <w:divBdr>
            <w:top w:val="none" w:sz="0" w:space="0" w:color="auto"/>
            <w:left w:val="none" w:sz="0" w:space="0" w:color="auto"/>
            <w:bottom w:val="none" w:sz="0" w:space="0" w:color="auto"/>
            <w:right w:val="none" w:sz="0" w:space="0" w:color="auto"/>
          </w:divBdr>
        </w:div>
      </w:divsChild>
    </w:div>
    <w:div w:id="1848444970">
      <w:marLeft w:val="0"/>
      <w:marRight w:val="0"/>
      <w:marTop w:val="0"/>
      <w:marBottom w:val="0"/>
      <w:divBdr>
        <w:top w:val="none" w:sz="0" w:space="0" w:color="auto"/>
        <w:left w:val="none" w:sz="0" w:space="0" w:color="auto"/>
        <w:bottom w:val="none" w:sz="0" w:space="0" w:color="auto"/>
        <w:right w:val="none" w:sz="0" w:space="0" w:color="auto"/>
      </w:divBdr>
      <w:divsChild>
        <w:div w:id="1848444955">
          <w:marLeft w:val="547"/>
          <w:marRight w:val="0"/>
          <w:marTop w:val="0"/>
          <w:marBottom w:val="0"/>
          <w:divBdr>
            <w:top w:val="none" w:sz="0" w:space="0" w:color="auto"/>
            <w:left w:val="none" w:sz="0" w:space="0" w:color="auto"/>
            <w:bottom w:val="none" w:sz="0" w:space="0" w:color="auto"/>
            <w:right w:val="none" w:sz="0" w:space="0" w:color="auto"/>
          </w:divBdr>
        </w:div>
        <w:div w:id="1848444982">
          <w:marLeft w:val="547"/>
          <w:marRight w:val="0"/>
          <w:marTop w:val="0"/>
          <w:marBottom w:val="0"/>
          <w:divBdr>
            <w:top w:val="none" w:sz="0" w:space="0" w:color="auto"/>
            <w:left w:val="none" w:sz="0" w:space="0" w:color="auto"/>
            <w:bottom w:val="none" w:sz="0" w:space="0" w:color="auto"/>
            <w:right w:val="none" w:sz="0" w:space="0" w:color="auto"/>
          </w:divBdr>
        </w:div>
        <w:div w:id="1848445003">
          <w:marLeft w:val="547"/>
          <w:marRight w:val="0"/>
          <w:marTop w:val="0"/>
          <w:marBottom w:val="0"/>
          <w:divBdr>
            <w:top w:val="none" w:sz="0" w:space="0" w:color="auto"/>
            <w:left w:val="none" w:sz="0" w:space="0" w:color="auto"/>
            <w:bottom w:val="none" w:sz="0" w:space="0" w:color="auto"/>
            <w:right w:val="none" w:sz="0" w:space="0" w:color="auto"/>
          </w:divBdr>
        </w:div>
        <w:div w:id="1848445028">
          <w:marLeft w:val="547"/>
          <w:marRight w:val="0"/>
          <w:marTop w:val="0"/>
          <w:marBottom w:val="0"/>
          <w:divBdr>
            <w:top w:val="none" w:sz="0" w:space="0" w:color="auto"/>
            <w:left w:val="none" w:sz="0" w:space="0" w:color="auto"/>
            <w:bottom w:val="none" w:sz="0" w:space="0" w:color="auto"/>
            <w:right w:val="none" w:sz="0" w:space="0" w:color="auto"/>
          </w:divBdr>
        </w:div>
        <w:div w:id="1848445029">
          <w:marLeft w:val="547"/>
          <w:marRight w:val="0"/>
          <w:marTop w:val="0"/>
          <w:marBottom w:val="0"/>
          <w:divBdr>
            <w:top w:val="none" w:sz="0" w:space="0" w:color="auto"/>
            <w:left w:val="none" w:sz="0" w:space="0" w:color="auto"/>
            <w:bottom w:val="none" w:sz="0" w:space="0" w:color="auto"/>
            <w:right w:val="none" w:sz="0" w:space="0" w:color="auto"/>
          </w:divBdr>
        </w:div>
        <w:div w:id="1848445037">
          <w:marLeft w:val="547"/>
          <w:marRight w:val="0"/>
          <w:marTop w:val="0"/>
          <w:marBottom w:val="0"/>
          <w:divBdr>
            <w:top w:val="none" w:sz="0" w:space="0" w:color="auto"/>
            <w:left w:val="none" w:sz="0" w:space="0" w:color="auto"/>
            <w:bottom w:val="none" w:sz="0" w:space="0" w:color="auto"/>
            <w:right w:val="none" w:sz="0" w:space="0" w:color="auto"/>
          </w:divBdr>
        </w:div>
        <w:div w:id="1848445056">
          <w:marLeft w:val="547"/>
          <w:marRight w:val="0"/>
          <w:marTop w:val="0"/>
          <w:marBottom w:val="0"/>
          <w:divBdr>
            <w:top w:val="none" w:sz="0" w:space="0" w:color="auto"/>
            <w:left w:val="none" w:sz="0" w:space="0" w:color="auto"/>
            <w:bottom w:val="none" w:sz="0" w:space="0" w:color="auto"/>
            <w:right w:val="none" w:sz="0" w:space="0" w:color="auto"/>
          </w:divBdr>
        </w:div>
        <w:div w:id="1848445058">
          <w:marLeft w:val="547"/>
          <w:marRight w:val="0"/>
          <w:marTop w:val="0"/>
          <w:marBottom w:val="0"/>
          <w:divBdr>
            <w:top w:val="none" w:sz="0" w:space="0" w:color="auto"/>
            <w:left w:val="none" w:sz="0" w:space="0" w:color="auto"/>
            <w:bottom w:val="none" w:sz="0" w:space="0" w:color="auto"/>
            <w:right w:val="none" w:sz="0" w:space="0" w:color="auto"/>
          </w:divBdr>
        </w:div>
        <w:div w:id="1848445100">
          <w:marLeft w:val="547"/>
          <w:marRight w:val="0"/>
          <w:marTop w:val="0"/>
          <w:marBottom w:val="0"/>
          <w:divBdr>
            <w:top w:val="none" w:sz="0" w:space="0" w:color="auto"/>
            <w:left w:val="none" w:sz="0" w:space="0" w:color="auto"/>
            <w:bottom w:val="none" w:sz="0" w:space="0" w:color="auto"/>
            <w:right w:val="none" w:sz="0" w:space="0" w:color="auto"/>
          </w:divBdr>
        </w:div>
      </w:divsChild>
    </w:div>
    <w:div w:id="1848444971">
      <w:marLeft w:val="0"/>
      <w:marRight w:val="0"/>
      <w:marTop w:val="0"/>
      <w:marBottom w:val="0"/>
      <w:divBdr>
        <w:top w:val="none" w:sz="0" w:space="0" w:color="auto"/>
        <w:left w:val="none" w:sz="0" w:space="0" w:color="auto"/>
        <w:bottom w:val="none" w:sz="0" w:space="0" w:color="auto"/>
        <w:right w:val="none" w:sz="0" w:space="0" w:color="auto"/>
      </w:divBdr>
    </w:div>
    <w:div w:id="1848444972">
      <w:marLeft w:val="0"/>
      <w:marRight w:val="0"/>
      <w:marTop w:val="0"/>
      <w:marBottom w:val="0"/>
      <w:divBdr>
        <w:top w:val="none" w:sz="0" w:space="0" w:color="auto"/>
        <w:left w:val="none" w:sz="0" w:space="0" w:color="auto"/>
        <w:bottom w:val="none" w:sz="0" w:space="0" w:color="auto"/>
        <w:right w:val="none" w:sz="0" w:space="0" w:color="auto"/>
      </w:divBdr>
      <w:divsChild>
        <w:div w:id="1848444925">
          <w:marLeft w:val="187"/>
          <w:marRight w:val="0"/>
          <w:marTop w:val="0"/>
          <w:marBottom w:val="0"/>
          <w:divBdr>
            <w:top w:val="none" w:sz="0" w:space="0" w:color="auto"/>
            <w:left w:val="none" w:sz="0" w:space="0" w:color="auto"/>
            <w:bottom w:val="none" w:sz="0" w:space="0" w:color="auto"/>
            <w:right w:val="none" w:sz="0" w:space="0" w:color="auto"/>
          </w:divBdr>
        </w:div>
        <w:div w:id="1848444942">
          <w:marLeft w:val="187"/>
          <w:marRight w:val="0"/>
          <w:marTop w:val="0"/>
          <w:marBottom w:val="0"/>
          <w:divBdr>
            <w:top w:val="none" w:sz="0" w:space="0" w:color="auto"/>
            <w:left w:val="none" w:sz="0" w:space="0" w:color="auto"/>
            <w:bottom w:val="none" w:sz="0" w:space="0" w:color="auto"/>
            <w:right w:val="none" w:sz="0" w:space="0" w:color="auto"/>
          </w:divBdr>
        </w:div>
        <w:div w:id="1848444945">
          <w:marLeft w:val="187"/>
          <w:marRight w:val="0"/>
          <w:marTop w:val="0"/>
          <w:marBottom w:val="0"/>
          <w:divBdr>
            <w:top w:val="none" w:sz="0" w:space="0" w:color="auto"/>
            <w:left w:val="none" w:sz="0" w:space="0" w:color="auto"/>
            <w:bottom w:val="none" w:sz="0" w:space="0" w:color="auto"/>
            <w:right w:val="none" w:sz="0" w:space="0" w:color="auto"/>
          </w:divBdr>
        </w:div>
        <w:div w:id="1848444962">
          <w:marLeft w:val="187"/>
          <w:marRight w:val="0"/>
          <w:marTop w:val="0"/>
          <w:marBottom w:val="0"/>
          <w:divBdr>
            <w:top w:val="none" w:sz="0" w:space="0" w:color="auto"/>
            <w:left w:val="none" w:sz="0" w:space="0" w:color="auto"/>
            <w:bottom w:val="none" w:sz="0" w:space="0" w:color="auto"/>
            <w:right w:val="none" w:sz="0" w:space="0" w:color="auto"/>
          </w:divBdr>
        </w:div>
        <w:div w:id="1848445002">
          <w:marLeft w:val="187"/>
          <w:marRight w:val="0"/>
          <w:marTop w:val="0"/>
          <w:marBottom w:val="0"/>
          <w:divBdr>
            <w:top w:val="none" w:sz="0" w:space="0" w:color="auto"/>
            <w:left w:val="none" w:sz="0" w:space="0" w:color="auto"/>
            <w:bottom w:val="none" w:sz="0" w:space="0" w:color="auto"/>
            <w:right w:val="none" w:sz="0" w:space="0" w:color="auto"/>
          </w:divBdr>
        </w:div>
        <w:div w:id="1848445005">
          <w:marLeft w:val="187"/>
          <w:marRight w:val="0"/>
          <w:marTop w:val="0"/>
          <w:marBottom w:val="0"/>
          <w:divBdr>
            <w:top w:val="none" w:sz="0" w:space="0" w:color="auto"/>
            <w:left w:val="none" w:sz="0" w:space="0" w:color="auto"/>
            <w:bottom w:val="none" w:sz="0" w:space="0" w:color="auto"/>
            <w:right w:val="none" w:sz="0" w:space="0" w:color="auto"/>
          </w:divBdr>
        </w:div>
        <w:div w:id="1848445007">
          <w:marLeft w:val="187"/>
          <w:marRight w:val="0"/>
          <w:marTop w:val="0"/>
          <w:marBottom w:val="0"/>
          <w:divBdr>
            <w:top w:val="none" w:sz="0" w:space="0" w:color="auto"/>
            <w:left w:val="none" w:sz="0" w:space="0" w:color="auto"/>
            <w:bottom w:val="none" w:sz="0" w:space="0" w:color="auto"/>
            <w:right w:val="none" w:sz="0" w:space="0" w:color="auto"/>
          </w:divBdr>
        </w:div>
        <w:div w:id="1848445011">
          <w:marLeft w:val="187"/>
          <w:marRight w:val="0"/>
          <w:marTop w:val="0"/>
          <w:marBottom w:val="0"/>
          <w:divBdr>
            <w:top w:val="none" w:sz="0" w:space="0" w:color="auto"/>
            <w:left w:val="none" w:sz="0" w:space="0" w:color="auto"/>
            <w:bottom w:val="none" w:sz="0" w:space="0" w:color="auto"/>
            <w:right w:val="none" w:sz="0" w:space="0" w:color="auto"/>
          </w:divBdr>
        </w:div>
        <w:div w:id="1848445031">
          <w:marLeft w:val="187"/>
          <w:marRight w:val="0"/>
          <w:marTop w:val="0"/>
          <w:marBottom w:val="0"/>
          <w:divBdr>
            <w:top w:val="none" w:sz="0" w:space="0" w:color="auto"/>
            <w:left w:val="none" w:sz="0" w:space="0" w:color="auto"/>
            <w:bottom w:val="none" w:sz="0" w:space="0" w:color="auto"/>
            <w:right w:val="none" w:sz="0" w:space="0" w:color="auto"/>
          </w:divBdr>
        </w:div>
      </w:divsChild>
    </w:div>
    <w:div w:id="1848444974">
      <w:marLeft w:val="0"/>
      <w:marRight w:val="0"/>
      <w:marTop w:val="0"/>
      <w:marBottom w:val="0"/>
      <w:divBdr>
        <w:top w:val="none" w:sz="0" w:space="0" w:color="auto"/>
        <w:left w:val="none" w:sz="0" w:space="0" w:color="auto"/>
        <w:bottom w:val="none" w:sz="0" w:space="0" w:color="auto"/>
        <w:right w:val="none" w:sz="0" w:space="0" w:color="auto"/>
      </w:divBdr>
    </w:div>
    <w:div w:id="1848444983">
      <w:marLeft w:val="0"/>
      <w:marRight w:val="0"/>
      <w:marTop w:val="0"/>
      <w:marBottom w:val="0"/>
      <w:divBdr>
        <w:top w:val="none" w:sz="0" w:space="0" w:color="auto"/>
        <w:left w:val="none" w:sz="0" w:space="0" w:color="auto"/>
        <w:bottom w:val="none" w:sz="0" w:space="0" w:color="auto"/>
        <w:right w:val="none" w:sz="0" w:space="0" w:color="auto"/>
      </w:divBdr>
    </w:div>
    <w:div w:id="1848444998">
      <w:marLeft w:val="0"/>
      <w:marRight w:val="0"/>
      <w:marTop w:val="0"/>
      <w:marBottom w:val="0"/>
      <w:divBdr>
        <w:top w:val="none" w:sz="0" w:space="0" w:color="auto"/>
        <w:left w:val="none" w:sz="0" w:space="0" w:color="auto"/>
        <w:bottom w:val="none" w:sz="0" w:space="0" w:color="auto"/>
        <w:right w:val="none" w:sz="0" w:space="0" w:color="auto"/>
      </w:divBdr>
      <w:divsChild>
        <w:div w:id="1848444931">
          <w:marLeft w:val="547"/>
          <w:marRight w:val="0"/>
          <w:marTop w:val="0"/>
          <w:marBottom w:val="0"/>
          <w:divBdr>
            <w:top w:val="none" w:sz="0" w:space="0" w:color="auto"/>
            <w:left w:val="none" w:sz="0" w:space="0" w:color="auto"/>
            <w:bottom w:val="none" w:sz="0" w:space="0" w:color="auto"/>
            <w:right w:val="none" w:sz="0" w:space="0" w:color="auto"/>
          </w:divBdr>
        </w:div>
        <w:div w:id="1848444936">
          <w:marLeft w:val="1166"/>
          <w:marRight w:val="0"/>
          <w:marTop w:val="0"/>
          <w:marBottom w:val="0"/>
          <w:divBdr>
            <w:top w:val="none" w:sz="0" w:space="0" w:color="auto"/>
            <w:left w:val="none" w:sz="0" w:space="0" w:color="auto"/>
            <w:bottom w:val="none" w:sz="0" w:space="0" w:color="auto"/>
            <w:right w:val="none" w:sz="0" w:space="0" w:color="auto"/>
          </w:divBdr>
        </w:div>
        <w:div w:id="1848444944">
          <w:marLeft w:val="1166"/>
          <w:marRight w:val="0"/>
          <w:marTop w:val="0"/>
          <w:marBottom w:val="0"/>
          <w:divBdr>
            <w:top w:val="none" w:sz="0" w:space="0" w:color="auto"/>
            <w:left w:val="none" w:sz="0" w:space="0" w:color="auto"/>
            <w:bottom w:val="none" w:sz="0" w:space="0" w:color="auto"/>
            <w:right w:val="none" w:sz="0" w:space="0" w:color="auto"/>
          </w:divBdr>
        </w:div>
        <w:div w:id="1848444949">
          <w:marLeft w:val="547"/>
          <w:marRight w:val="0"/>
          <w:marTop w:val="0"/>
          <w:marBottom w:val="0"/>
          <w:divBdr>
            <w:top w:val="none" w:sz="0" w:space="0" w:color="auto"/>
            <w:left w:val="none" w:sz="0" w:space="0" w:color="auto"/>
            <w:bottom w:val="none" w:sz="0" w:space="0" w:color="auto"/>
            <w:right w:val="none" w:sz="0" w:space="0" w:color="auto"/>
          </w:divBdr>
        </w:div>
        <w:div w:id="1848444956">
          <w:marLeft w:val="1166"/>
          <w:marRight w:val="0"/>
          <w:marTop w:val="0"/>
          <w:marBottom w:val="0"/>
          <w:divBdr>
            <w:top w:val="none" w:sz="0" w:space="0" w:color="auto"/>
            <w:left w:val="none" w:sz="0" w:space="0" w:color="auto"/>
            <w:bottom w:val="none" w:sz="0" w:space="0" w:color="auto"/>
            <w:right w:val="none" w:sz="0" w:space="0" w:color="auto"/>
          </w:divBdr>
        </w:div>
        <w:div w:id="1848444958">
          <w:marLeft w:val="1166"/>
          <w:marRight w:val="0"/>
          <w:marTop w:val="0"/>
          <w:marBottom w:val="0"/>
          <w:divBdr>
            <w:top w:val="none" w:sz="0" w:space="0" w:color="auto"/>
            <w:left w:val="none" w:sz="0" w:space="0" w:color="auto"/>
            <w:bottom w:val="none" w:sz="0" w:space="0" w:color="auto"/>
            <w:right w:val="none" w:sz="0" w:space="0" w:color="auto"/>
          </w:divBdr>
        </w:div>
        <w:div w:id="1848444961">
          <w:marLeft w:val="547"/>
          <w:marRight w:val="0"/>
          <w:marTop w:val="0"/>
          <w:marBottom w:val="0"/>
          <w:divBdr>
            <w:top w:val="none" w:sz="0" w:space="0" w:color="auto"/>
            <w:left w:val="none" w:sz="0" w:space="0" w:color="auto"/>
            <w:bottom w:val="none" w:sz="0" w:space="0" w:color="auto"/>
            <w:right w:val="none" w:sz="0" w:space="0" w:color="auto"/>
          </w:divBdr>
        </w:div>
        <w:div w:id="1848444969">
          <w:marLeft w:val="1166"/>
          <w:marRight w:val="0"/>
          <w:marTop w:val="0"/>
          <w:marBottom w:val="0"/>
          <w:divBdr>
            <w:top w:val="none" w:sz="0" w:space="0" w:color="auto"/>
            <w:left w:val="none" w:sz="0" w:space="0" w:color="auto"/>
            <w:bottom w:val="none" w:sz="0" w:space="0" w:color="auto"/>
            <w:right w:val="none" w:sz="0" w:space="0" w:color="auto"/>
          </w:divBdr>
        </w:div>
        <w:div w:id="1848444987">
          <w:marLeft w:val="1166"/>
          <w:marRight w:val="0"/>
          <w:marTop w:val="0"/>
          <w:marBottom w:val="0"/>
          <w:divBdr>
            <w:top w:val="none" w:sz="0" w:space="0" w:color="auto"/>
            <w:left w:val="none" w:sz="0" w:space="0" w:color="auto"/>
            <w:bottom w:val="none" w:sz="0" w:space="0" w:color="auto"/>
            <w:right w:val="none" w:sz="0" w:space="0" w:color="auto"/>
          </w:divBdr>
        </w:div>
        <w:div w:id="1848445014">
          <w:marLeft w:val="1166"/>
          <w:marRight w:val="0"/>
          <w:marTop w:val="0"/>
          <w:marBottom w:val="0"/>
          <w:divBdr>
            <w:top w:val="none" w:sz="0" w:space="0" w:color="auto"/>
            <w:left w:val="none" w:sz="0" w:space="0" w:color="auto"/>
            <w:bottom w:val="none" w:sz="0" w:space="0" w:color="auto"/>
            <w:right w:val="none" w:sz="0" w:space="0" w:color="auto"/>
          </w:divBdr>
        </w:div>
        <w:div w:id="1848445027">
          <w:marLeft w:val="1166"/>
          <w:marRight w:val="0"/>
          <w:marTop w:val="0"/>
          <w:marBottom w:val="0"/>
          <w:divBdr>
            <w:top w:val="none" w:sz="0" w:space="0" w:color="auto"/>
            <w:left w:val="none" w:sz="0" w:space="0" w:color="auto"/>
            <w:bottom w:val="none" w:sz="0" w:space="0" w:color="auto"/>
            <w:right w:val="none" w:sz="0" w:space="0" w:color="auto"/>
          </w:divBdr>
        </w:div>
        <w:div w:id="1848445082">
          <w:marLeft w:val="547"/>
          <w:marRight w:val="0"/>
          <w:marTop w:val="0"/>
          <w:marBottom w:val="0"/>
          <w:divBdr>
            <w:top w:val="none" w:sz="0" w:space="0" w:color="auto"/>
            <w:left w:val="none" w:sz="0" w:space="0" w:color="auto"/>
            <w:bottom w:val="none" w:sz="0" w:space="0" w:color="auto"/>
            <w:right w:val="none" w:sz="0" w:space="0" w:color="auto"/>
          </w:divBdr>
        </w:div>
      </w:divsChild>
    </w:div>
    <w:div w:id="1848445009">
      <w:marLeft w:val="0"/>
      <w:marRight w:val="0"/>
      <w:marTop w:val="0"/>
      <w:marBottom w:val="0"/>
      <w:divBdr>
        <w:top w:val="none" w:sz="0" w:space="0" w:color="auto"/>
        <w:left w:val="none" w:sz="0" w:space="0" w:color="auto"/>
        <w:bottom w:val="none" w:sz="0" w:space="0" w:color="auto"/>
        <w:right w:val="none" w:sz="0" w:space="0" w:color="auto"/>
      </w:divBdr>
    </w:div>
    <w:div w:id="1848445013">
      <w:marLeft w:val="0"/>
      <w:marRight w:val="0"/>
      <w:marTop w:val="0"/>
      <w:marBottom w:val="0"/>
      <w:divBdr>
        <w:top w:val="none" w:sz="0" w:space="0" w:color="auto"/>
        <w:left w:val="none" w:sz="0" w:space="0" w:color="auto"/>
        <w:bottom w:val="none" w:sz="0" w:space="0" w:color="auto"/>
        <w:right w:val="none" w:sz="0" w:space="0" w:color="auto"/>
      </w:divBdr>
      <w:divsChild>
        <w:div w:id="1848444923">
          <w:marLeft w:val="547"/>
          <w:marRight w:val="0"/>
          <w:marTop w:val="0"/>
          <w:marBottom w:val="0"/>
          <w:divBdr>
            <w:top w:val="none" w:sz="0" w:space="0" w:color="auto"/>
            <w:left w:val="none" w:sz="0" w:space="0" w:color="auto"/>
            <w:bottom w:val="none" w:sz="0" w:space="0" w:color="auto"/>
            <w:right w:val="none" w:sz="0" w:space="0" w:color="auto"/>
          </w:divBdr>
        </w:div>
        <w:div w:id="1848444954">
          <w:marLeft w:val="1166"/>
          <w:marRight w:val="0"/>
          <w:marTop w:val="0"/>
          <w:marBottom w:val="0"/>
          <w:divBdr>
            <w:top w:val="none" w:sz="0" w:space="0" w:color="auto"/>
            <w:left w:val="none" w:sz="0" w:space="0" w:color="auto"/>
            <w:bottom w:val="none" w:sz="0" w:space="0" w:color="auto"/>
            <w:right w:val="none" w:sz="0" w:space="0" w:color="auto"/>
          </w:divBdr>
        </w:div>
        <w:div w:id="1848444959">
          <w:marLeft w:val="1166"/>
          <w:marRight w:val="0"/>
          <w:marTop w:val="0"/>
          <w:marBottom w:val="0"/>
          <w:divBdr>
            <w:top w:val="none" w:sz="0" w:space="0" w:color="auto"/>
            <w:left w:val="none" w:sz="0" w:space="0" w:color="auto"/>
            <w:bottom w:val="none" w:sz="0" w:space="0" w:color="auto"/>
            <w:right w:val="none" w:sz="0" w:space="0" w:color="auto"/>
          </w:divBdr>
        </w:div>
        <w:div w:id="1848444975">
          <w:marLeft w:val="1166"/>
          <w:marRight w:val="0"/>
          <w:marTop w:val="0"/>
          <w:marBottom w:val="0"/>
          <w:divBdr>
            <w:top w:val="none" w:sz="0" w:space="0" w:color="auto"/>
            <w:left w:val="none" w:sz="0" w:space="0" w:color="auto"/>
            <w:bottom w:val="none" w:sz="0" w:space="0" w:color="auto"/>
            <w:right w:val="none" w:sz="0" w:space="0" w:color="auto"/>
          </w:divBdr>
        </w:div>
        <w:div w:id="1848445045">
          <w:marLeft w:val="1166"/>
          <w:marRight w:val="0"/>
          <w:marTop w:val="0"/>
          <w:marBottom w:val="0"/>
          <w:divBdr>
            <w:top w:val="none" w:sz="0" w:space="0" w:color="auto"/>
            <w:left w:val="none" w:sz="0" w:space="0" w:color="auto"/>
            <w:bottom w:val="none" w:sz="0" w:space="0" w:color="auto"/>
            <w:right w:val="none" w:sz="0" w:space="0" w:color="auto"/>
          </w:divBdr>
        </w:div>
        <w:div w:id="1848445052">
          <w:marLeft w:val="547"/>
          <w:marRight w:val="0"/>
          <w:marTop w:val="0"/>
          <w:marBottom w:val="0"/>
          <w:divBdr>
            <w:top w:val="none" w:sz="0" w:space="0" w:color="auto"/>
            <w:left w:val="none" w:sz="0" w:space="0" w:color="auto"/>
            <w:bottom w:val="none" w:sz="0" w:space="0" w:color="auto"/>
            <w:right w:val="none" w:sz="0" w:space="0" w:color="auto"/>
          </w:divBdr>
        </w:div>
        <w:div w:id="1848445071">
          <w:marLeft w:val="1800"/>
          <w:marRight w:val="0"/>
          <w:marTop w:val="0"/>
          <w:marBottom w:val="0"/>
          <w:divBdr>
            <w:top w:val="none" w:sz="0" w:space="0" w:color="auto"/>
            <w:left w:val="none" w:sz="0" w:space="0" w:color="auto"/>
            <w:bottom w:val="none" w:sz="0" w:space="0" w:color="auto"/>
            <w:right w:val="none" w:sz="0" w:space="0" w:color="auto"/>
          </w:divBdr>
        </w:div>
        <w:div w:id="1848445072">
          <w:marLeft w:val="1800"/>
          <w:marRight w:val="0"/>
          <w:marTop w:val="0"/>
          <w:marBottom w:val="0"/>
          <w:divBdr>
            <w:top w:val="none" w:sz="0" w:space="0" w:color="auto"/>
            <w:left w:val="none" w:sz="0" w:space="0" w:color="auto"/>
            <w:bottom w:val="none" w:sz="0" w:space="0" w:color="auto"/>
            <w:right w:val="none" w:sz="0" w:space="0" w:color="auto"/>
          </w:divBdr>
        </w:div>
        <w:div w:id="1848445086">
          <w:marLeft w:val="1166"/>
          <w:marRight w:val="0"/>
          <w:marTop w:val="0"/>
          <w:marBottom w:val="0"/>
          <w:divBdr>
            <w:top w:val="none" w:sz="0" w:space="0" w:color="auto"/>
            <w:left w:val="none" w:sz="0" w:space="0" w:color="auto"/>
            <w:bottom w:val="none" w:sz="0" w:space="0" w:color="auto"/>
            <w:right w:val="none" w:sz="0" w:space="0" w:color="auto"/>
          </w:divBdr>
        </w:div>
        <w:div w:id="1848445090">
          <w:marLeft w:val="547"/>
          <w:marRight w:val="0"/>
          <w:marTop w:val="0"/>
          <w:marBottom w:val="0"/>
          <w:divBdr>
            <w:top w:val="none" w:sz="0" w:space="0" w:color="auto"/>
            <w:left w:val="none" w:sz="0" w:space="0" w:color="auto"/>
            <w:bottom w:val="none" w:sz="0" w:space="0" w:color="auto"/>
            <w:right w:val="none" w:sz="0" w:space="0" w:color="auto"/>
          </w:divBdr>
        </w:div>
        <w:div w:id="1848445105">
          <w:marLeft w:val="1166"/>
          <w:marRight w:val="0"/>
          <w:marTop w:val="0"/>
          <w:marBottom w:val="0"/>
          <w:divBdr>
            <w:top w:val="none" w:sz="0" w:space="0" w:color="auto"/>
            <w:left w:val="none" w:sz="0" w:space="0" w:color="auto"/>
            <w:bottom w:val="none" w:sz="0" w:space="0" w:color="auto"/>
            <w:right w:val="none" w:sz="0" w:space="0" w:color="auto"/>
          </w:divBdr>
        </w:div>
        <w:div w:id="1848445107">
          <w:marLeft w:val="547"/>
          <w:marRight w:val="0"/>
          <w:marTop w:val="0"/>
          <w:marBottom w:val="0"/>
          <w:divBdr>
            <w:top w:val="none" w:sz="0" w:space="0" w:color="auto"/>
            <w:left w:val="none" w:sz="0" w:space="0" w:color="auto"/>
            <w:bottom w:val="none" w:sz="0" w:space="0" w:color="auto"/>
            <w:right w:val="none" w:sz="0" w:space="0" w:color="auto"/>
          </w:divBdr>
        </w:div>
        <w:div w:id="1848445108">
          <w:marLeft w:val="547"/>
          <w:marRight w:val="0"/>
          <w:marTop w:val="0"/>
          <w:marBottom w:val="0"/>
          <w:divBdr>
            <w:top w:val="none" w:sz="0" w:space="0" w:color="auto"/>
            <w:left w:val="none" w:sz="0" w:space="0" w:color="auto"/>
            <w:bottom w:val="none" w:sz="0" w:space="0" w:color="auto"/>
            <w:right w:val="none" w:sz="0" w:space="0" w:color="auto"/>
          </w:divBdr>
        </w:div>
        <w:div w:id="1848445117">
          <w:marLeft w:val="1800"/>
          <w:marRight w:val="0"/>
          <w:marTop w:val="0"/>
          <w:marBottom w:val="0"/>
          <w:divBdr>
            <w:top w:val="none" w:sz="0" w:space="0" w:color="auto"/>
            <w:left w:val="none" w:sz="0" w:space="0" w:color="auto"/>
            <w:bottom w:val="none" w:sz="0" w:space="0" w:color="auto"/>
            <w:right w:val="none" w:sz="0" w:space="0" w:color="auto"/>
          </w:divBdr>
        </w:div>
      </w:divsChild>
    </w:div>
    <w:div w:id="1848445018">
      <w:marLeft w:val="0"/>
      <w:marRight w:val="0"/>
      <w:marTop w:val="0"/>
      <w:marBottom w:val="0"/>
      <w:divBdr>
        <w:top w:val="none" w:sz="0" w:space="0" w:color="auto"/>
        <w:left w:val="none" w:sz="0" w:space="0" w:color="auto"/>
        <w:bottom w:val="none" w:sz="0" w:space="0" w:color="auto"/>
        <w:right w:val="none" w:sz="0" w:space="0" w:color="auto"/>
      </w:divBdr>
    </w:div>
    <w:div w:id="1848445022">
      <w:marLeft w:val="0"/>
      <w:marRight w:val="0"/>
      <w:marTop w:val="0"/>
      <w:marBottom w:val="0"/>
      <w:divBdr>
        <w:top w:val="none" w:sz="0" w:space="0" w:color="auto"/>
        <w:left w:val="none" w:sz="0" w:space="0" w:color="auto"/>
        <w:bottom w:val="none" w:sz="0" w:space="0" w:color="auto"/>
        <w:right w:val="none" w:sz="0" w:space="0" w:color="auto"/>
      </w:divBdr>
    </w:div>
    <w:div w:id="1848445030">
      <w:marLeft w:val="0"/>
      <w:marRight w:val="0"/>
      <w:marTop w:val="0"/>
      <w:marBottom w:val="0"/>
      <w:divBdr>
        <w:top w:val="none" w:sz="0" w:space="0" w:color="auto"/>
        <w:left w:val="none" w:sz="0" w:space="0" w:color="auto"/>
        <w:bottom w:val="none" w:sz="0" w:space="0" w:color="auto"/>
        <w:right w:val="none" w:sz="0" w:space="0" w:color="auto"/>
      </w:divBdr>
      <w:divsChild>
        <w:div w:id="1848444913">
          <w:marLeft w:val="1800"/>
          <w:marRight w:val="0"/>
          <w:marTop w:val="0"/>
          <w:marBottom w:val="0"/>
          <w:divBdr>
            <w:top w:val="none" w:sz="0" w:space="0" w:color="auto"/>
            <w:left w:val="none" w:sz="0" w:space="0" w:color="auto"/>
            <w:bottom w:val="none" w:sz="0" w:space="0" w:color="auto"/>
            <w:right w:val="none" w:sz="0" w:space="0" w:color="auto"/>
          </w:divBdr>
        </w:div>
        <w:div w:id="1848444921">
          <w:marLeft w:val="547"/>
          <w:marRight w:val="0"/>
          <w:marTop w:val="0"/>
          <w:marBottom w:val="0"/>
          <w:divBdr>
            <w:top w:val="none" w:sz="0" w:space="0" w:color="auto"/>
            <w:left w:val="none" w:sz="0" w:space="0" w:color="auto"/>
            <w:bottom w:val="none" w:sz="0" w:space="0" w:color="auto"/>
            <w:right w:val="none" w:sz="0" w:space="0" w:color="auto"/>
          </w:divBdr>
        </w:div>
        <w:div w:id="1848444927">
          <w:marLeft w:val="1166"/>
          <w:marRight w:val="0"/>
          <w:marTop w:val="0"/>
          <w:marBottom w:val="0"/>
          <w:divBdr>
            <w:top w:val="none" w:sz="0" w:space="0" w:color="auto"/>
            <w:left w:val="none" w:sz="0" w:space="0" w:color="auto"/>
            <w:bottom w:val="none" w:sz="0" w:space="0" w:color="auto"/>
            <w:right w:val="none" w:sz="0" w:space="0" w:color="auto"/>
          </w:divBdr>
        </w:div>
        <w:div w:id="1848444976">
          <w:marLeft w:val="1800"/>
          <w:marRight w:val="0"/>
          <w:marTop w:val="0"/>
          <w:marBottom w:val="0"/>
          <w:divBdr>
            <w:top w:val="none" w:sz="0" w:space="0" w:color="auto"/>
            <w:left w:val="none" w:sz="0" w:space="0" w:color="auto"/>
            <w:bottom w:val="none" w:sz="0" w:space="0" w:color="auto"/>
            <w:right w:val="none" w:sz="0" w:space="0" w:color="auto"/>
          </w:divBdr>
        </w:div>
        <w:div w:id="1848444979">
          <w:marLeft w:val="547"/>
          <w:marRight w:val="0"/>
          <w:marTop w:val="0"/>
          <w:marBottom w:val="0"/>
          <w:divBdr>
            <w:top w:val="none" w:sz="0" w:space="0" w:color="auto"/>
            <w:left w:val="none" w:sz="0" w:space="0" w:color="auto"/>
            <w:bottom w:val="none" w:sz="0" w:space="0" w:color="auto"/>
            <w:right w:val="none" w:sz="0" w:space="0" w:color="auto"/>
          </w:divBdr>
        </w:div>
        <w:div w:id="1848445019">
          <w:marLeft w:val="547"/>
          <w:marRight w:val="0"/>
          <w:marTop w:val="0"/>
          <w:marBottom w:val="0"/>
          <w:divBdr>
            <w:top w:val="none" w:sz="0" w:space="0" w:color="auto"/>
            <w:left w:val="none" w:sz="0" w:space="0" w:color="auto"/>
            <w:bottom w:val="none" w:sz="0" w:space="0" w:color="auto"/>
            <w:right w:val="none" w:sz="0" w:space="0" w:color="auto"/>
          </w:divBdr>
        </w:div>
        <w:div w:id="1848445025">
          <w:marLeft w:val="1166"/>
          <w:marRight w:val="0"/>
          <w:marTop w:val="0"/>
          <w:marBottom w:val="0"/>
          <w:divBdr>
            <w:top w:val="none" w:sz="0" w:space="0" w:color="auto"/>
            <w:left w:val="none" w:sz="0" w:space="0" w:color="auto"/>
            <w:bottom w:val="none" w:sz="0" w:space="0" w:color="auto"/>
            <w:right w:val="none" w:sz="0" w:space="0" w:color="auto"/>
          </w:divBdr>
        </w:div>
        <w:div w:id="1848445069">
          <w:marLeft w:val="547"/>
          <w:marRight w:val="0"/>
          <w:marTop w:val="0"/>
          <w:marBottom w:val="0"/>
          <w:divBdr>
            <w:top w:val="none" w:sz="0" w:space="0" w:color="auto"/>
            <w:left w:val="none" w:sz="0" w:space="0" w:color="auto"/>
            <w:bottom w:val="none" w:sz="0" w:space="0" w:color="auto"/>
            <w:right w:val="none" w:sz="0" w:space="0" w:color="auto"/>
          </w:divBdr>
        </w:div>
        <w:div w:id="1848445088">
          <w:marLeft w:val="1800"/>
          <w:marRight w:val="0"/>
          <w:marTop w:val="0"/>
          <w:marBottom w:val="0"/>
          <w:divBdr>
            <w:top w:val="none" w:sz="0" w:space="0" w:color="auto"/>
            <w:left w:val="none" w:sz="0" w:space="0" w:color="auto"/>
            <w:bottom w:val="none" w:sz="0" w:space="0" w:color="auto"/>
            <w:right w:val="none" w:sz="0" w:space="0" w:color="auto"/>
          </w:divBdr>
        </w:div>
        <w:div w:id="1848445096">
          <w:marLeft w:val="547"/>
          <w:marRight w:val="0"/>
          <w:marTop w:val="0"/>
          <w:marBottom w:val="0"/>
          <w:divBdr>
            <w:top w:val="none" w:sz="0" w:space="0" w:color="auto"/>
            <w:left w:val="none" w:sz="0" w:space="0" w:color="auto"/>
            <w:bottom w:val="none" w:sz="0" w:space="0" w:color="auto"/>
            <w:right w:val="none" w:sz="0" w:space="0" w:color="auto"/>
          </w:divBdr>
        </w:div>
        <w:div w:id="1848445098">
          <w:marLeft w:val="1166"/>
          <w:marRight w:val="0"/>
          <w:marTop w:val="0"/>
          <w:marBottom w:val="0"/>
          <w:divBdr>
            <w:top w:val="none" w:sz="0" w:space="0" w:color="auto"/>
            <w:left w:val="none" w:sz="0" w:space="0" w:color="auto"/>
            <w:bottom w:val="none" w:sz="0" w:space="0" w:color="auto"/>
            <w:right w:val="none" w:sz="0" w:space="0" w:color="auto"/>
          </w:divBdr>
        </w:div>
        <w:div w:id="1848445102">
          <w:marLeft w:val="1166"/>
          <w:marRight w:val="0"/>
          <w:marTop w:val="0"/>
          <w:marBottom w:val="0"/>
          <w:divBdr>
            <w:top w:val="none" w:sz="0" w:space="0" w:color="auto"/>
            <w:left w:val="none" w:sz="0" w:space="0" w:color="auto"/>
            <w:bottom w:val="none" w:sz="0" w:space="0" w:color="auto"/>
            <w:right w:val="none" w:sz="0" w:space="0" w:color="auto"/>
          </w:divBdr>
        </w:div>
        <w:div w:id="1848445116">
          <w:marLeft w:val="1166"/>
          <w:marRight w:val="0"/>
          <w:marTop w:val="0"/>
          <w:marBottom w:val="0"/>
          <w:divBdr>
            <w:top w:val="none" w:sz="0" w:space="0" w:color="auto"/>
            <w:left w:val="none" w:sz="0" w:space="0" w:color="auto"/>
            <w:bottom w:val="none" w:sz="0" w:space="0" w:color="auto"/>
            <w:right w:val="none" w:sz="0" w:space="0" w:color="auto"/>
          </w:divBdr>
        </w:div>
        <w:div w:id="1848445118">
          <w:marLeft w:val="1166"/>
          <w:marRight w:val="0"/>
          <w:marTop w:val="0"/>
          <w:marBottom w:val="0"/>
          <w:divBdr>
            <w:top w:val="none" w:sz="0" w:space="0" w:color="auto"/>
            <w:left w:val="none" w:sz="0" w:space="0" w:color="auto"/>
            <w:bottom w:val="none" w:sz="0" w:space="0" w:color="auto"/>
            <w:right w:val="none" w:sz="0" w:space="0" w:color="auto"/>
          </w:divBdr>
        </w:div>
      </w:divsChild>
    </w:div>
    <w:div w:id="1848445034">
      <w:marLeft w:val="0"/>
      <w:marRight w:val="0"/>
      <w:marTop w:val="0"/>
      <w:marBottom w:val="0"/>
      <w:divBdr>
        <w:top w:val="none" w:sz="0" w:space="0" w:color="auto"/>
        <w:left w:val="none" w:sz="0" w:space="0" w:color="auto"/>
        <w:bottom w:val="none" w:sz="0" w:space="0" w:color="auto"/>
        <w:right w:val="none" w:sz="0" w:space="0" w:color="auto"/>
      </w:divBdr>
      <w:divsChild>
        <w:div w:id="1848444953">
          <w:marLeft w:val="1166"/>
          <w:marRight w:val="0"/>
          <w:marTop w:val="0"/>
          <w:marBottom w:val="0"/>
          <w:divBdr>
            <w:top w:val="none" w:sz="0" w:space="0" w:color="auto"/>
            <w:left w:val="none" w:sz="0" w:space="0" w:color="auto"/>
            <w:bottom w:val="none" w:sz="0" w:space="0" w:color="auto"/>
            <w:right w:val="none" w:sz="0" w:space="0" w:color="auto"/>
          </w:divBdr>
        </w:div>
        <w:div w:id="1848444965">
          <w:marLeft w:val="1166"/>
          <w:marRight w:val="0"/>
          <w:marTop w:val="0"/>
          <w:marBottom w:val="0"/>
          <w:divBdr>
            <w:top w:val="none" w:sz="0" w:space="0" w:color="auto"/>
            <w:left w:val="none" w:sz="0" w:space="0" w:color="auto"/>
            <w:bottom w:val="none" w:sz="0" w:space="0" w:color="auto"/>
            <w:right w:val="none" w:sz="0" w:space="0" w:color="auto"/>
          </w:divBdr>
        </w:div>
        <w:div w:id="1848444980">
          <w:marLeft w:val="547"/>
          <w:marRight w:val="0"/>
          <w:marTop w:val="0"/>
          <w:marBottom w:val="0"/>
          <w:divBdr>
            <w:top w:val="none" w:sz="0" w:space="0" w:color="auto"/>
            <w:left w:val="none" w:sz="0" w:space="0" w:color="auto"/>
            <w:bottom w:val="none" w:sz="0" w:space="0" w:color="auto"/>
            <w:right w:val="none" w:sz="0" w:space="0" w:color="auto"/>
          </w:divBdr>
        </w:div>
        <w:div w:id="1848444992">
          <w:marLeft w:val="1166"/>
          <w:marRight w:val="0"/>
          <w:marTop w:val="0"/>
          <w:marBottom w:val="0"/>
          <w:divBdr>
            <w:top w:val="none" w:sz="0" w:space="0" w:color="auto"/>
            <w:left w:val="none" w:sz="0" w:space="0" w:color="auto"/>
            <w:bottom w:val="none" w:sz="0" w:space="0" w:color="auto"/>
            <w:right w:val="none" w:sz="0" w:space="0" w:color="auto"/>
          </w:divBdr>
        </w:div>
        <w:div w:id="1848444993">
          <w:marLeft w:val="1166"/>
          <w:marRight w:val="0"/>
          <w:marTop w:val="0"/>
          <w:marBottom w:val="0"/>
          <w:divBdr>
            <w:top w:val="none" w:sz="0" w:space="0" w:color="auto"/>
            <w:left w:val="none" w:sz="0" w:space="0" w:color="auto"/>
            <w:bottom w:val="none" w:sz="0" w:space="0" w:color="auto"/>
            <w:right w:val="none" w:sz="0" w:space="0" w:color="auto"/>
          </w:divBdr>
        </w:div>
        <w:div w:id="1848444995">
          <w:marLeft w:val="547"/>
          <w:marRight w:val="0"/>
          <w:marTop w:val="0"/>
          <w:marBottom w:val="0"/>
          <w:divBdr>
            <w:top w:val="none" w:sz="0" w:space="0" w:color="auto"/>
            <w:left w:val="none" w:sz="0" w:space="0" w:color="auto"/>
            <w:bottom w:val="none" w:sz="0" w:space="0" w:color="auto"/>
            <w:right w:val="none" w:sz="0" w:space="0" w:color="auto"/>
          </w:divBdr>
        </w:div>
        <w:div w:id="1848445008">
          <w:marLeft w:val="1166"/>
          <w:marRight w:val="0"/>
          <w:marTop w:val="0"/>
          <w:marBottom w:val="0"/>
          <w:divBdr>
            <w:top w:val="none" w:sz="0" w:space="0" w:color="auto"/>
            <w:left w:val="none" w:sz="0" w:space="0" w:color="auto"/>
            <w:bottom w:val="none" w:sz="0" w:space="0" w:color="auto"/>
            <w:right w:val="none" w:sz="0" w:space="0" w:color="auto"/>
          </w:divBdr>
        </w:div>
        <w:div w:id="1848445099">
          <w:marLeft w:val="1166"/>
          <w:marRight w:val="0"/>
          <w:marTop w:val="0"/>
          <w:marBottom w:val="0"/>
          <w:divBdr>
            <w:top w:val="none" w:sz="0" w:space="0" w:color="auto"/>
            <w:left w:val="none" w:sz="0" w:space="0" w:color="auto"/>
            <w:bottom w:val="none" w:sz="0" w:space="0" w:color="auto"/>
            <w:right w:val="none" w:sz="0" w:space="0" w:color="auto"/>
          </w:divBdr>
        </w:div>
        <w:div w:id="1848445106">
          <w:marLeft w:val="1166"/>
          <w:marRight w:val="0"/>
          <w:marTop w:val="0"/>
          <w:marBottom w:val="0"/>
          <w:divBdr>
            <w:top w:val="none" w:sz="0" w:space="0" w:color="auto"/>
            <w:left w:val="none" w:sz="0" w:space="0" w:color="auto"/>
            <w:bottom w:val="none" w:sz="0" w:space="0" w:color="auto"/>
            <w:right w:val="none" w:sz="0" w:space="0" w:color="auto"/>
          </w:divBdr>
        </w:div>
        <w:div w:id="1848445121">
          <w:marLeft w:val="547"/>
          <w:marRight w:val="0"/>
          <w:marTop w:val="0"/>
          <w:marBottom w:val="0"/>
          <w:divBdr>
            <w:top w:val="none" w:sz="0" w:space="0" w:color="auto"/>
            <w:left w:val="none" w:sz="0" w:space="0" w:color="auto"/>
            <w:bottom w:val="none" w:sz="0" w:space="0" w:color="auto"/>
            <w:right w:val="none" w:sz="0" w:space="0" w:color="auto"/>
          </w:divBdr>
        </w:div>
      </w:divsChild>
    </w:div>
    <w:div w:id="1848445035">
      <w:marLeft w:val="0"/>
      <w:marRight w:val="0"/>
      <w:marTop w:val="0"/>
      <w:marBottom w:val="0"/>
      <w:divBdr>
        <w:top w:val="none" w:sz="0" w:space="0" w:color="auto"/>
        <w:left w:val="none" w:sz="0" w:space="0" w:color="auto"/>
        <w:bottom w:val="none" w:sz="0" w:space="0" w:color="auto"/>
        <w:right w:val="none" w:sz="0" w:space="0" w:color="auto"/>
      </w:divBdr>
    </w:div>
    <w:div w:id="1848445041">
      <w:marLeft w:val="0"/>
      <w:marRight w:val="0"/>
      <w:marTop w:val="0"/>
      <w:marBottom w:val="0"/>
      <w:divBdr>
        <w:top w:val="none" w:sz="0" w:space="0" w:color="auto"/>
        <w:left w:val="none" w:sz="0" w:space="0" w:color="auto"/>
        <w:bottom w:val="none" w:sz="0" w:space="0" w:color="auto"/>
        <w:right w:val="none" w:sz="0" w:space="0" w:color="auto"/>
      </w:divBdr>
    </w:div>
    <w:div w:id="1848445042">
      <w:marLeft w:val="0"/>
      <w:marRight w:val="0"/>
      <w:marTop w:val="0"/>
      <w:marBottom w:val="0"/>
      <w:divBdr>
        <w:top w:val="none" w:sz="0" w:space="0" w:color="auto"/>
        <w:left w:val="none" w:sz="0" w:space="0" w:color="auto"/>
        <w:bottom w:val="none" w:sz="0" w:space="0" w:color="auto"/>
        <w:right w:val="none" w:sz="0" w:space="0" w:color="auto"/>
      </w:divBdr>
    </w:div>
    <w:div w:id="1848445046">
      <w:marLeft w:val="0"/>
      <w:marRight w:val="0"/>
      <w:marTop w:val="0"/>
      <w:marBottom w:val="0"/>
      <w:divBdr>
        <w:top w:val="none" w:sz="0" w:space="0" w:color="auto"/>
        <w:left w:val="none" w:sz="0" w:space="0" w:color="auto"/>
        <w:bottom w:val="none" w:sz="0" w:space="0" w:color="auto"/>
        <w:right w:val="none" w:sz="0" w:space="0" w:color="auto"/>
      </w:divBdr>
    </w:div>
    <w:div w:id="1848445048">
      <w:marLeft w:val="0"/>
      <w:marRight w:val="0"/>
      <w:marTop w:val="0"/>
      <w:marBottom w:val="0"/>
      <w:divBdr>
        <w:top w:val="none" w:sz="0" w:space="0" w:color="auto"/>
        <w:left w:val="none" w:sz="0" w:space="0" w:color="auto"/>
        <w:bottom w:val="none" w:sz="0" w:space="0" w:color="auto"/>
        <w:right w:val="none" w:sz="0" w:space="0" w:color="auto"/>
      </w:divBdr>
      <w:divsChild>
        <w:div w:id="1848444963">
          <w:marLeft w:val="2520"/>
          <w:marRight w:val="0"/>
          <w:marTop w:val="77"/>
          <w:marBottom w:val="0"/>
          <w:divBdr>
            <w:top w:val="none" w:sz="0" w:space="0" w:color="auto"/>
            <w:left w:val="none" w:sz="0" w:space="0" w:color="auto"/>
            <w:bottom w:val="none" w:sz="0" w:space="0" w:color="auto"/>
            <w:right w:val="none" w:sz="0" w:space="0" w:color="auto"/>
          </w:divBdr>
        </w:div>
        <w:div w:id="1848445010">
          <w:marLeft w:val="1800"/>
          <w:marRight w:val="0"/>
          <w:marTop w:val="77"/>
          <w:marBottom w:val="0"/>
          <w:divBdr>
            <w:top w:val="none" w:sz="0" w:space="0" w:color="auto"/>
            <w:left w:val="none" w:sz="0" w:space="0" w:color="auto"/>
            <w:bottom w:val="none" w:sz="0" w:space="0" w:color="auto"/>
            <w:right w:val="none" w:sz="0" w:space="0" w:color="auto"/>
          </w:divBdr>
        </w:div>
        <w:div w:id="1848445033">
          <w:marLeft w:val="2520"/>
          <w:marRight w:val="0"/>
          <w:marTop w:val="77"/>
          <w:marBottom w:val="0"/>
          <w:divBdr>
            <w:top w:val="none" w:sz="0" w:space="0" w:color="auto"/>
            <w:left w:val="none" w:sz="0" w:space="0" w:color="auto"/>
            <w:bottom w:val="none" w:sz="0" w:space="0" w:color="auto"/>
            <w:right w:val="none" w:sz="0" w:space="0" w:color="auto"/>
          </w:divBdr>
        </w:div>
        <w:div w:id="1848445049">
          <w:marLeft w:val="1800"/>
          <w:marRight w:val="0"/>
          <w:marTop w:val="77"/>
          <w:marBottom w:val="0"/>
          <w:divBdr>
            <w:top w:val="none" w:sz="0" w:space="0" w:color="auto"/>
            <w:left w:val="none" w:sz="0" w:space="0" w:color="auto"/>
            <w:bottom w:val="none" w:sz="0" w:space="0" w:color="auto"/>
            <w:right w:val="none" w:sz="0" w:space="0" w:color="auto"/>
          </w:divBdr>
        </w:div>
        <w:div w:id="1848445089">
          <w:marLeft w:val="2520"/>
          <w:marRight w:val="0"/>
          <w:marTop w:val="77"/>
          <w:marBottom w:val="0"/>
          <w:divBdr>
            <w:top w:val="none" w:sz="0" w:space="0" w:color="auto"/>
            <w:left w:val="none" w:sz="0" w:space="0" w:color="auto"/>
            <w:bottom w:val="none" w:sz="0" w:space="0" w:color="auto"/>
            <w:right w:val="none" w:sz="0" w:space="0" w:color="auto"/>
          </w:divBdr>
        </w:div>
        <w:div w:id="1848445120">
          <w:marLeft w:val="2520"/>
          <w:marRight w:val="0"/>
          <w:marTop w:val="77"/>
          <w:marBottom w:val="0"/>
          <w:divBdr>
            <w:top w:val="none" w:sz="0" w:space="0" w:color="auto"/>
            <w:left w:val="none" w:sz="0" w:space="0" w:color="auto"/>
            <w:bottom w:val="none" w:sz="0" w:space="0" w:color="auto"/>
            <w:right w:val="none" w:sz="0" w:space="0" w:color="auto"/>
          </w:divBdr>
        </w:div>
      </w:divsChild>
    </w:div>
    <w:div w:id="1848445050">
      <w:marLeft w:val="0"/>
      <w:marRight w:val="0"/>
      <w:marTop w:val="0"/>
      <w:marBottom w:val="0"/>
      <w:divBdr>
        <w:top w:val="none" w:sz="0" w:space="0" w:color="auto"/>
        <w:left w:val="none" w:sz="0" w:space="0" w:color="auto"/>
        <w:bottom w:val="none" w:sz="0" w:space="0" w:color="auto"/>
        <w:right w:val="none" w:sz="0" w:space="0" w:color="auto"/>
      </w:divBdr>
      <w:divsChild>
        <w:div w:id="1848444910">
          <w:marLeft w:val="1166"/>
          <w:marRight w:val="0"/>
          <w:marTop w:val="67"/>
          <w:marBottom w:val="0"/>
          <w:divBdr>
            <w:top w:val="none" w:sz="0" w:space="0" w:color="auto"/>
            <w:left w:val="none" w:sz="0" w:space="0" w:color="auto"/>
            <w:bottom w:val="none" w:sz="0" w:space="0" w:color="auto"/>
            <w:right w:val="none" w:sz="0" w:space="0" w:color="auto"/>
          </w:divBdr>
        </w:div>
        <w:div w:id="1848444941">
          <w:marLeft w:val="1166"/>
          <w:marRight w:val="0"/>
          <w:marTop w:val="67"/>
          <w:marBottom w:val="0"/>
          <w:divBdr>
            <w:top w:val="none" w:sz="0" w:space="0" w:color="auto"/>
            <w:left w:val="none" w:sz="0" w:space="0" w:color="auto"/>
            <w:bottom w:val="none" w:sz="0" w:space="0" w:color="auto"/>
            <w:right w:val="none" w:sz="0" w:space="0" w:color="auto"/>
          </w:divBdr>
        </w:div>
        <w:div w:id="1848444984">
          <w:marLeft w:val="1166"/>
          <w:marRight w:val="0"/>
          <w:marTop w:val="67"/>
          <w:marBottom w:val="0"/>
          <w:divBdr>
            <w:top w:val="none" w:sz="0" w:space="0" w:color="auto"/>
            <w:left w:val="none" w:sz="0" w:space="0" w:color="auto"/>
            <w:bottom w:val="none" w:sz="0" w:space="0" w:color="auto"/>
            <w:right w:val="none" w:sz="0" w:space="0" w:color="auto"/>
          </w:divBdr>
        </w:div>
        <w:div w:id="1848444991">
          <w:marLeft w:val="1166"/>
          <w:marRight w:val="0"/>
          <w:marTop w:val="67"/>
          <w:marBottom w:val="0"/>
          <w:divBdr>
            <w:top w:val="none" w:sz="0" w:space="0" w:color="auto"/>
            <w:left w:val="none" w:sz="0" w:space="0" w:color="auto"/>
            <w:bottom w:val="none" w:sz="0" w:space="0" w:color="auto"/>
            <w:right w:val="none" w:sz="0" w:space="0" w:color="auto"/>
          </w:divBdr>
        </w:div>
        <w:div w:id="1848445016">
          <w:marLeft w:val="1166"/>
          <w:marRight w:val="0"/>
          <w:marTop w:val="67"/>
          <w:marBottom w:val="0"/>
          <w:divBdr>
            <w:top w:val="none" w:sz="0" w:space="0" w:color="auto"/>
            <w:left w:val="none" w:sz="0" w:space="0" w:color="auto"/>
            <w:bottom w:val="none" w:sz="0" w:space="0" w:color="auto"/>
            <w:right w:val="none" w:sz="0" w:space="0" w:color="auto"/>
          </w:divBdr>
        </w:div>
        <w:div w:id="1848445075">
          <w:marLeft w:val="1166"/>
          <w:marRight w:val="0"/>
          <w:marTop w:val="67"/>
          <w:marBottom w:val="0"/>
          <w:divBdr>
            <w:top w:val="none" w:sz="0" w:space="0" w:color="auto"/>
            <w:left w:val="none" w:sz="0" w:space="0" w:color="auto"/>
            <w:bottom w:val="none" w:sz="0" w:space="0" w:color="auto"/>
            <w:right w:val="none" w:sz="0" w:space="0" w:color="auto"/>
          </w:divBdr>
        </w:div>
        <w:div w:id="1848445083">
          <w:marLeft w:val="1166"/>
          <w:marRight w:val="0"/>
          <w:marTop w:val="67"/>
          <w:marBottom w:val="0"/>
          <w:divBdr>
            <w:top w:val="none" w:sz="0" w:space="0" w:color="auto"/>
            <w:left w:val="none" w:sz="0" w:space="0" w:color="auto"/>
            <w:bottom w:val="none" w:sz="0" w:space="0" w:color="auto"/>
            <w:right w:val="none" w:sz="0" w:space="0" w:color="auto"/>
          </w:divBdr>
        </w:div>
        <w:div w:id="1848445103">
          <w:marLeft w:val="1166"/>
          <w:marRight w:val="0"/>
          <w:marTop w:val="67"/>
          <w:marBottom w:val="0"/>
          <w:divBdr>
            <w:top w:val="none" w:sz="0" w:space="0" w:color="auto"/>
            <w:left w:val="none" w:sz="0" w:space="0" w:color="auto"/>
            <w:bottom w:val="none" w:sz="0" w:space="0" w:color="auto"/>
            <w:right w:val="none" w:sz="0" w:space="0" w:color="auto"/>
          </w:divBdr>
        </w:div>
      </w:divsChild>
    </w:div>
    <w:div w:id="1848445057">
      <w:marLeft w:val="0"/>
      <w:marRight w:val="0"/>
      <w:marTop w:val="0"/>
      <w:marBottom w:val="0"/>
      <w:divBdr>
        <w:top w:val="none" w:sz="0" w:space="0" w:color="auto"/>
        <w:left w:val="none" w:sz="0" w:space="0" w:color="auto"/>
        <w:bottom w:val="none" w:sz="0" w:space="0" w:color="auto"/>
        <w:right w:val="none" w:sz="0" w:space="0" w:color="auto"/>
      </w:divBdr>
    </w:div>
    <w:div w:id="1848445060">
      <w:marLeft w:val="0"/>
      <w:marRight w:val="0"/>
      <w:marTop w:val="0"/>
      <w:marBottom w:val="0"/>
      <w:divBdr>
        <w:top w:val="none" w:sz="0" w:space="0" w:color="auto"/>
        <w:left w:val="none" w:sz="0" w:space="0" w:color="auto"/>
        <w:bottom w:val="none" w:sz="0" w:space="0" w:color="auto"/>
        <w:right w:val="none" w:sz="0" w:space="0" w:color="auto"/>
      </w:divBdr>
      <w:divsChild>
        <w:div w:id="1848444938">
          <w:marLeft w:val="1166"/>
          <w:marRight w:val="0"/>
          <w:marTop w:val="0"/>
          <w:marBottom w:val="0"/>
          <w:divBdr>
            <w:top w:val="none" w:sz="0" w:space="0" w:color="auto"/>
            <w:left w:val="none" w:sz="0" w:space="0" w:color="auto"/>
            <w:bottom w:val="none" w:sz="0" w:space="0" w:color="auto"/>
            <w:right w:val="none" w:sz="0" w:space="0" w:color="auto"/>
          </w:divBdr>
        </w:div>
        <w:div w:id="1848444950">
          <w:marLeft w:val="547"/>
          <w:marRight w:val="0"/>
          <w:marTop w:val="0"/>
          <w:marBottom w:val="0"/>
          <w:divBdr>
            <w:top w:val="none" w:sz="0" w:space="0" w:color="auto"/>
            <w:left w:val="none" w:sz="0" w:space="0" w:color="auto"/>
            <w:bottom w:val="none" w:sz="0" w:space="0" w:color="auto"/>
            <w:right w:val="none" w:sz="0" w:space="0" w:color="auto"/>
          </w:divBdr>
        </w:div>
        <w:div w:id="1848444978">
          <w:marLeft w:val="1166"/>
          <w:marRight w:val="0"/>
          <w:marTop w:val="0"/>
          <w:marBottom w:val="0"/>
          <w:divBdr>
            <w:top w:val="none" w:sz="0" w:space="0" w:color="auto"/>
            <w:left w:val="none" w:sz="0" w:space="0" w:color="auto"/>
            <w:bottom w:val="none" w:sz="0" w:space="0" w:color="auto"/>
            <w:right w:val="none" w:sz="0" w:space="0" w:color="auto"/>
          </w:divBdr>
        </w:div>
        <w:div w:id="1848445015">
          <w:marLeft w:val="1166"/>
          <w:marRight w:val="0"/>
          <w:marTop w:val="0"/>
          <w:marBottom w:val="0"/>
          <w:divBdr>
            <w:top w:val="none" w:sz="0" w:space="0" w:color="auto"/>
            <w:left w:val="none" w:sz="0" w:space="0" w:color="auto"/>
            <w:bottom w:val="none" w:sz="0" w:space="0" w:color="auto"/>
            <w:right w:val="none" w:sz="0" w:space="0" w:color="auto"/>
          </w:divBdr>
        </w:div>
        <w:div w:id="1848445024">
          <w:marLeft w:val="1166"/>
          <w:marRight w:val="0"/>
          <w:marTop w:val="0"/>
          <w:marBottom w:val="0"/>
          <w:divBdr>
            <w:top w:val="none" w:sz="0" w:space="0" w:color="auto"/>
            <w:left w:val="none" w:sz="0" w:space="0" w:color="auto"/>
            <w:bottom w:val="none" w:sz="0" w:space="0" w:color="auto"/>
            <w:right w:val="none" w:sz="0" w:space="0" w:color="auto"/>
          </w:divBdr>
        </w:div>
        <w:div w:id="1848445040">
          <w:marLeft w:val="1166"/>
          <w:marRight w:val="0"/>
          <w:marTop w:val="0"/>
          <w:marBottom w:val="0"/>
          <w:divBdr>
            <w:top w:val="none" w:sz="0" w:space="0" w:color="auto"/>
            <w:left w:val="none" w:sz="0" w:space="0" w:color="auto"/>
            <w:bottom w:val="none" w:sz="0" w:space="0" w:color="auto"/>
            <w:right w:val="none" w:sz="0" w:space="0" w:color="auto"/>
          </w:divBdr>
        </w:div>
        <w:div w:id="1848445044">
          <w:marLeft w:val="547"/>
          <w:marRight w:val="0"/>
          <w:marTop w:val="0"/>
          <w:marBottom w:val="0"/>
          <w:divBdr>
            <w:top w:val="none" w:sz="0" w:space="0" w:color="auto"/>
            <w:left w:val="none" w:sz="0" w:space="0" w:color="auto"/>
            <w:bottom w:val="none" w:sz="0" w:space="0" w:color="auto"/>
            <w:right w:val="none" w:sz="0" w:space="0" w:color="auto"/>
          </w:divBdr>
        </w:div>
        <w:div w:id="1848445053">
          <w:marLeft w:val="547"/>
          <w:marRight w:val="0"/>
          <w:marTop w:val="0"/>
          <w:marBottom w:val="0"/>
          <w:divBdr>
            <w:top w:val="none" w:sz="0" w:space="0" w:color="auto"/>
            <w:left w:val="none" w:sz="0" w:space="0" w:color="auto"/>
            <w:bottom w:val="none" w:sz="0" w:space="0" w:color="auto"/>
            <w:right w:val="none" w:sz="0" w:space="0" w:color="auto"/>
          </w:divBdr>
        </w:div>
        <w:div w:id="1848445079">
          <w:marLeft w:val="1166"/>
          <w:marRight w:val="0"/>
          <w:marTop w:val="0"/>
          <w:marBottom w:val="0"/>
          <w:divBdr>
            <w:top w:val="none" w:sz="0" w:space="0" w:color="auto"/>
            <w:left w:val="none" w:sz="0" w:space="0" w:color="auto"/>
            <w:bottom w:val="none" w:sz="0" w:space="0" w:color="auto"/>
            <w:right w:val="none" w:sz="0" w:space="0" w:color="auto"/>
          </w:divBdr>
        </w:div>
        <w:div w:id="1848445080">
          <w:marLeft w:val="1166"/>
          <w:marRight w:val="0"/>
          <w:marTop w:val="0"/>
          <w:marBottom w:val="0"/>
          <w:divBdr>
            <w:top w:val="none" w:sz="0" w:space="0" w:color="auto"/>
            <w:left w:val="none" w:sz="0" w:space="0" w:color="auto"/>
            <w:bottom w:val="none" w:sz="0" w:space="0" w:color="auto"/>
            <w:right w:val="none" w:sz="0" w:space="0" w:color="auto"/>
          </w:divBdr>
        </w:div>
      </w:divsChild>
    </w:div>
    <w:div w:id="1848445061">
      <w:marLeft w:val="0"/>
      <w:marRight w:val="0"/>
      <w:marTop w:val="0"/>
      <w:marBottom w:val="0"/>
      <w:divBdr>
        <w:top w:val="none" w:sz="0" w:space="0" w:color="auto"/>
        <w:left w:val="none" w:sz="0" w:space="0" w:color="auto"/>
        <w:bottom w:val="none" w:sz="0" w:space="0" w:color="auto"/>
        <w:right w:val="none" w:sz="0" w:space="0" w:color="auto"/>
      </w:divBdr>
    </w:div>
    <w:div w:id="1848445064">
      <w:marLeft w:val="0"/>
      <w:marRight w:val="0"/>
      <w:marTop w:val="0"/>
      <w:marBottom w:val="0"/>
      <w:divBdr>
        <w:top w:val="none" w:sz="0" w:space="0" w:color="auto"/>
        <w:left w:val="none" w:sz="0" w:space="0" w:color="auto"/>
        <w:bottom w:val="none" w:sz="0" w:space="0" w:color="auto"/>
        <w:right w:val="none" w:sz="0" w:space="0" w:color="auto"/>
      </w:divBdr>
    </w:div>
    <w:div w:id="1848445066">
      <w:marLeft w:val="0"/>
      <w:marRight w:val="0"/>
      <w:marTop w:val="0"/>
      <w:marBottom w:val="0"/>
      <w:divBdr>
        <w:top w:val="none" w:sz="0" w:space="0" w:color="auto"/>
        <w:left w:val="none" w:sz="0" w:space="0" w:color="auto"/>
        <w:bottom w:val="none" w:sz="0" w:space="0" w:color="auto"/>
        <w:right w:val="none" w:sz="0" w:space="0" w:color="auto"/>
      </w:divBdr>
    </w:div>
    <w:div w:id="1848445070">
      <w:marLeft w:val="0"/>
      <w:marRight w:val="0"/>
      <w:marTop w:val="0"/>
      <w:marBottom w:val="0"/>
      <w:divBdr>
        <w:top w:val="none" w:sz="0" w:space="0" w:color="auto"/>
        <w:left w:val="none" w:sz="0" w:space="0" w:color="auto"/>
        <w:bottom w:val="none" w:sz="0" w:space="0" w:color="auto"/>
        <w:right w:val="none" w:sz="0" w:space="0" w:color="auto"/>
      </w:divBdr>
    </w:div>
    <w:div w:id="1848445074">
      <w:marLeft w:val="0"/>
      <w:marRight w:val="0"/>
      <w:marTop w:val="0"/>
      <w:marBottom w:val="0"/>
      <w:divBdr>
        <w:top w:val="none" w:sz="0" w:space="0" w:color="auto"/>
        <w:left w:val="none" w:sz="0" w:space="0" w:color="auto"/>
        <w:bottom w:val="none" w:sz="0" w:space="0" w:color="auto"/>
        <w:right w:val="none" w:sz="0" w:space="0" w:color="auto"/>
      </w:divBdr>
      <w:divsChild>
        <w:div w:id="1848444916">
          <w:marLeft w:val="1166"/>
          <w:marRight w:val="0"/>
          <w:marTop w:val="0"/>
          <w:marBottom w:val="0"/>
          <w:divBdr>
            <w:top w:val="none" w:sz="0" w:space="0" w:color="auto"/>
            <w:left w:val="none" w:sz="0" w:space="0" w:color="auto"/>
            <w:bottom w:val="none" w:sz="0" w:space="0" w:color="auto"/>
            <w:right w:val="none" w:sz="0" w:space="0" w:color="auto"/>
          </w:divBdr>
        </w:div>
        <w:div w:id="1848444948">
          <w:marLeft w:val="1166"/>
          <w:marRight w:val="0"/>
          <w:marTop w:val="0"/>
          <w:marBottom w:val="0"/>
          <w:divBdr>
            <w:top w:val="none" w:sz="0" w:space="0" w:color="auto"/>
            <w:left w:val="none" w:sz="0" w:space="0" w:color="auto"/>
            <w:bottom w:val="none" w:sz="0" w:space="0" w:color="auto"/>
            <w:right w:val="none" w:sz="0" w:space="0" w:color="auto"/>
          </w:divBdr>
        </w:div>
        <w:div w:id="1848444952">
          <w:marLeft w:val="1166"/>
          <w:marRight w:val="0"/>
          <w:marTop w:val="0"/>
          <w:marBottom w:val="0"/>
          <w:divBdr>
            <w:top w:val="none" w:sz="0" w:space="0" w:color="auto"/>
            <w:left w:val="none" w:sz="0" w:space="0" w:color="auto"/>
            <w:bottom w:val="none" w:sz="0" w:space="0" w:color="auto"/>
            <w:right w:val="none" w:sz="0" w:space="0" w:color="auto"/>
          </w:divBdr>
        </w:div>
        <w:div w:id="1848444973">
          <w:marLeft w:val="547"/>
          <w:marRight w:val="0"/>
          <w:marTop w:val="0"/>
          <w:marBottom w:val="0"/>
          <w:divBdr>
            <w:top w:val="none" w:sz="0" w:space="0" w:color="auto"/>
            <w:left w:val="none" w:sz="0" w:space="0" w:color="auto"/>
            <w:bottom w:val="none" w:sz="0" w:space="0" w:color="auto"/>
            <w:right w:val="none" w:sz="0" w:space="0" w:color="auto"/>
          </w:divBdr>
        </w:div>
        <w:div w:id="1848444990">
          <w:marLeft w:val="547"/>
          <w:marRight w:val="0"/>
          <w:marTop w:val="0"/>
          <w:marBottom w:val="0"/>
          <w:divBdr>
            <w:top w:val="none" w:sz="0" w:space="0" w:color="auto"/>
            <w:left w:val="none" w:sz="0" w:space="0" w:color="auto"/>
            <w:bottom w:val="none" w:sz="0" w:space="0" w:color="auto"/>
            <w:right w:val="none" w:sz="0" w:space="0" w:color="auto"/>
          </w:divBdr>
        </w:div>
        <w:div w:id="1848445012">
          <w:marLeft w:val="1166"/>
          <w:marRight w:val="0"/>
          <w:marTop w:val="0"/>
          <w:marBottom w:val="0"/>
          <w:divBdr>
            <w:top w:val="none" w:sz="0" w:space="0" w:color="auto"/>
            <w:left w:val="none" w:sz="0" w:space="0" w:color="auto"/>
            <w:bottom w:val="none" w:sz="0" w:space="0" w:color="auto"/>
            <w:right w:val="none" w:sz="0" w:space="0" w:color="auto"/>
          </w:divBdr>
        </w:div>
        <w:div w:id="1848445021">
          <w:marLeft w:val="1166"/>
          <w:marRight w:val="0"/>
          <w:marTop w:val="0"/>
          <w:marBottom w:val="0"/>
          <w:divBdr>
            <w:top w:val="none" w:sz="0" w:space="0" w:color="auto"/>
            <w:left w:val="none" w:sz="0" w:space="0" w:color="auto"/>
            <w:bottom w:val="none" w:sz="0" w:space="0" w:color="auto"/>
            <w:right w:val="none" w:sz="0" w:space="0" w:color="auto"/>
          </w:divBdr>
        </w:div>
        <w:div w:id="1848445023">
          <w:marLeft w:val="1166"/>
          <w:marRight w:val="0"/>
          <w:marTop w:val="0"/>
          <w:marBottom w:val="0"/>
          <w:divBdr>
            <w:top w:val="none" w:sz="0" w:space="0" w:color="auto"/>
            <w:left w:val="none" w:sz="0" w:space="0" w:color="auto"/>
            <w:bottom w:val="none" w:sz="0" w:space="0" w:color="auto"/>
            <w:right w:val="none" w:sz="0" w:space="0" w:color="auto"/>
          </w:divBdr>
        </w:div>
        <w:div w:id="1848445055">
          <w:marLeft w:val="1166"/>
          <w:marRight w:val="0"/>
          <w:marTop w:val="0"/>
          <w:marBottom w:val="0"/>
          <w:divBdr>
            <w:top w:val="none" w:sz="0" w:space="0" w:color="auto"/>
            <w:left w:val="none" w:sz="0" w:space="0" w:color="auto"/>
            <w:bottom w:val="none" w:sz="0" w:space="0" w:color="auto"/>
            <w:right w:val="none" w:sz="0" w:space="0" w:color="auto"/>
          </w:divBdr>
        </w:div>
        <w:div w:id="1848445114">
          <w:marLeft w:val="547"/>
          <w:marRight w:val="0"/>
          <w:marTop w:val="0"/>
          <w:marBottom w:val="0"/>
          <w:divBdr>
            <w:top w:val="none" w:sz="0" w:space="0" w:color="auto"/>
            <w:left w:val="none" w:sz="0" w:space="0" w:color="auto"/>
            <w:bottom w:val="none" w:sz="0" w:space="0" w:color="auto"/>
            <w:right w:val="none" w:sz="0" w:space="0" w:color="auto"/>
          </w:divBdr>
        </w:div>
      </w:divsChild>
    </w:div>
    <w:div w:id="1848445076">
      <w:marLeft w:val="0"/>
      <w:marRight w:val="0"/>
      <w:marTop w:val="0"/>
      <w:marBottom w:val="0"/>
      <w:divBdr>
        <w:top w:val="none" w:sz="0" w:space="0" w:color="auto"/>
        <w:left w:val="none" w:sz="0" w:space="0" w:color="auto"/>
        <w:bottom w:val="none" w:sz="0" w:space="0" w:color="auto"/>
        <w:right w:val="none" w:sz="0" w:space="0" w:color="auto"/>
      </w:divBdr>
    </w:div>
    <w:div w:id="1848445078">
      <w:marLeft w:val="0"/>
      <w:marRight w:val="0"/>
      <w:marTop w:val="0"/>
      <w:marBottom w:val="0"/>
      <w:divBdr>
        <w:top w:val="none" w:sz="0" w:space="0" w:color="auto"/>
        <w:left w:val="none" w:sz="0" w:space="0" w:color="auto"/>
        <w:bottom w:val="none" w:sz="0" w:space="0" w:color="auto"/>
        <w:right w:val="none" w:sz="0" w:space="0" w:color="auto"/>
      </w:divBdr>
    </w:div>
    <w:div w:id="1848445081">
      <w:marLeft w:val="0"/>
      <w:marRight w:val="0"/>
      <w:marTop w:val="0"/>
      <w:marBottom w:val="0"/>
      <w:divBdr>
        <w:top w:val="none" w:sz="0" w:space="0" w:color="auto"/>
        <w:left w:val="none" w:sz="0" w:space="0" w:color="auto"/>
        <w:bottom w:val="none" w:sz="0" w:space="0" w:color="auto"/>
        <w:right w:val="none" w:sz="0" w:space="0" w:color="auto"/>
      </w:divBdr>
      <w:divsChild>
        <w:div w:id="1848444911">
          <w:marLeft w:val="187"/>
          <w:marRight w:val="0"/>
          <w:marTop w:val="0"/>
          <w:marBottom w:val="0"/>
          <w:divBdr>
            <w:top w:val="none" w:sz="0" w:space="0" w:color="auto"/>
            <w:left w:val="none" w:sz="0" w:space="0" w:color="auto"/>
            <w:bottom w:val="none" w:sz="0" w:space="0" w:color="auto"/>
            <w:right w:val="none" w:sz="0" w:space="0" w:color="auto"/>
          </w:divBdr>
        </w:div>
        <w:div w:id="1848444915">
          <w:marLeft w:val="187"/>
          <w:marRight w:val="0"/>
          <w:marTop w:val="0"/>
          <w:marBottom w:val="0"/>
          <w:divBdr>
            <w:top w:val="none" w:sz="0" w:space="0" w:color="auto"/>
            <w:left w:val="none" w:sz="0" w:space="0" w:color="auto"/>
            <w:bottom w:val="none" w:sz="0" w:space="0" w:color="auto"/>
            <w:right w:val="none" w:sz="0" w:space="0" w:color="auto"/>
          </w:divBdr>
        </w:div>
        <w:div w:id="1848444918">
          <w:marLeft w:val="187"/>
          <w:marRight w:val="0"/>
          <w:marTop w:val="0"/>
          <w:marBottom w:val="0"/>
          <w:divBdr>
            <w:top w:val="none" w:sz="0" w:space="0" w:color="auto"/>
            <w:left w:val="none" w:sz="0" w:space="0" w:color="auto"/>
            <w:bottom w:val="none" w:sz="0" w:space="0" w:color="auto"/>
            <w:right w:val="none" w:sz="0" w:space="0" w:color="auto"/>
          </w:divBdr>
        </w:div>
        <w:div w:id="1848444919">
          <w:marLeft w:val="187"/>
          <w:marRight w:val="0"/>
          <w:marTop w:val="0"/>
          <w:marBottom w:val="0"/>
          <w:divBdr>
            <w:top w:val="none" w:sz="0" w:space="0" w:color="auto"/>
            <w:left w:val="none" w:sz="0" w:space="0" w:color="auto"/>
            <w:bottom w:val="none" w:sz="0" w:space="0" w:color="auto"/>
            <w:right w:val="none" w:sz="0" w:space="0" w:color="auto"/>
          </w:divBdr>
        </w:div>
        <w:div w:id="1848444934">
          <w:marLeft w:val="187"/>
          <w:marRight w:val="0"/>
          <w:marTop w:val="0"/>
          <w:marBottom w:val="0"/>
          <w:divBdr>
            <w:top w:val="none" w:sz="0" w:space="0" w:color="auto"/>
            <w:left w:val="none" w:sz="0" w:space="0" w:color="auto"/>
            <w:bottom w:val="none" w:sz="0" w:space="0" w:color="auto"/>
            <w:right w:val="none" w:sz="0" w:space="0" w:color="auto"/>
          </w:divBdr>
        </w:div>
        <w:div w:id="1848445004">
          <w:marLeft w:val="187"/>
          <w:marRight w:val="0"/>
          <w:marTop w:val="0"/>
          <w:marBottom w:val="0"/>
          <w:divBdr>
            <w:top w:val="none" w:sz="0" w:space="0" w:color="auto"/>
            <w:left w:val="none" w:sz="0" w:space="0" w:color="auto"/>
            <w:bottom w:val="none" w:sz="0" w:space="0" w:color="auto"/>
            <w:right w:val="none" w:sz="0" w:space="0" w:color="auto"/>
          </w:divBdr>
        </w:div>
        <w:div w:id="1848445077">
          <w:marLeft w:val="187"/>
          <w:marRight w:val="0"/>
          <w:marTop w:val="0"/>
          <w:marBottom w:val="0"/>
          <w:divBdr>
            <w:top w:val="none" w:sz="0" w:space="0" w:color="auto"/>
            <w:left w:val="none" w:sz="0" w:space="0" w:color="auto"/>
            <w:bottom w:val="none" w:sz="0" w:space="0" w:color="auto"/>
            <w:right w:val="none" w:sz="0" w:space="0" w:color="auto"/>
          </w:divBdr>
        </w:div>
        <w:div w:id="1848445101">
          <w:marLeft w:val="187"/>
          <w:marRight w:val="0"/>
          <w:marTop w:val="0"/>
          <w:marBottom w:val="0"/>
          <w:divBdr>
            <w:top w:val="none" w:sz="0" w:space="0" w:color="auto"/>
            <w:left w:val="none" w:sz="0" w:space="0" w:color="auto"/>
            <w:bottom w:val="none" w:sz="0" w:space="0" w:color="auto"/>
            <w:right w:val="none" w:sz="0" w:space="0" w:color="auto"/>
          </w:divBdr>
        </w:div>
        <w:div w:id="1848445111">
          <w:marLeft w:val="187"/>
          <w:marRight w:val="0"/>
          <w:marTop w:val="0"/>
          <w:marBottom w:val="0"/>
          <w:divBdr>
            <w:top w:val="none" w:sz="0" w:space="0" w:color="auto"/>
            <w:left w:val="none" w:sz="0" w:space="0" w:color="auto"/>
            <w:bottom w:val="none" w:sz="0" w:space="0" w:color="auto"/>
            <w:right w:val="none" w:sz="0" w:space="0" w:color="auto"/>
          </w:divBdr>
        </w:div>
      </w:divsChild>
    </w:div>
    <w:div w:id="1848445084">
      <w:marLeft w:val="0"/>
      <w:marRight w:val="0"/>
      <w:marTop w:val="0"/>
      <w:marBottom w:val="0"/>
      <w:divBdr>
        <w:top w:val="none" w:sz="0" w:space="0" w:color="auto"/>
        <w:left w:val="none" w:sz="0" w:space="0" w:color="auto"/>
        <w:bottom w:val="none" w:sz="0" w:space="0" w:color="auto"/>
        <w:right w:val="none" w:sz="0" w:space="0" w:color="auto"/>
      </w:divBdr>
    </w:div>
    <w:div w:id="1848445091">
      <w:marLeft w:val="0"/>
      <w:marRight w:val="0"/>
      <w:marTop w:val="0"/>
      <w:marBottom w:val="0"/>
      <w:divBdr>
        <w:top w:val="none" w:sz="0" w:space="0" w:color="auto"/>
        <w:left w:val="none" w:sz="0" w:space="0" w:color="auto"/>
        <w:bottom w:val="none" w:sz="0" w:space="0" w:color="auto"/>
        <w:right w:val="none" w:sz="0" w:space="0" w:color="auto"/>
      </w:divBdr>
    </w:div>
    <w:div w:id="1848445092">
      <w:marLeft w:val="0"/>
      <w:marRight w:val="0"/>
      <w:marTop w:val="0"/>
      <w:marBottom w:val="0"/>
      <w:divBdr>
        <w:top w:val="none" w:sz="0" w:space="0" w:color="auto"/>
        <w:left w:val="none" w:sz="0" w:space="0" w:color="auto"/>
        <w:bottom w:val="none" w:sz="0" w:space="0" w:color="auto"/>
        <w:right w:val="none" w:sz="0" w:space="0" w:color="auto"/>
      </w:divBdr>
    </w:div>
    <w:div w:id="1848445104">
      <w:marLeft w:val="0"/>
      <w:marRight w:val="0"/>
      <w:marTop w:val="0"/>
      <w:marBottom w:val="0"/>
      <w:divBdr>
        <w:top w:val="none" w:sz="0" w:space="0" w:color="auto"/>
        <w:left w:val="none" w:sz="0" w:space="0" w:color="auto"/>
        <w:bottom w:val="none" w:sz="0" w:space="0" w:color="auto"/>
        <w:right w:val="none" w:sz="0" w:space="0" w:color="auto"/>
      </w:divBdr>
      <w:divsChild>
        <w:div w:id="1848444926">
          <w:marLeft w:val="1166"/>
          <w:marRight w:val="0"/>
          <w:marTop w:val="0"/>
          <w:marBottom w:val="0"/>
          <w:divBdr>
            <w:top w:val="none" w:sz="0" w:space="0" w:color="auto"/>
            <w:left w:val="none" w:sz="0" w:space="0" w:color="auto"/>
            <w:bottom w:val="none" w:sz="0" w:space="0" w:color="auto"/>
            <w:right w:val="none" w:sz="0" w:space="0" w:color="auto"/>
          </w:divBdr>
        </w:div>
        <w:div w:id="1848444951">
          <w:marLeft w:val="1166"/>
          <w:marRight w:val="0"/>
          <w:marTop w:val="0"/>
          <w:marBottom w:val="0"/>
          <w:divBdr>
            <w:top w:val="none" w:sz="0" w:space="0" w:color="auto"/>
            <w:left w:val="none" w:sz="0" w:space="0" w:color="auto"/>
            <w:bottom w:val="none" w:sz="0" w:space="0" w:color="auto"/>
            <w:right w:val="none" w:sz="0" w:space="0" w:color="auto"/>
          </w:divBdr>
        </w:div>
        <w:div w:id="1848444960">
          <w:marLeft w:val="547"/>
          <w:marRight w:val="0"/>
          <w:marTop w:val="0"/>
          <w:marBottom w:val="0"/>
          <w:divBdr>
            <w:top w:val="none" w:sz="0" w:space="0" w:color="auto"/>
            <w:left w:val="none" w:sz="0" w:space="0" w:color="auto"/>
            <w:bottom w:val="none" w:sz="0" w:space="0" w:color="auto"/>
            <w:right w:val="none" w:sz="0" w:space="0" w:color="auto"/>
          </w:divBdr>
        </w:div>
        <w:div w:id="1848444981">
          <w:marLeft w:val="547"/>
          <w:marRight w:val="0"/>
          <w:marTop w:val="0"/>
          <w:marBottom w:val="0"/>
          <w:divBdr>
            <w:top w:val="none" w:sz="0" w:space="0" w:color="auto"/>
            <w:left w:val="none" w:sz="0" w:space="0" w:color="auto"/>
            <w:bottom w:val="none" w:sz="0" w:space="0" w:color="auto"/>
            <w:right w:val="none" w:sz="0" w:space="0" w:color="auto"/>
          </w:divBdr>
        </w:div>
        <w:div w:id="1848444985">
          <w:marLeft w:val="1166"/>
          <w:marRight w:val="0"/>
          <w:marTop w:val="0"/>
          <w:marBottom w:val="0"/>
          <w:divBdr>
            <w:top w:val="none" w:sz="0" w:space="0" w:color="auto"/>
            <w:left w:val="none" w:sz="0" w:space="0" w:color="auto"/>
            <w:bottom w:val="none" w:sz="0" w:space="0" w:color="auto"/>
            <w:right w:val="none" w:sz="0" w:space="0" w:color="auto"/>
          </w:divBdr>
        </w:div>
        <w:div w:id="1848444996">
          <w:marLeft w:val="547"/>
          <w:marRight w:val="0"/>
          <w:marTop w:val="0"/>
          <w:marBottom w:val="0"/>
          <w:divBdr>
            <w:top w:val="none" w:sz="0" w:space="0" w:color="auto"/>
            <w:left w:val="none" w:sz="0" w:space="0" w:color="auto"/>
            <w:bottom w:val="none" w:sz="0" w:space="0" w:color="auto"/>
            <w:right w:val="none" w:sz="0" w:space="0" w:color="auto"/>
          </w:divBdr>
        </w:div>
        <w:div w:id="1848445000">
          <w:marLeft w:val="1166"/>
          <w:marRight w:val="0"/>
          <w:marTop w:val="0"/>
          <w:marBottom w:val="0"/>
          <w:divBdr>
            <w:top w:val="none" w:sz="0" w:space="0" w:color="auto"/>
            <w:left w:val="none" w:sz="0" w:space="0" w:color="auto"/>
            <w:bottom w:val="none" w:sz="0" w:space="0" w:color="auto"/>
            <w:right w:val="none" w:sz="0" w:space="0" w:color="auto"/>
          </w:divBdr>
        </w:div>
        <w:div w:id="1848445001">
          <w:marLeft w:val="547"/>
          <w:marRight w:val="0"/>
          <w:marTop w:val="0"/>
          <w:marBottom w:val="0"/>
          <w:divBdr>
            <w:top w:val="none" w:sz="0" w:space="0" w:color="auto"/>
            <w:left w:val="none" w:sz="0" w:space="0" w:color="auto"/>
            <w:bottom w:val="none" w:sz="0" w:space="0" w:color="auto"/>
            <w:right w:val="none" w:sz="0" w:space="0" w:color="auto"/>
          </w:divBdr>
        </w:div>
        <w:div w:id="1848445006">
          <w:marLeft w:val="1166"/>
          <w:marRight w:val="0"/>
          <w:marTop w:val="0"/>
          <w:marBottom w:val="0"/>
          <w:divBdr>
            <w:top w:val="none" w:sz="0" w:space="0" w:color="auto"/>
            <w:left w:val="none" w:sz="0" w:space="0" w:color="auto"/>
            <w:bottom w:val="none" w:sz="0" w:space="0" w:color="auto"/>
            <w:right w:val="none" w:sz="0" w:space="0" w:color="auto"/>
          </w:divBdr>
        </w:div>
        <w:div w:id="1848445017">
          <w:marLeft w:val="1166"/>
          <w:marRight w:val="0"/>
          <w:marTop w:val="0"/>
          <w:marBottom w:val="0"/>
          <w:divBdr>
            <w:top w:val="none" w:sz="0" w:space="0" w:color="auto"/>
            <w:left w:val="none" w:sz="0" w:space="0" w:color="auto"/>
            <w:bottom w:val="none" w:sz="0" w:space="0" w:color="auto"/>
            <w:right w:val="none" w:sz="0" w:space="0" w:color="auto"/>
          </w:divBdr>
        </w:div>
        <w:div w:id="1848445122">
          <w:marLeft w:val="1166"/>
          <w:marRight w:val="0"/>
          <w:marTop w:val="0"/>
          <w:marBottom w:val="0"/>
          <w:divBdr>
            <w:top w:val="none" w:sz="0" w:space="0" w:color="auto"/>
            <w:left w:val="none" w:sz="0" w:space="0" w:color="auto"/>
            <w:bottom w:val="none" w:sz="0" w:space="0" w:color="auto"/>
            <w:right w:val="none" w:sz="0" w:space="0" w:color="auto"/>
          </w:divBdr>
        </w:div>
        <w:div w:id="1848445124">
          <w:marLeft w:val="1166"/>
          <w:marRight w:val="0"/>
          <w:marTop w:val="0"/>
          <w:marBottom w:val="0"/>
          <w:divBdr>
            <w:top w:val="none" w:sz="0" w:space="0" w:color="auto"/>
            <w:left w:val="none" w:sz="0" w:space="0" w:color="auto"/>
            <w:bottom w:val="none" w:sz="0" w:space="0" w:color="auto"/>
            <w:right w:val="none" w:sz="0" w:space="0" w:color="auto"/>
          </w:divBdr>
        </w:div>
      </w:divsChild>
    </w:div>
    <w:div w:id="1848445110">
      <w:marLeft w:val="0"/>
      <w:marRight w:val="0"/>
      <w:marTop w:val="0"/>
      <w:marBottom w:val="0"/>
      <w:divBdr>
        <w:top w:val="none" w:sz="0" w:space="0" w:color="auto"/>
        <w:left w:val="none" w:sz="0" w:space="0" w:color="auto"/>
        <w:bottom w:val="none" w:sz="0" w:space="0" w:color="auto"/>
        <w:right w:val="none" w:sz="0" w:space="0" w:color="auto"/>
      </w:divBdr>
    </w:div>
    <w:div w:id="1848445113">
      <w:marLeft w:val="0"/>
      <w:marRight w:val="0"/>
      <w:marTop w:val="0"/>
      <w:marBottom w:val="0"/>
      <w:divBdr>
        <w:top w:val="none" w:sz="0" w:space="0" w:color="auto"/>
        <w:left w:val="none" w:sz="0" w:space="0" w:color="auto"/>
        <w:bottom w:val="none" w:sz="0" w:space="0" w:color="auto"/>
        <w:right w:val="none" w:sz="0" w:space="0" w:color="auto"/>
      </w:divBdr>
    </w:div>
    <w:div w:id="1848445115">
      <w:marLeft w:val="0"/>
      <w:marRight w:val="0"/>
      <w:marTop w:val="0"/>
      <w:marBottom w:val="0"/>
      <w:divBdr>
        <w:top w:val="none" w:sz="0" w:space="0" w:color="auto"/>
        <w:left w:val="none" w:sz="0" w:space="0" w:color="auto"/>
        <w:bottom w:val="none" w:sz="0" w:space="0" w:color="auto"/>
        <w:right w:val="none" w:sz="0" w:space="0" w:color="auto"/>
      </w:divBdr>
    </w:div>
    <w:div w:id="1848445123">
      <w:marLeft w:val="0"/>
      <w:marRight w:val="0"/>
      <w:marTop w:val="0"/>
      <w:marBottom w:val="0"/>
      <w:divBdr>
        <w:top w:val="none" w:sz="0" w:space="0" w:color="auto"/>
        <w:left w:val="none" w:sz="0" w:space="0" w:color="auto"/>
        <w:bottom w:val="none" w:sz="0" w:space="0" w:color="auto"/>
        <w:right w:val="none" w:sz="0" w:space="0" w:color="auto"/>
      </w:divBdr>
      <w:divsChild>
        <w:div w:id="1848444929">
          <w:marLeft w:val="1166"/>
          <w:marRight w:val="0"/>
          <w:marTop w:val="67"/>
          <w:marBottom w:val="0"/>
          <w:divBdr>
            <w:top w:val="none" w:sz="0" w:space="0" w:color="auto"/>
            <w:left w:val="none" w:sz="0" w:space="0" w:color="auto"/>
            <w:bottom w:val="none" w:sz="0" w:space="0" w:color="auto"/>
            <w:right w:val="none" w:sz="0" w:space="0" w:color="auto"/>
          </w:divBdr>
        </w:div>
        <w:div w:id="1848444939">
          <w:marLeft w:val="1166"/>
          <w:marRight w:val="0"/>
          <w:marTop w:val="67"/>
          <w:marBottom w:val="0"/>
          <w:divBdr>
            <w:top w:val="none" w:sz="0" w:space="0" w:color="auto"/>
            <w:left w:val="none" w:sz="0" w:space="0" w:color="auto"/>
            <w:bottom w:val="none" w:sz="0" w:space="0" w:color="auto"/>
            <w:right w:val="none" w:sz="0" w:space="0" w:color="auto"/>
          </w:divBdr>
        </w:div>
        <w:div w:id="1848445085">
          <w:marLeft w:val="1166"/>
          <w:marRight w:val="0"/>
          <w:marTop w:val="67"/>
          <w:marBottom w:val="0"/>
          <w:divBdr>
            <w:top w:val="none" w:sz="0" w:space="0" w:color="auto"/>
            <w:left w:val="none" w:sz="0" w:space="0" w:color="auto"/>
            <w:bottom w:val="none" w:sz="0" w:space="0" w:color="auto"/>
            <w:right w:val="none" w:sz="0" w:space="0" w:color="auto"/>
          </w:divBdr>
        </w:div>
        <w:div w:id="1848445093">
          <w:marLeft w:val="1166"/>
          <w:marRight w:val="0"/>
          <w:marTop w:val="67"/>
          <w:marBottom w:val="0"/>
          <w:divBdr>
            <w:top w:val="none" w:sz="0" w:space="0" w:color="auto"/>
            <w:left w:val="none" w:sz="0" w:space="0" w:color="auto"/>
            <w:bottom w:val="none" w:sz="0" w:space="0" w:color="auto"/>
            <w:right w:val="none" w:sz="0" w:space="0" w:color="auto"/>
          </w:divBdr>
        </w:div>
      </w:divsChild>
    </w:div>
    <w:div w:id="1854151937">
      <w:bodyDiv w:val="1"/>
      <w:marLeft w:val="0"/>
      <w:marRight w:val="0"/>
      <w:marTop w:val="0"/>
      <w:marBottom w:val="0"/>
      <w:divBdr>
        <w:top w:val="none" w:sz="0" w:space="0" w:color="auto"/>
        <w:left w:val="none" w:sz="0" w:space="0" w:color="auto"/>
        <w:bottom w:val="none" w:sz="0" w:space="0" w:color="auto"/>
        <w:right w:val="none" w:sz="0" w:space="0" w:color="auto"/>
      </w:divBdr>
    </w:div>
    <w:div w:id="1858733305">
      <w:bodyDiv w:val="1"/>
      <w:marLeft w:val="0"/>
      <w:marRight w:val="0"/>
      <w:marTop w:val="0"/>
      <w:marBottom w:val="0"/>
      <w:divBdr>
        <w:top w:val="none" w:sz="0" w:space="0" w:color="auto"/>
        <w:left w:val="none" w:sz="0" w:space="0" w:color="auto"/>
        <w:bottom w:val="none" w:sz="0" w:space="0" w:color="auto"/>
        <w:right w:val="none" w:sz="0" w:space="0" w:color="auto"/>
      </w:divBdr>
    </w:div>
    <w:div w:id="1861964452">
      <w:bodyDiv w:val="1"/>
      <w:marLeft w:val="0"/>
      <w:marRight w:val="0"/>
      <w:marTop w:val="0"/>
      <w:marBottom w:val="0"/>
      <w:divBdr>
        <w:top w:val="none" w:sz="0" w:space="0" w:color="auto"/>
        <w:left w:val="none" w:sz="0" w:space="0" w:color="auto"/>
        <w:bottom w:val="none" w:sz="0" w:space="0" w:color="auto"/>
        <w:right w:val="none" w:sz="0" w:space="0" w:color="auto"/>
      </w:divBdr>
    </w:div>
    <w:div w:id="1865242089">
      <w:bodyDiv w:val="1"/>
      <w:marLeft w:val="0"/>
      <w:marRight w:val="0"/>
      <w:marTop w:val="0"/>
      <w:marBottom w:val="0"/>
      <w:divBdr>
        <w:top w:val="none" w:sz="0" w:space="0" w:color="auto"/>
        <w:left w:val="none" w:sz="0" w:space="0" w:color="auto"/>
        <w:bottom w:val="none" w:sz="0" w:space="0" w:color="auto"/>
        <w:right w:val="none" w:sz="0" w:space="0" w:color="auto"/>
      </w:divBdr>
    </w:div>
    <w:div w:id="1867790012">
      <w:bodyDiv w:val="1"/>
      <w:marLeft w:val="0"/>
      <w:marRight w:val="0"/>
      <w:marTop w:val="0"/>
      <w:marBottom w:val="0"/>
      <w:divBdr>
        <w:top w:val="none" w:sz="0" w:space="0" w:color="auto"/>
        <w:left w:val="none" w:sz="0" w:space="0" w:color="auto"/>
        <w:bottom w:val="none" w:sz="0" w:space="0" w:color="auto"/>
        <w:right w:val="none" w:sz="0" w:space="0" w:color="auto"/>
      </w:divBdr>
    </w:div>
    <w:div w:id="1900631303">
      <w:bodyDiv w:val="1"/>
      <w:marLeft w:val="0"/>
      <w:marRight w:val="0"/>
      <w:marTop w:val="0"/>
      <w:marBottom w:val="0"/>
      <w:divBdr>
        <w:top w:val="none" w:sz="0" w:space="0" w:color="auto"/>
        <w:left w:val="none" w:sz="0" w:space="0" w:color="auto"/>
        <w:bottom w:val="none" w:sz="0" w:space="0" w:color="auto"/>
        <w:right w:val="none" w:sz="0" w:space="0" w:color="auto"/>
      </w:divBdr>
    </w:div>
    <w:div w:id="1924339202">
      <w:bodyDiv w:val="1"/>
      <w:marLeft w:val="0"/>
      <w:marRight w:val="0"/>
      <w:marTop w:val="0"/>
      <w:marBottom w:val="0"/>
      <w:divBdr>
        <w:top w:val="none" w:sz="0" w:space="0" w:color="auto"/>
        <w:left w:val="none" w:sz="0" w:space="0" w:color="auto"/>
        <w:bottom w:val="none" w:sz="0" w:space="0" w:color="auto"/>
        <w:right w:val="none" w:sz="0" w:space="0" w:color="auto"/>
      </w:divBdr>
    </w:div>
    <w:div w:id="1951624670">
      <w:bodyDiv w:val="1"/>
      <w:marLeft w:val="0"/>
      <w:marRight w:val="0"/>
      <w:marTop w:val="0"/>
      <w:marBottom w:val="0"/>
      <w:divBdr>
        <w:top w:val="none" w:sz="0" w:space="0" w:color="auto"/>
        <w:left w:val="none" w:sz="0" w:space="0" w:color="auto"/>
        <w:bottom w:val="none" w:sz="0" w:space="0" w:color="auto"/>
        <w:right w:val="none" w:sz="0" w:space="0" w:color="auto"/>
      </w:divBdr>
    </w:div>
    <w:div w:id="1951861840">
      <w:bodyDiv w:val="1"/>
      <w:marLeft w:val="0"/>
      <w:marRight w:val="0"/>
      <w:marTop w:val="0"/>
      <w:marBottom w:val="0"/>
      <w:divBdr>
        <w:top w:val="none" w:sz="0" w:space="0" w:color="auto"/>
        <w:left w:val="none" w:sz="0" w:space="0" w:color="auto"/>
        <w:bottom w:val="none" w:sz="0" w:space="0" w:color="auto"/>
        <w:right w:val="none" w:sz="0" w:space="0" w:color="auto"/>
      </w:divBdr>
    </w:div>
    <w:div w:id="1955821921">
      <w:bodyDiv w:val="1"/>
      <w:marLeft w:val="0"/>
      <w:marRight w:val="0"/>
      <w:marTop w:val="0"/>
      <w:marBottom w:val="0"/>
      <w:divBdr>
        <w:top w:val="none" w:sz="0" w:space="0" w:color="auto"/>
        <w:left w:val="none" w:sz="0" w:space="0" w:color="auto"/>
        <w:bottom w:val="none" w:sz="0" w:space="0" w:color="auto"/>
        <w:right w:val="none" w:sz="0" w:space="0" w:color="auto"/>
      </w:divBdr>
    </w:div>
    <w:div w:id="1962027991">
      <w:bodyDiv w:val="1"/>
      <w:marLeft w:val="0"/>
      <w:marRight w:val="0"/>
      <w:marTop w:val="0"/>
      <w:marBottom w:val="0"/>
      <w:divBdr>
        <w:top w:val="none" w:sz="0" w:space="0" w:color="auto"/>
        <w:left w:val="none" w:sz="0" w:space="0" w:color="auto"/>
        <w:bottom w:val="none" w:sz="0" w:space="0" w:color="auto"/>
        <w:right w:val="none" w:sz="0" w:space="0" w:color="auto"/>
      </w:divBdr>
    </w:div>
    <w:div w:id="1962761663">
      <w:bodyDiv w:val="1"/>
      <w:marLeft w:val="0"/>
      <w:marRight w:val="0"/>
      <w:marTop w:val="0"/>
      <w:marBottom w:val="0"/>
      <w:divBdr>
        <w:top w:val="none" w:sz="0" w:space="0" w:color="auto"/>
        <w:left w:val="none" w:sz="0" w:space="0" w:color="auto"/>
        <w:bottom w:val="none" w:sz="0" w:space="0" w:color="auto"/>
        <w:right w:val="none" w:sz="0" w:space="0" w:color="auto"/>
      </w:divBdr>
    </w:div>
    <w:div w:id="1973053766">
      <w:bodyDiv w:val="1"/>
      <w:marLeft w:val="0"/>
      <w:marRight w:val="0"/>
      <w:marTop w:val="0"/>
      <w:marBottom w:val="0"/>
      <w:divBdr>
        <w:top w:val="none" w:sz="0" w:space="0" w:color="auto"/>
        <w:left w:val="none" w:sz="0" w:space="0" w:color="auto"/>
        <w:bottom w:val="none" w:sz="0" w:space="0" w:color="auto"/>
        <w:right w:val="none" w:sz="0" w:space="0" w:color="auto"/>
      </w:divBdr>
    </w:div>
    <w:div w:id="1976908062">
      <w:bodyDiv w:val="1"/>
      <w:marLeft w:val="0"/>
      <w:marRight w:val="0"/>
      <w:marTop w:val="0"/>
      <w:marBottom w:val="0"/>
      <w:divBdr>
        <w:top w:val="none" w:sz="0" w:space="0" w:color="auto"/>
        <w:left w:val="none" w:sz="0" w:space="0" w:color="auto"/>
        <w:bottom w:val="none" w:sz="0" w:space="0" w:color="auto"/>
        <w:right w:val="none" w:sz="0" w:space="0" w:color="auto"/>
      </w:divBdr>
    </w:div>
    <w:div w:id="1987932156">
      <w:bodyDiv w:val="1"/>
      <w:marLeft w:val="0"/>
      <w:marRight w:val="0"/>
      <w:marTop w:val="0"/>
      <w:marBottom w:val="0"/>
      <w:divBdr>
        <w:top w:val="none" w:sz="0" w:space="0" w:color="auto"/>
        <w:left w:val="none" w:sz="0" w:space="0" w:color="auto"/>
        <w:bottom w:val="none" w:sz="0" w:space="0" w:color="auto"/>
        <w:right w:val="none" w:sz="0" w:space="0" w:color="auto"/>
      </w:divBdr>
    </w:div>
    <w:div w:id="1989481386">
      <w:bodyDiv w:val="1"/>
      <w:marLeft w:val="0"/>
      <w:marRight w:val="0"/>
      <w:marTop w:val="0"/>
      <w:marBottom w:val="0"/>
      <w:divBdr>
        <w:top w:val="none" w:sz="0" w:space="0" w:color="auto"/>
        <w:left w:val="none" w:sz="0" w:space="0" w:color="auto"/>
        <w:bottom w:val="none" w:sz="0" w:space="0" w:color="auto"/>
        <w:right w:val="none" w:sz="0" w:space="0" w:color="auto"/>
      </w:divBdr>
      <w:divsChild>
        <w:div w:id="2119596411">
          <w:marLeft w:val="360"/>
          <w:marRight w:val="0"/>
          <w:marTop w:val="200"/>
          <w:marBottom w:val="0"/>
          <w:divBdr>
            <w:top w:val="none" w:sz="0" w:space="0" w:color="auto"/>
            <w:left w:val="none" w:sz="0" w:space="0" w:color="auto"/>
            <w:bottom w:val="none" w:sz="0" w:space="0" w:color="auto"/>
            <w:right w:val="none" w:sz="0" w:space="0" w:color="auto"/>
          </w:divBdr>
        </w:div>
        <w:div w:id="1848324016">
          <w:marLeft w:val="1080"/>
          <w:marRight w:val="0"/>
          <w:marTop w:val="100"/>
          <w:marBottom w:val="0"/>
          <w:divBdr>
            <w:top w:val="none" w:sz="0" w:space="0" w:color="auto"/>
            <w:left w:val="none" w:sz="0" w:space="0" w:color="auto"/>
            <w:bottom w:val="none" w:sz="0" w:space="0" w:color="auto"/>
            <w:right w:val="none" w:sz="0" w:space="0" w:color="auto"/>
          </w:divBdr>
        </w:div>
        <w:div w:id="2018455468">
          <w:marLeft w:val="360"/>
          <w:marRight w:val="0"/>
          <w:marTop w:val="200"/>
          <w:marBottom w:val="0"/>
          <w:divBdr>
            <w:top w:val="none" w:sz="0" w:space="0" w:color="auto"/>
            <w:left w:val="none" w:sz="0" w:space="0" w:color="auto"/>
            <w:bottom w:val="none" w:sz="0" w:space="0" w:color="auto"/>
            <w:right w:val="none" w:sz="0" w:space="0" w:color="auto"/>
          </w:divBdr>
        </w:div>
        <w:div w:id="1475103716">
          <w:marLeft w:val="1080"/>
          <w:marRight w:val="0"/>
          <w:marTop w:val="100"/>
          <w:marBottom w:val="0"/>
          <w:divBdr>
            <w:top w:val="none" w:sz="0" w:space="0" w:color="auto"/>
            <w:left w:val="none" w:sz="0" w:space="0" w:color="auto"/>
            <w:bottom w:val="none" w:sz="0" w:space="0" w:color="auto"/>
            <w:right w:val="none" w:sz="0" w:space="0" w:color="auto"/>
          </w:divBdr>
        </w:div>
        <w:div w:id="953555077">
          <w:marLeft w:val="1080"/>
          <w:marRight w:val="0"/>
          <w:marTop w:val="100"/>
          <w:marBottom w:val="0"/>
          <w:divBdr>
            <w:top w:val="none" w:sz="0" w:space="0" w:color="auto"/>
            <w:left w:val="none" w:sz="0" w:space="0" w:color="auto"/>
            <w:bottom w:val="none" w:sz="0" w:space="0" w:color="auto"/>
            <w:right w:val="none" w:sz="0" w:space="0" w:color="auto"/>
          </w:divBdr>
        </w:div>
        <w:div w:id="606893367">
          <w:marLeft w:val="360"/>
          <w:marRight w:val="0"/>
          <w:marTop w:val="200"/>
          <w:marBottom w:val="0"/>
          <w:divBdr>
            <w:top w:val="none" w:sz="0" w:space="0" w:color="auto"/>
            <w:left w:val="none" w:sz="0" w:space="0" w:color="auto"/>
            <w:bottom w:val="none" w:sz="0" w:space="0" w:color="auto"/>
            <w:right w:val="none" w:sz="0" w:space="0" w:color="auto"/>
          </w:divBdr>
        </w:div>
        <w:div w:id="1317412856">
          <w:marLeft w:val="1080"/>
          <w:marRight w:val="0"/>
          <w:marTop w:val="100"/>
          <w:marBottom w:val="0"/>
          <w:divBdr>
            <w:top w:val="none" w:sz="0" w:space="0" w:color="auto"/>
            <w:left w:val="none" w:sz="0" w:space="0" w:color="auto"/>
            <w:bottom w:val="none" w:sz="0" w:space="0" w:color="auto"/>
            <w:right w:val="none" w:sz="0" w:space="0" w:color="auto"/>
          </w:divBdr>
        </w:div>
        <w:div w:id="1042096613">
          <w:marLeft w:val="1080"/>
          <w:marRight w:val="0"/>
          <w:marTop w:val="100"/>
          <w:marBottom w:val="0"/>
          <w:divBdr>
            <w:top w:val="none" w:sz="0" w:space="0" w:color="auto"/>
            <w:left w:val="none" w:sz="0" w:space="0" w:color="auto"/>
            <w:bottom w:val="none" w:sz="0" w:space="0" w:color="auto"/>
            <w:right w:val="none" w:sz="0" w:space="0" w:color="auto"/>
          </w:divBdr>
        </w:div>
        <w:div w:id="1773429370">
          <w:marLeft w:val="1080"/>
          <w:marRight w:val="0"/>
          <w:marTop w:val="100"/>
          <w:marBottom w:val="0"/>
          <w:divBdr>
            <w:top w:val="none" w:sz="0" w:space="0" w:color="auto"/>
            <w:left w:val="none" w:sz="0" w:space="0" w:color="auto"/>
            <w:bottom w:val="none" w:sz="0" w:space="0" w:color="auto"/>
            <w:right w:val="none" w:sz="0" w:space="0" w:color="auto"/>
          </w:divBdr>
        </w:div>
      </w:divsChild>
    </w:div>
    <w:div w:id="1991248159">
      <w:bodyDiv w:val="1"/>
      <w:marLeft w:val="0"/>
      <w:marRight w:val="0"/>
      <w:marTop w:val="0"/>
      <w:marBottom w:val="0"/>
      <w:divBdr>
        <w:top w:val="none" w:sz="0" w:space="0" w:color="auto"/>
        <w:left w:val="none" w:sz="0" w:space="0" w:color="auto"/>
        <w:bottom w:val="none" w:sz="0" w:space="0" w:color="auto"/>
        <w:right w:val="none" w:sz="0" w:space="0" w:color="auto"/>
      </w:divBdr>
    </w:div>
    <w:div w:id="1994212656">
      <w:bodyDiv w:val="1"/>
      <w:marLeft w:val="0"/>
      <w:marRight w:val="0"/>
      <w:marTop w:val="0"/>
      <w:marBottom w:val="0"/>
      <w:divBdr>
        <w:top w:val="none" w:sz="0" w:space="0" w:color="auto"/>
        <w:left w:val="none" w:sz="0" w:space="0" w:color="auto"/>
        <w:bottom w:val="none" w:sz="0" w:space="0" w:color="auto"/>
        <w:right w:val="none" w:sz="0" w:space="0" w:color="auto"/>
      </w:divBdr>
    </w:div>
    <w:div w:id="2006007199">
      <w:bodyDiv w:val="1"/>
      <w:marLeft w:val="0"/>
      <w:marRight w:val="0"/>
      <w:marTop w:val="0"/>
      <w:marBottom w:val="0"/>
      <w:divBdr>
        <w:top w:val="none" w:sz="0" w:space="0" w:color="auto"/>
        <w:left w:val="none" w:sz="0" w:space="0" w:color="auto"/>
        <w:bottom w:val="none" w:sz="0" w:space="0" w:color="auto"/>
        <w:right w:val="none" w:sz="0" w:space="0" w:color="auto"/>
      </w:divBdr>
    </w:div>
    <w:div w:id="2014063311">
      <w:bodyDiv w:val="1"/>
      <w:marLeft w:val="0"/>
      <w:marRight w:val="0"/>
      <w:marTop w:val="0"/>
      <w:marBottom w:val="0"/>
      <w:divBdr>
        <w:top w:val="none" w:sz="0" w:space="0" w:color="auto"/>
        <w:left w:val="none" w:sz="0" w:space="0" w:color="auto"/>
        <w:bottom w:val="none" w:sz="0" w:space="0" w:color="auto"/>
        <w:right w:val="none" w:sz="0" w:space="0" w:color="auto"/>
      </w:divBdr>
    </w:div>
    <w:div w:id="2014330738">
      <w:bodyDiv w:val="1"/>
      <w:marLeft w:val="0"/>
      <w:marRight w:val="0"/>
      <w:marTop w:val="0"/>
      <w:marBottom w:val="0"/>
      <w:divBdr>
        <w:top w:val="none" w:sz="0" w:space="0" w:color="auto"/>
        <w:left w:val="none" w:sz="0" w:space="0" w:color="auto"/>
        <w:bottom w:val="none" w:sz="0" w:space="0" w:color="auto"/>
        <w:right w:val="none" w:sz="0" w:space="0" w:color="auto"/>
      </w:divBdr>
      <w:divsChild>
        <w:div w:id="587544850">
          <w:marLeft w:val="446"/>
          <w:marRight w:val="0"/>
          <w:marTop w:val="0"/>
          <w:marBottom w:val="0"/>
          <w:divBdr>
            <w:top w:val="none" w:sz="0" w:space="0" w:color="auto"/>
            <w:left w:val="none" w:sz="0" w:space="0" w:color="auto"/>
            <w:bottom w:val="none" w:sz="0" w:space="0" w:color="auto"/>
            <w:right w:val="none" w:sz="0" w:space="0" w:color="auto"/>
          </w:divBdr>
        </w:div>
        <w:div w:id="779953056">
          <w:marLeft w:val="1166"/>
          <w:marRight w:val="0"/>
          <w:marTop w:val="0"/>
          <w:marBottom w:val="0"/>
          <w:divBdr>
            <w:top w:val="none" w:sz="0" w:space="0" w:color="auto"/>
            <w:left w:val="none" w:sz="0" w:space="0" w:color="auto"/>
            <w:bottom w:val="none" w:sz="0" w:space="0" w:color="auto"/>
            <w:right w:val="none" w:sz="0" w:space="0" w:color="auto"/>
          </w:divBdr>
        </w:div>
        <w:div w:id="337999047">
          <w:marLeft w:val="1166"/>
          <w:marRight w:val="0"/>
          <w:marTop w:val="0"/>
          <w:marBottom w:val="0"/>
          <w:divBdr>
            <w:top w:val="none" w:sz="0" w:space="0" w:color="auto"/>
            <w:left w:val="none" w:sz="0" w:space="0" w:color="auto"/>
            <w:bottom w:val="none" w:sz="0" w:space="0" w:color="auto"/>
            <w:right w:val="none" w:sz="0" w:space="0" w:color="auto"/>
          </w:divBdr>
        </w:div>
        <w:div w:id="588200559">
          <w:marLeft w:val="1166"/>
          <w:marRight w:val="0"/>
          <w:marTop w:val="0"/>
          <w:marBottom w:val="0"/>
          <w:divBdr>
            <w:top w:val="none" w:sz="0" w:space="0" w:color="auto"/>
            <w:left w:val="none" w:sz="0" w:space="0" w:color="auto"/>
            <w:bottom w:val="none" w:sz="0" w:space="0" w:color="auto"/>
            <w:right w:val="none" w:sz="0" w:space="0" w:color="auto"/>
          </w:divBdr>
        </w:div>
        <w:div w:id="1162353971">
          <w:marLeft w:val="1166"/>
          <w:marRight w:val="0"/>
          <w:marTop w:val="0"/>
          <w:marBottom w:val="0"/>
          <w:divBdr>
            <w:top w:val="none" w:sz="0" w:space="0" w:color="auto"/>
            <w:left w:val="none" w:sz="0" w:space="0" w:color="auto"/>
            <w:bottom w:val="none" w:sz="0" w:space="0" w:color="auto"/>
            <w:right w:val="none" w:sz="0" w:space="0" w:color="auto"/>
          </w:divBdr>
        </w:div>
        <w:div w:id="1357661417">
          <w:marLeft w:val="1166"/>
          <w:marRight w:val="0"/>
          <w:marTop w:val="0"/>
          <w:marBottom w:val="0"/>
          <w:divBdr>
            <w:top w:val="none" w:sz="0" w:space="0" w:color="auto"/>
            <w:left w:val="none" w:sz="0" w:space="0" w:color="auto"/>
            <w:bottom w:val="none" w:sz="0" w:space="0" w:color="auto"/>
            <w:right w:val="none" w:sz="0" w:space="0" w:color="auto"/>
          </w:divBdr>
        </w:div>
        <w:div w:id="1170220271">
          <w:marLeft w:val="446"/>
          <w:marRight w:val="0"/>
          <w:marTop w:val="0"/>
          <w:marBottom w:val="0"/>
          <w:divBdr>
            <w:top w:val="none" w:sz="0" w:space="0" w:color="auto"/>
            <w:left w:val="none" w:sz="0" w:space="0" w:color="auto"/>
            <w:bottom w:val="none" w:sz="0" w:space="0" w:color="auto"/>
            <w:right w:val="none" w:sz="0" w:space="0" w:color="auto"/>
          </w:divBdr>
        </w:div>
        <w:div w:id="560824133">
          <w:marLeft w:val="1166"/>
          <w:marRight w:val="0"/>
          <w:marTop w:val="0"/>
          <w:marBottom w:val="0"/>
          <w:divBdr>
            <w:top w:val="none" w:sz="0" w:space="0" w:color="auto"/>
            <w:left w:val="none" w:sz="0" w:space="0" w:color="auto"/>
            <w:bottom w:val="none" w:sz="0" w:space="0" w:color="auto"/>
            <w:right w:val="none" w:sz="0" w:space="0" w:color="auto"/>
          </w:divBdr>
        </w:div>
        <w:div w:id="1444492680">
          <w:marLeft w:val="1166"/>
          <w:marRight w:val="0"/>
          <w:marTop w:val="0"/>
          <w:marBottom w:val="0"/>
          <w:divBdr>
            <w:top w:val="none" w:sz="0" w:space="0" w:color="auto"/>
            <w:left w:val="none" w:sz="0" w:space="0" w:color="auto"/>
            <w:bottom w:val="none" w:sz="0" w:space="0" w:color="auto"/>
            <w:right w:val="none" w:sz="0" w:space="0" w:color="auto"/>
          </w:divBdr>
        </w:div>
        <w:div w:id="271135314">
          <w:marLeft w:val="1166"/>
          <w:marRight w:val="0"/>
          <w:marTop w:val="0"/>
          <w:marBottom w:val="0"/>
          <w:divBdr>
            <w:top w:val="none" w:sz="0" w:space="0" w:color="auto"/>
            <w:left w:val="none" w:sz="0" w:space="0" w:color="auto"/>
            <w:bottom w:val="none" w:sz="0" w:space="0" w:color="auto"/>
            <w:right w:val="none" w:sz="0" w:space="0" w:color="auto"/>
          </w:divBdr>
        </w:div>
        <w:div w:id="1458451823">
          <w:marLeft w:val="1166"/>
          <w:marRight w:val="0"/>
          <w:marTop w:val="0"/>
          <w:marBottom w:val="0"/>
          <w:divBdr>
            <w:top w:val="none" w:sz="0" w:space="0" w:color="auto"/>
            <w:left w:val="none" w:sz="0" w:space="0" w:color="auto"/>
            <w:bottom w:val="none" w:sz="0" w:space="0" w:color="auto"/>
            <w:right w:val="none" w:sz="0" w:space="0" w:color="auto"/>
          </w:divBdr>
        </w:div>
        <w:div w:id="891766223">
          <w:marLeft w:val="1166"/>
          <w:marRight w:val="0"/>
          <w:marTop w:val="0"/>
          <w:marBottom w:val="0"/>
          <w:divBdr>
            <w:top w:val="none" w:sz="0" w:space="0" w:color="auto"/>
            <w:left w:val="none" w:sz="0" w:space="0" w:color="auto"/>
            <w:bottom w:val="none" w:sz="0" w:space="0" w:color="auto"/>
            <w:right w:val="none" w:sz="0" w:space="0" w:color="auto"/>
          </w:divBdr>
        </w:div>
        <w:div w:id="2058241311">
          <w:marLeft w:val="446"/>
          <w:marRight w:val="0"/>
          <w:marTop w:val="0"/>
          <w:marBottom w:val="0"/>
          <w:divBdr>
            <w:top w:val="none" w:sz="0" w:space="0" w:color="auto"/>
            <w:left w:val="none" w:sz="0" w:space="0" w:color="auto"/>
            <w:bottom w:val="none" w:sz="0" w:space="0" w:color="auto"/>
            <w:right w:val="none" w:sz="0" w:space="0" w:color="auto"/>
          </w:divBdr>
        </w:div>
        <w:div w:id="947272352">
          <w:marLeft w:val="446"/>
          <w:marRight w:val="0"/>
          <w:marTop w:val="0"/>
          <w:marBottom w:val="0"/>
          <w:divBdr>
            <w:top w:val="none" w:sz="0" w:space="0" w:color="auto"/>
            <w:left w:val="none" w:sz="0" w:space="0" w:color="auto"/>
            <w:bottom w:val="none" w:sz="0" w:space="0" w:color="auto"/>
            <w:right w:val="none" w:sz="0" w:space="0" w:color="auto"/>
          </w:divBdr>
        </w:div>
        <w:div w:id="1832982391">
          <w:marLeft w:val="446"/>
          <w:marRight w:val="0"/>
          <w:marTop w:val="0"/>
          <w:marBottom w:val="0"/>
          <w:divBdr>
            <w:top w:val="none" w:sz="0" w:space="0" w:color="auto"/>
            <w:left w:val="none" w:sz="0" w:space="0" w:color="auto"/>
            <w:bottom w:val="none" w:sz="0" w:space="0" w:color="auto"/>
            <w:right w:val="none" w:sz="0" w:space="0" w:color="auto"/>
          </w:divBdr>
        </w:div>
        <w:div w:id="471950683">
          <w:marLeft w:val="446"/>
          <w:marRight w:val="0"/>
          <w:marTop w:val="0"/>
          <w:marBottom w:val="0"/>
          <w:divBdr>
            <w:top w:val="none" w:sz="0" w:space="0" w:color="auto"/>
            <w:left w:val="none" w:sz="0" w:space="0" w:color="auto"/>
            <w:bottom w:val="none" w:sz="0" w:space="0" w:color="auto"/>
            <w:right w:val="none" w:sz="0" w:space="0" w:color="auto"/>
          </w:divBdr>
        </w:div>
      </w:divsChild>
    </w:div>
    <w:div w:id="2015452391">
      <w:bodyDiv w:val="1"/>
      <w:marLeft w:val="0"/>
      <w:marRight w:val="0"/>
      <w:marTop w:val="0"/>
      <w:marBottom w:val="0"/>
      <w:divBdr>
        <w:top w:val="none" w:sz="0" w:space="0" w:color="auto"/>
        <w:left w:val="none" w:sz="0" w:space="0" w:color="auto"/>
        <w:bottom w:val="none" w:sz="0" w:space="0" w:color="auto"/>
        <w:right w:val="none" w:sz="0" w:space="0" w:color="auto"/>
      </w:divBdr>
    </w:div>
    <w:div w:id="2016567252">
      <w:bodyDiv w:val="1"/>
      <w:marLeft w:val="0"/>
      <w:marRight w:val="0"/>
      <w:marTop w:val="0"/>
      <w:marBottom w:val="0"/>
      <w:divBdr>
        <w:top w:val="none" w:sz="0" w:space="0" w:color="auto"/>
        <w:left w:val="none" w:sz="0" w:space="0" w:color="auto"/>
        <w:bottom w:val="none" w:sz="0" w:space="0" w:color="auto"/>
        <w:right w:val="none" w:sz="0" w:space="0" w:color="auto"/>
      </w:divBdr>
    </w:div>
    <w:div w:id="2022703909">
      <w:bodyDiv w:val="1"/>
      <w:marLeft w:val="0"/>
      <w:marRight w:val="0"/>
      <w:marTop w:val="0"/>
      <w:marBottom w:val="0"/>
      <w:divBdr>
        <w:top w:val="none" w:sz="0" w:space="0" w:color="auto"/>
        <w:left w:val="none" w:sz="0" w:space="0" w:color="auto"/>
        <w:bottom w:val="none" w:sz="0" w:space="0" w:color="auto"/>
        <w:right w:val="none" w:sz="0" w:space="0" w:color="auto"/>
      </w:divBdr>
    </w:div>
    <w:div w:id="2025210276">
      <w:bodyDiv w:val="1"/>
      <w:marLeft w:val="0"/>
      <w:marRight w:val="0"/>
      <w:marTop w:val="0"/>
      <w:marBottom w:val="0"/>
      <w:divBdr>
        <w:top w:val="none" w:sz="0" w:space="0" w:color="auto"/>
        <w:left w:val="none" w:sz="0" w:space="0" w:color="auto"/>
        <w:bottom w:val="none" w:sz="0" w:space="0" w:color="auto"/>
        <w:right w:val="none" w:sz="0" w:space="0" w:color="auto"/>
      </w:divBdr>
    </w:div>
    <w:div w:id="2028284797">
      <w:bodyDiv w:val="1"/>
      <w:marLeft w:val="0"/>
      <w:marRight w:val="0"/>
      <w:marTop w:val="0"/>
      <w:marBottom w:val="0"/>
      <w:divBdr>
        <w:top w:val="none" w:sz="0" w:space="0" w:color="auto"/>
        <w:left w:val="none" w:sz="0" w:space="0" w:color="auto"/>
        <w:bottom w:val="none" w:sz="0" w:space="0" w:color="auto"/>
        <w:right w:val="none" w:sz="0" w:space="0" w:color="auto"/>
      </w:divBdr>
    </w:div>
    <w:div w:id="2061903002">
      <w:bodyDiv w:val="1"/>
      <w:marLeft w:val="0"/>
      <w:marRight w:val="0"/>
      <w:marTop w:val="0"/>
      <w:marBottom w:val="0"/>
      <w:divBdr>
        <w:top w:val="none" w:sz="0" w:space="0" w:color="auto"/>
        <w:left w:val="none" w:sz="0" w:space="0" w:color="auto"/>
        <w:bottom w:val="none" w:sz="0" w:space="0" w:color="auto"/>
        <w:right w:val="none" w:sz="0" w:space="0" w:color="auto"/>
      </w:divBdr>
    </w:div>
    <w:div w:id="2063826777">
      <w:bodyDiv w:val="1"/>
      <w:marLeft w:val="0"/>
      <w:marRight w:val="0"/>
      <w:marTop w:val="0"/>
      <w:marBottom w:val="0"/>
      <w:divBdr>
        <w:top w:val="none" w:sz="0" w:space="0" w:color="auto"/>
        <w:left w:val="none" w:sz="0" w:space="0" w:color="auto"/>
        <w:bottom w:val="none" w:sz="0" w:space="0" w:color="auto"/>
        <w:right w:val="none" w:sz="0" w:space="0" w:color="auto"/>
      </w:divBdr>
    </w:div>
    <w:div w:id="2084061323">
      <w:bodyDiv w:val="1"/>
      <w:marLeft w:val="0"/>
      <w:marRight w:val="0"/>
      <w:marTop w:val="0"/>
      <w:marBottom w:val="0"/>
      <w:divBdr>
        <w:top w:val="none" w:sz="0" w:space="0" w:color="auto"/>
        <w:left w:val="none" w:sz="0" w:space="0" w:color="auto"/>
        <w:bottom w:val="none" w:sz="0" w:space="0" w:color="auto"/>
        <w:right w:val="none" w:sz="0" w:space="0" w:color="auto"/>
      </w:divBdr>
    </w:div>
    <w:div w:id="2091149231">
      <w:bodyDiv w:val="1"/>
      <w:marLeft w:val="0"/>
      <w:marRight w:val="0"/>
      <w:marTop w:val="0"/>
      <w:marBottom w:val="0"/>
      <w:divBdr>
        <w:top w:val="none" w:sz="0" w:space="0" w:color="auto"/>
        <w:left w:val="none" w:sz="0" w:space="0" w:color="auto"/>
        <w:bottom w:val="none" w:sz="0" w:space="0" w:color="auto"/>
        <w:right w:val="none" w:sz="0" w:space="0" w:color="auto"/>
      </w:divBdr>
    </w:div>
    <w:div w:id="2098823017">
      <w:bodyDiv w:val="1"/>
      <w:marLeft w:val="0"/>
      <w:marRight w:val="0"/>
      <w:marTop w:val="0"/>
      <w:marBottom w:val="0"/>
      <w:divBdr>
        <w:top w:val="none" w:sz="0" w:space="0" w:color="auto"/>
        <w:left w:val="none" w:sz="0" w:space="0" w:color="auto"/>
        <w:bottom w:val="none" w:sz="0" w:space="0" w:color="auto"/>
        <w:right w:val="none" w:sz="0" w:space="0" w:color="auto"/>
      </w:divBdr>
    </w:div>
    <w:div w:id="2108767979">
      <w:bodyDiv w:val="1"/>
      <w:marLeft w:val="0"/>
      <w:marRight w:val="0"/>
      <w:marTop w:val="0"/>
      <w:marBottom w:val="0"/>
      <w:divBdr>
        <w:top w:val="none" w:sz="0" w:space="0" w:color="auto"/>
        <w:left w:val="none" w:sz="0" w:space="0" w:color="auto"/>
        <w:bottom w:val="none" w:sz="0" w:space="0" w:color="auto"/>
        <w:right w:val="none" w:sz="0" w:space="0" w:color="auto"/>
      </w:divBdr>
    </w:div>
    <w:div w:id="2112432670">
      <w:bodyDiv w:val="1"/>
      <w:marLeft w:val="0"/>
      <w:marRight w:val="0"/>
      <w:marTop w:val="0"/>
      <w:marBottom w:val="0"/>
      <w:divBdr>
        <w:top w:val="none" w:sz="0" w:space="0" w:color="auto"/>
        <w:left w:val="none" w:sz="0" w:space="0" w:color="auto"/>
        <w:bottom w:val="none" w:sz="0" w:space="0" w:color="auto"/>
        <w:right w:val="none" w:sz="0" w:space="0" w:color="auto"/>
      </w:divBdr>
      <w:divsChild>
        <w:div w:id="1348828142">
          <w:marLeft w:val="446"/>
          <w:marRight w:val="0"/>
          <w:marTop w:val="0"/>
          <w:marBottom w:val="0"/>
          <w:divBdr>
            <w:top w:val="none" w:sz="0" w:space="0" w:color="auto"/>
            <w:left w:val="none" w:sz="0" w:space="0" w:color="auto"/>
            <w:bottom w:val="none" w:sz="0" w:space="0" w:color="auto"/>
            <w:right w:val="none" w:sz="0" w:space="0" w:color="auto"/>
          </w:divBdr>
        </w:div>
        <w:div w:id="498279550">
          <w:marLeft w:val="446"/>
          <w:marRight w:val="0"/>
          <w:marTop w:val="0"/>
          <w:marBottom w:val="0"/>
          <w:divBdr>
            <w:top w:val="none" w:sz="0" w:space="0" w:color="auto"/>
            <w:left w:val="none" w:sz="0" w:space="0" w:color="auto"/>
            <w:bottom w:val="none" w:sz="0" w:space="0" w:color="auto"/>
            <w:right w:val="none" w:sz="0" w:space="0" w:color="auto"/>
          </w:divBdr>
        </w:div>
        <w:div w:id="347215397">
          <w:marLeft w:val="446"/>
          <w:marRight w:val="0"/>
          <w:marTop w:val="0"/>
          <w:marBottom w:val="0"/>
          <w:divBdr>
            <w:top w:val="none" w:sz="0" w:space="0" w:color="auto"/>
            <w:left w:val="none" w:sz="0" w:space="0" w:color="auto"/>
            <w:bottom w:val="none" w:sz="0" w:space="0" w:color="auto"/>
            <w:right w:val="none" w:sz="0" w:space="0" w:color="auto"/>
          </w:divBdr>
        </w:div>
        <w:div w:id="1447117828">
          <w:marLeft w:val="446"/>
          <w:marRight w:val="0"/>
          <w:marTop w:val="0"/>
          <w:marBottom w:val="0"/>
          <w:divBdr>
            <w:top w:val="none" w:sz="0" w:space="0" w:color="auto"/>
            <w:left w:val="none" w:sz="0" w:space="0" w:color="auto"/>
            <w:bottom w:val="none" w:sz="0" w:space="0" w:color="auto"/>
            <w:right w:val="none" w:sz="0" w:space="0" w:color="auto"/>
          </w:divBdr>
        </w:div>
        <w:div w:id="1562403238">
          <w:marLeft w:val="446"/>
          <w:marRight w:val="0"/>
          <w:marTop w:val="0"/>
          <w:marBottom w:val="0"/>
          <w:divBdr>
            <w:top w:val="none" w:sz="0" w:space="0" w:color="auto"/>
            <w:left w:val="none" w:sz="0" w:space="0" w:color="auto"/>
            <w:bottom w:val="none" w:sz="0" w:space="0" w:color="auto"/>
            <w:right w:val="none" w:sz="0" w:space="0" w:color="auto"/>
          </w:divBdr>
        </w:div>
        <w:div w:id="1486126599">
          <w:marLeft w:val="446"/>
          <w:marRight w:val="0"/>
          <w:marTop w:val="0"/>
          <w:marBottom w:val="0"/>
          <w:divBdr>
            <w:top w:val="none" w:sz="0" w:space="0" w:color="auto"/>
            <w:left w:val="none" w:sz="0" w:space="0" w:color="auto"/>
            <w:bottom w:val="none" w:sz="0" w:space="0" w:color="auto"/>
            <w:right w:val="none" w:sz="0" w:space="0" w:color="auto"/>
          </w:divBdr>
        </w:div>
        <w:div w:id="1946040405">
          <w:marLeft w:val="446"/>
          <w:marRight w:val="0"/>
          <w:marTop w:val="0"/>
          <w:marBottom w:val="0"/>
          <w:divBdr>
            <w:top w:val="none" w:sz="0" w:space="0" w:color="auto"/>
            <w:left w:val="none" w:sz="0" w:space="0" w:color="auto"/>
            <w:bottom w:val="none" w:sz="0" w:space="0" w:color="auto"/>
            <w:right w:val="none" w:sz="0" w:space="0" w:color="auto"/>
          </w:divBdr>
        </w:div>
        <w:div w:id="1439721049">
          <w:marLeft w:val="446"/>
          <w:marRight w:val="0"/>
          <w:marTop w:val="0"/>
          <w:marBottom w:val="0"/>
          <w:divBdr>
            <w:top w:val="none" w:sz="0" w:space="0" w:color="auto"/>
            <w:left w:val="none" w:sz="0" w:space="0" w:color="auto"/>
            <w:bottom w:val="none" w:sz="0" w:space="0" w:color="auto"/>
            <w:right w:val="none" w:sz="0" w:space="0" w:color="auto"/>
          </w:divBdr>
        </w:div>
        <w:div w:id="479199436">
          <w:marLeft w:val="446"/>
          <w:marRight w:val="0"/>
          <w:marTop w:val="0"/>
          <w:marBottom w:val="0"/>
          <w:divBdr>
            <w:top w:val="none" w:sz="0" w:space="0" w:color="auto"/>
            <w:left w:val="none" w:sz="0" w:space="0" w:color="auto"/>
            <w:bottom w:val="none" w:sz="0" w:space="0" w:color="auto"/>
            <w:right w:val="none" w:sz="0" w:space="0" w:color="auto"/>
          </w:divBdr>
        </w:div>
        <w:div w:id="375593694">
          <w:marLeft w:val="446"/>
          <w:marRight w:val="0"/>
          <w:marTop w:val="0"/>
          <w:marBottom w:val="0"/>
          <w:divBdr>
            <w:top w:val="none" w:sz="0" w:space="0" w:color="auto"/>
            <w:left w:val="none" w:sz="0" w:space="0" w:color="auto"/>
            <w:bottom w:val="none" w:sz="0" w:space="0" w:color="auto"/>
            <w:right w:val="none" w:sz="0" w:space="0" w:color="auto"/>
          </w:divBdr>
        </w:div>
        <w:div w:id="76051187">
          <w:marLeft w:val="446"/>
          <w:marRight w:val="0"/>
          <w:marTop w:val="0"/>
          <w:marBottom w:val="0"/>
          <w:divBdr>
            <w:top w:val="none" w:sz="0" w:space="0" w:color="auto"/>
            <w:left w:val="none" w:sz="0" w:space="0" w:color="auto"/>
            <w:bottom w:val="none" w:sz="0" w:space="0" w:color="auto"/>
            <w:right w:val="none" w:sz="0" w:space="0" w:color="auto"/>
          </w:divBdr>
        </w:div>
      </w:divsChild>
    </w:div>
    <w:div w:id="2129425919">
      <w:bodyDiv w:val="1"/>
      <w:marLeft w:val="0"/>
      <w:marRight w:val="0"/>
      <w:marTop w:val="0"/>
      <w:marBottom w:val="0"/>
      <w:divBdr>
        <w:top w:val="none" w:sz="0" w:space="0" w:color="auto"/>
        <w:left w:val="none" w:sz="0" w:space="0" w:color="auto"/>
        <w:bottom w:val="none" w:sz="0" w:space="0" w:color="auto"/>
        <w:right w:val="none" w:sz="0" w:space="0" w:color="auto"/>
      </w:divBdr>
    </w:div>
    <w:div w:id="2135365469">
      <w:bodyDiv w:val="1"/>
      <w:marLeft w:val="0"/>
      <w:marRight w:val="0"/>
      <w:marTop w:val="0"/>
      <w:marBottom w:val="0"/>
      <w:divBdr>
        <w:top w:val="none" w:sz="0" w:space="0" w:color="auto"/>
        <w:left w:val="none" w:sz="0" w:space="0" w:color="auto"/>
        <w:bottom w:val="none" w:sz="0" w:space="0" w:color="auto"/>
        <w:right w:val="none" w:sz="0" w:space="0" w:color="auto"/>
      </w:divBdr>
    </w:div>
    <w:div w:id="2135561769">
      <w:bodyDiv w:val="1"/>
      <w:marLeft w:val="0"/>
      <w:marRight w:val="0"/>
      <w:marTop w:val="0"/>
      <w:marBottom w:val="0"/>
      <w:divBdr>
        <w:top w:val="none" w:sz="0" w:space="0" w:color="auto"/>
        <w:left w:val="none" w:sz="0" w:space="0" w:color="auto"/>
        <w:bottom w:val="none" w:sz="0" w:space="0" w:color="auto"/>
        <w:right w:val="none" w:sz="0" w:space="0" w:color="auto"/>
      </w:divBdr>
      <w:divsChild>
        <w:div w:id="1094856992">
          <w:marLeft w:val="274"/>
          <w:marRight w:val="0"/>
          <w:marTop w:val="0"/>
          <w:marBottom w:val="0"/>
          <w:divBdr>
            <w:top w:val="none" w:sz="0" w:space="0" w:color="auto"/>
            <w:left w:val="none" w:sz="0" w:space="0" w:color="auto"/>
            <w:bottom w:val="none" w:sz="0" w:space="0" w:color="auto"/>
            <w:right w:val="none" w:sz="0" w:space="0" w:color="auto"/>
          </w:divBdr>
        </w:div>
        <w:div w:id="1560676990">
          <w:marLeft w:val="274"/>
          <w:marRight w:val="0"/>
          <w:marTop w:val="0"/>
          <w:marBottom w:val="0"/>
          <w:divBdr>
            <w:top w:val="none" w:sz="0" w:space="0" w:color="auto"/>
            <w:left w:val="none" w:sz="0" w:space="0" w:color="auto"/>
            <w:bottom w:val="none" w:sz="0" w:space="0" w:color="auto"/>
            <w:right w:val="none" w:sz="0" w:space="0" w:color="auto"/>
          </w:divBdr>
        </w:div>
        <w:div w:id="1000157057">
          <w:marLeft w:val="274"/>
          <w:marRight w:val="0"/>
          <w:marTop w:val="0"/>
          <w:marBottom w:val="0"/>
          <w:divBdr>
            <w:top w:val="none" w:sz="0" w:space="0" w:color="auto"/>
            <w:left w:val="none" w:sz="0" w:space="0" w:color="auto"/>
            <w:bottom w:val="none" w:sz="0" w:space="0" w:color="auto"/>
            <w:right w:val="none" w:sz="0" w:space="0" w:color="auto"/>
          </w:divBdr>
        </w:div>
      </w:divsChild>
    </w:div>
    <w:div w:id="2136099358">
      <w:bodyDiv w:val="1"/>
      <w:marLeft w:val="0"/>
      <w:marRight w:val="0"/>
      <w:marTop w:val="0"/>
      <w:marBottom w:val="0"/>
      <w:divBdr>
        <w:top w:val="none" w:sz="0" w:space="0" w:color="auto"/>
        <w:left w:val="none" w:sz="0" w:space="0" w:color="auto"/>
        <w:bottom w:val="none" w:sz="0" w:space="0" w:color="auto"/>
        <w:right w:val="none" w:sz="0" w:space="0" w:color="auto"/>
      </w:divBdr>
      <w:divsChild>
        <w:div w:id="918905479">
          <w:marLeft w:val="1800"/>
          <w:marRight w:val="0"/>
          <w:marTop w:val="58"/>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glossaryDocument" Target="glossary/document.xml" Id="R5d4b8b373bfa44dd" /><Relationship Type="http://schemas.microsoft.com/office/2020/10/relationships/intelligence" Target="intelligence2.xml" Id="Rd41df1c476794384"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8d024f5-5227-40a9-adb6-e8ae9a5d69bf}"/>
      </w:docPartPr>
      <w:docPartBody>
        <w:p w14:paraId="67E95F1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6f6b340-5f4d-48a3-833f-dfc320f5eb9b">
      <UserInfo>
        <DisplayName>Rohit Hardikar</DisplayName>
        <AccountId>127</AccountId>
        <AccountType/>
      </UserInfo>
      <UserInfo>
        <DisplayName>Sanjeev Fadnavis</DisplayName>
        <AccountId>34</AccountId>
        <AccountType/>
      </UserInfo>
      <UserInfo>
        <DisplayName>Pawan Choudhary</DisplayName>
        <AccountId>73</AccountId>
        <AccountType/>
      </UserInfo>
      <UserInfo>
        <DisplayName>Amish Trivedi</DisplayName>
        <AccountId>10</AccountId>
        <AccountType/>
      </UserInfo>
      <UserInfo>
        <DisplayName>Prashant Karhade</DisplayName>
        <AccountId>70</AccountId>
        <AccountType/>
      </UserInfo>
      <UserInfo>
        <DisplayName>Gunjan Kunal</DisplayName>
        <AccountId>225</AccountId>
        <AccountType/>
      </UserInfo>
      <UserInfo>
        <DisplayName>CE Potnis</DisplayName>
        <AccountId>20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C63838AFC8EA488DA878C4FAA27BD2" ma:contentTypeVersion="11" ma:contentTypeDescription="Create a new document." ma:contentTypeScope="" ma:versionID="ceadfee92b2e7c3630e8e97b8f0c0a73">
  <xsd:schema xmlns:xsd="http://www.w3.org/2001/XMLSchema" xmlns:xs="http://www.w3.org/2001/XMLSchema" xmlns:p="http://schemas.microsoft.com/office/2006/metadata/properties" xmlns:ns2="e803799a-c97f-4364-a77e-e080694d14d4" xmlns:ns3="e6f6b340-5f4d-48a3-833f-dfc320f5eb9b" targetNamespace="http://schemas.microsoft.com/office/2006/metadata/properties" ma:root="true" ma:fieldsID="ee2e21bc38f3a601e9932ad419e6f025" ns2:_="" ns3:_="">
    <xsd:import namespace="e803799a-c97f-4364-a77e-e080694d14d4"/>
    <xsd:import namespace="e6f6b340-5f4d-48a3-833f-dfc320f5eb9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03799a-c97f-4364-a77e-e080694d1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f6b340-5f4d-48a3-833f-dfc320f5eb9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263B0-F140-46DD-8CD9-DF2F42FBC27A}">
  <ds:schemaRefs>
    <ds:schemaRef ds:uri="http://schemas.microsoft.com/office/2006/metadata/properties"/>
    <ds:schemaRef ds:uri="http://schemas.microsoft.com/office/infopath/2007/PartnerControls"/>
    <ds:schemaRef ds:uri="d4d2bc99-ecae-487f-9cf7-87335631af3d"/>
    <ds:schemaRef ds:uri="e6f6b340-5f4d-48a3-833f-dfc320f5eb9b"/>
  </ds:schemaRefs>
</ds:datastoreItem>
</file>

<file path=customXml/itemProps2.xml><?xml version="1.0" encoding="utf-8"?>
<ds:datastoreItem xmlns:ds="http://schemas.openxmlformats.org/officeDocument/2006/customXml" ds:itemID="{C7D8A609-C859-4A31-BCC1-24226DE6C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03799a-c97f-4364-a77e-e080694d14d4"/>
    <ds:schemaRef ds:uri="e6f6b340-5f4d-48a3-833f-dfc320f5eb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606CAE-24CD-4F50-9A9A-72FF928E9B45}">
  <ds:schemaRefs>
    <ds:schemaRef ds:uri="http://schemas.openxmlformats.org/officeDocument/2006/bibliography"/>
  </ds:schemaRefs>
</ds:datastoreItem>
</file>

<file path=customXml/itemProps4.xml><?xml version="1.0" encoding="utf-8"?>
<ds:datastoreItem xmlns:ds="http://schemas.openxmlformats.org/officeDocument/2006/customXml" ds:itemID="{5AD539A2-5DA9-4652-ABD8-70BA05FEF81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XXXXXXXX</dc:title>
  <dc:subject/>
  <dc:creator>swapnil.bundile@nitorinfotech.com</dc:creator>
  <keywords/>
  <lastModifiedBy>Tushar Badakh</lastModifiedBy>
  <revision>222</revision>
  <lastPrinted>2020-04-28T09:26:00.0000000Z</lastPrinted>
  <dcterms:created xsi:type="dcterms:W3CDTF">2020-05-11T09:02:00.0000000Z</dcterms:created>
  <dcterms:modified xsi:type="dcterms:W3CDTF">2023-08-03T02:45:12.61980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C63838AFC8EA488DA878C4FAA27BD2</vt:lpwstr>
  </property>
</Properties>
</file>